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739D1" w14:textId="7CCF6062" w:rsidR="000D7CBA" w:rsidRPr="00255F3F" w:rsidRDefault="000A6657" w:rsidP="00076B68">
      <w:pPr>
        <w:pStyle w:val="Heading1"/>
        <w:spacing w:before="0"/>
        <w:rPr>
          <w:rFonts w:ascii="Times New Roman" w:hAnsi="Times New Roman"/>
          <w:b w:val="0"/>
          <w:bCs/>
          <w:szCs w:val="24"/>
        </w:rPr>
      </w:pPr>
      <w:r w:rsidRPr="00255F3F">
        <w:rPr>
          <w:rFonts w:ascii="Times New Roman" w:hAnsi="Times New Roman"/>
          <w:b w:val="0"/>
          <w:bCs/>
          <w:noProof/>
          <w:szCs w:val="24"/>
        </w:rPr>
        <mc:AlternateContent>
          <mc:Choice Requires="wpg">
            <w:drawing>
              <wp:anchor distT="0" distB="0" distL="114300" distR="114300" simplePos="0" relativeHeight="251658240" behindDoc="0" locked="0" layoutInCell="1" allowOverlap="1" wp14:anchorId="5C76651B" wp14:editId="3998F1A9">
                <wp:simplePos x="0" y="0"/>
                <wp:positionH relativeFrom="column">
                  <wp:posOffset>-438150</wp:posOffset>
                </wp:positionH>
                <wp:positionV relativeFrom="paragraph">
                  <wp:posOffset>19050</wp:posOffset>
                </wp:positionV>
                <wp:extent cx="6821170" cy="1352550"/>
                <wp:effectExtent l="0" t="0" r="17780" b="19050"/>
                <wp:wrapSquare wrapText="bothSides"/>
                <wp:docPr id="9" name="Group 9"/>
                <wp:cNvGraphicFramePr/>
                <a:graphic xmlns:a="http://schemas.openxmlformats.org/drawingml/2006/main">
                  <a:graphicData uri="http://schemas.microsoft.com/office/word/2010/wordprocessingGroup">
                    <wpg:wgp>
                      <wpg:cNvGrpSpPr/>
                      <wpg:grpSpPr>
                        <a:xfrm>
                          <a:off x="0" y="0"/>
                          <a:ext cx="6821170" cy="1352550"/>
                          <a:chOff x="0" y="0"/>
                          <a:chExt cx="6821170" cy="1352550"/>
                        </a:xfrm>
                      </wpg:grpSpPr>
                      <wps:wsp>
                        <wps:cNvPr id="307" name="Text Box 2"/>
                        <wps:cNvSpPr txBox="1">
                          <a:spLocks noChangeArrowheads="1"/>
                        </wps:cNvSpPr>
                        <wps:spPr bwMode="auto">
                          <a:xfrm>
                            <a:off x="19050" y="0"/>
                            <a:ext cx="6802120" cy="1352550"/>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wpg:grpSp>
                        <wpg:cNvPr id="6" name="Group 6"/>
                        <wpg:cNvGrpSpPr/>
                        <wpg:grpSpPr>
                          <a:xfrm>
                            <a:off x="0" y="57150"/>
                            <a:ext cx="3875953" cy="628023"/>
                            <a:chOff x="0" y="0"/>
                            <a:chExt cx="3877056" cy="649224"/>
                          </a:xfrm>
                        </wpg:grpSpPr>
                        <wps:wsp>
                          <wps:cNvPr id="4" name="Text Box 2"/>
                          <wps:cNvSpPr txBox="1">
                            <a:spLocks noChangeArrowheads="1"/>
                          </wps:cNvSpPr>
                          <wps:spPr bwMode="auto">
                            <a:xfrm>
                              <a:off x="0" y="0"/>
                              <a:ext cx="3877056" cy="649224"/>
                            </a:xfrm>
                            <a:prstGeom prst="rect">
                              <a:avLst/>
                            </a:prstGeom>
                            <a:solidFill>
                              <a:schemeClr val="bg1"/>
                            </a:solidFill>
                            <a:ln w="9525">
                              <a:solidFill>
                                <a:schemeClr val="bg1"/>
                              </a:solidFill>
                              <a:miter lim="800000"/>
                              <a:headEnd/>
                              <a:tailEnd/>
                            </a:ln>
                          </wps:spPr>
                          <wps:txbx>
                            <w:txbxContent>
                              <w:p w14:paraId="6F87D70F" w14:textId="77777777" w:rsidR="000406B7" w:rsidRDefault="000406B7" w:rsidP="000406B7"/>
                            </w:txbxContent>
                          </wps:txbx>
                          <wps:bodyPr rot="0" vert="horz" wrap="square" lIns="91440" tIns="45720" rIns="91440" bIns="45720" anchor="t" anchorCtr="0">
                            <a:noAutofit/>
                          </wps:bodyPr>
                        </wps:wsp>
                        <pic:pic xmlns:pic="http://schemas.openxmlformats.org/drawingml/2006/picture">
                          <pic:nvPicPr>
                            <pic:cNvPr id="1" name="Picture 1" descr="1colorELCA"/>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95250" y="66675"/>
                              <a:ext cx="3648075" cy="476250"/>
                            </a:xfrm>
                            <a:prstGeom prst="rect">
                              <a:avLst/>
                            </a:prstGeom>
                            <a:noFill/>
                            <a:ln>
                              <a:solidFill>
                                <a:schemeClr val="bg1"/>
                              </a:solidFill>
                            </a:ln>
                          </pic:spPr>
                        </pic:pic>
                      </wpg:grpSp>
                      <wps:wsp>
                        <wps:cNvPr id="7" name="Text Box 7"/>
                        <wps:cNvSpPr txBox="1"/>
                        <wps:spPr>
                          <a:xfrm>
                            <a:off x="95250" y="804673"/>
                            <a:ext cx="6725920" cy="5046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BDE9A" w14:textId="25BB9598" w:rsidR="0087129F" w:rsidRPr="00FA454D" w:rsidRDefault="00FA454D" w:rsidP="0097066D">
                              <w:pPr>
                                <w:spacing w:line="264" w:lineRule="auto"/>
                                <w:jc w:val="right"/>
                                <w:rPr>
                                  <w:rFonts w:ascii="Century Gothic" w:hAnsi="Century Gothic"/>
                                  <w:b/>
                                  <w:sz w:val="26"/>
                                  <w:szCs w:val="26"/>
                                </w:rPr>
                              </w:pPr>
                              <w:r>
                                <w:rPr>
                                  <w:rFonts w:ascii="Century Gothic" w:hAnsi="Century Gothic"/>
                                  <w:b/>
                                  <w:sz w:val="26"/>
                                  <w:szCs w:val="26"/>
                                </w:rPr>
                                <w:t>Worship Resources</w:t>
                              </w:r>
                              <w:r w:rsidR="007B24E6">
                                <w:rPr>
                                  <w:rFonts w:ascii="Century Gothic" w:hAnsi="Century Gothic"/>
                                  <w:b/>
                                  <w:sz w:val="26"/>
                                  <w:szCs w:val="26"/>
                                </w:rPr>
                                <w:t xml:space="preserve"> </w:t>
                              </w:r>
                              <w:r>
                                <w:rPr>
                                  <w:rFonts w:ascii="Century Gothic" w:hAnsi="Century Gothic"/>
                                  <w:b/>
                                  <w:sz w:val="26"/>
                                  <w:szCs w:val="26"/>
                                </w:rPr>
                                <w:t>for</w:t>
                              </w:r>
                              <w:r w:rsidR="007B24E6">
                                <w:rPr>
                                  <w:rFonts w:ascii="Century Gothic" w:hAnsi="Century Gothic"/>
                                  <w:b/>
                                  <w:sz w:val="26"/>
                                  <w:szCs w:val="26"/>
                                </w:rPr>
                                <w:t xml:space="preserve"> </w:t>
                              </w:r>
                              <w:r w:rsidR="00687F01" w:rsidRPr="00687F01">
                                <w:rPr>
                                  <w:rFonts w:ascii="Century Gothic" w:hAnsi="Century Gothic"/>
                                  <w:b/>
                                  <w:bCs/>
                                  <w:sz w:val="26"/>
                                  <w:szCs w:val="26"/>
                                </w:rPr>
                                <w:t xml:space="preserve">Day of Lament </w:t>
                              </w:r>
                              <w:r w:rsidR="00BE31D2">
                                <w:rPr>
                                  <w:rFonts w:ascii="Century Gothic" w:hAnsi="Century Gothic"/>
                                  <w:b/>
                                  <w:bCs/>
                                  <w:sz w:val="26"/>
                                  <w:szCs w:val="26"/>
                                </w:rPr>
                                <w:t>A</w:t>
                              </w:r>
                              <w:r w:rsidR="00BE31D2" w:rsidRPr="00687F01">
                                <w:rPr>
                                  <w:rFonts w:ascii="Century Gothic" w:hAnsi="Century Gothic"/>
                                  <w:b/>
                                  <w:bCs/>
                                  <w:sz w:val="26"/>
                                  <w:szCs w:val="26"/>
                                </w:rPr>
                                <w:t xml:space="preserve">gainst </w:t>
                              </w:r>
                              <w:r w:rsidR="00687F01" w:rsidRPr="00687F01">
                                <w:rPr>
                                  <w:rFonts w:ascii="Century Gothic" w:hAnsi="Century Gothic"/>
                                  <w:b/>
                                  <w:bCs/>
                                  <w:sz w:val="26"/>
                                  <w:szCs w:val="26"/>
                                </w:rPr>
                                <w:t xml:space="preserve">anti-Asian </w:t>
                              </w:r>
                              <w:r w:rsidR="00A0560D">
                                <w:rPr>
                                  <w:rFonts w:ascii="Century Gothic" w:hAnsi="Century Gothic"/>
                                  <w:b/>
                                  <w:bCs/>
                                  <w:sz w:val="26"/>
                                  <w:szCs w:val="26"/>
                                </w:rPr>
                                <w:t>Racism</w:t>
                              </w:r>
                            </w:p>
                            <w:p w14:paraId="6C6CD711" w14:textId="36AB3718" w:rsidR="00235E28" w:rsidRPr="00235E28" w:rsidRDefault="00FA454D" w:rsidP="0097066D">
                              <w:pPr>
                                <w:spacing w:line="264" w:lineRule="auto"/>
                                <w:jc w:val="right"/>
                                <w:rPr>
                                  <w:rFonts w:ascii="Century Gothic" w:hAnsi="Century Gothic"/>
                                  <w:b/>
                                  <w:sz w:val="24"/>
                                  <w:szCs w:val="24"/>
                                </w:rPr>
                              </w:pPr>
                              <w:r>
                                <w:rPr>
                                  <w:rFonts w:ascii="Century Gothic" w:hAnsi="Century Gothic"/>
                                  <w:b/>
                                  <w:sz w:val="24"/>
                                  <w:szCs w:val="24"/>
                                </w:rPr>
                                <w:t>March 21,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76651B" id="Group 9" o:spid="_x0000_s1026" style="position:absolute;margin-left:-34.5pt;margin-top:1.5pt;width:537.1pt;height:106.5pt;z-index:251658240;mso-height-relative:margin" coordsize="68211,135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">
                <v:shapetype id="_x0000_t202" coordsize="21600,21600" o:spt="202" path="m,l,21600r21600,l21600,xe">
                  <v:stroke joinstyle="miter"/>
                  <v:path gradientshapeok="t" o:connecttype="rect"/>
                </v:shapetype>
                <v:shape id="Text Box 2" o:spid="_x0000_s1027" type="#_x0000_t202" style="position:absolute;left:190;width:68021;height:1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" fillcolor="#d8d8d8 [2732]" strokecolor="#d8d8d8 [2732]">
                  <v:textbox>
                    <w:txbxContent>
                      <w:p w14:paraId="00673451" w14:textId="77777777" w:rsidR="000406B7" w:rsidRDefault="000406B7" w:rsidP="000406B7"/>
                    </w:txbxContent>
                  </v:textbox>
                </v:shape>
                <v:group id="Group 6" o:spid="_x0000_s1028" style="position:absolute;top:571;width:38759;height:6280" coordsize="38770,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 Box 2" o:spid="_x0000_s1029" type="#_x0000_t202" style="position:absolute;width:38770;height:6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" fillcolor="white [3212]" strokecolor="white [3212]">
                    <v:textbox>
                      <w:txbxContent>
                        <w:p w14:paraId="6F87D70F" w14:textId="77777777" w:rsidR="000406B7" w:rsidRDefault="000406B7" w:rsidP="000406B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1colorELCA" style="position:absolute;left:952;top:666;width:36481;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" stroked="t" strokecolor="white [3212]">
                    <v:imagedata r:id="rId12" o:title="1colorELCA"/>
                    <v:path arrowok="t"/>
                  </v:shape>
                </v:group>
                <v:shape id="Text Box 7" o:spid="_x0000_s1031" type="#_x0000_t202" style="position:absolute;left:952;top:8046;width:67259;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18CBDE9A" w14:textId="25BB9598" w:rsidR="0087129F" w:rsidRPr="00FA454D" w:rsidRDefault="00FA454D" w:rsidP="0097066D">
                        <w:pPr>
                          <w:spacing w:line="264" w:lineRule="auto"/>
                          <w:jc w:val="right"/>
                          <w:rPr>
                            <w:rFonts w:ascii="Century Gothic" w:hAnsi="Century Gothic"/>
                            <w:b/>
                            <w:sz w:val="26"/>
                            <w:szCs w:val="26"/>
                          </w:rPr>
                        </w:pPr>
                        <w:r>
                          <w:rPr>
                            <w:rFonts w:ascii="Century Gothic" w:hAnsi="Century Gothic"/>
                            <w:b/>
                            <w:sz w:val="26"/>
                            <w:szCs w:val="26"/>
                          </w:rPr>
                          <w:t>Worship Resources</w:t>
                        </w:r>
                        <w:r w:rsidR="007B24E6">
                          <w:rPr>
                            <w:rFonts w:ascii="Century Gothic" w:hAnsi="Century Gothic"/>
                            <w:b/>
                            <w:sz w:val="26"/>
                            <w:szCs w:val="26"/>
                          </w:rPr>
                          <w:t xml:space="preserve"> </w:t>
                        </w:r>
                        <w:r>
                          <w:rPr>
                            <w:rFonts w:ascii="Century Gothic" w:hAnsi="Century Gothic"/>
                            <w:b/>
                            <w:sz w:val="26"/>
                            <w:szCs w:val="26"/>
                          </w:rPr>
                          <w:t>for</w:t>
                        </w:r>
                        <w:r w:rsidR="007B24E6">
                          <w:rPr>
                            <w:rFonts w:ascii="Century Gothic" w:hAnsi="Century Gothic"/>
                            <w:b/>
                            <w:sz w:val="26"/>
                            <w:szCs w:val="26"/>
                          </w:rPr>
                          <w:t xml:space="preserve"> </w:t>
                        </w:r>
                        <w:r w:rsidR="00687F01" w:rsidRPr="00687F01">
                          <w:rPr>
                            <w:rFonts w:ascii="Century Gothic" w:hAnsi="Century Gothic"/>
                            <w:b/>
                            <w:bCs/>
                            <w:sz w:val="26"/>
                            <w:szCs w:val="26"/>
                          </w:rPr>
                          <w:t xml:space="preserve">Day of Lament </w:t>
                        </w:r>
                        <w:r w:rsidR="00BE31D2">
                          <w:rPr>
                            <w:rFonts w:ascii="Century Gothic" w:hAnsi="Century Gothic"/>
                            <w:b/>
                            <w:bCs/>
                            <w:sz w:val="26"/>
                            <w:szCs w:val="26"/>
                          </w:rPr>
                          <w:t>A</w:t>
                        </w:r>
                        <w:r w:rsidR="00BE31D2" w:rsidRPr="00687F01">
                          <w:rPr>
                            <w:rFonts w:ascii="Century Gothic" w:hAnsi="Century Gothic"/>
                            <w:b/>
                            <w:bCs/>
                            <w:sz w:val="26"/>
                            <w:szCs w:val="26"/>
                          </w:rPr>
                          <w:t xml:space="preserve">gainst </w:t>
                        </w:r>
                        <w:r w:rsidR="00687F01" w:rsidRPr="00687F01">
                          <w:rPr>
                            <w:rFonts w:ascii="Century Gothic" w:hAnsi="Century Gothic"/>
                            <w:b/>
                            <w:bCs/>
                            <w:sz w:val="26"/>
                            <w:szCs w:val="26"/>
                          </w:rPr>
                          <w:t xml:space="preserve">anti-Asian </w:t>
                        </w:r>
                        <w:r w:rsidR="00A0560D">
                          <w:rPr>
                            <w:rFonts w:ascii="Century Gothic" w:hAnsi="Century Gothic"/>
                            <w:b/>
                            <w:bCs/>
                            <w:sz w:val="26"/>
                            <w:szCs w:val="26"/>
                          </w:rPr>
                          <w:t>Racism</w:t>
                        </w:r>
                      </w:p>
                      <w:p w14:paraId="6C6CD711" w14:textId="36AB3718" w:rsidR="00235E28" w:rsidRPr="00235E28" w:rsidRDefault="00FA454D" w:rsidP="0097066D">
                        <w:pPr>
                          <w:spacing w:line="264" w:lineRule="auto"/>
                          <w:jc w:val="right"/>
                          <w:rPr>
                            <w:rFonts w:ascii="Century Gothic" w:hAnsi="Century Gothic"/>
                            <w:b/>
                            <w:sz w:val="24"/>
                            <w:szCs w:val="24"/>
                          </w:rPr>
                        </w:pPr>
                        <w:r>
                          <w:rPr>
                            <w:rFonts w:ascii="Century Gothic" w:hAnsi="Century Gothic"/>
                            <w:b/>
                            <w:sz w:val="24"/>
                            <w:szCs w:val="24"/>
                          </w:rPr>
                          <w:t>March 21, 2021</w:t>
                        </w:r>
                      </w:p>
                    </w:txbxContent>
                  </v:textbox>
                </v:shape>
                <w10:wrap type="square"/>
              </v:group>
            </w:pict>
          </mc:Fallback>
        </mc:AlternateContent>
      </w:r>
    </w:p>
    <w:p w14:paraId="26D211D7" w14:textId="6E88EA85" w:rsidR="00273FCC" w:rsidRDefault="00273FCC" w:rsidP="00B602B0">
      <w:pPr>
        <w:contextualSpacing/>
        <w:rPr>
          <w:rFonts w:cs="Times New Roman"/>
          <w:sz w:val="24"/>
          <w:szCs w:val="24"/>
        </w:rPr>
      </w:pPr>
    </w:p>
    <w:p w14:paraId="7E89FF7D" w14:textId="532A9FDF" w:rsidR="00600E72" w:rsidRPr="00E73C3E" w:rsidRDefault="00322DA1" w:rsidP="00B602B0">
      <w:pPr>
        <w:contextualSpacing/>
        <w:rPr>
          <w:color w:val="0000FF"/>
          <w:u w:val="single"/>
        </w:rPr>
      </w:pPr>
      <w:r w:rsidRPr="00E73C3E">
        <w:rPr>
          <w:i/>
        </w:rPr>
        <w:t>The Asian and Pacific Islander Association of the Evangelical Lutheran Church in America</w:t>
      </w:r>
      <w:r w:rsidR="00F21B57" w:rsidRPr="00E73C3E">
        <w:rPr>
          <w:i/>
        </w:rPr>
        <w:t xml:space="preserve"> issued a statement </w:t>
      </w:r>
      <w:r w:rsidR="001F1BAD" w:rsidRPr="00E73C3E">
        <w:rPr>
          <w:i/>
        </w:rPr>
        <w:t xml:space="preserve">on </w:t>
      </w:r>
      <w:r w:rsidR="00221144" w:rsidRPr="00E73C3E">
        <w:rPr>
          <w:i/>
        </w:rPr>
        <w:t xml:space="preserve">March 4, 2021 </w:t>
      </w:r>
      <w:r w:rsidR="00F21B57" w:rsidRPr="00E73C3E">
        <w:rPr>
          <w:i/>
        </w:rPr>
        <w:t>addressing the increase in violence directed toward Asian American and Pacific Islander communities.</w:t>
      </w:r>
      <w:r w:rsidR="00B42F0B" w:rsidRPr="00E73C3E">
        <w:rPr>
          <w:i/>
        </w:rPr>
        <w:t xml:space="preserve"> </w:t>
      </w:r>
      <w:r w:rsidR="00E113DE" w:rsidRPr="00E73C3E">
        <w:rPr>
          <w:i/>
        </w:rPr>
        <w:t xml:space="preserve">The ELCA Conference of Bishops affirmed the statement on March 5, 2021. </w:t>
      </w:r>
      <w:r w:rsidR="00C100DC" w:rsidRPr="00E73C3E">
        <w:rPr>
          <w:i/>
        </w:rPr>
        <w:t xml:space="preserve">Read the full statement here: </w:t>
      </w:r>
      <w:hyperlink r:id="rId13" w:history="1">
        <w:r w:rsidR="00C100DC" w:rsidRPr="00E73C3E">
          <w:rPr>
            <w:rStyle w:val="Hyperlink"/>
          </w:rPr>
          <w:t>https://elca.org/News-and-Events/8089</w:t>
        </w:r>
      </w:hyperlink>
    </w:p>
    <w:p w14:paraId="56141736" w14:textId="77777777" w:rsidR="00044461" w:rsidRPr="00E73C3E" w:rsidRDefault="00044461" w:rsidP="00B602B0">
      <w:pPr>
        <w:contextualSpacing/>
        <w:rPr>
          <w:i/>
        </w:rPr>
      </w:pPr>
    </w:p>
    <w:p w14:paraId="68942C73" w14:textId="77777777" w:rsidR="000A7374" w:rsidRPr="00E73C3E" w:rsidRDefault="000A7374" w:rsidP="000A7374">
      <w:pPr>
        <w:contextualSpacing/>
        <w:rPr>
          <w:i/>
        </w:rPr>
      </w:pPr>
      <w:r w:rsidRPr="00E73C3E">
        <w:rPr>
          <w:i/>
        </w:rPr>
        <w:t xml:space="preserve">The statement calls the church </w:t>
      </w:r>
      <w:r>
        <w:rPr>
          <w:i/>
        </w:rPr>
        <w:t xml:space="preserve">to </w:t>
      </w:r>
      <w:r w:rsidRPr="00E73C3E">
        <w:rPr>
          <w:i/>
        </w:rPr>
        <w:t>declare a Sunday during this Lenten season to lament in order to express solidarity</w:t>
      </w:r>
      <w:r>
        <w:rPr>
          <w:i/>
        </w:rPr>
        <w:t xml:space="preserve"> with</w:t>
      </w:r>
      <w:r w:rsidRPr="00E73C3E">
        <w:rPr>
          <w:i/>
        </w:rPr>
        <w:t xml:space="preserve">, help in healing, and support </w:t>
      </w:r>
      <w:r>
        <w:rPr>
          <w:i/>
        </w:rPr>
        <w:t>Asian American</w:t>
      </w:r>
      <w:r w:rsidRPr="00E73C3E">
        <w:rPr>
          <w:i/>
        </w:rPr>
        <w:t xml:space="preserve"> victims of violence. March 21, 2021, the Fifth Sunday in Lent, is named as a common date for this day of lament. However, worshiping communities may choose a different date as appropriate for their context.</w:t>
      </w:r>
    </w:p>
    <w:p w14:paraId="6766FB16" w14:textId="0EF39388" w:rsidR="001B48BC" w:rsidRPr="00E73C3E" w:rsidRDefault="001B48BC" w:rsidP="00B602B0">
      <w:pPr>
        <w:contextualSpacing/>
        <w:rPr>
          <w:iCs/>
        </w:rPr>
      </w:pPr>
    </w:p>
    <w:p w14:paraId="2E9D0146" w14:textId="77777777" w:rsidR="009D3364" w:rsidRPr="00E73C3E" w:rsidRDefault="009D3364" w:rsidP="009D3364">
      <w:pPr>
        <w:contextualSpacing/>
        <w:rPr>
          <w:i/>
        </w:rPr>
      </w:pPr>
      <w:r w:rsidRPr="00E73C3E">
        <w:rPr>
          <w:i/>
        </w:rPr>
        <w:t>These worship resources may be used and adapted in various ways as part of a regular weekly service or a</w:t>
      </w:r>
      <w:r>
        <w:rPr>
          <w:i/>
        </w:rPr>
        <w:t>s</w:t>
      </w:r>
      <w:r w:rsidRPr="00E73C3E">
        <w:rPr>
          <w:i/>
        </w:rPr>
        <w:t xml:space="preserve"> a stand-alone gathering. The Invitation to Solidarity, Opening Litany, Communal Confession, and Embodied Blessing and Healing could be used together as part of the service’s gathering rite. Other </w:t>
      </w:r>
      <w:r>
        <w:rPr>
          <w:i/>
        </w:rPr>
        <w:t>p</w:t>
      </w:r>
      <w:r w:rsidRPr="00E73C3E">
        <w:rPr>
          <w:i/>
        </w:rPr>
        <w:t xml:space="preserve">rayers may be adapted as part of the Prayers of Intercession or at other appropriate times in the service. </w:t>
      </w:r>
    </w:p>
    <w:p w14:paraId="6DB6D7E0" w14:textId="1A848F0F" w:rsidR="00400743" w:rsidRPr="00E73C3E" w:rsidRDefault="00400743" w:rsidP="00B602B0">
      <w:pPr>
        <w:contextualSpacing/>
        <w:rPr>
          <w:i/>
        </w:rPr>
      </w:pPr>
    </w:p>
    <w:p w14:paraId="1DF60EE2" w14:textId="77777777" w:rsidR="00972589" w:rsidRPr="00E73C3E" w:rsidRDefault="00972589" w:rsidP="00972589">
      <w:pPr>
        <w:contextualSpacing/>
        <w:rPr>
          <w:i/>
        </w:rPr>
      </w:pPr>
      <w:r>
        <w:rPr>
          <w:i/>
        </w:rPr>
        <w:t>C</w:t>
      </w:r>
      <w:r w:rsidRPr="00E73C3E">
        <w:rPr>
          <w:i/>
        </w:rPr>
        <w:t xml:space="preserve">onsider </w:t>
      </w:r>
      <w:r>
        <w:rPr>
          <w:i/>
        </w:rPr>
        <w:t>S</w:t>
      </w:r>
      <w:r w:rsidRPr="00E73C3E">
        <w:rPr>
          <w:i/>
        </w:rPr>
        <w:t>cripture reading</w:t>
      </w:r>
      <w:r>
        <w:rPr>
          <w:i/>
        </w:rPr>
        <w:t>s</w:t>
      </w:r>
      <w:r w:rsidRPr="00E73C3E">
        <w:rPr>
          <w:i/>
        </w:rPr>
        <w:t xml:space="preserve"> in an Asian language, if possible. </w:t>
      </w:r>
      <w:r>
        <w:rPr>
          <w:i/>
        </w:rPr>
        <w:t>1</w:t>
      </w:r>
      <w:r w:rsidRPr="00E73C3E">
        <w:rPr>
          <w:i/>
        </w:rPr>
        <w:t xml:space="preserve"> Corinthians 12:20-27 is one possibility, or a reading appointed for the day elsewhere in the service.</w:t>
      </w:r>
    </w:p>
    <w:p w14:paraId="7F76B11A" w14:textId="545FDD6E" w:rsidR="00F65927" w:rsidRDefault="00F65927" w:rsidP="00B602B0">
      <w:pPr>
        <w:pStyle w:val="paragraph"/>
        <w:spacing w:before="0" w:beforeAutospacing="0" w:after="0" w:afterAutospacing="0" w:line="300" w:lineRule="exact"/>
        <w:contextualSpacing/>
        <w:textAlignment w:val="baseline"/>
      </w:pPr>
    </w:p>
    <w:p w14:paraId="50C10B70" w14:textId="77777777" w:rsidR="00F21629" w:rsidRPr="003C2F39" w:rsidRDefault="00F21629" w:rsidP="00B602B0">
      <w:pPr>
        <w:pStyle w:val="paragraph"/>
        <w:spacing w:before="0" w:beforeAutospacing="0" w:after="0" w:afterAutospacing="0" w:line="300" w:lineRule="exact"/>
        <w:contextualSpacing/>
        <w:textAlignment w:val="baseline"/>
      </w:pPr>
    </w:p>
    <w:p w14:paraId="2FCC4F07" w14:textId="77777777" w:rsidR="00872DBA" w:rsidRPr="003C2F39" w:rsidRDefault="00872DBA" w:rsidP="00B602B0">
      <w:pPr>
        <w:pStyle w:val="paragraph"/>
        <w:spacing w:before="0" w:beforeAutospacing="0" w:after="0" w:afterAutospacing="0" w:line="300" w:lineRule="exact"/>
        <w:contextualSpacing/>
        <w:textAlignment w:val="baseline"/>
      </w:pPr>
    </w:p>
    <w:p w14:paraId="620149B0" w14:textId="42D96708" w:rsidR="009C394B" w:rsidRDefault="009C394B" w:rsidP="00B602B0">
      <w:pPr>
        <w:pStyle w:val="paragraph"/>
        <w:spacing w:before="0" w:beforeAutospacing="0" w:after="0" w:afterAutospacing="0" w:line="300" w:lineRule="exact"/>
        <w:contextualSpacing/>
        <w:textAlignment w:val="baseline"/>
        <w:rPr>
          <w:rFonts w:ascii="Segoe UI" w:hAnsi="Segoe UI" w:cs="Segoe UI"/>
          <w:sz w:val="18"/>
          <w:szCs w:val="18"/>
        </w:rPr>
      </w:pPr>
      <w:r>
        <w:rPr>
          <w:rStyle w:val="normaltextrun"/>
          <w:rFonts w:ascii="Arial" w:hAnsi="Arial" w:cs="Arial"/>
          <w:b/>
          <w:bCs/>
        </w:rPr>
        <w:t>Invitation to Solidarity</w:t>
      </w:r>
      <w:r w:rsidR="0067422E">
        <w:rPr>
          <w:rStyle w:val="eop"/>
          <w:rFonts w:ascii="Arial" w:hAnsi="Arial" w:cs="Arial"/>
        </w:rPr>
        <w:t xml:space="preserve"> </w:t>
      </w:r>
    </w:p>
    <w:p w14:paraId="6674D10F" w14:textId="3661C9CC" w:rsidR="009C394B" w:rsidRPr="0067422E" w:rsidRDefault="009C394B" w:rsidP="0067422E"/>
    <w:p w14:paraId="61034A53" w14:textId="24C931F6" w:rsidR="00A96853" w:rsidRPr="009421A4" w:rsidRDefault="00A96853" w:rsidP="00B602B0">
      <w:pPr>
        <w:pStyle w:val="paragraph"/>
        <w:spacing w:before="0" w:beforeAutospacing="0" w:after="0" w:afterAutospacing="0" w:line="300" w:lineRule="exact"/>
        <w:contextualSpacing/>
        <w:textAlignment w:val="baseline"/>
        <w:rPr>
          <w:rStyle w:val="normaltextrun"/>
          <w:i/>
          <w:color w:val="A40000"/>
        </w:rPr>
      </w:pPr>
      <w:r w:rsidRPr="009421A4">
        <w:rPr>
          <w:rStyle w:val="normaltextrun"/>
          <w:i/>
          <w:color w:val="A40000"/>
        </w:rPr>
        <w:t xml:space="preserve">A leader may invite the assembly into </w:t>
      </w:r>
      <w:r w:rsidR="009421A4" w:rsidRPr="009421A4">
        <w:rPr>
          <w:rStyle w:val="normaltextrun"/>
          <w:i/>
          <w:color w:val="A40000"/>
        </w:rPr>
        <w:t>this time of solidarity and confession.</w:t>
      </w:r>
    </w:p>
    <w:p w14:paraId="06831D84" w14:textId="77777777" w:rsidR="00A96853" w:rsidRDefault="00A96853" w:rsidP="00B602B0">
      <w:pPr>
        <w:pStyle w:val="paragraph"/>
        <w:spacing w:before="0" w:beforeAutospacing="0" w:after="0" w:afterAutospacing="0" w:line="300" w:lineRule="exact"/>
        <w:contextualSpacing/>
        <w:textAlignment w:val="baseline"/>
        <w:rPr>
          <w:rStyle w:val="normaltextrun"/>
        </w:rPr>
      </w:pPr>
    </w:p>
    <w:p w14:paraId="2A850A69" w14:textId="3AACFCB8" w:rsidR="009C394B" w:rsidRPr="009C394B" w:rsidRDefault="009C394B" w:rsidP="00B602B0">
      <w:pPr>
        <w:pStyle w:val="paragraph"/>
        <w:spacing w:before="0" w:beforeAutospacing="0" w:after="0" w:afterAutospacing="0" w:line="300" w:lineRule="exact"/>
        <w:contextualSpacing/>
        <w:textAlignment w:val="baseline"/>
        <w:rPr>
          <w:sz w:val="18"/>
          <w:szCs w:val="18"/>
        </w:rPr>
      </w:pPr>
      <w:r w:rsidRPr="009C394B">
        <w:rPr>
          <w:rStyle w:val="normaltextrun"/>
        </w:rPr>
        <w:t>Since the pandemic started</w:t>
      </w:r>
      <w:r w:rsidR="000602F6">
        <w:rPr>
          <w:rStyle w:val="normaltextrun"/>
        </w:rPr>
        <w:t xml:space="preserve"> in early 2020</w:t>
      </w:r>
      <w:r w:rsidRPr="009C394B">
        <w:rPr>
          <w:rStyle w:val="normaltextrun"/>
        </w:rPr>
        <w:t>,</w:t>
      </w:r>
      <w:r w:rsidR="0067422E">
        <w:rPr>
          <w:rStyle w:val="normaltextrun"/>
        </w:rPr>
        <w:t xml:space="preserve"> </w:t>
      </w:r>
      <w:r w:rsidRPr="009C394B">
        <w:rPr>
          <w:rStyle w:val="normaltextrun"/>
        </w:rPr>
        <w:t>there have been more than 3,000 reported incidents</w:t>
      </w:r>
      <w:r w:rsidR="0067422E">
        <w:rPr>
          <w:rStyle w:val="normaltextrun"/>
        </w:rPr>
        <w:t xml:space="preserve"> </w:t>
      </w:r>
      <w:r w:rsidRPr="009C394B">
        <w:rPr>
          <w:rStyle w:val="normaltextrun"/>
        </w:rPr>
        <w:t>of anti-Asian racism,</w:t>
      </w:r>
      <w:r w:rsidR="0067422E">
        <w:rPr>
          <w:rStyle w:val="normaltextrun"/>
        </w:rPr>
        <w:t xml:space="preserve"> </w:t>
      </w:r>
      <w:r w:rsidRPr="009C394B">
        <w:rPr>
          <w:rStyle w:val="normaltextrun"/>
        </w:rPr>
        <w:t xml:space="preserve">according to </w:t>
      </w:r>
      <w:hyperlink r:id="rId14" w:history="1">
        <w:r w:rsidR="00BE4584" w:rsidRPr="0008476D">
          <w:rPr>
            <w:rStyle w:val="Hyperlink"/>
          </w:rPr>
          <w:t>Stop</w:t>
        </w:r>
        <w:r w:rsidRPr="0008476D">
          <w:rPr>
            <w:rStyle w:val="Hyperlink"/>
          </w:rPr>
          <w:t xml:space="preserve"> AAPI </w:t>
        </w:r>
        <w:r w:rsidR="00BE4584" w:rsidRPr="0008476D">
          <w:rPr>
            <w:rStyle w:val="Hyperlink"/>
          </w:rPr>
          <w:t>Hate</w:t>
        </w:r>
      </w:hyperlink>
      <w:r w:rsidRPr="009C394B">
        <w:rPr>
          <w:rStyle w:val="normaltextrun"/>
        </w:rPr>
        <w:t>, an initiative that tracks violence and harassment among Asian Americans and Pacific Islanders. In January</w:t>
      </w:r>
      <w:r w:rsidR="00474BA4">
        <w:rPr>
          <w:rStyle w:val="normaltextrun"/>
        </w:rPr>
        <w:t xml:space="preserve"> 2021</w:t>
      </w:r>
      <w:r w:rsidR="0067422E">
        <w:rPr>
          <w:rStyle w:val="normaltextrun"/>
        </w:rPr>
        <w:t xml:space="preserve"> </w:t>
      </w:r>
      <w:r w:rsidRPr="009C394B">
        <w:rPr>
          <w:rStyle w:val="normaltextrun"/>
        </w:rPr>
        <w:t>these violent attacks targeted the elderly. An</w:t>
      </w:r>
      <w:r w:rsidR="0067422E">
        <w:rPr>
          <w:rStyle w:val="normaltextrun"/>
        </w:rPr>
        <w:t xml:space="preserve"> </w:t>
      </w:r>
      <w:r w:rsidRPr="009C394B">
        <w:rPr>
          <w:rStyle w:val="normaltextrun"/>
        </w:rPr>
        <w:t>84-year</w:t>
      </w:r>
      <w:r w:rsidR="00745397">
        <w:rPr>
          <w:rStyle w:val="normaltextrun"/>
        </w:rPr>
        <w:t>-</w:t>
      </w:r>
      <w:r w:rsidRPr="009C394B">
        <w:rPr>
          <w:rStyle w:val="normaltextrun"/>
        </w:rPr>
        <w:t>old</w:t>
      </w:r>
      <w:r w:rsidR="0067422E">
        <w:rPr>
          <w:rStyle w:val="normaltextrun"/>
        </w:rPr>
        <w:t xml:space="preserve"> </w:t>
      </w:r>
      <w:r w:rsidRPr="009C394B">
        <w:rPr>
          <w:rStyle w:val="normaltextrun"/>
        </w:rPr>
        <w:t>Thai man was shoved to the ground as he was taking his morning walk in San Francisco. In the</w:t>
      </w:r>
      <w:r w:rsidR="0067422E">
        <w:rPr>
          <w:rStyle w:val="normaltextrun"/>
        </w:rPr>
        <w:t xml:space="preserve"> </w:t>
      </w:r>
      <w:r w:rsidRPr="009C394B">
        <w:rPr>
          <w:rStyle w:val="normaltextrun"/>
        </w:rPr>
        <w:t>neig</w:t>
      </w:r>
      <w:r w:rsidR="00745397">
        <w:rPr>
          <w:rStyle w:val="normaltextrun"/>
        </w:rPr>
        <w:t>h</w:t>
      </w:r>
      <w:r w:rsidRPr="009C394B">
        <w:rPr>
          <w:rStyle w:val="normaltextrun"/>
        </w:rPr>
        <w:t>boring</w:t>
      </w:r>
      <w:r w:rsidR="0067422E">
        <w:rPr>
          <w:rStyle w:val="normaltextrun"/>
        </w:rPr>
        <w:t xml:space="preserve"> </w:t>
      </w:r>
      <w:r w:rsidRPr="009C394B">
        <w:rPr>
          <w:rStyle w:val="normaltextrun"/>
        </w:rPr>
        <w:t>city of Oakland, a</w:t>
      </w:r>
      <w:r w:rsidR="0067422E">
        <w:rPr>
          <w:rStyle w:val="normaltextrun"/>
        </w:rPr>
        <w:t xml:space="preserve"> </w:t>
      </w:r>
      <w:r w:rsidRPr="009C394B">
        <w:rPr>
          <w:rStyle w:val="normaltextrun"/>
        </w:rPr>
        <w:t>91-year</w:t>
      </w:r>
      <w:r w:rsidR="00745397">
        <w:rPr>
          <w:rStyle w:val="normaltextrun"/>
        </w:rPr>
        <w:t>-</w:t>
      </w:r>
      <w:r w:rsidRPr="009C394B">
        <w:rPr>
          <w:rStyle w:val="normaltextrun"/>
        </w:rPr>
        <w:t>old</w:t>
      </w:r>
      <w:r w:rsidR="0067422E">
        <w:rPr>
          <w:rStyle w:val="normaltextrun"/>
        </w:rPr>
        <w:t xml:space="preserve"> </w:t>
      </w:r>
      <w:r w:rsidRPr="009C394B">
        <w:rPr>
          <w:rStyle w:val="normaltextrun"/>
        </w:rPr>
        <w:t>man was pushed down</w:t>
      </w:r>
      <w:r w:rsidR="00EA4798">
        <w:rPr>
          <w:rStyle w:val="normaltextrun"/>
        </w:rPr>
        <w:t xml:space="preserve">, which </w:t>
      </w:r>
      <w:r w:rsidRPr="009C394B">
        <w:rPr>
          <w:rStyle w:val="normaltextrun"/>
        </w:rPr>
        <w:t>caus</w:t>
      </w:r>
      <w:r w:rsidR="00EA4798">
        <w:rPr>
          <w:rStyle w:val="normaltextrun"/>
        </w:rPr>
        <w:t>ed</w:t>
      </w:r>
      <w:r w:rsidRPr="009C394B">
        <w:rPr>
          <w:rStyle w:val="normaltextrun"/>
        </w:rPr>
        <w:t xml:space="preserve"> him to fall face first into the pavement. For a community whose elders are </w:t>
      </w:r>
      <w:r w:rsidR="00E60AB4">
        <w:rPr>
          <w:rStyle w:val="normaltextrun"/>
        </w:rPr>
        <w:t>deeply respected and looked up to as</w:t>
      </w:r>
      <w:r w:rsidR="00A10276">
        <w:rPr>
          <w:rStyle w:val="normaltextrun"/>
        </w:rPr>
        <w:t xml:space="preserve"> </w:t>
      </w:r>
      <w:r w:rsidRPr="009C394B">
        <w:rPr>
          <w:rStyle w:val="normaltextrun"/>
        </w:rPr>
        <w:t xml:space="preserve">the source of communal and </w:t>
      </w:r>
      <w:r w:rsidRPr="001F0CE3">
        <w:rPr>
          <w:rStyle w:val="normaltextrun"/>
        </w:rPr>
        <w:t>filial</w:t>
      </w:r>
      <w:r w:rsidRPr="009C394B">
        <w:rPr>
          <w:rStyle w:val="normaltextrun"/>
        </w:rPr>
        <w:t xml:space="preserve"> unity and wisdom, this hits hard.</w:t>
      </w:r>
    </w:p>
    <w:p w14:paraId="4CED2F71" w14:textId="425F9048" w:rsidR="009C394B" w:rsidRPr="009C394B" w:rsidRDefault="0067422E" w:rsidP="00B602B0">
      <w:pPr>
        <w:pStyle w:val="paragraph"/>
        <w:spacing w:before="0" w:beforeAutospacing="0" w:after="0" w:afterAutospacing="0" w:line="300" w:lineRule="exact"/>
        <w:contextualSpacing/>
        <w:textAlignment w:val="baseline"/>
        <w:rPr>
          <w:sz w:val="18"/>
          <w:szCs w:val="18"/>
        </w:rPr>
      </w:pPr>
      <w:r>
        <w:rPr>
          <w:rStyle w:val="eop"/>
        </w:rPr>
        <w:t xml:space="preserve"> </w:t>
      </w:r>
    </w:p>
    <w:p w14:paraId="1C698A15" w14:textId="3318DC11" w:rsidR="00F21629" w:rsidRDefault="009C394B" w:rsidP="00915297">
      <w:pPr>
        <w:pStyle w:val="paragraph"/>
        <w:spacing w:before="0" w:beforeAutospacing="0" w:after="0" w:afterAutospacing="0" w:line="300" w:lineRule="exact"/>
        <w:contextualSpacing/>
        <w:textAlignment w:val="baseline"/>
      </w:pPr>
      <w:r w:rsidRPr="009C394B">
        <w:rPr>
          <w:rStyle w:val="normaltextrun"/>
        </w:rPr>
        <w:t>I invite you to a communal confession</w:t>
      </w:r>
      <w:r w:rsidR="0067422E">
        <w:rPr>
          <w:rStyle w:val="normaltextrun"/>
        </w:rPr>
        <w:t xml:space="preserve"> </w:t>
      </w:r>
      <w:r w:rsidRPr="009C394B">
        <w:rPr>
          <w:rStyle w:val="normaltextrun"/>
        </w:rPr>
        <w:t>to show our solidarity with our Asian siblings.</w:t>
      </w:r>
      <w:r w:rsidR="00F21629">
        <w:br w:type="page"/>
      </w:r>
    </w:p>
    <w:p w14:paraId="5FB58207" w14:textId="13F37FC8" w:rsidR="009C394B" w:rsidRPr="009C394B" w:rsidRDefault="009C394B" w:rsidP="00B602B0">
      <w:pPr>
        <w:pStyle w:val="paragraph"/>
        <w:shd w:val="clear" w:color="auto" w:fill="FFFFFF"/>
        <w:spacing w:before="0" w:beforeAutospacing="0" w:after="0" w:afterAutospacing="0" w:line="300" w:lineRule="exact"/>
        <w:contextualSpacing/>
        <w:textAlignment w:val="baseline"/>
        <w:rPr>
          <w:sz w:val="18"/>
          <w:szCs w:val="18"/>
        </w:rPr>
      </w:pPr>
    </w:p>
    <w:p w14:paraId="514A2840" w14:textId="68FDB6DF" w:rsidR="009C394B" w:rsidRPr="00972FE7" w:rsidRDefault="009C394B" w:rsidP="00B602B0">
      <w:pPr>
        <w:pStyle w:val="paragraph"/>
        <w:spacing w:before="0" w:beforeAutospacing="0" w:after="0" w:afterAutospacing="0" w:line="300" w:lineRule="exact"/>
        <w:contextualSpacing/>
        <w:textAlignment w:val="baseline"/>
        <w:rPr>
          <w:rStyle w:val="normaltextrun"/>
          <w:rFonts w:ascii="Arial" w:hAnsi="Arial" w:cs="Arial"/>
          <w:b/>
          <w:bCs/>
        </w:rPr>
      </w:pPr>
      <w:r w:rsidRPr="00972FE7">
        <w:rPr>
          <w:rStyle w:val="normaltextrun"/>
          <w:rFonts w:ascii="Arial" w:hAnsi="Arial" w:cs="Arial"/>
          <w:b/>
          <w:bCs/>
        </w:rPr>
        <w:t>Opening Litany</w:t>
      </w:r>
      <w:r w:rsidR="0067422E" w:rsidRPr="00972FE7">
        <w:rPr>
          <w:rStyle w:val="normaltextrun"/>
          <w:rFonts w:ascii="Arial" w:hAnsi="Arial" w:cs="Arial"/>
          <w:b/>
          <w:bCs/>
        </w:rPr>
        <w:t xml:space="preserve"> </w:t>
      </w:r>
    </w:p>
    <w:p w14:paraId="24F6F3B2" w14:textId="62470FA0" w:rsidR="009C394B" w:rsidRPr="00972FE7" w:rsidRDefault="0067422E" w:rsidP="00B602B0">
      <w:pPr>
        <w:pStyle w:val="paragraph"/>
        <w:spacing w:before="0" w:beforeAutospacing="0" w:after="0" w:afterAutospacing="0" w:line="300" w:lineRule="exact"/>
        <w:contextualSpacing/>
        <w:textAlignment w:val="baseline"/>
        <w:rPr>
          <w:sz w:val="18"/>
          <w:szCs w:val="18"/>
        </w:rPr>
      </w:pPr>
      <w:r w:rsidRPr="00972FE7">
        <w:rPr>
          <w:rStyle w:val="eop"/>
        </w:rPr>
        <w:t xml:space="preserve"> </w:t>
      </w:r>
    </w:p>
    <w:p w14:paraId="58B6D17E"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r w:rsidRPr="00972FE7">
        <w:rPr>
          <w:rStyle w:val="normaltextrun"/>
        </w:rPr>
        <w:t>God of all people and the whole of creation,</w:t>
      </w:r>
      <w:r w:rsidRPr="00972FE7">
        <w:rPr>
          <w:rStyle w:val="eop"/>
        </w:rPr>
        <w:t xml:space="preserve"> </w:t>
      </w:r>
    </w:p>
    <w:p w14:paraId="788FB5DF" w14:textId="77777777" w:rsidR="00F71BAB" w:rsidRPr="00972FE7" w:rsidRDefault="00F71BAB" w:rsidP="00F71BAB">
      <w:pPr>
        <w:pStyle w:val="paragraph"/>
        <w:spacing w:before="0" w:beforeAutospacing="0" w:after="0" w:afterAutospacing="0" w:line="300" w:lineRule="exact"/>
        <w:contextualSpacing/>
        <w:textAlignment w:val="baseline"/>
        <w:rPr>
          <w:rStyle w:val="eop"/>
        </w:rPr>
      </w:pPr>
      <w:r w:rsidRPr="00972FE7">
        <w:rPr>
          <w:rStyle w:val="normaltextrun"/>
          <w:b/>
          <w:bCs/>
        </w:rPr>
        <w:t>make us into who you have created us to be</w:t>
      </w:r>
      <w:r>
        <w:rPr>
          <w:rStyle w:val="normaltextrun"/>
          <w:b/>
          <w:bCs/>
        </w:rPr>
        <w:t>.</w:t>
      </w:r>
      <w:r w:rsidRPr="00972FE7">
        <w:rPr>
          <w:rStyle w:val="eop"/>
        </w:rPr>
        <w:t xml:space="preserve"> </w:t>
      </w:r>
    </w:p>
    <w:p w14:paraId="3C4129D1"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p>
    <w:p w14:paraId="2AEE0FDE"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r w:rsidRPr="00972FE7">
        <w:rPr>
          <w:rStyle w:val="normaltextrun"/>
        </w:rPr>
        <w:t>Make us your hands, your feet, your eyes, your lips</w:t>
      </w:r>
      <w:r>
        <w:rPr>
          <w:rStyle w:val="normaltextrun"/>
        </w:rPr>
        <w:t>,</w:t>
      </w:r>
      <w:r w:rsidRPr="00972FE7">
        <w:rPr>
          <w:rStyle w:val="eop"/>
        </w:rPr>
        <w:t xml:space="preserve"> </w:t>
      </w:r>
    </w:p>
    <w:p w14:paraId="09E3826E" w14:textId="77777777" w:rsidR="00F71BAB" w:rsidRPr="00972FE7" w:rsidRDefault="00F71BAB" w:rsidP="00F71BAB">
      <w:pPr>
        <w:pStyle w:val="paragraph"/>
        <w:spacing w:before="0" w:beforeAutospacing="0" w:after="0" w:afterAutospacing="0" w:line="300" w:lineRule="exact"/>
        <w:contextualSpacing/>
        <w:textAlignment w:val="baseline"/>
        <w:rPr>
          <w:rStyle w:val="eop"/>
        </w:rPr>
      </w:pPr>
      <w:r>
        <w:rPr>
          <w:rStyle w:val="normaltextrun"/>
          <w:b/>
          <w:bCs/>
        </w:rPr>
        <w:t>y</w:t>
      </w:r>
      <w:r w:rsidRPr="00972FE7">
        <w:rPr>
          <w:rStyle w:val="normaltextrun"/>
          <w:b/>
          <w:bCs/>
        </w:rPr>
        <w:t>our body in the world.</w:t>
      </w:r>
      <w:r w:rsidRPr="00972FE7">
        <w:rPr>
          <w:rStyle w:val="eop"/>
        </w:rPr>
        <w:t xml:space="preserve"> </w:t>
      </w:r>
    </w:p>
    <w:p w14:paraId="780F7413"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p>
    <w:p w14:paraId="03E4ED00"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r w:rsidRPr="00972FE7">
        <w:rPr>
          <w:rStyle w:val="normaltextrun"/>
        </w:rPr>
        <w:t>Spirit of Peace, reconcile us,</w:t>
      </w:r>
      <w:r w:rsidRPr="00972FE7">
        <w:rPr>
          <w:rStyle w:val="eop"/>
        </w:rPr>
        <w:t xml:space="preserve"> </w:t>
      </w:r>
    </w:p>
    <w:p w14:paraId="0064C24A" w14:textId="77777777" w:rsidR="00F71BAB" w:rsidRPr="00972FE7" w:rsidRDefault="00F71BAB" w:rsidP="00F71BAB">
      <w:pPr>
        <w:pStyle w:val="paragraph"/>
        <w:spacing w:before="0" w:beforeAutospacing="0" w:after="0" w:afterAutospacing="0" w:line="300" w:lineRule="exact"/>
        <w:contextualSpacing/>
        <w:textAlignment w:val="baseline"/>
        <w:rPr>
          <w:rStyle w:val="eop"/>
        </w:rPr>
      </w:pPr>
      <w:r w:rsidRPr="00972FE7">
        <w:rPr>
          <w:rStyle w:val="normaltextrun"/>
          <w:b/>
          <w:bCs/>
        </w:rPr>
        <w:t>connect us to yourself, to each other</w:t>
      </w:r>
      <w:r>
        <w:rPr>
          <w:rStyle w:val="normaltextrun"/>
          <w:b/>
          <w:bCs/>
        </w:rPr>
        <w:t>.</w:t>
      </w:r>
      <w:r w:rsidRPr="00972FE7">
        <w:rPr>
          <w:rStyle w:val="eop"/>
        </w:rPr>
        <w:t xml:space="preserve"> </w:t>
      </w:r>
    </w:p>
    <w:p w14:paraId="347E4795"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p>
    <w:p w14:paraId="6B8CE988"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r w:rsidRPr="00972FE7">
        <w:rPr>
          <w:rStyle w:val="normaltextrun"/>
        </w:rPr>
        <w:t>You are the source of our healing and hope,</w:t>
      </w:r>
    </w:p>
    <w:p w14:paraId="17E7FCCC" w14:textId="77777777" w:rsidR="00F71BAB" w:rsidRPr="00972FE7" w:rsidRDefault="00F71BAB" w:rsidP="00F71BAB">
      <w:pPr>
        <w:pStyle w:val="paragraph"/>
        <w:spacing w:before="0" w:beforeAutospacing="0" w:after="0" w:afterAutospacing="0" w:line="300" w:lineRule="exact"/>
        <w:contextualSpacing/>
        <w:textAlignment w:val="baseline"/>
        <w:rPr>
          <w:rStyle w:val="eop"/>
        </w:rPr>
      </w:pPr>
      <w:r w:rsidRPr="00972FE7">
        <w:rPr>
          <w:rStyle w:val="normaltextrun"/>
          <w:b/>
          <w:bCs/>
        </w:rPr>
        <w:t xml:space="preserve">for if one is hurt, all of us are hurt. </w:t>
      </w:r>
    </w:p>
    <w:p w14:paraId="39D9D149"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p>
    <w:p w14:paraId="743EB9AE"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r w:rsidRPr="00972FE7">
        <w:rPr>
          <w:rStyle w:val="normaltextrun"/>
        </w:rPr>
        <w:t>Clothe us, your body in the world,</w:t>
      </w:r>
      <w:r w:rsidRPr="00972FE7">
        <w:rPr>
          <w:rStyle w:val="eop"/>
        </w:rPr>
        <w:t xml:space="preserve"> </w:t>
      </w:r>
    </w:p>
    <w:p w14:paraId="25663216" w14:textId="77777777" w:rsidR="00F71BAB" w:rsidRPr="00972FE7" w:rsidRDefault="00F71BAB" w:rsidP="00F71BAB">
      <w:pPr>
        <w:pStyle w:val="paragraph"/>
        <w:spacing w:before="0" w:beforeAutospacing="0" w:after="0" w:afterAutospacing="0" w:line="300" w:lineRule="exact"/>
        <w:contextualSpacing/>
        <w:textAlignment w:val="baseline"/>
        <w:rPr>
          <w:rStyle w:val="normaltextrun"/>
          <w:b/>
          <w:bCs/>
        </w:rPr>
      </w:pPr>
      <w:r w:rsidRPr="00972FE7">
        <w:rPr>
          <w:rStyle w:val="normaltextrun"/>
          <w:b/>
          <w:bCs/>
        </w:rPr>
        <w:t>with your love, mercy and grace.</w:t>
      </w:r>
    </w:p>
    <w:p w14:paraId="5C9C42CB" w14:textId="77777777" w:rsidR="00F71BAB" w:rsidRPr="00972FE7" w:rsidRDefault="00F71BAB" w:rsidP="00F71BAB">
      <w:pPr>
        <w:pStyle w:val="paragraph"/>
        <w:spacing w:before="0" w:beforeAutospacing="0" w:after="0" w:afterAutospacing="0" w:line="300" w:lineRule="exact"/>
        <w:contextualSpacing/>
        <w:textAlignment w:val="baseline"/>
        <w:rPr>
          <w:sz w:val="18"/>
          <w:szCs w:val="18"/>
        </w:rPr>
      </w:pPr>
      <w:r w:rsidRPr="00972FE7">
        <w:rPr>
          <w:rStyle w:val="normaltextrun"/>
          <w:b/>
          <w:bCs/>
        </w:rPr>
        <w:t>Amen.</w:t>
      </w:r>
    </w:p>
    <w:p w14:paraId="71BB468D" w14:textId="3F701FD0" w:rsidR="00F71BAB" w:rsidRPr="00972FE7" w:rsidRDefault="00F71BAB" w:rsidP="00F71BAB">
      <w:pPr>
        <w:pStyle w:val="paragraph"/>
        <w:spacing w:before="0" w:beforeAutospacing="0" w:after="0" w:afterAutospacing="0" w:line="300" w:lineRule="exact"/>
        <w:contextualSpacing/>
        <w:textAlignment w:val="baseline"/>
        <w:rPr>
          <w:rStyle w:val="eop"/>
        </w:rPr>
      </w:pPr>
    </w:p>
    <w:p w14:paraId="345E9729" w14:textId="77777777" w:rsidR="00E25A1B" w:rsidRPr="00972FE7" w:rsidRDefault="00E25A1B" w:rsidP="00B602B0">
      <w:pPr>
        <w:pStyle w:val="paragraph"/>
        <w:spacing w:before="0" w:beforeAutospacing="0" w:after="0" w:afterAutospacing="0" w:line="300" w:lineRule="exact"/>
        <w:contextualSpacing/>
        <w:textAlignment w:val="baseline"/>
      </w:pPr>
    </w:p>
    <w:p w14:paraId="695DE262" w14:textId="339B2FD8" w:rsidR="009C394B" w:rsidRPr="00972FE7" w:rsidRDefault="009C394B" w:rsidP="00B602B0">
      <w:pPr>
        <w:pStyle w:val="paragraph"/>
        <w:spacing w:before="0" w:beforeAutospacing="0" w:after="0" w:afterAutospacing="0" w:line="300" w:lineRule="exact"/>
        <w:contextualSpacing/>
        <w:textAlignment w:val="baseline"/>
        <w:rPr>
          <w:rStyle w:val="normaltextrun"/>
          <w:rFonts w:ascii="Arial" w:hAnsi="Arial" w:cs="Arial"/>
          <w:b/>
          <w:bCs/>
        </w:rPr>
      </w:pPr>
      <w:r w:rsidRPr="00972FE7">
        <w:rPr>
          <w:rStyle w:val="normaltextrun"/>
          <w:rFonts w:ascii="Arial" w:hAnsi="Arial" w:cs="Arial"/>
          <w:b/>
          <w:bCs/>
        </w:rPr>
        <w:t>Communal</w:t>
      </w:r>
      <w:r w:rsidR="0067422E" w:rsidRPr="00972FE7">
        <w:rPr>
          <w:rStyle w:val="normaltextrun"/>
          <w:rFonts w:ascii="Arial" w:hAnsi="Arial" w:cs="Arial"/>
          <w:b/>
          <w:bCs/>
        </w:rPr>
        <w:t xml:space="preserve"> </w:t>
      </w:r>
      <w:r w:rsidRPr="00972FE7">
        <w:rPr>
          <w:rStyle w:val="normaltextrun"/>
          <w:rFonts w:ascii="Arial" w:hAnsi="Arial" w:cs="Arial"/>
          <w:b/>
          <w:bCs/>
        </w:rPr>
        <w:t>Confession</w:t>
      </w:r>
      <w:r w:rsidR="0067422E" w:rsidRPr="00972FE7">
        <w:rPr>
          <w:rStyle w:val="normaltextrun"/>
          <w:b/>
          <w:bCs/>
        </w:rPr>
        <w:t xml:space="preserve"> </w:t>
      </w:r>
    </w:p>
    <w:p w14:paraId="51C2C981" w14:textId="5433977B" w:rsidR="009C394B" w:rsidRPr="00972FE7" w:rsidRDefault="0067422E" w:rsidP="00B602B0">
      <w:pPr>
        <w:pStyle w:val="paragraph"/>
        <w:spacing w:before="0" w:beforeAutospacing="0" w:after="0" w:afterAutospacing="0" w:line="300" w:lineRule="exact"/>
        <w:contextualSpacing/>
        <w:textAlignment w:val="baseline"/>
        <w:rPr>
          <w:rFonts w:ascii="Segoe UI" w:hAnsi="Segoe UI" w:cs="Segoe UI"/>
          <w:sz w:val="18"/>
          <w:szCs w:val="18"/>
        </w:rPr>
      </w:pPr>
      <w:r w:rsidRPr="00972FE7">
        <w:rPr>
          <w:rStyle w:val="eop"/>
          <w:rFonts w:ascii="Calibri" w:hAnsi="Calibri" w:cs="Calibri"/>
        </w:rPr>
        <w:t xml:space="preserve"> </w:t>
      </w:r>
    </w:p>
    <w:p w14:paraId="38B93607" w14:textId="24A255C7" w:rsidR="009C394B" w:rsidRPr="00972FE7" w:rsidRDefault="009C394B" w:rsidP="00B602B0">
      <w:pPr>
        <w:pStyle w:val="paragraph"/>
        <w:spacing w:before="0" w:beforeAutospacing="0" w:after="0" w:afterAutospacing="0" w:line="300" w:lineRule="exact"/>
        <w:contextualSpacing/>
        <w:textAlignment w:val="baseline"/>
        <w:rPr>
          <w:sz w:val="18"/>
          <w:szCs w:val="18"/>
        </w:rPr>
      </w:pPr>
      <w:r w:rsidRPr="00972FE7">
        <w:rPr>
          <w:rStyle w:val="normaltextrun"/>
        </w:rPr>
        <w:t>Asian siblings are hurting.</w:t>
      </w:r>
      <w:r w:rsidR="0067422E" w:rsidRPr="00972FE7">
        <w:rPr>
          <w:rStyle w:val="normaltextrun"/>
        </w:rPr>
        <w:t xml:space="preserve"> </w:t>
      </w:r>
      <w:r w:rsidR="00A00517" w:rsidRPr="00972FE7">
        <w:rPr>
          <w:rStyle w:val="normaltextrun"/>
        </w:rPr>
        <w:t>How do we, the church, hear their painful cry, and act together in solidarity</w:t>
      </w:r>
      <w:r w:rsidRPr="00972FE7">
        <w:rPr>
          <w:rStyle w:val="normaltextrun"/>
        </w:rPr>
        <w:t>? We pray</w:t>
      </w:r>
      <w:r w:rsidR="003C6675">
        <w:rPr>
          <w:rStyle w:val="normaltextrun"/>
        </w:rPr>
        <w:t xml:space="preserve"> </w:t>
      </w:r>
      <w:r w:rsidRPr="00972FE7">
        <w:rPr>
          <w:rStyle w:val="normaltextrun"/>
        </w:rPr>
        <w:t>…</w:t>
      </w:r>
      <w:r w:rsidR="00B32BA3" w:rsidRPr="00972FE7">
        <w:rPr>
          <w:rStyle w:val="normaltextrun"/>
        </w:rPr>
        <w:br/>
      </w:r>
      <w:r w:rsidRPr="00972FE7">
        <w:rPr>
          <w:rStyle w:val="normaltextrun"/>
          <w:b/>
          <w:bCs/>
        </w:rPr>
        <w:t>Lord</w:t>
      </w:r>
      <w:r w:rsidR="005B33DD">
        <w:rPr>
          <w:rStyle w:val="normaltextrun"/>
          <w:b/>
          <w:bCs/>
        </w:rPr>
        <w:t>,</w:t>
      </w:r>
      <w:r w:rsidRPr="00972FE7">
        <w:rPr>
          <w:rStyle w:val="normaltextrun"/>
          <w:b/>
          <w:bCs/>
        </w:rPr>
        <w:t xml:space="preserve"> have mercy.</w:t>
      </w:r>
      <w:r w:rsidR="0067422E" w:rsidRPr="00972FE7">
        <w:rPr>
          <w:rStyle w:val="eop"/>
        </w:rPr>
        <w:t xml:space="preserve"> </w:t>
      </w:r>
    </w:p>
    <w:p w14:paraId="345A6E0E" w14:textId="55C5B8C4" w:rsidR="009C394B" w:rsidRPr="00972FE7" w:rsidRDefault="0067422E" w:rsidP="00B602B0">
      <w:pPr>
        <w:pStyle w:val="paragraph"/>
        <w:spacing w:before="0" w:beforeAutospacing="0" w:after="0" w:afterAutospacing="0" w:line="300" w:lineRule="exact"/>
        <w:contextualSpacing/>
        <w:textAlignment w:val="baseline"/>
        <w:rPr>
          <w:sz w:val="18"/>
          <w:szCs w:val="18"/>
        </w:rPr>
      </w:pPr>
      <w:r w:rsidRPr="00972FE7">
        <w:rPr>
          <w:rStyle w:val="eop"/>
        </w:rPr>
        <w:t xml:space="preserve"> </w:t>
      </w:r>
    </w:p>
    <w:p w14:paraId="0C3CDBD1" w14:textId="5721878F" w:rsidR="009C394B" w:rsidRPr="00972FE7" w:rsidRDefault="009C394B" w:rsidP="00B602B0">
      <w:pPr>
        <w:pStyle w:val="paragraph"/>
        <w:spacing w:before="0" w:beforeAutospacing="0" w:after="0" w:afterAutospacing="0" w:line="300" w:lineRule="exact"/>
        <w:contextualSpacing/>
        <w:textAlignment w:val="baseline"/>
        <w:rPr>
          <w:sz w:val="18"/>
          <w:szCs w:val="18"/>
        </w:rPr>
      </w:pPr>
      <w:r w:rsidRPr="00972FE7">
        <w:rPr>
          <w:rStyle w:val="normaltextrun"/>
        </w:rPr>
        <w:t xml:space="preserve">Are Asians invisible? They are branded as the model minority </w:t>
      </w:r>
      <w:r w:rsidR="00E04761">
        <w:rPr>
          <w:rStyle w:val="normaltextrun"/>
        </w:rPr>
        <w:t>—</w:t>
      </w:r>
      <w:r w:rsidRPr="00972FE7">
        <w:rPr>
          <w:rStyle w:val="normaltextrun"/>
        </w:rPr>
        <w:t xml:space="preserve"> therefore, not expected to speak up. They cry for justice. Can</w:t>
      </w:r>
      <w:r w:rsidR="0067422E" w:rsidRPr="00972FE7">
        <w:rPr>
          <w:rStyle w:val="normaltextrun"/>
        </w:rPr>
        <w:t xml:space="preserve"> </w:t>
      </w:r>
      <w:r w:rsidRPr="00972FE7">
        <w:rPr>
          <w:rStyle w:val="normaltextrun"/>
        </w:rPr>
        <w:t xml:space="preserve">anyone hear them? We </w:t>
      </w:r>
      <w:r w:rsidR="001D5C99">
        <w:rPr>
          <w:rStyle w:val="normaltextrun"/>
        </w:rPr>
        <w:t>pray …</w:t>
      </w:r>
      <w:r w:rsidR="00B32BA3" w:rsidRPr="00972FE7">
        <w:rPr>
          <w:rStyle w:val="normaltextrun"/>
        </w:rPr>
        <w:br/>
      </w:r>
      <w:r w:rsidRPr="00972FE7">
        <w:rPr>
          <w:rStyle w:val="normaltextrun"/>
          <w:b/>
          <w:bCs/>
        </w:rPr>
        <w:t>Lord, have mercy.</w:t>
      </w:r>
      <w:r w:rsidR="0067422E" w:rsidRPr="00972FE7">
        <w:rPr>
          <w:rStyle w:val="eop"/>
        </w:rPr>
        <w:t xml:space="preserve"> </w:t>
      </w:r>
    </w:p>
    <w:p w14:paraId="15C99468" w14:textId="6FF998AC" w:rsidR="009C394B" w:rsidRPr="00972FE7" w:rsidRDefault="0067422E" w:rsidP="00B602B0">
      <w:pPr>
        <w:pStyle w:val="paragraph"/>
        <w:spacing w:before="0" w:beforeAutospacing="0" w:after="0" w:afterAutospacing="0" w:line="300" w:lineRule="exact"/>
        <w:contextualSpacing/>
        <w:textAlignment w:val="baseline"/>
        <w:rPr>
          <w:sz w:val="18"/>
          <w:szCs w:val="18"/>
        </w:rPr>
      </w:pPr>
      <w:r w:rsidRPr="00972FE7">
        <w:rPr>
          <w:rStyle w:val="eop"/>
        </w:rPr>
        <w:t xml:space="preserve"> </w:t>
      </w:r>
    </w:p>
    <w:p w14:paraId="714F0516" w14:textId="4D194112" w:rsidR="009C394B" w:rsidRPr="00972FE7" w:rsidRDefault="009C394B" w:rsidP="00B602B0">
      <w:pPr>
        <w:pStyle w:val="paragraph"/>
        <w:spacing w:before="0" w:beforeAutospacing="0" w:after="0" w:afterAutospacing="0" w:line="300" w:lineRule="exact"/>
        <w:contextualSpacing/>
        <w:textAlignment w:val="baseline"/>
        <w:rPr>
          <w:sz w:val="18"/>
          <w:szCs w:val="18"/>
        </w:rPr>
      </w:pPr>
      <w:r w:rsidRPr="00972FE7">
        <w:rPr>
          <w:rStyle w:val="normaltextrun"/>
        </w:rPr>
        <w:t>Asians are feared as a community</w:t>
      </w:r>
      <w:r w:rsidR="00F455FF">
        <w:rPr>
          <w:rStyle w:val="normaltextrun"/>
        </w:rPr>
        <w:t xml:space="preserve">. </w:t>
      </w:r>
      <w:r w:rsidR="0038606F" w:rsidRPr="0038606F">
        <w:rPr>
          <w:rStyle w:val="normaltextrun"/>
        </w:rPr>
        <w:t>Asians have complex cultures and languages</w:t>
      </w:r>
      <w:r w:rsidRPr="00972FE7">
        <w:rPr>
          <w:rStyle w:val="normaltextrun"/>
        </w:rPr>
        <w:t>, so</w:t>
      </w:r>
      <w:r w:rsidR="0067422E" w:rsidRPr="00972FE7">
        <w:rPr>
          <w:rStyle w:val="normaltextrun"/>
        </w:rPr>
        <w:t xml:space="preserve"> </w:t>
      </w:r>
      <w:r w:rsidR="00534886" w:rsidRPr="00972FE7">
        <w:rPr>
          <w:rStyle w:val="normaltextrun"/>
        </w:rPr>
        <w:t>they</w:t>
      </w:r>
      <w:r w:rsidR="0067422E" w:rsidRPr="00972FE7">
        <w:rPr>
          <w:rStyle w:val="normaltextrun"/>
        </w:rPr>
        <w:t xml:space="preserve"> </w:t>
      </w:r>
      <w:r w:rsidRPr="00972FE7">
        <w:rPr>
          <w:rStyle w:val="normaltextrun"/>
        </w:rPr>
        <w:t>are generally omitted.</w:t>
      </w:r>
      <w:r w:rsidR="0067422E" w:rsidRPr="00972FE7">
        <w:rPr>
          <w:rStyle w:val="normaltextrun"/>
        </w:rPr>
        <w:t xml:space="preserve"> </w:t>
      </w:r>
      <w:r w:rsidRPr="00972FE7">
        <w:rPr>
          <w:rStyle w:val="normaltextrun"/>
        </w:rPr>
        <w:t xml:space="preserve">How can we, the church, offer our curiosity and respect when we encounter a multitude of gifts in diversity and uniqueness? We </w:t>
      </w:r>
      <w:r w:rsidR="001D5C99">
        <w:rPr>
          <w:rStyle w:val="normaltextrun"/>
        </w:rPr>
        <w:t>pray …</w:t>
      </w:r>
      <w:r w:rsidR="00B32BA3" w:rsidRPr="00972FE7">
        <w:rPr>
          <w:rStyle w:val="normaltextrun"/>
        </w:rPr>
        <w:br/>
      </w:r>
      <w:r w:rsidRPr="00972FE7">
        <w:rPr>
          <w:rStyle w:val="normaltextrun"/>
          <w:b/>
          <w:bCs/>
        </w:rPr>
        <w:t>Lord, have mercy.</w:t>
      </w:r>
      <w:r w:rsidR="0067422E" w:rsidRPr="00972FE7">
        <w:rPr>
          <w:rStyle w:val="eop"/>
        </w:rPr>
        <w:t xml:space="preserve"> </w:t>
      </w:r>
    </w:p>
    <w:p w14:paraId="7F831CBE" w14:textId="3AD2F8AD" w:rsidR="009C394B" w:rsidRPr="00972FE7" w:rsidRDefault="0067422E" w:rsidP="00B602B0">
      <w:pPr>
        <w:pStyle w:val="paragraph"/>
        <w:spacing w:before="0" w:beforeAutospacing="0" w:after="0" w:afterAutospacing="0" w:line="300" w:lineRule="exact"/>
        <w:contextualSpacing/>
        <w:textAlignment w:val="baseline"/>
        <w:rPr>
          <w:sz w:val="18"/>
          <w:szCs w:val="18"/>
        </w:rPr>
      </w:pPr>
      <w:r w:rsidRPr="00972FE7">
        <w:rPr>
          <w:rStyle w:val="eop"/>
        </w:rPr>
        <w:t xml:space="preserve"> </w:t>
      </w:r>
    </w:p>
    <w:p w14:paraId="63F299AF" w14:textId="41D748F3" w:rsidR="009C394B" w:rsidRPr="00972FE7" w:rsidRDefault="009C394B" w:rsidP="00B602B0">
      <w:pPr>
        <w:pStyle w:val="paragraph"/>
        <w:spacing w:before="0" w:beforeAutospacing="0" w:after="0" w:afterAutospacing="0" w:line="300" w:lineRule="exact"/>
        <w:contextualSpacing/>
        <w:textAlignment w:val="baseline"/>
        <w:rPr>
          <w:sz w:val="18"/>
          <w:szCs w:val="18"/>
        </w:rPr>
      </w:pPr>
      <w:r w:rsidRPr="00972FE7">
        <w:rPr>
          <w:rStyle w:val="normaltextrun"/>
        </w:rPr>
        <w:t xml:space="preserve">Asian children are called many names, most recently “coronavirus,” or yelled at </w:t>
      </w:r>
      <w:r w:rsidR="00E04761">
        <w:rPr>
          <w:rStyle w:val="normaltextrun"/>
        </w:rPr>
        <w:t xml:space="preserve">to </w:t>
      </w:r>
      <w:r w:rsidRPr="00972FE7">
        <w:rPr>
          <w:rStyle w:val="normaltextrun"/>
        </w:rPr>
        <w:t>“go home.”</w:t>
      </w:r>
      <w:r w:rsidR="0067422E" w:rsidRPr="00972FE7">
        <w:rPr>
          <w:rStyle w:val="normaltextrun"/>
        </w:rPr>
        <w:t xml:space="preserve"> </w:t>
      </w:r>
      <w:r w:rsidRPr="00972FE7">
        <w:rPr>
          <w:rStyle w:val="normaltextrun"/>
        </w:rPr>
        <w:t>When we, the church, ask</w:t>
      </w:r>
      <w:r w:rsidR="00875E17">
        <w:rPr>
          <w:rStyle w:val="normaltextrun"/>
        </w:rPr>
        <w:t>,</w:t>
      </w:r>
      <w:r w:rsidRPr="00972FE7">
        <w:rPr>
          <w:rStyle w:val="normaltextrun"/>
        </w:rPr>
        <w:t xml:space="preserve"> “Who is our neighbor?</w:t>
      </w:r>
      <w:r w:rsidR="0095538C">
        <w:rPr>
          <w:rStyle w:val="normaltextrun"/>
        </w:rPr>
        <w:t>,</w:t>
      </w:r>
      <w:r w:rsidRPr="00972FE7">
        <w:rPr>
          <w:rStyle w:val="normaltextrun"/>
        </w:rPr>
        <w:t xml:space="preserve">” how can we truly mean it in welcoming words and actions? We </w:t>
      </w:r>
      <w:r w:rsidR="001D5C99">
        <w:rPr>
          <w:rStyle w:val="normaltextrun"/>
        </w:rPr>
        <w:t>pray …</w:t>
      </w:r>
      <w:r w:rsidR="0067422E" w:rsidRPr="00972FE7">
        <w:rPr>
          <w:rStyle w:val="normaltextrun"/>
        </w:rPr>
        <w:t xml:space="preserve"> </w:t>
      </w:r>
      <w:r w:rsidR="00B32BA3" w:rsidRPr="00972FE7">
        <w:rPr>
          <w:rStyle w:val="normaltextrun"/>
        </w:rPr>
        <w:br/>
      </w:r>
      <w:r w:rsidRPr="00972FE7">
        <w:rPr>
          <w:rStyle w:val="normaltextrun"/>
          <w:b/>
          <w:bCs/>
        </w:rPr>
        <w:t>Lord, have mercy.</w:t>
      </w:r>
      <w:r w:rsidR="0067422E" w:rsidRPr="00972FE7">
        <w:rPr>
          <w:rStyle w:val="eop"/>
        </w:rPr>
        <w:t xml:space="preserve"> </w:t>
      </w:r>
    </w:p>
    <w:p w14:paraId="6CFEC7BB" w14:textId="3EF6234D" w:rsidR="009C394B" w:rsidRPr="00972FE7" w:rsidRDefault="0067422E" w:rsidP="00B602B0">
      <w:pPr>
        <w:pStyle w:val="paragraph"/>
        <w:spacing w:before="0" w:beforeAutospacing="0" w:after="0" w:afterAutospacing="0" w:line="300" w:lineRule="exact"/>
        <w:contextualSpacing/>
        <w:textAlignment w:val="baseline"/>
        <w:rPr>
          <w:sz w:val="18"/>
          <w:szCs w:val="18"/>
        </w:rPr>
      </w:pPr>
      <w:r w:rsidRPr="00972FE7">
        <w:rPr>
          <w:rStyle w:val="eop"/>
        </w:rPr>
        <w:t xml:space="preserve"> </w:t>
      </w:r>
    </w:p>
    <w:p w14:paraId="05414620" w14:textId="0D695768" w:rsidR="009C394B" w:rsidRPr="00972FE7" w:rsidRDefault="009C394B" w:rsidP="00B602B0">
      <w:pPr>
        <w:pStyle w:val="paragraph"/>
        <w:spacing w:before="0" w:beforeAutospacing="0" w:after="0" w:afterAutospacing="0" w:line="300" w:lineRule="exact"/>
        <w:contextualSpacing/>
        <w:textAlignment w:val="baseline"/>
        <w:rPr>
          <w:sz w:val="18"/>
          <w:szCs w:val="18"/>
        </w:rPr>
      </w:pPr>
      <w:r w:rsidRPr="00972FE7">
        <w:rPr>
          <w:rStyle w:val="normaltextrun"/>
        </w:rPr>
        <w:t>Asians are used by the mainstream dominant culture to shame and</w:t>
      </w:r>
      <w:r w:rsidR="0067422E" w:rsidRPr="00972FE7">
        <w:rPr>
          <w:rStyle w:val="normaltextrun"/>
        </w:rPr>
        <w:t xml:space="preserve"> </w:t>
      </w:r>
      <w:r w:rsidRPr="005F7B30">
        <w:rPr>
          <w:rStyle w:val="normaltextrun"/>
        </w:rPr>
        <w:t>put</w:t>
      </w:r>
      <w:r w:rsidR="0067422E" w:rsidRPr="005F7B30">
        <w:rPr>
          <w:rStyle w:val="normaltextrun"/>
        </w:rPr>
        <w:t xml:space="preserve"> </w:t>
      </w:r>
      <w:r w:rsidRPr="005F7B30">
        <w:rPr>
          <w:rStyle w:val="normaltextrun"/>
        </w:rPr>
        <w:t xml:space="preserve">a wedge against </w:t>
      </w:r>
      <w:r w:rsidRPr="00972FE7">
        <w:rPr>
          <w:rStyle w:val="normaltextrun"/>
        </w:rPr>
        <w:t xml:space="preserve">other </w:t>
      </w:r>
      <w:r w:rsidR="00080070">
        <w:rPr>
          <w:rStyle w:val="normaltextrun"/>
        </w:rPr>
        <w:t>communities of color</w:t>
      </w:r>
      <w:r w:rsidRPr="00972FE7">
        <w:rPr>
          <w:rStyle w:val="normaltextrun"/>
        </w:rPr>
        <w:t>. Claiming our calling that all are created in God’s image, how can we stand in solidarity with those hurting</w:t>
      </w:r>
      <w:r w:rsidR="00715AF1">
        <w:rPr>
          <w:rStyle w:val="normaltextrun"/>
        </w:rPr>
        <w:t>?</w:t>
      </w:r>
      <w:r w:rsidRPr="00972FE7">
        <w:rPr>
          <w:rStyle w:val="normaltextrun"/>
        </w:rPr>
        <w:t xml:space="preserve"> We </w:t>
      </w:r>
      <w:r w:rsidR="001D5C99">
        <w:rPr>
          <w:rStyle w:val="normaltextrun"/>
        </w:rPr>
        <w:t>pray …</w:t>
      </w:r>
      <w:r w:rsidR="0067422E" w:rsidRPr="00972FE7">
        <w:rPr>
          <w:rStyle w:val="normaltextrun"/>
        </w:rPr>
        <w:t xml:space="preserve"> </w:t>
      </w:r>
      <w:r w:rsidR="0067422E" w:rsidRPr="00972FE7">
        <w:rPr>
          <w:rStyle w:val="eop"/>
        </w:rPr>
        <w:t xml:space="preserve"> </w:t>
      </w:r>
    </w:p>
    <w:p w14:paraId="342BF066" w14:textId="2944FBB9" w:rsidR="009C394B" w:rsidRPr="00972FE7" w:rsidRDefault="009C394B" w:rsidP="00B602B0">
      <w:pPr>
        <w:pStyle w:val="paragraph"/>
        <w:spacing w:before="0" w:beforeAutospacing="0" w:after="0" w:afterAutospacing="0" w:line="300" w:lineRule="exact"/>
        <w:contextualSpacing/>
        <w:textAlignment w:val="baseline"/>
        <w:rPr>
          <w:sz w:val="18"/>
          <w:szCs w:val="18"/>
        </w:rPr>
      </w:pPr>
      <w:r w:rsidRPr="00972FE7">
        <w:rPr>
          <w:rStyle w:val="normaltextrun"/>
          <w:b/>
          <w:bCs/>
        </w:rPr>
        <w:t>Lord, have mercy.</w:t>
      </w:r>
      <w:r w:rsidR="0067422E" w:rsidRPr="00972FE7">
        <w:rPr>
          <w:rStyle w:val="eop"/>
        </w:rPr>
        <w:t xml:space="preserve"> </w:t>
      </w:r>
    </w:p>
    <w:p w14:paraId="14B24A6E" w14:textId="167DEA66" w:rsidR="009C394B" w:rsidRPr="00972FE7" w:rsidRDefault="0067422E" w:rsidP="00B602B0">
      <w:pPr>
        <w:pStyle w:val="paragraph"/>
        <w:spacing w:before="0" w:beforeAutospacing="0" w:after="0" w:afterAutospacing="0" w:line="300" w:lineRule="exact"/>
        <w:contextualSpacing/>
        <w:textAlignment w:val="baseline"/>
        <w:rPr>
          <w:sz w:val="18"/>
          <w:szCs w:val="18"/>
        </w:rPr>
      </w:pPr>
      <w:r w:rsidRPr="00972FE7">
        <w:rPr>
          <w:rStyle w:val="eop"/>
        </w:rPr>
        <w:t xml:space="preserve"> </w:t>
      </w:r>
    </w:p>
    <w:p w14:paraId="6F60286F" w14:textId="698EF15A" w:rsidR="00E25A1B" w:rsidRPr="00972FE7" w:rsidRDefault="009C394B" w:rsidP="00B602B0">
      <w:pPr>
        <w:pStyle w:val="paragraph"/>
        <w:spacing w:before="0" w:beforeAutospacing="0" w:after="0" w:afterAutospacing="0" w:line="300" w:lineRule="exact"/>
        <w:contextualSpacing/>
        <w:textAlignment w:val="baseline"/>
        <w:rPr>
          <w:rStyle w:val="normaltextrun"/>
        </w:rPr>
      </w:pPr>
      <w:r w:rsidRPr="00972FE7">
        <w:rPr>
          <w:rStyle w:val="normaltextrun"/>
        </w:rPr>
        <w:lastRenderedPageBreak/>
        <w:t>God’s forgiveness is greater than any hurt and pain of the body. For Asian theologies, forgiveness is an invitation to examine and reexamine what constitutes our identity, not only our individual</w:t>
      </w:r>
      <w:r w:rsidR="0067422E" w:rsidRPr="00972FE7">
        <w:rPr>
          <w:rStyle w:val="normaltextrun"/>
        </w:rPr>
        <w:t xml:space="preserve"> </w:t>
      </w:r>
      <w:r w:rsidRPr="00972FE7">
        <w:rPr>
          <w:rStyle w:val="normaltextrun"/>
        </w:rPr>
        <w:t>identity</w:t>
      </w:r>
      <w:r w:rsidR="0067422E" w:rsidRPr="00972FE7">
        <w:rPr>
          <w:rStyle w:val="normaltextrun"/>
        </w:rPr>
        <w:t xml:space="preserve"> </w:t>
      </w:r>
      <w:r w:rsidRPr="00972FE7">
        <w:rPr>
          <w:rStyle w:val="normaltextrun"/>
        </w:rPr>
        <w:t>but,</w:t>
      </w:r>
      <w:r w:rsidR="0067422E" w:rsidRPr="00972FE7">
        <w:rPr>
          <w:rStyle w:val="normaltextrun"/>
        </w:rPr>
        <w:t xml:space="preserve"> </w:t>
      </w:r>
      <w:r w:rsidRPr="00972FE7">
        <w:rPr>
          <w:rStyle w:val="normaltextrun"/>
        </w:rPr>
        <w:t>most especially,</w:t>
      </w:r>
      <w:r w:rsidR="0067422E" w:rsidRPr="00972FE7">
        <w:rPr>
          <w:rStyle w:val="normaltextrun"/>
        </w:rPr>
        <w:t xml:space="preserve"> </w:t>
      </w:r>
      <w:r w:rsidRPr="00972FE7">
        <w:rPr>
          <w:rStyle w:val="normaltextrun"/>
        </w:rPr>
        <w:t xml:space="preserve">our communal identity. May God’s forgiveness invite us all to face who we are truly as members of the body </w:t>
      </w:r>
      <w:r w:rsidR="009057C3">
        <w:rPr>
          <w:rStyle w:val="normaltextrun"/>
        </w:rPr>
        <w:t xml:space="preserve">of </w:t>
      </w:r>
      <w:r w:rsidRPr="00972FE7">
        <w:rPr>
          <w:rStyle w:val="normaltextrun"/>
        </w:rPr>
        <w:t>Christ. May this rich promise embrace us all,</w:t>
      </w:r>
      <w:r w:rsidR="0067422E" w:rsidRPr="00972FE7">
        <w:rPr>
          <w:rStyle w:val="normaltextrun"/>
        </w:rPr>
        <w:t xml:space="preserve"> </w:t>
      </w:r>
      <w:r w:rsidRPr="00972FE7">
        <w:rPr>
          <w:rStyle w:val="normaltextrun"/>
        </w:rPr>
        <w:t>taking away the pain of our battered body.</w:t>
      </w:r>
    </w:p>
    <w:p w14:paraId="16DE1B7B" w14:textId="6C2B39B5" w:rsidR="009C394B" w:rsidRDefault="009C394B" w:rsidP="00B602B0">
      <w:pPr>
        <w:pStyle w:val="paragraph"/>
        <w:spacing w:before="0" w:beforeAutospacing="0" w:after="0" w:afterAutospacing="0" w:line="300" w:lineRule="exact"/>
        <w:contextualSpacing/>
        <w:textAlignment w:val="baseline"/>
        <w:rPr>
          <w:rStyle w:val="eop"/>
          <w:b/>
          <w:bCs/>
        </w:rPr>
      </w:pPr>
      <w:r w:rsidRPr="00972FE7">
        <w:rPr>
          <w:rStyle w:val="normaltextrun"/>
          <w:b/>
          <w:bCs/>
        </w:rPr>
        <w:t>Amen.</w:t>
      </w:r>
    </w:p>
    <w:p w14:paraId="3988F24E" w14:textId="77777777" w:rsidR="0055789D" w:rsidRPr="00972FE7" w:rsidRDefault="0055789D" w:rsidP="00B602B0">
      <w:pPr>
        <w:pStyle w:val="paragraph"/>
        <w:spacing w:before="0" w:beforeAutospacing="0" w:after="0" w:afterAutospacing="0" w:line="300" w:lineRule="exact"/>
        <w:contextualSpacing/>
        <w:textAlignment w:val="baseline"/>
        <w:rPr>
          <w:b/>
          <w:bCs/>
          <w:sz w:val="18"/>
          <w:szCs w:val="18"/>
        </w:rPr>
      </w:pPr>
    </w:p>
    <w:p w14:paraId="602F4B35" w14:textId="18797675" w:rsidR="00E25A1B" w:rsidRPr="00972FE7" w:rsidRDefault="00F02BD5" w:rsidP="00B602B0">
      <w:pPr>
        <w:pStyle w:val="paragraph"/>
        <w:spacing w:before="0" w:beforeAutospacing="0" w:after="0" w:afterAutospacing="0" w:line="300" w:lineRule="exact"/>
        <w:contextualSpacing/>
        <w:textAlignment w:val="baseline"/>
        <w:rPr>
          <w:rFonts w:eastAsiaTheme="minorHAnsi"/>
          <w:i/>
          <w:iCs/>
          <w:sz w:val="22"/>
          <w:szCs w:val="22"/>
        </w:rPr>
      </w:pPr>
      <w:r w:rsidRPr="00972FE7">
        <w:rPr>
          <w:rFonts w:eastAsiaTheme="minorHAnsi"/>
          <w:sz w:val="22"/>
          <w:szCs w:val="22"/>
        </w:rPr>
        <w:t>(</w:t>
      </w:r>
      <w:r w:rsidR="00CC22D0" w:rsidRPr="00972FE7">
        <w:rPr>
          <w:rFonts w:eastAsiaTheme="minorHAnsi"/>
          <w:i/>
          <w:iCs/>
          <w:sz w:val="22"/>
          <w:szCs w:val="22"/>
        </w:rPr>
        <w:t>The abov</w:t>
      </w:r>
      <w:r w:rsidR="00BE71E3" w:rsidRPr="00972FE7">
        <w:rPr>
          <w:rFonts w:eastAsiaTheme="minorHAnsi"/>
          <w:i/>
          <w:iCs/>
          <w:sz w:val="22"/>
          <w:szCs w:val="22"/>
        </w:rPr>
        <w:t>e</w:t>
      </w:r>
      <w:r w:rsidRPr="00972FE7">
        <w:rPr>
          <w:rFonts w:eastAsiaTheme="minorHAnsi"/>
          <w:i/>
          <w:iCs/>
          <w:sz w:val="22"/>
          <w:szCs w:val="22"/>
        </w:rPr>
        <w:t xml:space="preserve"> resources </w:t>
      </w:r>
      <w:r w:rsidR="00CC22D0" w:rsidRPr="00972FE7">
        <w:rPr>
          <w:rFonts w:eastAsiaTheme="minorHAnsi"/>
          <w:i/>
          <w:iCs/>
          <w:sz w:val="22"/>
          <w:szCs w:val="22"/>
        </w:rPr>
        <w:t xml:space="preserve">are </w:t>
      </w:r>
      <w:r w:rsidRPr="00972FE7">
        <w:rPr>
          <w:rFonts w:eastAsiaTheme="minorHAnsi"/>
          <w:i/>
          <w:iCs/>
          <w:sz w:val="22"/>
          <w:szCs w:val="22"/>
        </w:rPr>
        <w:t xml:space="preserve">by the </w:t>
      </w:r>
      <w:r w:rsidR="005D7BFB" w:rsidRPr="00972FE7">
        <w:rPr>
          <w:rFonts w:eastAsiaTheme="minorHAnsi"/>
          <w:i/>
          <w:iCs/>
          <w:sz w:val="22"/>
          <w:szCs w:val="22"/>
        </w:rPr>
        <w:t>Rev. Teresita Valeriano</w:t>
      </w:r>
      <w:r w:rsidRPr="00972FE7">
        <w:rPr>
          <w:rFonts w:eastAsiaTheme="minorHAnsi"/>
          <w:i/>
          <w:iCs/>
          <w:sz w:val="22"/>
          <w:szCs w:val="22"/>
        </w:rPr>
        <w:t xml:space="preserve"> on behalf of the </w:t>
      </w:r>
      <w:r w:rsidR="00E80D9B" w:rsidRPr="00972FE7">
        <w:rPr>
          <w:rFonts w:eastAsiaTheme="minorHAnsi"/>
          <w:i/>
          <w:iCs/>
          <w:sz w:val="22"/>
          <w:szCs w:val="22"/>
        </w:rPr>
        <w:t>Association of Asians and Pacific Islanders-ELCA</w:t>
      </w:r>
      <w:r w:rsidR="00CC22D0" w:rsidRPr="00972FE7">
        <w:rPr>
          <w:rFonts w:eastAsiaTheme="minorHAnsi"/>
          <w:i/>
          <w:iCs/>
          <w:sz w:val="22"/>
          <w:szCs w:val="22"/>
        </w:rPr>
        <w:t>.</w:t>
      </w:r>
      <w:r w:rsidR="005C0029" w:rsidRPr="00972FE7">
        <w:rPr>
          <w:rFonts w:eastAsiaTheme="minorHAnsi"/>
          <w:i/>
          <w:iCs/>
          <w:sz w:val="22"/>
          <w:szCs w:val="22"/>
        </w:rPr>
        <w:t>)</w:t>
      </w:r>
    </w:p>
    <w:p w14:paraId="4B011B04" w14:textId="2E76801B" w:rsidR="005D7BFB" w:rsidRPr="00972FE7" w:rsidRDefault="005D7BFB" w:rsidP="00B602B0">
      <w:pPr>
        <w:pStyle w:val="paragraph"/>
        <w:spacing w:before="0" w:beforeAutospacing="0" w:after="0" w:afterAutospacing="0" w:line="300" w:lineRule="exact"/>
        <w:contextualSpacing/>
        <w:textAlignment w:val="baseline"/>
      </w:pPr>
    </w:p>
    <w:p w14:paraId="131D5983" w14:textId="77777777" w:rsidR="000B2EB9" w:rsidRPr="00972FE7" w:rsidRDefault="000B2EB9" w:rsidP="00B602B0">
      <w:pPr>
        <w:pStyle w:val="paragraph"/>
        <w:spacing w:before="0" w:beforeAutospacing="0" w:after="0" w:afterAutospacing="0" w:line="300" w:lineRule="exact"/>
        <w:contextualSpacing/>
        <w:textAlignment w:val="baseline"/>
      </w:pPr>
    </w:p>
    <w:p w14:paraId="287B5B29" w14:textId="6B1D3C60" w:rsidR="009C394B" w:rsidRPr="00972FE7" w:rsidRDefault="009C394B" w:rsidP="00B602B0">
      <w:pPr>
        <w:pStyle w:val="paragraph"/>
        <w:spacing w:before="0" w:beforeAutospacing="0" w:after="0" w:afterAutospacing="0" w:line="300" w:lineRule="exact"/>
        <w:contextualSpacing/>
        <w:textAlignment w:val="baseline"/>
        <w:rPr>
          <w:rFonts w:ascii="Segoe UI" w:hAnsi="Segoe UI" w:cs="Segoe UI"/>
          <w:sz w:val="18"/>
          <w:szCs w:val="18"/>
        </w:rPr>
      </w:pPr>
      <w:r w:rsidRPr="00972FE7">
        <w:rPr>
          <w:rStyle w:val="normaltextrun"/>
          <w:rFonts w:ascii="Arial" w:hAnsi="Arial" w:cs="Arial"/>
          <w:b/>
          <w:bCs/>
        </w:rPr>
        <w:t>Embodied Blessing</w:t>
      </w:r>
      <w:r w:rsidR="0067422E" w:rsidRPr="00972FE7">
        <w:rPr>
          <w:rStyle w:val="normaltextrun"/>
          <w:rFonts w:ascii="Arial" w:hAnsi="Arial" w:cs="Arial"/>
          <w:b/>
          <w:bCs/>
        </w:rPr>
        <w:t xml:space="preserve"> </w:t>
      </w:r>
      <w:r w:rsidRPr="00972FE7">
        <w:rPr>
          <w:rStyle w:val="normaltextrun"/>
          <w:rFonts w:ascii="Arial" w:hAnsi="Arial" w:cs="Arial"/>
          <w:b/>
          <w:bCs/>
        </w:rPr>
        <w:t>and Healing</w:t>
      </w:r>
      <w:r w:rsidR="0067422E" w:rsidRPr="00972FE7">
        <w:rPr>
          <w:rStyle w:val="eop"/>
          <w:rFonts w:ascii="Arial" w:hAnsi="Arial" w:cs="Arial"/>
        </w:rPr>
        <w:t xml:space="preserve"> </w:t>
      </w:r>
    </w:p>
    <w:p w14:paraId="1F650DF6" w14:textId="5993A1DC" w:rsidR="009C394B" w:rsidRPr="00972FE7" w:rsidRDefault="009C394B" w:rsidP="00B602B0">
      <w:pPr>
        <w:pStyle w:val="paragraph"/>
        <w:spacing w:before="0" w:beforeAutospacing="0" w:after="0" w:afterAutospacing="0" w:line="300" w:lineRule="exact"/>
        <w:contextualSpacing/>
        <w:textAlignment w:val="baseline"/>
        <w:rPr>
          <w:sz w:val="18"/>
          <w:szCs w:val="18"/>
        </w:rPr>
      </w:pPr>
    </w:p>
    <w:p w14:paraId="3F0FFBE3" w14:textId="2400E1FA" w:rsidR="0037294E" w:rsidRPr="00972FE7" w:rsidRDefault="0037294E" w:rsidP="0037294E">
      <w:pPr>
        <w:pStyle w:val="paragraph"/>
        <w:spacing w:before="0" w:beforeAutospacing="0" w:after="0" w:afterAutospacing="0" w:line="300" w:lineRule="exact"/>
        <w:contextualSpacing/>
        <w:textAlignment w:val="baseline"/>
        <w:rPr>
          <w:i/>
          <w:iCs/>
          <w:color w:val="A40000"/>
          <w:sz w:val="18"/>
          <w:szCs w:val="18"/>
        </w:rPr>
      </w:pPr>
      <w:r w:rsidRPr="00972FE7">
        <w:rPr>
          <w:rStyle w:val="normaltextrun"/>
          <w:i/>
          <w:iCs/>
          <w:color w:val="A40000"/>
        </w:rPr>
        <w:t>The leader may guide the assembly in this embodied blessing by first demonstrating the actions with a verbal explanation, then inviting the assembly to repeat the actions in silence.</w:t>
      </w:r>
    </w:p>
    <w:p w14:paraId="024DE25E" w14:textId="77777777" w:rsidR="0037294E" w:rsidRPr="00972FE7" w:rsidRDefault="0037294E" w:rsidP="00B602B0">
      <w:pPr>
        <w:pStyle w:val="paragraph"/>
        <w:spacing w:before="0" w:beforeAutospacing="0" w:after="0" w:afterAutospacing="0" w:line="300" w:lineRule="exact"/>
        <w:contextualSpacing/>
        <w:textAlignment w:val="baseline"/>
        <w:rPr>
          <w:rStyle w:val="normaltextrun"/>
          <w:color w:val="000000" w:themeColor="text1"/>
        </w:rPr>
      </w:pPr>
    </w:p>
    <w:p w14:paraId="37C294E5" w14:textId="73AE82F4" w:rsidR="00422903" w:rsidRPr="00972FE7" w:rsidRDefault="009C394B" w:rsidP="00B602B0">
      <w:pPr>
        <w:pStyle w:val="paragraph"/>
        <w:spacing w:before="0" w:beforeAutospacing="0" w:after="0" w:afterAutospacing="0" w:line="300" w:lineRule="exact"/>
        <w:contextualSpacing/>
        <w:textAlignment w:val="baseline"/>
        <w:rPr>
          <w:sz w:val="22"/>
          <w:szCs w:val="22"/>
        </w:rPr>
      </w:pPr>
      <w:r w:rsidRPr="00972FE7">
        <w:rPr>
          <w:rStyle w:val="normaltextrun"/>
          <w:color w:val="000000" w:themeColor="text1"/>
        </w:rPr>
        <w:t>At</w:t>
      </w:r>
      <w:r w:rsidR="0067422E" w:rsidRPr="00972FE7">
        <w:rPr>
          <w:rStyle w:val="normaltextrun"/>
          <w:color w:val="000000" w:themeColor="text1"/>
        </w:rPr>
        <w:t xml:space="preserve"> </w:t>
      </w:r>
      <w:r w:rsidRPr="00972FE7">
        <w:rPr>
          <w:rStyle w:val="normaltextrun"/>
          <w:color w:val="000000" w:themeColor="text1"/>
        </w:rPr>
        <w:t>a</w:t>
      </w:r>
      <w:r w:rsidR="0067422E" w:rsidRPr="00972FE7">
        <w:rPr>
          <w:rStyle w:val="normaltextrun"/>
          <w:color w:val="000000" w:themeColor="text1"/>
        </w:rPr>
        <w:t xml:space="preserve"> </w:t>
      </w:r>
      <w:r w:rsidRPr="00972FE7">
        <w:rPr>
          <w:rStyle w:val="normaltextrun"/>
          <w:color w:val="000000" w:themeColor="text1"/>
        </w:rPr>
        <w:t>protest</w:t>
      </w:r>
      <w:r w:rsidR="0067422E" w:rsidRPr="00972FE7">
        <w:rPr>
          <w:rStyle w:val="normaltextrun"/>
          <w:color w:val="000000" w:themeColor="text1"/>
        </w:rPr>
        <w:t xml:space="preserve"> </w:t>
      </w:r>
      <w:r w:rsidRPr="00972FE7">
        <w:rPr>
          <w:rStyle w:val="normaltextrun"/>
          <w:color w:val="000000" w:themeColor="text1"/>
        </w:rPr>
        <w:t>against anti-Asian racism, Black and Asian ministers shared stories of embodied hurt and a form of an embodied movement as non-verbal gestures of healing</w:t>
      </w:r>
      <w:r w:rsidR="0067422E" w:rsidRPr="00972FE7">
        <w:rPr>
          <w:rStyle w:val="normaltextrun"/>
          <w:color w:val="000000" w:themeColor="text1"/>
        </w:rPr>
        <w:t xml:space="preserve"> </w:t>
      </w:r>
      <w:r w:rsidRPr="00972FE7">
        <w:rPr>
          <w:rStyle w:val="normaltextrun"/>
          <w:color w:val="000000" w:themeColor="text1"/>
        </w:rPr>
        <w:t>and</w:t>
      </w:r>
      <w:r w:rsidR="0067422E" w:rsidRPr="00972FE7">
        <w:rPr>
          <w:rStyle w:val="normaltextrun"/>
          <w:color w:val="000000" w:themeColor="text1"/>
        </w:rPr>
        <w:t xml:space="preserve"> </w:t>
      </w:r>
      <w:r w:rsidRPr="00972FE7">
        <w:rPr>
          <w:rStyle w:val="normaltextrun"/>
          <w:color w:val="000000" w:themeColor="text1"/>
        </w:rPr>
        <w:t xml:space="preserve">blessing. </w:t>
      </w:r>
      <w:r w:rsidR="00E94CD5">
        <w:rPr>
          <w:rStyle w:val="normaltextrun"/>
          <w:color w:val="000000" w:themeColor="text1"/>
        </w:rPr>
        <w:t>I</w:t>
      </w:r>
      <w:r w:rsidR="00E94CD5" w:rsidRPr="00972FE7">
        <w:rPr>
          <w:rStyle w:val="normaltextrun"/>
          <w:color w:val="000000" w:themeColor="text1"/>
        </w:rPr>
        <w:t>n solidarity with our Asian American and Pacific Islander siblings in Christ</w:t>
      </w:r>
      <w:r w:rsidR="00E94CD5">
        <w:rPr>
          <w:rStyle w:val="normaltextrun"/>
          <w:color w:val="000000" w:themeColor="text1"/>
        </w:rPr>
        <w:t>,</w:t>
      </w:r>
      <w:r w:rsidR="00E94CD5" w:rsidRPr="00972FE7">
        <w:rPr>
          <w:rStyle w:val="normaltextrun"/>
          <w:color w:val="000000" w:themeColor="text1"/>
        </w:rPr>
        <w:t xml:space="preserve"> </w:t>
      </w:r>
      <w:r w:rsidR="00E94CD5">
        <w:rPr>
          <w:rStyle w:val="normaltextrun"/>
          <w:color w:val="000000" w:themeColor="text1"/>
        </w:rPr>
        <w:t xml:space="preserve">I invite you </w:t>
      </w:r>
      <w:r w:rsidR="00E94CD5" w:rsidRPr="00972FE7">
        <w:rPr>
          <w:rStyle w:val="normaltextrun"/>
          <w:color w:val="000000" w:themeColor="text1"/>
        </w:rPr>
        <w:t>to join me in this embodied blessing and healing.</w:t>
      </w:r>
    </w:p>
    <w:p w14:paraId="6BA0106E" w14:textId="77777777" w:rsidR="00213146" w:rsidRPr="00972FE7" w:rsidRDefault="00213146" w:rsidP="00B602B0">
      <w:pPr>
        <w:pStyle w:val="paragraph"/>
        <w:spacing w:before="0" w:beforeAutospacing="0" w:after="0" w:afterAutospacing="0" w:line="300" w:lineRule="exact"/>
        <w:contextualSpacing/>
        <w:textAlignment w:val="baseline"/>
        <w:rPr>
          <w:sz w:val="18"/>
          <w:szCs w:val="18"/>
        </w:rPr>
      </w:pPr>
    </w:p>
    <w:p w14:paraId="03C67001" w14:textId="77777777" w:rsidR="00F60BF1" w:rsidRPr="00972FE7" w:rsidRDefault="00F60BF1" w:rsidP="00F60BF1">
      <w:pPr>
        <w:pStyle w:val="paragraph"/>
        <w:spacing w:before="0" w:beforeAutospacing="0" w:after="0" w:afterAutospacing="0" w:line="300" w:lineRule="exact"/>
        <w:contextualSpacing/>
        <w:textAlignment w:val="baseline"/>
        <w:rPr>
          <w:color w:val="000000" w:themeColor="text1"/>
          <w:sz w:val="18"/>
          <w:szCs w:val="18"/>
        </w:rPr>
      </w:pPr>
      <w:r w:rsidRPr="00972FE7">
        <w:rPr>
          <w:rStyle w:val="normaltextrun"/>
          <w:color w:val="000000" w:themeColor="text1"/>
        </w:rPr>
        <w:t>First I will demonstrate with a brief meaning</w:t>
      </w:r>
      <w:r>
        <w:rPr>
          <w:rStyle w:val="normaltextrun"/>
          <w:color w:val="000000" w:themeColor="text1"/>
        </w:rPr>
        <w:t>; then</w:t>
      </w:r>
      <w:r w:rsidRPr="00972FE7">
        <w:rPr>
          <w:rStyle w:val="normaltextrun"/>
          <w:color w:val="000000" w:themeColor="text1"/>
        </w:rPr>
        <w:t xml:space="preserve"> you </w:t>
      </w:r>
      <w:r>
        <w:rPr>
          <w:rStyle w:val="normaltextrun"/>
          <w:color w:val="000000" w:themeColor="text1"/>
        </w:rPr>
        <w:t>will</w:t>
      </w:r>
      <w:r w:rsidRPr="00972FE7">
        <w:rPr>
          <w:rStyle w:val="normaltextrun"/>
          <w:color w:val="000000" w:themeColor="text1"/>
        </w:rPr>
        <w:t xml:space="preserve"> follow me</w:t>
      </w:r>
      <w:r>
        <w:rPr>
          <w:rStyle w:val="normaltextrun"/>
          <w:color w:val="000000" w:themeColor="text1"/>
        </w:rPr>
        <w:t>;</w:t>
      </w:r>
      <w:r w:rsidRPr="00972FE7">
        <w:rPr>
          <w:rStyle w:val="normaltextrun"/>
          <w:color w:val="000000" w:themeColor="text1"/>
        </w:rPr>
        <w:t xml:space="preserve"> </w:t>
      </w:r>
      <w:r>
        <w:rPr>
          <w:rStyle w:val="normaltextrun"/>
          <w:color w:val="000000" w:themeColor="text1"/>
        </w:rPr>
        <w:t>t</w:t>
      </w:r>
      <w:r w:rsidRPr="00972FE7">
        <w:rPr>
          <w:rStyle w:val="normaltextrun"/>
          <w:color w:val="000000" w:themeColor="text1"/>
        </w:rPr>
        <w:t xml:space="preserve">hen we will </w:t>
      </w:r>
      <w:r>
        <w:rPr>
          <w:rStyle w:val="normaltextrun"/>
          <w:color w:val="000000" w:themeColor="text1"/>
        </w:rPr>
        <w:t>move together</w:t>
      </w:r>
      <w:r w:rsidRPr="00972FE7">
        <w:rPr>
          <w:rStyle w:val="normaltextrun"/>
          <w:color w:val="000000" w:themeColor="text1"/>
        </w:rPr>
        <w:t xml:space="preserve"> in silence.</w:t>
      </w:r>
    </w:p>
    <w:p w14:paraId="126CFD12" w14:textId="1F7B6698" w:rsidR="009C394B" w:rsidRPr="00972FE7" w:rsidRDefault="009C394B" w:rsidP="00B602B0">
      <w:pPr>
        <w:pStyle w:val="paragraph"/>
        <w:spacing w:before="0" w:beforeAutospacing="0" w:after="0" w:afterAutospacing="0" w:line="300" w:lineRule="exact"/>
        <w:contextualSpacing/>
        <w:textAlignment w:val="baseline"/>
        <w:rPr>
          <w:sz w:val="18"/>
          <w:szCs w:val="18"/>
        </w:rPr>
      </w:pPr>
    </w:p>
    <w:p w14:paraId="7A355C80" w14:textId="2660FF98" w:rsidR="009C394B" w:rsidRPr="00E65269" w:rsidRDefault="009C394B" w:rsidP="00B602B0">
      <w:pPr>
        <w:pStyle w:val="paragraph"/>
        <w:spacing w:before="0" w:beforeAutospacing="0" w:after="0" w:afterAutospacing="0" w:line="300" w:lineRule="exact"/>
        <w:contextualSpacing/>
        <w:textAlignment w:val="baseline"/>
        <w:rPr>
          <w:i/>
          <w:iCs/>
          <w:color w:val="A40000"/>
          <w:sz w:val="18"/>
          <w:szCs w:val="18"/>
        </w:rPr>
      </w:pPr>
      <w:r w:rsidRPr="00E65269">
        <w:rPr>
          <w:rStyle w:val="normaltextrun"/>
          <w:i/>
          <w:iCs/>
          <w:color w:val="A40000"/>
        </w:rPr>
        <w:t>Take a deep breath.</w:t>
      </w:r>
      <w:r w:rsidR="0067422E" w:rsidRPr="00E65269">
        <w:rPr>
          <w:rStyle w:val="normaltextrun"/>
          <w:i/>
          <w:iCs/>
          <w:color w:val="A40000"/>
        </w:rPr>
        <w:t xml:space="preserve"> </w:t>
      </w:r>
      <w:r w:rsidRPr="00E65269">
        <w:rPr>
          <w:rStyle w:val="normaltextrun"/>
          <w:i/>
          <w:iCs/>
          <w:color w:val="A40000"/>
        </w:rPr>
        <w:t>Exhale.</w:t>
      </w:r>
    </w:p>
    <w:p w14:paraId="3683FF7C" w14:textId="7CB32CA3" w:rsidR="009C394B" w:rsidRPr="00E65269" w:rsidRDefault="00BA2065" w:rsidP="00B602B0">
      <w:pPr>
        <w:pStyle w:val="paragraph"/>
        <w:spacing w:before="0" w:beforeAutospacing="0" w:after="0" w:afterAutospacing="0" w:line="300" w:lineRule="exact"/>
        <w:contextualSpacing/>
        <w:textAlignment w:val="baseline"/>
        <w:rPr>
          <w:rStyle w:val="eop"/>
        </w:rPr>
      </w:pPr>
      <w:r w:rsidRPr="00E65269">
        <w:rPr>
          <w:rStyle w:val="normaltextrun"/>
          <w:i/>
          <w:iCs/>
          <w:color w:val="A40000"/>
        </w:rPr>
        <w:t>Place h</w:t>
      </w:r>
      <w:r w:rsidR="009C394B" w:rsidRPr="00E65269">
        <w:rPr>
          <w:rStyle w:val="normaltextrun"/>
          <w:i/>
          <w:iCs/>
          <w:color w:val="A40000"/>
        </w:rPr>
        <w:t>ands on</w:t>
      </w:r>
      <w:r w:rsidR="0067422E" w:rsidRPr="00E65269">
        <w:rPr>
          <w:rStyle w:val="normaltextrun"/>
          <w:i/>
          <w:iCs/>
          <w:color w:val="A40000"/>
        </w:rPr>
        <w:t xml:space="preserve"> </w:t>
      </w:r>
      <w:r w:rsidR="009C394B" w:rsidRPr="00E65269">
        <w:rPr>
          <w:rStyle w:val="normaltextrun"/>
          <w:i/>
          <w:iCs/>
          <w:color w:val="A40000"/>
        </w:rPr>
        <w:t>heart</w:t>
      </w:r>
      <w:r w:rsidR="002057A6" w:rsidRPr="00E65269">
        <w:rPr>
          <w:rStyle w:val="normaltextrun"/>
          <w:i/>
          <w:iCs/>
          <w:color w:val="A40000"/>
        </w:rPr>
        <w:t>.</w:t>
      </w:r>
      <w:r w:rsidR="00E26E6E" w:rsidRPr="00E65269">
        <w:rPr>
          <w:rStyle w:val="normaltextrun"/>
          <w:i/>
          <w:iCs/>
          <w:color w:val="A40000"/>
        </w:rPr>
        <w:t xml:space="preserve"> </w:t>
      </w:r>
      <w:r w:rsidRPr="00E65269">
        <w:rPr>
          <w:rStyle w:val="normaltextrun"/>
          <w:i/>
          <w:iCs/>
          <w:color w:val="A40000"/>
        </w:rPr>
        <w:t xml:space="preserve"> </w:t>
      </w:r>
      <w:r w:rsidR="009C394B" w:rsidRPr="00E65269">
        <w:rPr>
          <w:rStyle w:val="normaltextrun"/>
        </w:rPr>
        <w:t xml:space="preserve">I see myself </w:t>
      </w:r>
      <w:r w:rsidR="004F5FE9" w:rsidRPr="00E65269">
        <w:rPr>
          <w:rStyle w:val="normaltextrun"/>
        </w:rPr>
        <w:t xml:space="preserve">– </w:t>
      </w:r>
      <w:r w:rsidR="009C394B" w:rsidRPr="00E65269">
        <w:rPr>
          <w:rStyle w:val="normaltextrun"/>
        </w:rPr>
        <w:t>acknowledge</w:t>
      </w:r>
      <w:r w:rsidR="0067422E" w:rsidRPr="00E65269">
        <w:rPr>
          <w:rStyle w:val="normaltextrun"/>
        </w:rPr>
        <w:t xml:space="preserve"> </w:t>
      </w:r>
      <w:r w:rsidR="009C394B" w:rsidRPr="00E65269">
        <w:rPr>
          <w:rStyle w:val="normaltextrun"/>
        </w:rPr>
        <w:t>my</w:t>
      </w:r>
      <w:r w:rsidR="0067422E" w:rsidRPr="00E65269">
        <w:rPr>
          <w:rStyle w:val="normaltextrun"/>
        </w:rPr>
        <w:t xml:space="preserve"> </w:t>
      </w:r>
      <w:r w:rsidR="009C394B" w:rsidRPr="00E65269">
        <w:rPr>
          <w:rStyle w:val="normaltextrun"/>
        </w:rPr>
        <w:t>own feelings</w:t>
      </w:r>
      <w:r w:rsidR="0067422E" w:rsidRPr="00E65269">
        <w:rPr>
          <w:rStyle w:val="normaltextrun"/>
        </w:rPr>
        <w:t xml:space="preserve"> </w:t>
      </w:r>
      <w:r w:rsidR="009C394B" w:rsidRPr="00E65269">
        <w:rPr>
          <w:rStyle w:val="normaltextrun"/>
        </w:rPr>
        <w:t>–</w:t>
      </w:r>
      <w:r w:rsidR="0067422E" w:rsidRPr="00E65269">
        <w:rPr>
          <w:rStyle w:val="normaltextrun"/>
        </w:rPr>
        <w:t xml:space="preserve"> </w:t>
      </w:r>
      <w:r w:rsidR="009C394B" w:rsidRPr="00E65269">
        <w:rPr>
          <w:rStyle w:val="normaltextrun"/>
        </w:rPr>
        <w:t>my</w:t>
      </w:r>
      <w:r w:rsidR="0067422E" w:rsidRPr="00E65269">
        <w:rPr>
          <w:rStyle w:val="normaltextrun"/>
        </w:rPr>
        <w:t xml:space="preserve"> </w:t>
      </w:r>
      <w:r w:rsidR="009C394B" w:rsidRPr="00E65269">
        <w:rPr>
          <w:rStyle w:val="normaltextrun"/>
        </w:rPr>
        <w:t>own body</w:t>
      </w:r>
      <w:r w:rsidR="00EC72F6" w:rsidRPr="00E65269">
        <w:rPr>
          <w:rStyle w:val="normaltextrun"/>
        </w:rPr>
        <w:t>.</w:t>
      </w:r>
      <w:r w:rsidR="0067422E" w:rsidRPr="00E65269">
        <w:rPr>
          <w:rStyle w:val="eop"/>
        </w:rPr>
        <w:t xml:space="preserve"> </w:t>
      </w:r>
    </w:p>
    <w:p w14:paraId="00ED0AFF" w14:textId="4FB3E881" w:rsidR="009C394B" w:rsidRPr="00E65269" w:rsidRDefault="009C394B" w:rsidP="00B602B0">
      <w:pPr>
        <w:pStyle w:val="paragraph"/>
        <w:spacing w:before="0" w:beforeAutospacing="0" w:after="0" w:afterAutospacing="0" w:line="300" w:lineRule="exact"/>
        <w:contextualSpacing/>
        <w:textAlignment w:val="baseline"/>
        <w:rPr>
          <w:rStyle w:val="eop"/>
          <w:color w:val="C00000"/>
        </w:rPr>
      </w:pPr>
      <w:r w:rsidRPr="00E65269">
        <w:rPr>
          <w:rStyle w:val="normaltextrun"/>
          <w:i/>
          <w:iCs/>
          <w:color w:val="A40000"/>
        </w:rPr>
        <w:t>Bow</w:t>
      </w:r>
      <w:r w:rsidR="00BA2065" w:rsidRPr="00E65269">
        <w:rPr>
          <w:rStyle w:val="normaltextrun"/>
          <w:i/>
          <w:iCs/>
          <w:color w:val="A40000"/>
        </w:rPr>
        <w:t>.</w:t>
      </w:r>
      <w:r w:rsidR="00E26E6E" w:rsidRPr="00E65269">
        <w:rPr>
          <w:rStyle w:val="normaltextrun"/>
          <w:color w:val="A40000"/>
        </w:rPr>
        <w:t xml:space="preserve"> </w:t>
      </w:r>
      <w:r w:rsidR="00BA2065" w:rsidRPr="00E65269">
        <w:rPr>
          <w:rStyle w:val="normaltextrun"/>
          <w:color w:val="A40000"/>
        </w:rPr>
        <w:t xml:space="preserve"> </w:t>
      </w:r>
      <w:r w:rsidR="00401A71" w:rsidRPr="00E65269">
        <w:rPr>
          <w:rStyle w:val="normaltextrun"/>
        </w:rPr>
        <w:t>A</w:t>
      </w:r>
      <w:r w:rsidRPr="00E65269">
        <w:rPr>
          <w:rStyle w:val="normaltextrun"/>
        </w:rPr>
        <w:t>cknowledging</w:t>
      </w:r>
      <w:r w:rsidR="0067422E" w:rsidRPr="00E65269">
        <w:rPr>
          <w:rStyle w:val="normaltextrun"/>
        </w:rPr>
        <w:t xml:space="preserve"> </w:t>
      </w:r>
      <w:r w:rsidRPr="00E65269">
        <w:rPr>
          <w:rStyle w:val="normaltextrun"/>
        </w:rPr>
        <w:t>sacredness, resilience, humanity, strength in myself</w:t>
      </w:r>
      <w:r w:rsidR="00EC72F6" w:rsidRPr="00E65269">
        <w:rPr>
          <w:rStyle w:val="normaltextrun"/>
        </w:rPr>
        <w:t>.</w:t>
      </w:r>
      <w:r w:rsidR="004F5FE9" w:rsidRPr="00E65269">
        <w:rPr>
          <w:rStyle w:val="normaltextrun"/>
          <w:color w:val="A40000"/>
        </w:rPr>
        <w:t xml:space="preserve">  </w:t>
      </w:r>
      <w:r w:rsidR="00401A71" w:rsidRPr="00E65269">
        <w:rPr>
          <w:rStyle w:val="normaltextrun"/>
          <w:i/>
          <w:iCs/>
          <w:color w:val="A40000"/>
        </w:rPr>
        <w:t>Bow</w:t>
      </w:r>
      <w:r w:rsidR="004F5FE9" w:rsidRPr="00E65269">
        <w:rPr>
          <w:rStyle w:val="normaltextrun"/>
          <w:i/>
          <w:iCs/>
          <w:color w:val="A40000"/>
        </w:rPr>
        <w:t>.</w:t>
      </w:r>
    </w:p>
    <w:p w14:paraId="21A59D75" w14:textId="177843AE" w:rsidR="00401A71" w:rsidRPr="00E65269" w:rsidRDefault="00401A71" w:rsidP="00B602B0">
      <w:pPr>
        <w:pStyle w:val="paragraph"/>
        <w:spacing w:before="0" w:beforeAutospacing="0" w:after="0" w:afterAutospacing="0" w:line="300" w:lineRule="exact"/>
        <w:contextualSpacing/>
        <w:textAlignment w:val="baseline"/>
        <w:rPr>
          <w:rStyle w:val="normaltextrun"/>
        </w:rPr>
      </w:pPr>
      <w:r w:rsidRPr="00E65269">
        <w:rPr>
          <w:rStyle w:val="normaltextrun"/>
          <w:i/>
          <w:iCs/>
          <w:color w:val="A40000"/>
        </w:rPr>
        <w:t>L</w:t>
      </w:r>
      <w:r w:rsidR="009C394B" w:rsidRPr="00E65269">
        <w:rPr>
          <w:rStyle w:val="normaltextrun"/>
          <w:i/>
          <w:iCs/>
          <w:color w:val="A40000"/>
        </w:rPr>
        <w:t>ook around</w:t>
      </w:r>
      <w:r w:rsidR="004F5FE9" w:rsidRPr="00E65269">
        <w:rPr>
          <w:rStyle w:val="normaltextrun"/>
          <w:i/>
          <w:iCs/>
          <w:color w:val="A40000"/>
        </w:rPr>
        <w:t xml:space="preserve">. </w:t>
      </w:r>
      <w:r w:rsidR="00E26E6E" w:rsidRPr="00E65269">
        <w:rPr>
          <w:rStyle w:val="normaltextrun"/>
          <w:i/>
          <w:iCs/>
          <w:color w:val="A40000"/>
        </w:rPr>
        <w:t xml:space="preserve"> </w:t>
      </w:r>
      <w:r w:rsidR="009C394B" w:rsidRPr="00E65269">
        <w:rPr>
          <w:rStyle w:val="normaltextrun"/>
        </w:rPr>
        <w:t>I see you</w:t>
      </w:r>
      <w:r w:rsidR="00EC72F6" w:rsidRPr="00E65269">
        <w:rPr>
          <w:rStyle w:val="normaltextrun"/>
        </w:rPr>
        <w:t>.</w:t>
      </w:r>
    </w:p>
    <w:p w14:paraId="6D68B6BA" w14:textId="7A8B75DE" w:rsidR="00351342" w:rsidRPr="00E65269" w:rsidRDefault="0070169C" w:rsidP="00B602B0">
      <w:pPr>
        <w:pStyle w:val="paragraph"/>
        <w:spacing w:before="0" w:beforeAutospacing="0" w:after="0" w:afterAutospacing="0" w:line="300" w:lineRule="exact"/>
        <w:contextualSpacing/>
        <w:textAlignment w:val="baseline"/>
        <w:rPr>
          <w:rStyle w:val="normaltextrun"/>
        </w:rPr>
      </w:pPr>
      <w:r w:rsidRPr="00E65269">
        <w:rPr>
          <w:rStyle w:val="normaltextrun"/>
          <w:i/>
          <w:iCs/>
          <w:color w:val="A40000"/>
        </w:rPr>
        <w:t>Cup h</w:t>
      </w:r>
      <w:r w:rsidR="009C394B" w:rsidRPr="00E65269">
        <w:rPr>
          <w:rStyle w:val="normaltextrun"/>
          <w:i/>
          <w:iCs/>
          <w:color w:val="A40000"/>
        </w:rPr>
        <w:t>ands to ear</w:t>
      </w:r>
      <w:r w:rsidR="000B5EFA" w:rsidRPr="00E65269">
        <w:rPr>
          <w:rStyle w:val="normaltextrun"/>
          <w:i/>
          <w:iCs/>
          <w:color w:val="A40000"/>
        </w:rPr>
        <w:t xml:space="preserve">s.  </w:t>
      </w:r>
      <w:r w:rsidR="009C394B" w:rsidRPr="00E65269">
        <w:rPr>
          <w:rStyle w:val="normaltextrun"/>
        </w:rPr>
        <w:t>I hear you</w:t>
      </w:r>
      <w:r w:rsidR="00EC72F6" w:rsidRPr="00E65269">
        <w:rPr>
          <w:rStyle w:val="normaltextrun"/>
        </w:rPr>
        <w:t>.</w:t>
      </w:r>
    </w:p>
    <w:p w14:paraId="437425E1" w14:textId="0ED2F301" w:rsidR="009C394B" w:rsidRPr="00E65269" w:rsidRDefault="000B5EFA" w:rsidP="00B602B0">
      <w:pPr>
        <w:pStyle w:val="paragraph"/>
        <w:spacing w:before="0" w:beforeAutospacing="0" w:after="0" w:afterAutospacing="0" w:line="300" w:lineRule="exact"/>
        <w:contextualSpacing/>
        <w:textAlignment w:val="baseline"/>
        <w:rPr>
          <w:rStyle w:val="eop"/>
        </w:rPr>
      </w:pPr>
      <w:r w:rsidRPr="00E65269">
        <w:rPr>
          <w:rStyle w:val="normaltextrun"/>
          <w:i/>
          <w:iCs/>
          <w:color w:val="A40000"/>
        </w:rPr>
        <w:t>Fold a</w:t>
      </w:r>
      <w:r w:rsidR="009C394B" w:rsidRPr="00E65269">
        <w:rPr>
          <w:rStyle w:val="normaltextrun"/>
          <w:i/>
          <w:iCs/>
          <w:color w:val="A40000"/>
        </w:rPr>
        <w:t xml:space="preserve">rms </w:t>
      </w:r>
      <w:r w:rsidRPr="00E65269">
        <w:rPr>
          <w:rStyle w:val="normaltextrun"/>
          <w:i/>
          <w:iCs/>
          <w:color w:val="A40000"/>
        </w:rPr>
        <w:t>a</w:t>
      </w:r>
      <w:r w:rsidR="009C394B" w:rsidRPr="00E65269">
        <w:rPr>
          <w:rStyle w:val="normaltextrun"/>
          <w:i/>
          <w:iCs/>
          <w:color w:val="A40000"/>
        </w:rPr>
        <w:t>cross chest</w:t>
      </w:r>
      <w:r w:rsidRPr="00E65269">
        <w:rPr>
          <w:rStyle w:val="normaltextrun"/>
          <w:i/>
          <w:iCs/>
          <w:color w:val="A40000"/>
        </w:rPr>
        <w:t xml:space="preserve">.  </w:t>
      </w:r>
      <w:r w:rsidR="009C394B" w:rsidRPr="00E65269">
        <w:rPr>
          <w:rStyle w:val="normaltextrun"/>
        </w:rPr>
        <w:t>Mourning,</w:t>
      </w:r>
      <w:r w:rsidR="0067422E" w:rsidRPr="00E65269">
        <w:rPr>
          <w:rStyle w:val="normaltextrun"/>
        </w:rPr>
        <w:t xml:space="preserve"> </w:t>
      </w:r>
      <w:r w:rsidR="009C394B" w:rsidRPr="00E65269">
        <w:rPr>
          <w:rStyle w:val="normaltextrun"/>
        </w:rPr>
        <w:t>feeling</w:t>
      </w:r>
      <w:r w:rsidR="0067422E" w:rsidRPr="00E65269">
        <w:rPr>
          <w:rStyle w:val="normaltextrun"/>
        </w:rPr>
        <w:t xml:space="preserve"> </w:t>
      </w:r>
      <w:r w:rsidR="009C394B" w:rsidRPr="00E65269">
        <w:rPr>
          <w:rStyle w:val="normaltextrun"/>
        </w:rPr>
        <w:t>collective</w:t>
      </w:r>
      <w:r w:rsidR="0067422E" w:rsidRPr="00E65269">
        <w:rPr>
          <w:rStyle w:val="normaltextrun"/>
        </w:rPr>
        <w:t xml:space="preserve"> </w:t>
      </w:r>
      <w:r w:rsidR="009C394B" w:rsidRPr="00E65269">
        <w:rPr>
          <w:rStyle w:val="normaltextrun"/>
        </w:rPr>
        <w:t>sadness, grief, lament, anger.</w:t>
      </w:r>
      <w:r w:rsidR="0067422E" w:rsidRPr="00E65269">
        <w:rPr>
          <w:rStyle w:val="eop"/>
        </w:rPr>
        <w:t xml:space="preserve"> </w:t>
      </w:r>
    </w:p>
    <w:p w14:paraId="6A0D3F77" w14:textId="27A7E620" w:rsidR="00402DA8" w:rsidRPr="00E65269" w:rsidRDefault="009C394B" w:rsidP="00B602B0">
      <w:pPr>
        <w:pStyle w:val="paragraph"/>
        <w:spacing w:before="0" w:beforeAutospacing="0" w:after="0" w:afterAutospacing="0" w:line="300" w:lineRule="exact"/>
        <w:contextualSpacing/>
        <w:textAlignment w:val="baseline"/>
        <w:rPr>
          <w:rStyle w:val="normaltextrun"/>
        </w:rPr>
      </w:pPr>
      <w:r w:rsidRPr="00E65269">
        <w:rPr>
          <w:rStyle w:val="normaltextrun"/>
          <w:i/>
          <w:iCs/>
          <w:color w:val="A40000"/>
        </w:rPr>
        <w:t>Bow</w:t>
      </w:r>
      <w:r w:rsidR="000B5EFA" w:rsidRPr="00E65269">
        <w:rPr>
          <w:rStyle w:val="normaltextrun"/>
          <w:i/>
          <w:iCs/>
          <w:color w:val="A40000"/>
        </w:rPr>
        <w:t xml:space="preserve">.  </w:t>
      </w:r>
      <w:r w:rsidR="00351342" w:rsidRPr="00E65269">
        <w:rPr>
          <w:rStyle w:val="normaltextrun"/>
        </w:rPr>
        <w:t>A</w:t>
      </w:r>
      <w:r w:rsidRPr="00E65269">
        <w:rPr>
          <w:rStyle w:val="normaltextrun"/>
        </w:rPr>
        <w:t>cknowledging</w:t>
      </w:r>
      <w:r w:rsidR="0067422E" w:rsidRPr="00E65269">
        <w:rPr>
          <w:rStyle w:val="normaltextrun"/>
        </w:rPr>
        <w:t xml:space="preserve"> </w:t>
      </w:r>
      <w:r w:rsidRPr="00E65269">
        <w:rPr>
          <w:rStyle w:val="normaltextrun"/>
        </w:rPr>
        <w:t>sacredness, resilience, humanity, strength in others</w:t>
      </w:r>
      <w:r w:rsidR="00EC72F6" w:rsidRPr="00E65269">
        <w:rPr>
          <w:rStyle w:val="normaltextrun"/>
        </w:rPr>
        <w:t>.</w:t>
      </w:r>
    </w:p>
    <w:p w14:paraId="37B93B0C" w14:textId="0E71EE6F" w:rsidR="009C394B" w:rsidRPr="00E65269" w:rsidRDefault="00402DA8" w:rsidP="00B602B0">
      <w:pPr>
        <w:pStyle w:val="paragraph"/>
        <w:spacing w:before="0" w:beforeAutospacing="0" w:after="0" w:afterAutospacing="0" w:line="300" w:lineRule="exact"/>
        <w:contextualSpacing/>
        <w:textAlignment w:val="baseline"/>
      </w:pPr>
      <w:r w:rsidRPr="00E65269">
        <w:rPr>
          <w:rStyle w:val="normaltextrun"/>
          <w:i/>
          <w:iCs/>
          <w:color w:val="A40000"/>
        </w:rPr>
        <w:t>O</w:t>
      </w:r>
      <w:r w:rsidR="009C394B" w:rsidRPr="00E65269">
        <w:rPr>
          <w:rStyle w:val="normaltextrun"/>
          <w:i/>
          <w:iCs/>
          <w:color w:val="A40000"/>
        </w:rPr>
        <w:t>pen hands</w:t>
      </w:r>
      <w:r w:rsidR="000B5EFA" w:rsidRPr="00E65269">
        <w:rPr>
          <w:rStyle w:val="normaltextrun"/>
          <w:i/>
          <w:iCs/>
          <w:color w:val="A40000"/>
        </w:rPr>
        <w:t>,</w:t>
      </w:r>
      <w:r w:rsidR="009C394B" w:rsidRPr="00E65269">
        <w:rPr>
          <w:rStyle w:val="normaltextrun"/>
          <w:i/>
          <w:iCs/>
          <w:color w:val="A40000"/>
        </w:rPr>
        <w:t xml:space="preserve"> palm up</w:t>
      </w:r>
      <w:r w:rsidR="00C95173" w:rsidRPr="00E65269">
        <w:rPr>
          <w:rStyle w:val="normaltextrun"/>
          <w:i/>
          <w:iCs/>
          <w:color w:val="A40000"/>
        </w:rPr>
        <w:t>,</w:t>
      </w:r>
      <w:r w:rsidR="009C394B" w:rsidRPr="00E65269">
        <w:rPr>
          <w:rStyle w:val="normaltextrun"/>
          <w:i/>
          <w:iCs/>
          <w:color w:val="A40000"/>
        </w:rPr>
        <w:t xml:space="preserve"> with</w:t>
      </w:r>
      <w:r w:rsidRPr="00E65269">
        <w:rPr>
          <w:rStyle w:val="normaltextrun"/>
          <w:i/>
          <w:iCs/>
          <w:color w:val="A40000"/>
        </w:rPr>
        <w:t xml:space="preserve"> a</w:t>
      </w:r>
      <w:r w:rsidR="009C394B" w:rsidRPr="00E65269">
        <w:rPr>
          <w:rStyle w:val="normaltextrun"/>
          <w:i/>
          <w:iCs/>
          <w:color w:val="A40000"/>
        </w:rPr>
        <w:t xml:space="preserve"> breath</w:t>
      </w:r>
      <w:r w:rsidR="00C95173" w:rsidRPr="00E65269">
        <w:rPr>
          <w:rStyle w:val="normaltextrun"/>
          <w:i/>
          <w:iCs/>
          <w:color w:val="A40000"/>
        </w:rPr>
        <w:t xml:space="preserve">.  </w:t>
      </w:r>
      <w:r w:rsidR="009C394B" w:rsidRPr="00E65269">
        <w:rPr>
          <w:rStyle w:val="normaltextrun"/>
        </w:rPr>
        <w:t>Receiving blessings from God and from one another</w:t>
      </w:r>
      <w:r w:rsidR="00EC72F6" w:rsidRPr="00E65269">
        <w:rPr>
          <w:rStyle w:val="normaltextrun"/>
        </w:rPr>
        <w:t>.</w:t>
      </w:r>
      <w:r w:rsidR="0067422E" w:rsidRPr="00E65269">
        <w:rPr>
          <w:rStyle w:val="eop"/>
        </w:rPr>
        <w:t xml:space="preserve"> </w:t>
      </w:r>
    </w:p>
    <w:p w14:paraId="3EFAEEED" w14:textId="55349C7F" w:rsidR="00EC72F6" w:rsidRPr="00972FE7" w:rsidRDefault="00402DA8" w:rsidP="00B602B0">
      <w:pPr>
        <w:pStyle w:val="paragraph"/>
        <w:spacing w:before="0" w:beforeAutospacing="0" w:after="0" w:afterAutospacing="0" w:line="300" w:lineRule="exact"/>
        <w:contextualSpacing/>
        <w:textAlignment w:val="baseline"/>
        <w:rPr>
          <w:rStyle w:val="normaltextrun"/>
        </w:rPr>
      </w:pPr>
      <w:r w:rsidRPr="00E65269">
        <w:rPr>
          <w:rStyle w:val="normaltextrun"/>
          <w:i/>
          <w:iCs/>
          <w:color w:val="A40000"/>
        </w:rPr>
        <w:t>T</w:t>
      </w:r>
      <w:r w:rsidR="009C394B" w:rsidRPr="00E65269">
        <w:rPr>
          <w:rStyle w:val="normaltextrun"/>
          <w:i/>
          <w:iCs/>
          <w:color w:val="A40000"/>
        </w:rPr>
        <w:t xml:space="preserve">ouch </w:t>
      </w:r>
      <w:r w:rsidR="00093F00">
        <w:rPr>
          <w:rStyle w:val="normaltextrun"/>
          <w:i/>
          <w:iCs/>
          <w:color w:val="A40000"/>
        </w:rPr>
        <w:t xml:space="preserve">heart </w:t>
      </w:r>
      <w:r w:rsidR="009C394B" w:rsidRPr="00E65269">
        <w:rPr>
          <w:rStyle w:val="normaltextrun"/>
          <w:i/>
          <w:iCs/>
          <w:color w:val="A40000"/>
        </w:rPr>
        <w:t>with one hand and</w:t>
      </w:r>
      <w:r w:rsidR="0067422E" w:rsidRPr="00E65269">
        <w:rPr>
          <w:rStyle w:val="normaltextrun"/>
          <w:i/>
          <w:iCs/>
          <w:color w:val="A40000"/>
        </w:rPr>
        <w:t xml:space="preserve"> </w:t>
      </w:r>
      <w:r w:rsidR="009C394B" w:rsidRPr="00E65269">
        <w:rPr>
          <w:rStyle w:val="normaltextrun"/>
          <w:i/>
          <w:iCs/>
          <w:color w:val="A40000"/>
        </w:rPr>
        <w:t>extend</w:t>
      </w:r>
      <w:r w:rsidR="0067422E" w:rsidRPr="00E65269">
        <w:rPr>
          <w:rStyle w:val="normaltextrun"/>
          <w:i/>
          <w:iCs/>
          <w:color w:val="A40000"/>
        </w:rPr>
        <w:t xml:space="preserve"> </w:t>
      </w:r>
      <w:r w:rsidR="009C394B" w:rsidRPr="00E65269">
        <w:rPr>
          <w:rStyle w:val="normaltextrun"/>
          <w:i/>
          <w:iCs/>
          <w:color w:val="A40000"/>
        </w:rPr>
        <w:t>the other</w:t>
      </w:r>
      <w:r w:rsidR="0067422E" w:rsidRPr="00E65269">
        <w:rPr>
          <w:rStyle w:val="normaltextrun"/>
          <w:i/>
          <w:iCs/>
          <w:color w:val="A40000"/>
        </w:rPr>
        <w:t xml:space="preserve"> </w:t>
      </w:r>
      <w:r w:rsidR="00E3152A" w:rsidRPr="00E65269">
        <w:rPr>
          <w:rStyle w:val="normaltextrun"/>
          <w:i/>
          <w:iCs/>
          <w:color w:val="A40000"/>
        </w:rPr>
        <w:t xml:space="preserve">hand </w:t>
      </w:r>
      <w:r w:rsidR="009C394B" w:rsidRPr="00E65269">
        <w:rPr>
          <w:rStyle w:val="normaltextrun"/>
          <w:i/>
          <w:iCs/>
          <w:color w:val="A40000"/>
        </w:rPr>
        <w:t xml:space="preserve">to </w:t>
      </w:r>
      <w:r w:rsidR="008D008F" w:rsidRPr="00E65269">
        <w:rPr>
          <w:rStyle w:val="normaltextrun"/>
          <w:i/>
          <w:iCs/>
          <w:color w:val="A40000"/>
        </w:rPr>
        <w:t>another person</w:t>
      </w:r>
      <w:r w:rsidR="004D6565" w:rsidRPr="00E65269">
        <w:rPr>
          <w:rStyle w:val="normaltextrun"/>
          <w:i/>
          <w:iCs/>
          <w:color w:val="A40000"/>
        </w:rPr>
        <w:t xml:space="preserve">.  </w:t>
      </w:r>
      <w:r w:rsidR="009C394B" w:rsidRPr="00E65269">
        <w:rPr>
          <w:rStyle w:val="normaltextrun"/>
        </w:rPr>
        <w:t>Heart</w:t>
      </w:r>
      <w:r w:rsidR="009250A1" w:rsidRPr="00E65269">
        <w:rPr>
          <w:rStyle w:val="normaltextrun"/>
        </w:rPr>
        <w:t>-</w:t>
      </w:r>
      <w:r w:rsidR="009C394B" w:rsidRPr="00E65269">
        <w:rPr>
          <w:rStyle w:val="normaltextrun"/>
        </w:rPr>
        <w:t>to</w:t>
      </w:r>
      <w:r w:rsidR="009250A1" w:rsidRPr="00E65269">
        <w:rPr>
          <w:rStyle w:val="normaltextrun"/>
        </w:rPr>
        <w:t>-</w:t>
      </w:r>
      <w:r w:rsidR="009C394B" w:rsidRPr="00E65269">
        <w:rPr>
          <w:rStyle w:val="normaltextrun"/>
        </w:rPr>
        <w:t>heart compassion</w:t>
      </w:r>
      <w:r w:rsidR="00EC72F6" w:rsidRPr="00E65269">
        <w:rPr>
          <w:rStyle w:val="normaltextrun"/>
        </w:rPr>
        <w:t>.</w:t>
      </w:r>
    </w:p>
    <w:p w14:paraId="20908825" w14:textId="46BED650" w:rsidR="009C394B" w:rsidRPr="00972FE7" w:rsidRDefault="009C394B" w:rsidP="00B602B0">
      <w:pPr>
        <w:pStyle w:val="paragraph"/>
        <w:spacing w:before="0" w:beforeAutospacing="0" w:after="0" w:afterAutospacing="0" w:line="300" w:lineRule="exact"/>
        <w:contextualSpacing/>
        <w:textAlignment w:val="baseline"/>
        <w:rPr>
          <w:rStyle w:val="eop"/>
        </w:rPr>
      </w:pPr>
    </w:p>
    <w:p w14:paraId="7D177C6C" w14:textId="1BD7A8DD" w:rsidR="00E21992" w:rsidRPr="00972FE7" w:rsidRDefault="009250A1" w:rsidP="00B602B0">
      <w:pPr>
        <w:pStyle w:val="paragraph"/>
        <w:spacing w:before="0" w:beforeAutospacing="0" w:after="0" w:afterAutospacing="0" w:line="300" w:lineRule="exact"/>
        <w:contextualSpacing/>
        <w:textAlignment w:val="baseline"/>
        <w:rPr>
          <w:rStyle w:val="normaltextrun"/>
          <w:color w:val="000000" w:themeColor="text1"/>
        </w:rPr>
      </w:pPr>
      <w:r>
        <w:rPr>
          <w:rStyle w:val="normaltextrun"/>
          <w:color w:val="000000" w:themeColor="text1"/>
        </w:rPr>
        <w:t>L</w:t>
      </w:r>
      <w:r w:rsidR="009C394B" w:rsidRPr="00972FE7">
        <w:rPr>
          <w:rStyle w:val="normaltextrun"/>
          <w:color w:val="000000" w:themeColor="text1"/>
        </w:rPr>
        <w:t>et us now begin this embodied blessing and healing</w:t>
      </w:r>
      <w:r w:rsidR="0067422E" w:rsidRPr="00972FE7">
        <w:rPr>
          <w:rStyle w:val="normaltextrun"/>
          <w:color w:val="000000" w:themeColor="text1"/>
        </w:rPr>
        <w:t xml:space="preserve"> </w:t>
      </w:r>
      <w:r w:rsidR="009C394B" w:rsidRPr="00972FE7">
        <w:rPr>
          <w:rStyle w:val="normaltextrun"/>
          <w:color w:val="000000" w:themeColor="text1"/>
        </w:rPr>
        <w:t>together in silence.</w:t>
      </w:r>
      <w:r w:rsidR="0067422E" w:rsidRPr="00972FE7">
        <w:rPr>
          <w:rStyle w:val="normaltextrun"/>
          <w:color w:val="000000" w:themeColor="text1"/>
        </w:rPr>
        <w:t xml:space="preserve"> </w:t>
      </w:r>
    </w:p>
    <w:p w14:paraId="63C3A93D" w14:textId="71ADFC49" w:rsidR="009C394B" w:rsidRPr="00972FE7" w:rsidRDefault="009C394B" w:rsidP="00B602B0">
      <w:pPr>
        <w:pStyle w:val="paragraph"/>
        <w:spacing w:before="0" w:beforeAutospacing="0" w:after="0" w:afterAutospacing="0" w:line="300" w:lineRule="exact"/>
        <w:contextualSpacing/>
        <w:textAlignment w:val="baseline"/>
        <w:rPr>
          <w:rStyle w:val="normaltextrun"/>
          <w:color w:val="000000" w:themeColor="text1"/>
        </w:rPr>
      </w:pPr>
      <w:r w:rsidRPr="00972FE7">
        <w:rPr>
          <w:rStyle w:val="normaltextrun"/>
          <w:color w:val="000000" w:themeColor="text1"/>
        </w:rPr>
        <w:t>Let us begin by taking a deep breath</w:t>
      </w:r>
      <w:r w:rsidR="00402DA8" w:rsidRPr="00972FE7">
        <w:rPr>
          <w:rStyle w:val="normaltextrun"/>
          <w:color w:val="000000" w:themeColor="text1"/>
        </w:rPr>
        <w:t>.</w:t>
      </w:r>
    </w:p>
    <w:p w14:paraId="3AB47BE6" w14:textId="3901F84D" w:rsidR="003E0914" w:rsidRPr="00972FE7" w:rsidRDefault="003E0914" w:rsidP="00B602B0">
      <w:pPr>
        <w:pStyle w:val="paragraph"/>
        <w:spacing w:before="0" w:beforeAutospacing="0" w:after="0" w:afterAutospacing="0" w:line="300" w:lineRule="exact"/>
        <w:contextualSpacing/>
        <w:textAlignment w:val="baseline"/>
        <w:rPr>
          <w:rStyle w:val="normaltextrun"/>
          <w:color w:val="000000" w:themeColor="text1"/>
        </w:rPr>
      </w:pPr>
    </w:p>
    <w:p w14:paraId="1B9F8255" w14:textId="4272194A" w:rsidR="003E0914" w:rsidRPr="00972FE7" w:rsidRDefault="003E0914" w:rsidP="00B602B0">
      <w:pPr>
        <w:pStyle w:val="paragraph"/>
        <w:spacing w:before="0" w:beforeAutospacing="0" w:after="0" w:afterAutospacing="0" w:line="300" w:lineRule="exact"/>
        <w:contextualSpacing/>
        <w:textAlignment w:val="baseline"/>
        <w:rPr>
          <w:color w:val="000000" w:themeColor="text1"/>
          <w:sz w:val="18"/>
          <w:szCs w:val="18"/>
        </w:rPr>
      </w:pPr>
      <w:r w:rsidRPr="00972FE7">
        <w:rPr>
          <w:rStyle w:val="normaltextrun"/>
          <w:i/>
          <w:iCs/>
          <w:color w:val="A40000"/>
        </w:rPr>
        <w:t xml:space="preserve">The blessing </w:t>
      </w:r>
      <w:r w:rsidR="009F2831" w:rsidRPr="00972FE7">
        <w:rPr>
          <w:rStyle w:val="normaltextrun"/>
          <w:i/>
          <w:iCs/>
          <w:color w:val="A40000"/>
        </w:rPr>
        <w:t>is repeated in action</w:t>
      </w:r>
      <w:r w:rsidR="007653C7" w:rsidRPr="00972FE7">
        <w:rPr>
          <w:rStyle w:val="normaltextrun"/>
          <w:i/>
          <w:iCs/>
          <w:color w:val="A40000"/>
        </w:rPr>
        <w:t xml:space="preserve"> </w:t>
      </w:r>
      <w:r w:rsidR="009134BC" w:rsidRPr="00972FE7">
        <w:rPr>
          <w:rStyle w:val="normaltextrun"/>
          <w:i/>
          <w:iCs/>
          <w:color w:val="A40000"/>
        </w:rPr>
        <w:t>without spoken words.</w:t>
      </w:r>
    </w:p>
    <w:p w14:paraId="38F78A20" w14:textId="5A95FA74" w:rsidR="0060676B" w:rsidRPr="00972FE7" w:rsidRDefault="0060676B" w:rsidP="001C14BC"/>
    <w:p w14:paraId="46B61732" w14:textId="4F6EBDB7" w:rsidR="009134BC" w:rsidRPr="00DD1F6D" w:rsidRDefault="009134BC" w:rsidP="001C14BC">
      <w:pPr>
        <w:rPr>
          <w:b/>
          <w:bCs/>
          <w:sz w:val="24"/>
          <w:szCs w:val="24"/>
        </w:rPr>
      </w:pPr>
      <w:r w:rsidRPr="00DD1F6D">
        <w:rPr>
          <w:rStyle w:val="normaltextrun"/>
          <w:b/>
          <w:bCs/>
          <w:color w:val="000000" w:themeColor="text1"/>
          <w:sz w:val="24"/>
          <w:szCs w:val="24"/>
        </w:rPr>
        <w:t>Amen.</w:t>
      </w:r>
    </w:p>
    <w:p w14:paraId="1431B681" w14:textId="77777777" w:rsidR="009134BC" w:rsidRPr="00972FE7" w:rsidRDefault="009134BC" w:rsidP="001C14BC"/>
    <w:p w14:paraId="739235FD" w14:textId="3B749C6D" w:rsidR="009C394B" w:rsidRPr="0060676B" w:rsidRDefault="00F02FB7" w:rsidP="001C14BC">
      <w:pPr>
        <w:rPr>
          <w:i/>
          <w:iCs/>
        </w:rPr>
      </w:pPr>
      <w:r w:rsidRPr="00972FE7">
        <w:rPr>
          <w:i/>
          <w:iCs/>
        </w:rPr>
        <w:t xml:space="preserve">(Embodied Blessing </w:t>
      </w:r>
      <w:r w:rsidR="003E0914" w:rsidRPr="00972FE7">
        <w:rPr>
          <w:i/>
          <w:iCs/>
        </w:rPr>
        <w:t xml:space="preserve">created by </w:t>
      </w:r>
      <w:r w:rsidRPr="00972FE7">
        <w:rPr>
          <w:i/>
          <w:iCs/>
        </w:rPr>
        <w:t xml:space="preserve">the </w:t>
      </w:r>
      <w:hyperlink r:id="rId15" w:history="1">
        <w:r w:rsidRPr="002040E3">
          <w:rPr>
            <w:rStyle w:val="Hyperlink"/>
            <w:i/>
            <w:iCs/>
          </w:rPr>
          <w:t xml:space="preserve">Interfaith </w:t>
        </w:r>
        <w:r w:rsidR="002040E3" w:rsidRPr="00DC47E1">
          <w:rPr>
            <w:rStyle w:val="Hyperlink"/>
            <w:i/>
            <w:iCs/>
          </w:rPr>
          <w:t>Movement</w:t>
        </w:r>
        <w:r w:rsidR="002040E3" w:rsidRPr="002040E3">
          <w:rPr>
            <w:rStyle w:val="Hyperlink"/>
            <w:i/>
            <w:iCs/>
          </w:rPr>
          <w:t xml:space="preserve"> </w:t>
        </w:r>
        <w:r w:rsidRPr="002040E3">
          <w:rPr>
            <w:rStyle w:val="Hyperlink"/>
            <w:i/>
            <w:iCs/>
          </w:rPr>
          <w:t>for Human Integrity</w:t>
        </w:r>
      </w:hyperlink>
      <w:r w:rsidR="007977FB">
        <w:rPr>
          <w:i/>
          <w:iCs/>
        </w:rPr>
        <w:t xml:space="preserve"> for an</w:t>
      </w:r>
      <w:r w:rsidR="00964F79">
        <w:rPr>
          <w:i/>
          <w:iCs/>
        </w:rPr>
        <w:t xml:space="preserve"> </w:t>
      </w:r>
      <w:r w:rsidR="00964F79" w:rsidRPr="00964F79">
        <w:rPr>
          <w:i/>
          <w:iCs/>
        </w:rPr>
        <w:t>anti-Asian violence protest in Oakland</w:t>
      </w:r>
      <w:r w:rsidR="00D411A7">
        <w:rPr>
          <w:i/>
          <w:iCs/>
        </w:rPr>
        <w:t>, Calif.</w:t>
      </w:r>
      <w:r w:rsidR="00964F79" w:rsidRPr="00964F79">
        <w:rPr>
          <w:i/>
          <w:iCs/>
        </w:rPr>
        <w:t xml:space="preserve"> </w:t>
      </w:r>
      <w:r w:rsidR="00B22406">
        <w:rPr>
          <w:i/>
          <w:iCs/>
        </w:rPr>
        <w:t>on February 13-14, 2021</w:t>
      </w:r>
      <w:r w:rsidR="006137D9">
        <w:rPr>
          <w:i/>
          <w:iCs/>
        </w:rPr>
        <w:t xml:space="preserve">. </w:t>
      </w:r>
      <w:r w:rsidR="00B33810">
        <w:rPr>
          <w:i/>
          <w:iCs/>
        </w:rPr>
        <w:t xml:space="preserve">Asian and black leaders and the entire </w:t>
      </w:r>
      <w:r w:rsidR="007E3EAD">
        <w:rPr>
          <w:i/>
          <w:iCs/>
        </w:rPr>
        <w:t xml:space="preserve">community </w:t>
      </w:r>
      <w:r w:rsidR="00D411A7">
        <w:rPr>
          <w:i/>
          <w:iCs/>
        </w:rPr>
        <w:t>gathered</w:t>
      </w:r>
      <w:r w:rsidR="00E80009">
        <w:rPr>
          <w:i/>
          <w:iCs/>
        </w:rPr>
        <w:t xml:space="preserve"> embodied this </w:t>
      </w:r>
      <w:r w:rsidR="007E3EAD">
        <w:rPr>
          <w:i/>
          <w:iCs/>
        </w:rPr>
        <w:t xml:space="preserve">blessing </w:t>
      </w:r>
      <w:r w:rsidR="0037403F">
        <w:rPr>
          <w:i/>
          <w:iCs/>
        </w:rPr>
        <w:t>for healing</w:t>
      </w:r>
      <w:r w:rsidR="007E3EAD">
        <w:rPr>
          <w:i/>
          <w:iCs/>
        </w:rPr>
        <w:t>.</w:t>
      </w:r>
      <w:r w:rsidRPr="00972FE7">
        <w:rPr>
          <w:i/>
          <w:iCs/>
        </w:rPr>
        <w:t>)</w:t>
      </w:r>
    </w:p>
    <w:p w14:paraId="06BEF984" w14:textId="77777777" w:rsidR="00016509" w:rsidRDefault="00016509">
      <w:pPr>
        <w:spacing w:line="240" w:lineRule="auto"/>
        <w:rPr>
          <w:rFonts w:ascii="Century Gothic" w:hAnsi="Century Gothic" w:cs="Times New Roman"/>
          <w:b/>
          <w:bCs/>
          <w:sz w:val="24"/>
          <w:szCs w:val="24"/>
        </w:rPr>
      </w:pPr>
      <w:r>
        <w:rPr>
          <w:rFonts w:ascii="Century Gothic" w:hAnsi="Century Gothic" w:cs="Times New Roman"/>
          <w:b/>
          <w:bCs/>
          <w:sz w:val="24"/>
          <w:szCs w:val="24"/>
        </w:rPr>
        <w:lastRenderedPageBreak/>
        <w:br w:type="page"/>
      </w:r>
    </w:p>
    <w:p w14:paraId="0ABD3B39" w14:textId="797B3576" w:rsidR="0078683C" w:rsidRDefault="0078683C" w:rsidP="00B602B0">
      <w:pPr>
        <w:autoSpaceDE w:val="0"/>
        <w:autoSpaceDN w:val="0"/>
        <w:adjustRightInd w:val="0"/>
        <w:contextualSpacing/>
        <w:rPr>
          <w:rFonts w:ascii="Century Gothic" w:hAnsi="Century Gothic" w:cs="Times New Roman"/>
          <w:b/>
          <w:bCs/>
          <w:sz w:val="24"/>
          <w:szCs w:val="24"/>
        </w:rPr>
      </w:pPr>
      <w:r w:rsidRPr="00EE2CD5">
        <w:rPr>
          <w:rFonts w:ascii="Century Gothic" w:hAnsi="Century Gothic" w:cs="Times New Roman"/>
          <w:b/>
          <w:bCs/>
          <w:sz w:val="24"/>
          <w:szCs w:val="24"/>
        </w:rPr>
        <w:lastRenderedPageBreak/>
        <w:t>Lamenting Racism</w:t>
      </w:r>
    </w:p>
    <w:p w14:paraId="5501ADB5" w14:textId="77777777" w:rsidR="006056B9" w:rsidRPr="006056B9" w:rsidRDefault="006056B9" w:rsidP="00B602B0">
      <w:pPr>
        <w:contextualSpacing/>
        <w:rPr>
          <w:rFonts w:cs="Times New Roman"/>
          <w:sz w:val="24"/>
          <w:szCs w:val="24"/>
        </w:rPr>
      </w:pPr>
    </w:p>
    <w:p w14:paraId="59F62C36" w14:textId="3981035B" w:rsidR="001A271A" w:rsidRPr="006056B9" w:rsidRDefault="001A271A" w:rsidP="00B602B0">
      <w:pPr>
        <w:autoSpaceDE w:val="0"/>
        <w:autoSpaceDN w:val="0"/>
        <w:adjustRightInd w:val="0"/>
        <w:contextualSpacing/>
        <w:rPr>
          <w:rFonts w:cs="Times New Roman"/>
          <w:i/>
          <w:iCs/>
          <w:color w:val="A40000"/>
          <w:sz w:val="24"/>
          <w:szCs w:val="24"/>
        </w:rPr>
      </w:pPr>
      <w:r w:rsidRPr="006056B9">
        <w:rPr>
          <w:rFonts w:cs="Times New Roman"/>
          <w:i/>
          <w:iCs/>
          <w:color w:val="A40000"/>
          <w:sz w:val="24"/>
          <w:szCs w:val="24"/>
        </w:rPr>
        <w:t>This lament and prayer may be used in preparation for the work of faithful listening in discussions around racism and racial reconciliation, and at other appropriate times. The naming of communities,</w:t>
      </w:r>
      <w:r w:rsidR="006056B9">
        <w:rPr>
          <w:rFonts w:cs="Times New Roman"/>
          <w:i/>
          <w:iCs/>
          <w:color w:val="A40000"/>
          <w:sz w:val="24"/>
          <w:szCs w:val="24"/>
        </w:rPr>
        <w:t xml:space="preserve"> </w:t>
      </w:r>
      <w:r w:rsidRPr="006056B9">
        <w:rPr>
          <w:rFonts w:cs="Times New Roman"/>
          <w:i/>
          <w:iCs/>
          <w:color w:val="A40000"/>
          <w:sz w:val="24"/>
          <w:szCs w:val="24"/>
        </w:rPr>
        <w:t xml:space="preserve">situations, and experiences may be adapted for the context or occasion. </w:t>
      </w:r>
    </w:p>
    <w:p w14:paraId="540AF194" w14:textId="77777777" w:rsidR="001A271A" w:rsidRPr="006056B9" w:rsidRDefault="001A271A" w:rsidP="00B602B0">
      <w:pPr>
        <w:autoSpaceDE w:val="0"/>
        <w:autoSpaceDN w:val="0"/>
        <w:adjustRightInd w:val="0"/>
        <w:contextualSpacing/>
        <w:rPr>
          <w:rFonts w:cs="Times New Roman"/>
          <w:i/>
          <w:iCs/>
          <w:color w:val="A40000"/>
          <w:sz w:val="24"/>
          <w:szCs w:val="24"/>
        </w:rPr>
      </w:pPr>
    </w:p>
    <w:p w14:paraId="42E28C10" w14:textId="77777777" w:rsidR="001A271A" w:rsidRPr="006056B9" w:rsidRDefault="001A271A" w:rsidP="00B602B0">
      <w:pPr>
        <w:autoSpaceDE w:val="0"/>
        <w:autoSpaceDN w:val="0"/>
        <w:adjustRightInd w:val="0"/>
        <w:contextualSpacing/>
        <w:rPr>
          <w:rFonts w:cs="Times New Roman"/>
          <w:i/>
          <w:iCs/>
          <w:color w:val="A40000"/>
          <w:sz w:val="24"/>
          <w:szCs w:val="24"/>
        </w:rPr>
      </w:pPr>
      <w:r w:rsidRPr="006056B9">
        <w:rPr>
          <w:rFonts w:cs="Times New Roman"/>
          <w:i/>
          <w:iCs/>
          <w:color w:val="A40000"/>
          <w:sz w:val="24"/>
          <w:szCs w:val="24"/>
        </w:rPr>
        <w:t>People of color may opt for silence during parts of this lament to contemplate the community’s words.</w:t>
      </w:r>
    </w:p>
    <w:p w14:paraId="08241EBA" w14:textId="77777777" w:rsidR="001A271A" w:rsidRPr="006056B9" w:rsidRDefault="001A271A" w:rsidP="00B602B0">
      <w:pPr>
        <w:autoSpaceDE w:val="0"/>
        <w:autoSpaceDN w:val="0"/>
        <w:adjustRightInd w:val="0"/>
        <w:contextualSpacing/>
        <w:rPr>
          <w:rFonts w:cs="Times New Roman"/>
          <w:i/>
          <w:iCs/>
          <w:color w:val="A40000"/>
          <w:sz w:val="24"/>
          <w:szCs w:val="24"/>
        </w:rPr>
      </w:pPr>
    </w:p>
    <w:p w14:paraId="6CBB8209" w14:textId="77777777" w:rsidR="001A271A" w:rsidRPr="006056B9" w:rsidRDefault="001A271A" w:rsidP="00B602B0">
      <w:pPr>
        <w:autoSpaceDE w:val="0"/>
        <w:autoSpaceDN w:val="0"/>
        <w:adjustRightInd w:val="0"/>
        <w:contextualSpacing/>
        <w:rPr>
          <w:rFonts w:cs="Times New Roman"/>
          <w:i/>
          <w:iCs/>
          <w:color w:val="A40000"/>
          <w:sz w:val="24"/>
          <w:szCs w:val="24"/>
        </w:rPr>
      </w:pPr>
      <w:r w:rsidRPr="006056B9">
        <w:rPr>
          <w:rFonts w:cs="Times New Roman"/>
          <w:i/>
          <w:iCs/>
          <w:color w:val="A40000"/>
          <w:sz w:val="24"/>
          <w:szCs w:val="24"/>
        </w:rPr>
        <w:t>A leader introduces a gathering lament in these or similar words.</w:t>
      </w:r>
    </w:p>
    <w:p w14:paraId="70788382" w14:textId="77777777" w:rsidR="001A271A" w:rsidRPr="006056B9" w:rsidRDefault="001A271A" w:rsidP="00B602B0">
      <w:pPr>
        <w:autoSpaceDE w:val="0"/>
        <w:autoSpaceDN w:val="0"/>
        <w:adjustRightInd w:val="0"/>
        <w:contextualSpacing/>
        <w:rPr>
          <w:rFonts w:cs="Times New Roman"/>
          <w:sz w:val="24"/>
          <w:szCs w:val="24"/>
        </w:rPr>
      </w:pPr>
      <w:r w:rsidRPr="006056B9">
        <w:rPr>
          <w:rFonts w:cs="Times New Roman"/>
          <w:sz w:val="24"/>
          <w:szCs w:val="24"/>
        </w:rPr>
        <w:t>The sin of racism hurts communities of color, fractures human relationships, and denies God’s good creation. Lament is a way for us to recognize the harm caused by racism.</w:t>
      </w:r>
    </w:p>
    <w:p w14:paraId="5A5A1653" w14:textId="77777777" w:rsidR="001A271A" w:rsidRPr="006056B9" w:rsidRDefault="001A271A" w:rsidP="00B602B0">
      <w:pPr>
        <w:autoSpaceDE w:val="0"/>
        <w:autoSpaceDN w:val="0"/>
        <w:adjustRightInd w:val="0"/>
        <w:contextualSpacing/>
        <w:rPr>
          <w:rFonts w:cs="Times New Roman"/>
          <w:sz w:val="24"/>
          <w:szCs w:val="24"/>
        </w:rPr>
      </w:pPr>
    </w:p>
    <w:p w14:paraId="4D1750FB" w14:textId="77777777" w:rsidR="001A271A" w:rsidRPr="006056B9" w:rsidRDefault="001A271A" w:rsidP="00B602B0">
      <w:pPr>
        <w:autoSpaceDE w:val="0"/>
        <w:autoSpaceDN w:val="0"/>
        <w:adjustRightInd w:val="0"/>
        <w:contextualSpacing/>
        <w:rPr>
          <w:rFonts w:cs="Times New Roman"/>
          <w:sz w:val="24"/>
          <w:szCs w:val="24"/>
        </w:rPr>
      </w:pPr>
      <w:r w:rsidRPr="006056B9">
        <w:rPr>
          <w:rFonts w:cs="Times New Roman"/>
          <w:sz w:val="24"/>
          <w:szCs w:val="24"/>
        </w:rPr>
        <w:t>Nothing can separate us from the love of God in Christ Jesus (Romans 8:35-39). God’s grace in Christ frees us for the difficult work of recognizing and lamenting racism.</w:t>
      </w:r>
    </w:p>
    <w:p w14:paraId="128A9D6E" w14:textId="77777777" w:rsidR="001A271A" w:rsidRPr="006056B9" w:rsidRDefault="001A271A" w:rsidP="00B602B0">
      <w:pPr>
        <w:autoSpaceDE w:val="0"/>
        <w:autoSpaceDN w:val="0"/>
        <w:adjustRightInd w:val="0"/>
        <w:contextualSpacing/>
        <w:rPr>
          <w:rFonts w:cs="Times New Roman"/>
          <w:sz w:val="24"/>
          <w:szCs w:val="24"/>
        </w:rPr>
      </w:pPr>
    </w:p>
    <w:p w14:paraId="6AC63C2E" w14:textId="77777777" w:rsidR="001A271A" w:rsidRPr="006056B9" w:rsidRDefault="001A271A" w:rsidP="00B602B0">
      <w:pPr>
        <w:autoSpaceDE w:val="0"/>
        <w:autoSpaceDN w:val="0"/>
        <w:adjustRightInd w:val="0"/>
        <w:contextualSpacing/>
        <w:rPr>
          <w:rFonts w:cs="Times New Roman"/>
          <w:sz w:val="24"/>
          <w:szCs w:val="24"/>
        </w:rPr>
      </w:pPr>
      <w:r w:rsidRPr="006056B9">
        <w:rPr>
          <w:rFonts w:cs="Times New Roman"/>
          <w:sz w:val="24"/>
          <w:szCs w:val="24"/>
        </w:rPr>
        <w:t>We are all part of one body in Christ, called to act with equity, fairness, and justice. God’s saving love creates grace-filled spaces within us and within our relationships. God’s saving love calls and leads us toward rooting out the racism that continues to infect the body.</w:t>
      </w:r>
    </w:p>
    <w:p w14:paraId="51FFABE4" w14:textId="77777777" w:rsidR="001A271A" w:rsidRPr="006056B9" w:rsidRDefault="001A271A" w:rsidP="00B602B0">
      <w:pPr>
        <w:autoSpaceDE w:val="0"/>
        <w:autoSpaceDN w:val="0"/>
        <w:adjustRightInd w:val="0"/>
        <w:contextualSpacing/>
        <w:rPr>
          <w:rFonts w:cs="Times New Roman"/>
          <w:sz w:val="24"/>
          <w:szCs w:val="24"/>
        </w:rPr>
      </w:pPr>
    </w:p>
    <w:p w14:paraId="58723B58" w14:textId="77777777" w:rsidR="001A271A" w:rsidRPr="006056B9" w:rsidRDefault="001A271A" w:rsidP="00B602B0">
      <w:pPr>
        <w:autoSpaceDE w:val="0"/>
        <w:autoSpaceDN w:val="0"/>
        <w:adjustRightInd w:val="0"/>
        <w:contextualSpacing/>
        <w:rPr>
          <w:rFonts w:cs="Times New Roman"/>
          <w:i/>
          <w:iCs/>
          <w:color w:val="A40000"/>
          <w:sz w:val="24"/>
          <w:szCs w:val="24"/>
        </w:rPr>
      </w:pPr>
      <w:r w:rsidRPr="006056B9">
        <w:rPr>
          <w:rFonts w:cs="Times New Roman"/>
          <w:i/>
          <w:iCs/>
          <w:color w:val="A40000"/>
          <w:sz w:val="24"/>
          <w:szCs w:val="24"/>
        </w:rPr>
        <w:t>A leader invites those gathered into lament and prayer in these or similar words.</w:t>
      </w:r>
    </w:p>
    <w:p w14:paraId="315B7FED" w14:textId="4A69CBD9" w:rsidR="001A271A" w:rsidRPr="006056B9" w:rsidRDefault="001A271A" w:rsidP="00B602B0">
      <w:pPr>
        <w:autoSpaceDE w:val="0"/>
        <w:autoSpaceDN w:val="0"/>
        <w:adjustRightInd w:val="0"/>
        <w:contextualSpacing/>
        <w:rPr>
          <w:rFonts w:cs="Times New Roman"/>
          <w:sz w:val="24"/>
          <w:szCs w:val="24"/>
        </w:rPr>
      </w:pPr>
      <w:r w:rsidRPr="001C14BC">
        <w:rPr>
          <w:rFonts w:cs="Times New Roman"/>
          <w:sz w:val="24"/>
          <w:szCs w:val="24"/>
        </w:rPr>
        <w:t>Within the whole human family, people of color have experienced both interpersonal aggression</w:t>
      </w:r>
      <w:r w:rsidRPr="006056B9">
        <w:rPr>
          <w:rFonts w:cs="Times New Roman"/>
          <w:sz w:val="24"/>
          <w:szCs w:val="24"/>
        </w:rPr>
        <w:t xml:space="preserve"> and structural oppression instead of abundant life. We recognize and lament the harm racism has caused to </w:t>
      </w:r>
      <w:r w:rsidRPr="006056B9">
        <w:rPr>
          <w:rFonts w:cs="Times New Roman"/>
          <w:i/>
          <w:iCs/>
          <w:sz w:val="24"/>
          <w:szCs w:val="24"/>
        </w:rPr>
        <w:t>African Descent communities; American Indian and Alaska Native communities; Indigenous Peoples within Canada; Arab and Middle Eastern communities; Asian and Pacific Islander communities; and Latinx communities</w:t>
      </w:r>
      <w:r w:rsidRPr="006056B9">
        <w:rPr>
          <w:rFonts w:cs="Times New Roman"/>
          <w:sz w:val="24"/>
          <w:szCs w:val="24"/>
        </w:rPr>
        <w:t>. We cry out to you,</w:t>
      </w:r>
    </w:p>
    <w:p w14:paraId="1E478296" w14:textId="77777777" w:rsidR="001A271A" w:rsidRPr="006056B9" w:rsidRDefault="001A271A" w:rsidP="00B602B0">
      <w:pPr>
        <w:autoSpaceDE w:val="0"/>
        <w:autoSpaceDN w:val="0"/>
        <w:adjustRightInd w:val="0"/>
        <w:contextualSpacing/>
        <w:rPr>
          <w:rFonts w:cs="Times New Roman"/>
          <w:b/>
          <w:bCs/>
          <w:sz w:val="24"/>
          <w:szCs w:val="24"/>
        </w:rPr>
      </w:pPr>
      <w:r w:rsidRPr="006056B9">
        <w:rPr>
          <w:rFonts w:cs="Times New Roman"/>
          <w:b/>
          <w:bCs/>
          <w:sz w:val="24"/>
          <w:szCs w:val="24"/>
        </w:rPr>
        <w:t>hear our lament, O God.</w:t>
      </w:r>
    </w:p>
    <w:p w14:paraId="38698604" w14:textId="77777777" w:rsidR="001A271A" w:rsidRPr="006056B9" w:rsidRDefault="001A271A" w:rsidP="00B602B0">
      <w:pPr>
        <w:autoSpaceDE w:val="0"/>
        <w:autoSpaceDN w:val="0"/>
        <w:adjustRightInd w:val="0"/>
        <w:contextualSpacing/>
        <w:rPr>
          <w:rFonts w:cs="Times New Roman"/>
          <w:b/>
          <w:bCs/>
          <w:sz w:val="24"/>
          <w:szCs w:val="24"/>
        </w:rPr>
      </w:pPr>
    </w:p>
    <w:p w14:paraId="434712E8" w14:textId="77777777" w:rsidR="001A271A" w:rsidRPr="006056B9" w:rsidRDefault="001A271A" w:rsidP="00B602B0">
      <w:pPr>
        <w:autoSpaceDE w:val="0"/>
        <w:autoSpaceDN w:val="0"/>
        <w:adjustRightInd w:val="0"/>
        <w:contextualSpacing/>
        <w:rPr>
          <w:rFonts w:cs="Times New Roman"/>
          <w:sz w:val="24"/>
          <w:szCs w:val="24"/>
        </w:rPr>
      </w:pPr>
      <w:r w:rsidRPr="006056B9">
        <w:rPr>
          <w:rFonts w:cs="Times New Roman"/>
          <w:sz w:val="24"/>
          <w:szCs w:val="24"/>
        </w:rPr>
        <w:t>We have assigned the notion of race to human beings created in God’s own divine image. We have judged God’s beautiful diversity by our flawed and artificial standards. We cry out to you,</w:t>
      </w:r>
    </w:p>
    <w:p w14:paraId="18AD24C0" w14:textId="77777777" w:rsidR="001A271A" w:rsidRPr="006056B9" w:rsidRDefault="001A271A" w:rsidP="00B602B0">
      <w:pPr>
        <w:autoSpaceDE w:val="0"/>
        <w:autoSpaceDN w:val="0"/>
        <w:adjustRightInd w:val="0"/>
        <w:contextualSpacing/>
        <w:rPr>
          <w:rFonts w:cs="Times New Roman"/>
          <w:b/>
          <w:bCs/>
          <w:sz w:val="24"/>
          <w:szCs w:val="24"/>
        </w:rPr>
      </w:pPr>
      <w:r w:rsidRPr="006056B9">
        <w:rPr>
          <w:rFonts w:cs="Times New Roman"/>
          <w:b/>
          <w:bCs/>
          <w:sz w:val="24"/>
          <w:szCs w:val="24"/>
        </w:rPr>
        <w:t>hear our lament, O God.</w:t>
      </w:r>
    </w:p>
    <w:p w14:paraId="4567A4C1" w14:textId="77777777" w:rsidR="001A271A" w:rsidRPr="006056B9" w:rsidRDefault="001A271A" w:rsidP="00B602B0">
      <w:pPr>
        <w:autoSpaceDE w:val="0"/>
        <w:autoSpaceDN w:val="0"/>
        <w:adjustRightInd w:val="0"/>
        <w:contextualSpacing/>
        <w:rPr>
          <w:rFonts w:cs="Times New Roman"/>
          <w:b/>
          <w:bCs/>
          <w:sz w:val="24"/>
          <w:szCs w:val="24"/>
        </w:rPr>
      </w:pPr>
    </w:p>
    <w:p w14:paraId="34285323" w14:textId="77777777" w:rsidR="001A271A" w:rsidRPr="006056B9" w:rsidRDefault="001A271A" w:rsidP="00B602B0">
      <w:pPr>
        <w:autoSpaceDE w:val="0"/>
        <w:autoSpaceDN w:val="0"/>
        <w:adjustRightInd w:val="0"/>
        <w:contextualSpacing/>
        <w:rPr>
          <w:rFonts w:cs="Times New Roman"/>
          <w:sz w:val="24"/>
          <w:szCs w:val="24"/>
        </w:rPr>
      </w:pPr>
      <w:r w:rsidRPr="006056B9">
        <w:rPr>
          <w:rFonts w:cs="Times New Roman"/>
          <w:sz w:val="24"/>
          <w:szCs w:val="24"/>
        </w:rPr>
        <w:t xml:space="preserve">We have used language and images in ways that equate </w:t>
      </w:r>
      <w:r w:rsidRPr="006056B9">
        <w:rPr>
          <w:rFonts w:cs="Times New Roman"/>
          <w:i/>
          <w:iCs/>
          <w:sz w:val="24"/>
          <w:szCs w:val="24"/>
        </w:rPr>
        <w:t xml:space="preserve">black </w:t>
      </w:r>
      <w:r w:rsidRPr="006056B9">
        <w:rPr>
          <w:rFonts w:cs="Times New Roman"/>
          <w:sz w:val="24"/>
          <w:szCs w:val="24"/>
        </w:rPr>
        <w:t xml:space="preserve">and </w:t>
      </w:r>
      <w:r w:rsidRPr="006056B9">
        <w:rPr>
          <w:rFonts w:cs="Times New Roman"/>
          <w:i/>
          <w:iCs/>
          <w:sz w:val="24"/>
          <w:szCs w:val="24"/>
        </w:rPr>
        <w:t xml:space="preserve">dark </w:t>
      </w:r>
      <w:r w:rsidRPr="006056B9">
        <w:rPr>
          <w:rFonts w:cs="Times New Roman"/>
          <w:sz w:val="24"/>
          <w:szCs w:val="24"/>
        </w:rPr>
        <w:t>with dirt and sin, and that fail to welcome the treasures of darkness in God’s good creation. We cry out to you,</w:t>
      </w:r>
    </w:p>
    <w:p w14:paraId="0A0A2316" w14:textId="77777777" w:rsidR="001A271A" w:rsidRPr="006056B9" w:rsidRDefault="001A271A" w:rsidP="00B602B0">
      <w:pPr>
        <w:autoSpaceDE w:val="0"/>
        <w:autoSpaceDN w:val="0"/>
        <w:adjustRightInd w:val="0"/>
        <w:contextualSpacing/>
        <w:rPr>
          <w:rFonts w:cs="Times New Roman"/>
          <w:b/>
          <w:bCs/>
          <w:sz w:val="24"/>
          <w:szCs w:val="24"/>
        </w:rPr>
      </w:pPr>
      <w:r w:rsidRPr="006056B9">
        <w:rPr>
          <w:rFonts w:cs="Times New Roman"/>
          <w:b/>
          <w:bCs/>
          <w:sz w:val="24"/>
          <w:szCs w:val="24"/>
        </w:rPr>
        <w:t>hear our lament, O God.</w:t>
      </w:r>
    </w:p>
    <w:p w14:paraId="41F0AD67" w14:textId="77777777" w:rsidR="001A271A" w:rsidRPr="006056B9" w:rsidRDefault="001A271A" w:rsidP="00B602B0">
      <w:pPr>
        <w:autoSpaceDE w:val="0"/>
        <w:autoSpaceDN w:val="0"/>
        <w:adjustRightInd w:val="0"/>
        <w:contextualSpacing/>
        <w:rPr>
          <w:rFonts w:cs="Times New Roman"/>
          <w:b/>
          <w:bCs/>
          <w:sz w:val="24"/>
          <w:szCs w:val="24"/>
        </w:rPr>
      </w:pPr>
    </w:p>
    <w:p w14:paraId="49391AEA" w14:textId="77777777" w:rsidR="001A271A" w:rsidRPr="001C14BC" w:rsidRDefault="001A271A" w:rsidP="00B602B0">
      <w:pPr>
        <w:autoSpaceDE w:val="0"/>
        <w:autoSpaceDN w:val="0"/>
        <w:adjustRightInd w:val="0"/>
        <w:contextualSpacing/>
        <w:rPr>
          <w:rFonts w:cs="Times New Roman"/>
          <w:sz w:val="24"/>
          <w:szCs w:val="24"/>
        </w:rPr>
      </w:pPr>
      <w:r w:rsidRPr="001C14BC">
        <w:rPr>
          <w:rFonts w:cs="Times New Roman"/>
          <w:sz w:val="24"/>
          <w:szCs w:val="24"/>
        </w:rPr>
        <w:t>We have accepted practices in our churches and in our society that privilege whiteness over diversity and equity. We have been complicit in how racism continues to exclude and harm people of color. We cry out to you,</w:t>
      </w:r>
    </w:p>
    <w:p w14:paraId="2ECA5C53" w14:textId="77777777" w:rsidR="001A271A" w:rsidRPr="001C14BC" w:rsidRDefault="001A271A" w:rsidP="00B602B0">
      <w:pPr>
        <w:autoSpaceDE w:val="0"/>
        <w:autoSpaceDN w:val="0"/>
        <w:adjustRightInd w:val="0"/>
        <w:contextualSpacing/>
        <w:rPr>
          <w:rFonts w:cs="Times New Roman"/>
          <w:b/>
          <w:bCs/>
          <w:sz w:val="24"/>
          <w:szCs w:val="24"/>
        </w:rPr>
      </w:pPr>
      <w:r w:rsidRPr="001C14BC">
        <w:rPr>
          <w:rFonts w:cs="Times New Roman"/>
          <w:b/>
          <w:bCs/>
          <w:sz w:val="24"/>
          <w:szCs w:val="24"/>
        </w:rPr>
        <w:t>hear our lament, O God.</w:t>
      </w:r>
    </w:p>
    <w:p w14:paraId="2444A369" w14:textId="77777777" w:rsidR="001A271A" w:rsidRPr="001C14BC" w:rsidRDefault="001A271A" w:rsidP="00B602B0">
      <w:pPr>
        <w:autoSpaceDE w:val="0"/>
        <w:autoSpaceDN w:val="0"/>
        <w:adjustRightInd w:val="0"/>
        <w:contextualSpacing/>
        <w:rPr>
          <w:rFonts w:cs="Times New Roman"/>
          <w:b/>
          <w:bCs/>
          <w:sz w:val="24"/>
          <w:szCs w:val="24"/>
        </w:rPr>
      </w:pPr>
    </w:p>
    <w:p w14:paraId="783DC304" w14:textId="77777777" w:rsidR="001A271A" w:rsidRPr="001C14BC" w:rsidRDefault="001A271A" w:rsidP="00B602B0">
      <w:pPr>
        <w:autoSpaceDE w:val="0"/>
        <w:autoSpaceDN w:val="0"/>
        <w:adjustRightInd w:val="0"/>
        <w:contextualSpacing/>
        <w:rPr>
          <w:rFonts w:cs="Times New Roman"/>
          <w:sz w:val="24"/>
          <w:szCs w:val="24"/>
        </w:rPr>
      </w:pPr>
      <w:r w:rsidRPr="001C14BC">
        <w:rPr>
          <w:rFonts w:cs="Times New Roman"/>
          <w:sz w:val="24"/>
          <w:szCs w:val="24"/>
        </w:rPr>
        <w:t xml:space="preserve">When one part of the body of Christ hurts, the whole body hurts. As we listen to people who are harmed by racism, we call to you, </w:t>
      </w:r>
    </w:p>
    <w:p w14:paraId="746F626B" w14:textId="77777777" w:rsidR="001A271A" w:rsidRPr="001C14BC" w:rsidRDefault="001A271A" w:rsidP="00B602B0">
      <w:pPr>
        <w:autoSpaceDE w:val="0"/>
        <w:autoSpaceDN w:val="0"/>
        <w:adjustRightInd w:val="0"/>
        <w:contextualSpacing/>
        <w:rPr>
          <w:rFonts w:cs="Times New Roman"/>
          <w:b/>
          <w:bCs/>
          <w:sz w:val="24"/>
          <w:szCs w:val="24"/>
        </w:rPr>
      </w:pPr>
      <w:r w:rsidRPr="001C14BC">
        <w:rPr>
          <w:rFonts w:cs="Times New Roman"/>
          <w:b/>
          <w:bCs/>
          <w:sz w:val="24"/>
          <w:szCs w:val="24"/>
        </w:rPr>
        <w:t>open our hearts, O God.</w:t>
      </w:r>
    </w:p>
    <w:p w14:paraId="701F8759" w14:textId="77777777" w:rsidR="001A271A" w:rsidRPr="001C14BC" w:rsidRDefault="001A271A" w:rsidP="00B602B0">
      <w:pPr>
        <w:autoSpaceDE w:val="0"/>
        <w:autoSpaceDN w:val="0"/>
        <w:adjustRightInd w:val="0"/>
        <w:contextualSpacing/>
        <w:rPr>
          <w:rFonts w:cs="Times New Roman"/>
          <w:b/>
          <w:bCs/>
          <w:sz w:val="24"/>
          <w:szCs w:val="24"/>
        </w:rPr>
      </w:pPr>
    </w:p>
    <w:p w14:paraId="04985181" w14:textId="77777777" w:rsidR="001A271A" w:rsidRPr="001C14BC" w:rsidRDefault="001A271A" w:rsidP="00B602B0">
      <w:pPr>
        <w:autoSpaceDE w:val="0"/>
        <w:autoSpaceDN w:val="0"/>
        <w:adjustRightInd w:val="0"/>
        <w:contextualSpacing/>
        <w:rPr>
          <w:rFonts w:cs="Times New Roman"/>
          <w:sz w:val="24"/>
          <w:szCs w:val="24"/>
        </w:rPr>
      </w:pPr>
      <w:r w:rsidRPr="001C14BC">
        <w:rPr>
          <w:rFonts w:cs="Times New Roman"/>
          <w:sz w:val="24"/>
          <w:szCs w:val="24"/>
        </w:rPr>
        <w:lastRenderedPageBreak/>
        <w:t>As we reflect on our daily interactions with people and communities of color, we call to you,</w:t>
      </w:r>
    </w:p>
    <w:p w14:paraId="627B7231" w14:textId="77777777" w:rsidR="001A271A" w:rsidRPr="001C14BC" w:rsidRDefault="001A271A" w:rsidP="00B602B0">
      <w:pPr>
        <w:autoSpaceDE w:val="0"/>
        <w:autoSpaceDN w:val="0"/>
        <w:adjustRightInd w:val="0"/>
        <w:contextualSpacing/>
        <w:rPr>
          <w:rFonts w:cs="Times New Roman"/>
          <w:b/>
          <w:bCs/>
          <w:sz w:val="24"/>
          <w:szCs w:val="24"/>
        </w:rPr>
      </w:pPr>
      <w:r w:rsidRPr="001C14BC">
        <w:rPr>
          <w:rFonts w:cs="Times New Roman"/>
          <w:b/>
          <w:bCs/>
          <w:sz w:val="24"/>
          <w:szCs w:val="24"/>
        </w:rPr>
        <w:t>open our hearts, O God.</w:t>
      </w:r>
    </w:p>
    <w:p w14:paraId="34D8A1B6" w14:textId="77777777" w:rsidR="001A271A" w:rsidRPr="001C14BC" w:rsidRDefault="001A271A" w:rsidP="00B602B0">
      <w:pPr>
        <w:autoSpaceDE w:val="0"/>
        <w:autoSpaceDN w:val="0"/>
        <w:adjustRightInd w:val="0"/>
        <w:contextualSpacing/>
        <w:rPr>
          <w:rFonts w:cs="Times New Roman"/>
          <w:b/>
          <w:bCs/>
          <w:sz w:val="24"/>
          <w:szCs w:val="24"/>
        </w:rPr>
      </w:pPr>
    </w:p>
    <w:p w14:paraId="75C089C6" w14:textId="77777777" w:rsidR="001A271A" w:rsidRPr="001C14BC" w:rsidRDefault="001A271A" w:rsidP="00B602B0">
      <w:pPr>
        <w:autoSpaceDE w:val="0"/>
        <w:autoSpaceDN w:val="0"/>
        <w:adjustRightInd w:val="0"/>
        <w:contextualSpacing/>
        <w:rPr>
          <w:rFonts w:cs="Times New Roman"/>
          <w:sz w:val="24"/>
          <w:szCs w:val="24"/>
        </w:rPr>
      </w:pPr>
      <w:r w:rsidRPr="001C14BC">
        <w:rPr>
          <w:rFonts w:cs="Times New Roman"/>
          <w:sz w:val="24"/>
          <w:szCs w:val="24"/>
        </w:rPr>
        <w:t xml:space="preserve">As we reconsider what we have been taught about race and racism, we call to you, </w:t>
      </w:r>
    </w:p>
    <w:p w14:paraId="767255C8" w14:textId="77777777" w:rsidR="001A271A" w:rsidRPr="001C14BC" w:rsidRDefault="001A271A" w:rsidP="00B602B0">
      <w:pPr>
        <w:autoSpaceDE w:val="0"/>
        <w:autoSpaceDN w:val="0"/>
        <w:adjustRightInd w:val="0"/>
        <w:contextualSpacing/>
        <w:rPr>
          <w:rFonts w:cs="Times New Roman"/>
          <w:b/>
          <w:bCs/>
          <w:sz w:val="24"/>
          <w:szCs w:val="24"/>
        </w:rPr>
      </w:pPr>
      <w:r w:rsidRPr="001C14BC">
        <w:rPr>
          <w:rFonts w:cs="Times New Roman"/>
          <w:b/>
          <w:bCs/>
          <w:sz w:val="24"/>
          <w:szCs w:val="24"/>
        </w:rPr>
        <w:t>open our hearts, O God.</w:t>
      </w:r>
    </w:p>
    <w:p w14:paraId="1B51C661" w14:textId="77777777" w:rsidR="001A271A" w:rsidRPr="001C14BC" w:rsidRDefault="001A271A" w:rsidP="00B602B0">
      <w:pPr>
        <w:autoSpaceDE w:val="0"/>
        <w:autoSpaceDN w:val="0"/>
        <w:adjustRightInd w:val="0"/>
        <w:contextualSpacing/>
        <w:rPr>
          <w:rFonts w:cs="Times New Roman"/>
          <w:b/>
          <w:bCs/>
          <w:sz w:val="24"/>
          <w:szCs w:val="24"/>
        </w:rPr>
      </w:pPr>
    </w:p>
    <w:p w14:paraId="2B34404C" w14:textId="77777777" w:rsidR="001A271A" w:rsidRPr="001C14BC" w:rsidRDefault="001A271A" w:rsidP="00B602B0">
      <w:pPr>
        <w:autoSpaceDE w:val="0"/>
        <w:autoSpaceDN w:val="0"/>
        <w:adjustRightInd w:val="0"/>
        <w:contextualSpacing/>
        <w:rPr>
          <w:rFonts w:cs="Times New Roman"/>
          <w:sz w:val="24"/>
          <w:szCs w:val="24"/>
        </w:rPr>
      </w:pPr>
      <w:r w:rsidRPr="001C14BC">
        <w:rPr>
          <w:rFonts w:cs="Times New Roman"/>
          <w:sz w:val="24"/>
          <w:szCs w:val="24"/>
        </w:rPr>
        <w:t>As we contemplate what we have done and what we have left undone, we call to you,</w:t>
      </w:r>
    </w:p>
    <w:p w14:paraId="0E935AE9" w14:textId="77777777" w:rsidR="001A271A" w:rsidRPr="001C14BC" w:rsidRDefault="001A271A" w:rsidP="00B602B0">
      <w:pPr>
        <w:autoSpaceDE w:val="0"/>
        <w:autoSpaceDN w:val="0"/>
        <w:adjustRightInd w:val="0"/>
        <w:contextualSpacing/>
        <w:rPr>
          <w:rFonts w:cs="Times New Roman"/>
          <w:b/>
          <w:bCs/>
          <w:sz w:val="24"/>
          <w:szCs w:val="24"/>
        </w:rPr>
      </w:pPr>
      <w:r w:rsidRPr="001C14BC">
        <w:rPr>
          <w:rFonts w:cs="Times New Roman"/>
          <w:b/>
          <w:bCs/>
          <w:sz w:val="24"/>
          <w:szCs w:val="24"/>
        </w:rPr>
        <w:t>open our hearts, O God.</w:t>
      </w:r>
    </w:p>
    <w:p w14:paraId="46135212" w14:textId="77777777" w:rsidR="001A271A" w:rsidRPr="001C14BC" w:rsidRDefault="001A271A" w:rsidP="00B602B0">
      <w:pPr>
        <w:autoSpaceDE w:val="0"/>
        <w:autoSpaceDN w:val="0"/>
        <w:adjustRightInd w:val="0"/>
        <w:contextualSpacing/>
        <w:rPr>
          <w:rFonts w:cs="Times New Roman"/>
          <w:b/>
          <w:bCs/>
          <w:sz w:val="24"/>
          <w:szCs w:val="24"/>
        </w:rPr>
      </w:pPr>
    </w:p>
    <w:p w14:paraId="6E404392" w14:textId="77777777" w:rsidR="001A271A" w:rsidRPr="001C14BC" w:rsidRDefault="001A271A" w:rsidP="00B602B0">
      <w:pPr>
        <w:autoSpaceDE w:val="0"/>
        <w:autoSpaceDN w:val="0"/>
        <w:adjustRightInd w:val="0"/>
        <w:contextualSpacing/>
        <w:rPr>
          <w:rFonts w:cs="Times New Roman"/>
          <w:sz w:val="24"/>
          <w:szCs w:val="24"/>
        </w:rPr>
      </w:pPr>
      <w:r w:rsidRPr="001C14BC">
        <w:rPr>
          <w:rFonts w:cs="Times New Roman"/>
          <w:sz w:val="24"/>
          <w:szCs w:val="24"/>
        </w:rPr>
        <w:t>As we labor to create a loving and safe community for our siblings of color, we call to you,</w:t>
      </w:r>
    </w:p>
    <w:p w14:paraId="326D195F" w14:textId="1BF0BB57" w:rsidR="001A271A" w:rsidRPr="006056B9" w:rsidRDefault="001A271A" w:rsidP="00B602B0">
      <w:pPr>
        <w:autoSpaceDE w:val="0"/>
        <w:autoSpaceDN w:val="0"/>
        <w:adjustRightInd w:val="0"/>
        <w:contextualSpacing/>
        <w:rPr>
          <w:rFonts w:cs="Times New Roman"/>
          <w:b/>
          <w:bCs/>
          <w:sz w:val="24"/>
          <w:szCs w:val="24"/>
        </w:rPr>
      </w:pPr>
      <w:r w:rsidRPr="001C14BC">
        <w:rPr>
          <w:rFonts w:cs="Times New Roman"/>
          <w:b/>
          <w:bCs/>
          <w:sz w:val="24"/>
          <w:szCs w:val="24"/>
        </w:rPr>
        <w:t>open our hearts, O God.</w:t>
      </w:r>
    </w:p>
    <w:p w14:paraId="1E73298E" w14:textId="77777777" w:rsidR="001A271A" w:rsidRPr="006056B9" w:rsidRDefault="001A271A" w:rsidP="00B602B0">
      <w:pPr>
        <w:autoSpaceDE w:val="0"/>
        <w:autoSpaceDN w:val="0"/>
        <w:adjustRightInd w:val="0"/>
        <w:contextualSpacing/>
        <w:rPr>
          <w:rFonts w:cs="Times New Roman"/>
          <w:b/>
          <w:bCs/>
          <w:sz w:val="24"/>
          <w:szCs w:val="24"/>
        </w:rPr>
      </w:pPr>
    </w:p>
    <w:p w14:paraId="430DF079" w14:textId="77777777" w:rsidR="001A271A" w:rsidRPr="006056B9" w:rsidRDefault="001A271A" w:rsidP="00B602B0">
      <w:pPr>
        <w:autoSpaceDE w:val="0"/>
        <w:autoSpaceDN w:val="0"/>
        <w:adjustRightInd w:val="0"/>
        <w:contextualSpacing/>
        <w:rPr>
          <w:rFonts w:cs="Times New Roman"/>
          <w:sz w:val="24"/>
          <w:szCs w:val="24"/>
        </w:rPr>
      </w:pPr>
      <w:r w:rsidRPr="006056B9">
        <w:rPr>
          <w:rFonts w:cs="Times New Roman"/>
          <w:sz w:val="24"/>
          <w:szCs w:val="24"/>
        </w:rPr>
        <w:t xml:space="preserve">Holy and merciful God, as your people we recommit ourselves to loving one another as you have loved us. Prepare us for this time of listening and discovery. We pray in the name of the one who has made us one, Jesus Christ our Lord. </w:t>
      </w:r>
    </w:p>
    <w:p w14:paraId="5D6DBBC1" w14:textId="7249F601" w:rsidR="00B46A87" w:rsidRDefault="001A271A" w:rsidP="00B602B0">
      <w:pPr>
        <w:contextualSpacing/>
        <w:rPr>
          <w:rFonts w:cs="Times New Roman"/>
          <w:sz w:val="24"/>
          <w:szCs w:val="24"/>
        </w:rPr>
      </w:pPr>
      <w:r w:rsidRPr="006056B9">
        <w:rPr>
          <w:rFonts w:cs="Times New Roman"/>
          <w:b/>
          <w:bCs/>
          <w:sz w:val="24"/>
          <w:szCs w:val="24"/>
        </w:rPr>
        <w:t>Amen.</w:t>
      </w:r>
      <w:r w:rsidR="00EB12E0">
        <w:rPr>
          <w:rFonts w:cs="Times New Roman"/>
          <w:sz w:val="24"/>
          <w:szCs w:val="24"/>
        </w:rPr>
        <w:t xml:space="preserve">  </w:t>
      </w:r>
    </w:p>
    <w:p w14:paraId="1A6FCBC7" w14:textId="460C3583" w:rsidR="0078683C" w:rsidRDefault="00544305" w:rsidP="00B602B0">
      <w:pPr>
        <w:contextualSpacing/>
        <w:rPr>
          <w:rFonts w:cs="Times New Roman"/>
          <w:sz w:val="24"/>
          <w:szCs w:val="24"/>
        </w:rPr>
      </w:pPr>
      <w:r w:rsidRPr="00465CA3">
        <w:rPr>
          <w:rFonts w:cs="Times New Roman"/>
        </w:rPr>
        <w:t>(</w:t>
      </w:r>
      <w:r w:rsidRPr="009D6327">
        <w:rPr>
          <w:rFonts w:cs="Times New Roman"/>
          <w:i/>
          <w:iCs/>
        </w:rPr>
        <w:t>All Creation Sings, p</w:t>
      </w:r>
      <w:r w:rsidR="0021583B" w:rsidRPr="009D6327">
        <w:rPr>
          <w:rFonts w:cs="Times New Roman"/>
          <w:i/>
          <w:iCs/>
        </w:rPr>
        <w:t>p. 62-63</w:t>
      </w:r>
      <w:r w:rsidRPr="00465CA3">
        <w:rPr>
          <w:rFonts w:cs="Times New Roman"/>
        </w:rPr>
        <w:t>)</w:t>
      </w:r>
    </w:p>
    <w:p w14:paraId="45A05DD5" w14:textId="29F168B2" w:rsidR="0021583B" w:rsidRDefault="0021583B" w:rsidP="00B602B0">
      <w:pPr>
        <w:contextualSpacing/>
        <w:rPr>
          <w:rFonts w:cs="Times New Roman"/>
          <w:sz w:val="24"/>
          <w:szCs w:val="24"/>
        </w:rPr>
      </w:pPr>
    </w:p>
    <w:p w14:paraId="2D4A3ED8" w14:textId="34568D79" w:rsidR="009D6327" w:rsidRDefault="009D6327" w:rsidP="00B602B0">
      <w:pPr>
        <w:contextualSpacing/>
        <w:rPr>
          <w:rFonts w:cs="Times New Roman"/>
          <w:sz w:val="24"/>
          <w:szCs w:val="24"/>
        </w:rPr>
      </w:pPr>
    </w:p>
    <w:p w14:paraId="1BEFFABC" w14:textId="09962B80" w:rsidR="00012914" w:rsidRPr="007B3620" w:rsidRDefault="00012914" w:rsidP="00B602B0">
      <w:pPr>
        <w:contextualSpacing/>
        <w:rPr>
          <w:rFonts w:ascii="Century Gothic" w:hAnsi="Century Gothic" w:cs="Times New Roman"/>
          <w:b/>
          <w:sz w:val="24"/>
          <w:szCs w:val="24"/>
        </w:rPr>
      </w:pPr>
      <w:r>
        <w:rPr>
          <w:rFonts w:ascii="Century Gothic" w:hAnsi="Century Gothic" w:cs="Times New Roman"/>
          <w:b/>
          <w:sz w:val="24"/>
          <w:szCs w:val="24"/>
        </w:rPr>
        <w:t>Additional Prayers</w:t>
      </w:r>
    </w:p>
    <w:p w14:paraId="6F418987" w14:textId="610F81A6" w:rsidR="002833E0" w:rsidRDefault="002833E0" w:rsidP="00B602B0">
      <w:pPr>
        <w:contextualSpacing/>
        <w:rPr>
          <w:rFonts w:cs="Times New Roman"/>
          <w:sz w:val="24"/>
          <w:szCs w:val="24"/>
        </w:rPr>
      </w:pPr>
    </w:p>
    <w:p w14:paraId="63B9FD86" w14:textId="47AF840C" w:rsidR="00EA1A26" w:rsidRPr="000648DC" w:rsidRDefault="00EA1A26" w:rsidP="00EA1A26">
      <w:pPr>
        <w:pStyle w:val="BodyText"/>
        <w:spacing w:line="300" w:lineRule="exact"/>
        <w:contextualSpacing/>
        <w:rPr>
          <w:rFonts w:ascii="Times New Roman" w:hAnsi="Times New Roman" w:cs="Times New Roman"/>
          <w:i/>
        </w:rPr>
      </w:pPr>
      <w:r w:rsidRPr="001C14BC">
        <w:rPr>
          <w:rFonts w:ascii="Times New Roman" w:hAnsi="Times New Roman" w:cs="Times New Roman"/>
          <w:sz w:val="24"/>
          <w:szCs w:val="24"/>
        </w:rPr>
        <w:t>O God of all, with wonderful diversity of languages and cultures you created all people in your own</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 xml:space="preserve">image. Free us from prejudice and fear, that we may see your face in the faces of </w:t>
      </w:r>
      <w:r w:rsidRPr="001C14BC">
        <w:rPr>
          <w:rFonts w:ascii="Times New Roman" w:hAnsi="Times New Roman" w:cs="Times New Roman"/>
          <w:i/>
          <w:iCs/>
          <w:sz w:val="24"/>
          <w:szCs w:val="24"/>
        </w:rPr>
        <w:t>our Asian siblings</w:t>
      </w:r>
      <w:r>
        <w:rPr>
          <w:rFonts w:ascii="Times New Roman" w:hAnsi="Times New Roman" w:cs="Times New Roman"/>
          <w:i/>
          <w:iCs/>
          <w:sz w:val="24"/>
          <w:szCs w:val="24"/>
        </w:rPr>
        <w:t xml:space="preserve"> and</w:t>
      </w:r>
      <w:r w:rsidRPr="001C14BC">
        <w:rPr>
          <w:rFonts w:ascii="Times New Roman" w:hAnsi="Times New Roman" w:cs="Times New Roman"/>
          <w:i/>
          <w:iCs/>
          <w:sz w:val="24"/>
          <w:szCs w:val="24"/>
        </w:rPr>
        <w:t xml:space="preserve"> </w:t>
      </w:r>
      <w:r w:rsidRPr="001C14BC">
        <w:rPr>
          <w:rFonts w:ascii="Times New Roman" w:hAnsi="Times New Roman" w:cs="Times New Roman"/>
          <w:sz w:val="24"/>
          <w:szCs w:val="24"/>
        </w:rPr>
        <w:t>people around the world;</w:t>
      </w:r>
      <w:r w:rsidRPr="001C14BC">
        <w:rPr>
          <w:rFonts w:ascii="Times New Roman" w:hAnsi="Times New Roman" w:cs="Times New Roman"/>
          <w:spacing w:val="-2"/>
          <w:sz w:val="24"/>
          <w:szCs w:val="24"/>
        </w:rPr>
        <w:t xml:space="preserve"> </w:t>
      </w:r>
      <w:r w:rsidRPr="001C14BC">
        <w:rPr>
          <w:rFonts w:ascii="Times New Roman" w:hAnsi="Times New Roman" w:cs="Times New Roman"/>
          <w:sz w:val="24"/>
          <w:szCs w:val="24"/>
        </w:rPr>
        <w:t>through</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Jesus Christ, our Savior</w:t>
      </w:r>
      <w:r w:rsidRPr="001C14BC">
        <w:rPr>
          <w:rFonts w:ascii="Times New Roman" w:hAnsi="Times New Roman" w:cs="Times New Roman"/>
          <w:spacing w:val="-2"/>
          <w:sz w:val="24"/>
          <w:szCs w:val="24"/>
        </w:rPr>
        <w:t xml:space="preserve"> </w:t>
      </w:r>
      <w:r w:rsidRPr="001C14BC">
        <w:rPr>
          <w:rFonts w:ascii="Times New Roman" w:hAnsi="Times New Roman" w:cs="Times New Roman"/>
          <w:sz w:val="24"/>
          <w:szCs w:val="24"/>
        </w:rPr>
        <w:t>and</w:t>
      </w:r>
      <w:r w:rsidRPr="001C14BC">
        <w:rPr>
          <w:rFonts w:ascii="Times New Roman" w:hAnsi="Times New Roman" w:cs="Times New Roman"/>
          <w:spacing w:val="-1"/>
          <w:sz w:val="24"/>
          <w:szCs w:val="24"/>
        </w:rPr>
        <w:t xml:space="preserve"> </w:t>
      </w:r>
      <w:r w:rsidRPr="001C14BC">
        <w:rPr>
          <w:rFonts w:ascii="Times New Roman" w:hAnsi="Times New Roman" w:cs="Times New Roman"/>
          <w:sz w:val="24"/>
          <w:szCs w:val="24"/>
        </w:rPr>
        <w:t>Lord.</w:t>
      </w:r>
      <w:r w:rsidRPr="001C14BC">
        <w:rPr>
          <w:rFonts w:ascii="Times New Roman" w:hAnsi="Times New Roman" w:cs="Times New Roman"/>
          <w:spacing w:val="49"/>
          <w:sz w:val="24"/>
          <w:szCs w:val="24"/>
        </w:rPr>
        <w:t xml:space="preserve"> </w:t>
      </w:r>
      <w:r w:rsidRPr="00465CA3">
        <w:rPr>
          <w:rFonts w:ascii="Times New Roman" w:hAnsi="Times New Roman" w:cs="Times New Roman"/>
          <w:iCs/>
        </w:rPr>
        <w:t>(</w:t>
      </w:r>
      <w:r w:rsidR="00465CA3">
        <w:rPr>
          <w:rFonts w:ascii="Times New Roman" w:hAnsi="Times New Roman" w:cs="Times New Roman"/>
          <w:i/>
        </w:rPr>
        <w:t>A</w:t>
      </w:r>
      <w:r>
        <w:rPr>
          <w:rFonts w:ascii="Times New Roman" w:hAnsi="Times New Roman" w:cs="Times New Roman"/>
          <w:i/>
        </w:rPr>
        <w:t xml:space="preserve">dapted from </w:t>
      </w:r>
      <w:r w:rsidRPr="001C14BC">
        <w:rPr>
          <w:rFonts w:ascii="Times New Roman" w:hAnsi="Times New Roman" w:cs="Times New Roman"/>
          <w:i/>
        </w:rPr>
        <w:t>Evangelical Lutheran Worship Occasional Services for the Assembly,</w:t>
      </w:r>
      <w:r w:rsidRPr="001C14BC">
        <w:rPr>
          <w:rFonts w:ascii="Times New Roman" w:hAnsi="Times New Roman" w:cs="Times New Roman"/>
          <w:i/>
          <w:spacing w:val="-5"/>
        </w:rPr>
        <w:t xml:space="preserve"> </w:t>
      </w:r>
      <w:r w:rsidRPr="001C14BC">
        <w:rPr>
          <w:rFonts w:ascii="Times New Roman" w:hAnsi="Times New Roman" w:cs="Times New Roman"/>
          <w:i/>
        </w:rPr>
        <w:t>p.398</w:t>
      </w:r>
      <w:r w:rsidRPr="00465CA3">
        <w:rPr>
          <w:rFonts w:ascii="Times New Roman" w:hAnsi="Times New Roman" w:cs="Times New Roman"/>
          <w:iCs/>
        </w:rPr>
        <w:t>)</w:t>
      </w:r>
    </w:p>
    <w:p w14:paraId="0FBEC514" w14:textId="77777777" w:rsidR="00EA1A26" w:rsidRDefault="00EA1A26" w:rsidP="00B602B0">
      <w:pPr>
        <w:contextualSpacing/>
        <w:rPr>
          <w:rFonts w:cs="Times New Roman"/>
          <w:sz w:val="24"/>
          <w:szCs w:val="24"/>
        </w:rPr>
      </w:pPr>
    </w:p>
    <w:p w14:paraId="7CCB1E9B" w14:textId="43077275" w:rsidR="00012914" w:rsidRPr="00B74B82" w:rsidRDefault="00012914" w:rsidP="00B602B0">
      <w:pPr>
        <w:contextualSpacing/>
        <w:rPr>
          <w:rFonts w:cs="Times New Roman"/>
          <w:sz w:val="24"/>
          <w:szCs w:val="24"/>
        </w:rPr>
      </w:pPr>
      <w:r w:rsidRPr="00B74B82">
        <w:rPr>
          <w:rFonts w:cs="Times New Roman"/>
          <w:sz w:val="24"/>
          <w:szCs w:val="24"/>
        </w:rPr>
        <w:t>O God, you form all humanity to bear your divine image, and you intend for everyone to live together in harmonious dignity. We pray for all people, whether ourselves or others, who suffer the cruelties of racial or ethnic prejudice. Grant your Spirit of power to all who are oppressed. Give healing to victims of violence, protection to the vulnerable and abused, better housing and worthy employment to the mistreated, courage to the fearful, a remedy for rage, strength to parents and caregivers, and hope to children and youth. Purge the privileged of their sense of superiority, and lead church and society to foster communities of equity and diversity; through Jesus Christ, our loving Savior.</w:t>
      </w:r>
    </w:p>
    <w:p w14:paraId="17622C81" w14:textId="77777777" w:rsidR="00012914" w:rsidRPr="00B74B82" w:rsidRDefault="00012914" w:rsidP="00B602B0">
      <w:pPr>
        <w:contextualSpacing/>
        <w:rPr>
          <w:rFonts w:cs="Times New Roman"/>
          <w:sz w:val="24"/>
          <w:szCs w:val="24"/>
        </w:rPr>
      </w:pPr>
      <w:r w:rsidRPr="00B74B82">
        <w:rPr>
          <w:rFonts w:cs="Times New Roman"/>
          <w:b/>
          <w:bCs/>
          <w:sz w:val="24"/>
          <w:szCs w:val="24"/>
        </w:rPr>
        <w:t>Amen.</w:t>
      </w:r>
      <w:r>
        <w:rPr>
          <w:rFonts w:cs="Times New Roman"/>
          <w:b/>
          <w:bCs/>
          <w:sz w:val="24"/>
          <w:szCs w:val="24"/>
        </w:rPr>
        <w:t xml:space="preserve">   </w:t>
      </w:r>
      <w:r w:rsidRPr="00465CA3">
        <w:rPr>
          <w:rFonts w:cs="Times New Roman"/>
        </w:rPr>
        <w:t>(</w:t>
      </w:r>
      <w:r w:rsidRPr="009D6327">
        <w:rPr>
          <w:rFonts w:cs="Times New Roman"/>
          <w:i/>
          <w:iCs/>
        </w:rPr>
        <w:t>All Creation Sings, p</w:t>
      </w:r>
      <w:r>
        <w:rPr>
          <w:rFonts w:cs="Times New Roman"/>
          <w:i/>
          <w:iCs/>
        </w:rPr>
        <w:t>. 50</w:t>
      </w:r>
      <w:r w:rsidRPr="00465CA3">
        <w:rPr>
          <w:rFonts w:cs="Times New Roman"/>
        </w:rPr>
        <w:t>)</w:t>
      </w:r>
    </w:p>
    <w:p w14:paraId="2C51FEA5" w14:textId="77777777" w:rsidR="00012914" w:rsidRDefault="00012914" w:rsidP="00B602B0">
      <w:pPr>
        <w:contextualSpacing/>
        <w:rPr>
          <w:rFonts w:cs="Times New Roman"/>
          <w:sz w:val="24"/>
          <w:szCs w:val="24"/>
        </w:rPr>
      </w:pPr>
    </w:p>
    <w:p w14:paraId="60A2D91B" w14:textId="77777777" w:rsidR="00012914" w:rsidRPr="00B74B82" w:rsidRDefault="00012914" w:rsidP="00B602B0">
      <w:pPr>
        <w:contextualSpacing/>
        <w:rPr>
          <w:rFonts w:cs="Times New Roman"/>
          <w:sz w:val="24"/>
          <w:szCs w:val="24"/>
        </w:rPr>
      </w:pPr>
      <w:r w:rsidRPr="00B74B82">
        <w:rPr>
          <w:rFonts w:cs="Times New Roman"/>
          <w:sz w:val="24"/>
          <w:szCs w:val="24"/>
        </w:rPr>
        <w:t>O God, in your divine mystery you embrace difference in unity, and you call your people to live in peace with all. We pray for an end to racial and ethnic prejudice. Free us from the dread of difference. Free the church from constricting traditions. Free our society from centuries of violence against the other. Break down the walls that separate your people by color, culture, or religion. Call us to repentance for our sins of racism and prejudice, known and unknown. Transform discrimination into a passion for justice. Guide us to nurture a society that embodies reconciliation and cooperation among all, for the sake of the one who embodies your love, Jesus Christ, our Savior and Lord.</w:t>
      </w:r>
    </w:p>
    <w:p w14:paraId="05641872" w14:textId="17821C2A" w:rsidR="00366ACD" w:rsidRDefault="00012914" w:rsidP="00366ACD">
      <w:pPr>
        <w:contextualSpacing/>
        <w:rPr>
          <w:rFonts w:cs="Times New Roman"/>
          <w:i/>
          <w:iCs/>
        </w:rPr>
      </w:pPr>
      <w:r w:rsidRPr="00B74B82">
        <w:rPr>
          <w:rFonts w:cs="Times New Roman"/>
          <w:b/>
          <w:bCs/>
          <w:sz w:val="24"/>
          <w:szCs w:val="24"/>
        </w:rPr>
        <w:t>Amen.</w:t>
      </w:r>
      <w:r>
        <w:rPr>
          <w:rFonts w:cs="Times New Roman"/>
          <w:b/>
          <w:bCs/>
          <w:sz w:val="24"/>
          <w:szCs w:val="24"/>
        </w:rPr>
        <w:t xml:space="preserve">   </w:t>
      </w:r>
      <w:r w:rsidRPr="00465CA3">
        <w:rPr>
          <w:rFonts w:cs="Times New Roman"/>
        </w:rPr>
        <w:t>(</w:t>
      </w:r>
      <w:r w:rsidRPr="009D6327">
        <w:rPr>
          <w:rFonts w:cs="Times New Roman"/>
          <w:i/>
          <w:iCs/>
        </w:rPr>
        <w:t>All Creation Sings, p</w:t>
      </w:r>
      <w:r>
        <w:rPr>
          <w:rFonts w:cs="Times New Roman"/>
          <w:i/>
          <w:iCs/>
        </w:rPr>
        <w:t>. 51</w:t>
      </w:r>
      <w:r w:rsidRPr="00204FAC">
        <w:rPr>
          <w:rFonts w:cs="Times New Roman"/>
        </w:rPr>
        <w:t>)</w:t>
      </w:r>
      <w:r w:rsidR="00366ACD">
        <w:rPr>
          <w:rFonts w:cs="Times New Roman"/>
          <w:i/>
          <w:iCs/>
        </w:rPr>
        <w:br w:type="page"/>
      </w:r>
    </w:p>
    <w:p w14:paraId="2D97CE56" w14:textId="375E1790" w:rsidR="009C394B" w:rsidRPr="007B3620" w:rsidRDefault="007B3620" w:rsidP="007B3620">
      <w:pPr>
        <w:contextualSpacing/>
        <w:rPr>
          <w:rFonts w:ascii="Century Gothic" w:hAnsi="Century Gothic" w:cs="Times New Roman"/>
          <w:b/>
          <w:bCs/>
          <w:sz w:val="24"/>
          <w:szCs w:val="24"/>
        </w:rPr>
      </w:pPr>
      <w:r w:rsidRPr="007B3620">
        <w:rPr>
          <w:rFonts w:ascii="Century Gothic" w:hAnsi="Century Gothic" w:cs="Times New Roman"/>
          <w:b/>
          <w:bCs/>
          <w:sz w:val="24"/>
          <w:szCs w:val="24"/>
        </w:rPr>
        <w:lastRenderedPageBreak/>
        <w:t>Suggested Hymns and Songs</w:t>
      </w:r>
    </w:p>
    <w:p w14:paraId="4298EEA8" w14:textId="77777777" w:rsidR="00417EC0" w:rsidRPr="007B3620" w:rsidRDefault="00417EC0" w:rsidP="007B3620"/>
    <w:p w14:paraId="53B64138" w14:textId="405A8956" w:rsidR="009C394B" w:rsidRPr="00886CE2" w:rsidRDefault="009C394B" w:rsidP="00B602B0">
      <w:pPr>
        <w:pStyle w:val="paragraph"/>
        <w:spacing w:before="0" w:beforeAutospacing="0" w:after="0" w:afterAutospacing="0" w:line="300" w:lineRule="exact"/>
        <w:contextualSpacing/>
        <w:textAlignment w:val="baseline"/>
        <w:rPr>
          <w:i/>
          <w:iCs/>
          <w:color w:val="222222"/>
          <w:sz w:val="22"/>
          <w:szCs w:val="22"/>
        </w:rPr>
      </w:pPr>
      <w:r w:rsidRPr="00BF6A1B">
        <w:rPr>
          <w:rStyle w:val="normaltextrun"/>
          <w:i/>
          <w:iCs/>
          <w:color w:val="222222"/>
          <w:sz w:val="22"/>
          <w:szCs w:val="22"/>
        </w:rPr>
        <w:t xml:space="preserve">Hymns </w:t>
      </w:r>
      <w:r w:rsidR="00BF6A1B">
        <w:rPr>
          <w:rStyle w:val="normaltextrun"/>
          <w:i/>
          <w:iCs/>
          <w:color w:val="222222"/>
          <w:sz w:val="22"/>
          <w:szCs w:val="22"/>
        </w:rPr>
        <w:t xml:space="preserve">and songs do not </w:t>
      </w:r>
      <w:r w:rsidRPr="00BF6A1B">
        <w:rPr>
          <w:rStyle w:val="normaltextrun"/>
          <w:i/>
          <w:iCs/>
          <w:color w:val="222222"/>
          <w:sz w:val="22"/>
          <w:szCs w:val="22"/>
        </w:rPr>
        <w:t>necessarily have to come from Asian sources</w:t>
      </w:r>
      <w:r w:rsidR="005E22A4">
        <w:rPr>
          <w:rStyle w:val="normaltextrun"/>
          <w:i/>
          <w:iCs/>
          <w:color w:val="222222"/>
          <w:sz w:val="22"/>
          <w:szCs w:val="22"/>
        </w:rPr>
        <w:t>; stressing these</w:t>
      </w:r>
      <w:r w:rsidRPr="00BF6A1B">
        <w:rPr>
          <w:rStyle w:val="normaltextrun"/>
          <w:i/>
          <w:iCs/>
          <w:color w:val="222222"/>
          <w:sz w:val="22"/>
          <w:szCs w:val="22"/>
        </w:rPr>
        <w:t xml:space="preserve"> may accentuate </w:t>
      </w:r>
      <w:r w:rsidR="00DA28DC">
        <w:rPr>
          <w:rStyle w:val="normaltextrun"/>
          <w:i/>
          <w:iCs/>
          <w:color w:val="222222"/>
          <w:sz w:val="22"/>
          <w:szCs w:val="22"/>
        </w:rPr>
        <w:t xml:space="preserve">a sense of </w:t>
      </w:r>
      <w:r w:rsidRPr="00BF6A1B">
        <w:rPr>
          <w:rStyle w:val="normaltextrun"/>
          <w:i/>
          <w:iCs/>
          <w:color w:val="222222"/>
          <w:sz w:val="22"/>
          <w:szCs w:val="22"/>
        </w:rPr>
        <w:t xml:space="preserve">“the other” </w:t>
      </w:r>
      <w:r w:rsidR="00DA28DC">
        <w:rPr>
          <w:rStyle w:val="normaltextrun"/>
          <w:i/>
          <w:iCs/>
          <w:color w:val="222222"/>
          <w:sz w:val="22"/>
          <w:szCs w:val="22"/>
        </w:rPr>
        <w:t xml:space="preserve">or </w:t>
      </w:r>
      <w:r w:rsidRPr="00BF6A1B">
        <w:rPr>
          <w:rStyle w:val="normaltextrun"/>
          <w:i/>
          <w:iCs/>
          <w:color w:val="222222"/>
          <w:sz w:val="22"/>
          <w:szCs w:val="22"/>
        </w:rPr>
        <w:t xml:space="preserve">“foreign.” </w:t>
      </w:r>
      <w:r w:rsidR="00AA527E">
        <w:rPr>
          <w:rStyle w:val="normaltextrun"/>
          <w:i/>
          <w:iCs/>
          <w:color w:val="222222"/>
          <w:sz w:val="22"/>
          <w:szCs w:val="22"/>
        </w:rPr>
        <w:t>Some examples of hymns from Asian sources are highlighted</w:t>
      </w:r>
      <w:r w:rsidR="0097224D">
        <w:rPr>
          <w:rStyle w:val="normaltextrun"/>
          <w:i/>
          <w:iCs/>
          <w:color w:val="222222"/>
          <w:sz w:val="22"/>
          <w:szCs w:val="22"/>
        </w:rPr>
        <w:t>,</w:t>
      </w:r>
      <w:r w:rsidR="00AA527E">
        <w:rPr>
          <w:rStyle w:val="normaltextrun"/>
          <w:i/>
          <w:iCs/>
          <w:color w:val="222222"/>
          <w:sz w:val="22"/>
          <w:szCs w:val="22"/>
        </w:rPr>
        <w:t xml:space="preserve"> </w:t>
      </w:r>
      <w:r w:rsidR="00046F68">
        <w:rPr>
          <w:rStyle w:val="normaltextrun"/>
          <w:i/>
          <w:iCs/>
          <w:color w:val="222222"/>
          <w:sz w:val="22"/>
          <w:szCs w:val="22"/>
        </w:rPr>
        <w:t xml:space="preserve">as </w:t>
      </w:r>
      <w:r w:rsidR="0097224D">
        <w:rPr>
          <w:rStyle w:val="normaltextrun"/>
          <w:i/>
          <w:iCs/>
          <w:color w:val="222222"/>
          <w:sz w:val="22"/>
          <w:szCs w:val="22"/>
        </w:rPr>
        <w:t xml:space="preserve">are </w:t>
      </w:r>
      <w:r w:rsidR="006F6623">
        <w:rPr>
          <w:rStyle w:val="normaltextrun"/>
          <w:i/>
          <w:iCs/>
          <w:color w:val="222222"/>
          <w:sz w:val="22"/>
          <w:szCs w:val="22"/>
        </w:rPr>
        <w:t xml:space="preserve">other suggestions </w:t>
      </w:r>
      <w:r w:rsidR="002B3553">
        <w:rPr>
          <w:rStyle w:val="normaltextrun"/>
          <w:i/>
          <w:iCs/>
          <w:color w:val="222222"/>
          <w:sz w:val="22"/>
          <w:szCs w:val="22"/>
        </w:rPr>
        <w:t xml:space="preserve">that highlight </w:t>
      </w:r>
      <w:r w:rsidR="00930997">
        <w:rPr>
          <w:rStyle w:val="normaltextrun"/>
          <w:i/>
          <w:iCs/>
          <w:color w:val="222222"/>
          <w:sz w:val="22"/>
          <w:szCs w:val="22"/>
        </w:rPr>
        <w:t xml:space="preserve">building community and </w:t>
      </w:r>
      <w:r w:rsidR="00D17793">
        <w:rPr>
          <w:rStyle w:val="normaltextrun"/>
          <w:i/>
          <w:iCs/>
          <w:color w:val="222222"/>
          <w:sz w:val="22"/>
          <w:szCs w:val="22"/>
        </w:rPr>
        <w:t>care for our neighbor.</w:t>
      </w:r>
      <w:r w:rsidR="00886CE2">
        <w:rPr>
          <w:rStyle w:val="normaltextrun"/>
          <w:i/>
          <w:iCs/>
          <w:color w:val="222222"/>
          <w:sz w:val="22"/>
          <w:szCs w:val="22"/>
        </w:rPr>
        <w:t xml:space="preserve"> </w:t>
      </w:r>
      <w:r w:rsidR="00DA28DC">
        <w:rPr>
          <w:rStyle w:val="normaltextrun"/>
          <w:i/>
          <w:iCs/>
          <w:color w:val="222222"/>
          <w:sz w:val="22"/>
          <w:szCs w:val="22"/>
        </w:rPr>
        <w:t xml:space="preserve">Having a mixture </w:t>
      </w:r>
      <w:r w:rsidRPr="00BF6A1B">
        <w:rPr>
          <w:rStyle w:val="normaltextrun"/>
          <w:i/>
          <w:iCs/>
          <w:color w:val="222222"/>
          <w:sz w:val="22"/>
          <w:szCs w:val="22"/>
        </w:rPr>
        <w:t xml:space="preserve">would be good. If using hymns of Asian origin, </w:t>
      </w:r>
      <w:r w:rsidR="00F449C2">
        <w:rPr>
          <w:rStyle w:val="normaltextrun"/>
          <w:i/>
          <w:iCs/>
          <w:color w:val="222222"/>
          <w:sz w:val="22"/>
          <w:szCs w:val="22"/>
        </w:rPr>
        <w:t xml:space="preserve">consider those </w:t>
      </w:r>
      <w:r w:rsidRPr="00BF6A1B">
        <w:rPr>
          <w:rStyle w:val="normaltextrun"/>
          <w:i/>
          <w:iCs/>
          <w:color w:val="222222"/>
          <w:sz w:val="22"/>
          <w:szCs w:val="22"/>
        </w:rPr>
        <w:t xml:space="preserve">that </w:t>
      </w:r>
      <w:r w:rsidR="00F449C2">
        <w:rPr>
          <w:rStyle w:val="normaltextrun"/>
          <w:i/>
          <w:iCs/>
          <w:color w:val="222222"/>
          <w:sz w:val="22"/>
          <w:szCs w:val="22"/>
        </w:rPr>
        <w:t>easily taught and sung in your context</w:t>
      </w:r>
      <w:r w:rsidRPr="00BF6A1B">
        <w:rPr>
          <w:rStyle w:val="normaltextrun"/>
          <w:i/>
          <w:iCs/>
          <w:color w:val="222222"/>
          <w:sz w:val="22"/>
          <w:szCs w:val="22"/>
        </w:rPr>
        <w:t>.</w:t>
      </w:r>
    </w:p>
    <w:p w14:paraId="11F0DAE3" w14:textId="4000F2DD" w:rsidR="009C394B" w:rsidRDefault="009C394B" w:rsidP="00B602B0">
      <w:pPr>
        <w:pStyle w:val="paragraph"/>
        <w:spacing w:before="0" w:beforeAutospacing="0" w:after="0" w:afterAutospacing="0" w:line="300" w:lineRule="exact"/>
        <w:contextualSpacing/>
        <w:textAlignment w:val="baseline"/>
        <w:rPr>
          <w:rStyle w:val="eop"/>
          <w:color w:val="222222"/>
        </w:rPr>
      </w:pPr>
    </w:p>
    <w:p w14:paraId="6725D3BD" w14:textId="7CF870B2" w:rsidR="00417EC0" w:rsidRPr="00EF40A0" w:rsidRDefault="00EF40A0" w:rsidP="00B602B0">
      <w:pPr>
        <w:pStyle w:val="paragraph"/>
        <w:spacing w:before="0" w:beforeAutospacing="0" w:after="0" w:afterAutospacing="0" w:line="300" w:lineRule="exact"/>
        <w:contextualSpacing/>
        <w:textAlignment w:val="baseline"/>
        <w:rPr>
          <w:rStyle w:val="eop"/>
          <w:b/>
          <w:bCs/>
          <w:color w:val="222222"/>
        </w:rPr>
      </w:pPr>
      <w:r>
        <w:rPr>
          <w:rStyle w:val="eop"/>
          <w:b/>
          <w:bCs/>
          <w:color w:val="222222"/>
        </w:rPr>
        <w:t xml:space="preserve">Hymns from </w:t>
      </w:r>
      <w:r w:rsidR="00123D6A">
        <w:rPr>
          <w:rStyle w:val="eop"/>
          <w:b/>
          <w:bCs/>
          <w:color w:val="222222"/>
        </w:rPr>
        <w:t>Asian sources</w:t>
      </w:r>
    </w:p>
    <w:p w14:paraId="4AB377AE" w14:textId="77777777" w:rsidR="00105364" w:rsidRPr="00B602B0" w:rsidRDefault="00105364" w:rsidP="00FC75B1">
      <w:pPr>
        <w:pStyle w:val="paragraph"/>
        <w:spacing w:line="300" w:lineRule="exact"/>
        <w:ind w:left="1440" w:hanging="1440"/>
        <w:contextualSpacing/>
        <w:textAlignment w:val="baseline"/>
        <w:rPr>
          <w:rStyle w:val="eop"/>
          <w:color w:val="222222"/>
        </w:rPr>
      </w:pPr>
      <w:r w:rsidRPr="00B602B0">
        <w:rPr>
          <w:rStyle w:val="eop"/>
          <w:color w:val="222222"/>
        </w:rPr>
        <w:t>ELW 158</w:t>
      </w:r>
      <w:r w:rsidRPr="00B602B0">
        <w:rPr>
          <w:rStyle w:val="eop"/>
          <w:color w:val="222222"/>
        </w:rPr>
        <w:tab/>
        <w:t>Kyrie</w:t>
      </w:r>
      <w:r>
        <w:rPr>
          <w:rStyle w:val="eop"/>
          <w:color w:val="222222"/>
        </w:rPr>
        <w:t xml:space="preserve">, </w:t>
      </w:r>
      <w:r w:rsidRPr="00F65F2C">
        <w:rPr>
          <w:rStyle w:val="eop"/>
          <w:i/>
          <w:iCs/>
          <w:color w:val="222222"/>
          <w:sz w:val="22"/>
          <w:szCs w:val="22"/>
        </w:rPr>
        <w:t xml:space="preserve">Lim Swee Hong </w:t>
      </w:r>
    </w:p>
    <w:p w14:paraId="629A556E" w14:textId="0E243F61" w:rsidR="00105364" w:rsidRPr="00F65F2C" w:rsidRDefault="00105364" w:rsidP="00FC75B1">
      <w:pPr>
        <w:pStyle w:val="paragraph"/>
        <w:spacing w:line="300" w:lineRule="exact"/>
        <w:ind w:left="1440" w:hanging="1440"/>
        <w:contextualSpacing/>
        <w:textAlignment w:val="baseline"/>
        <w:rPr>
          <w:rStyle w:val="eop"/>
          <w:i/>
          <w:iCs/>
          <w:color w:val="222222"/>
          <w:sz w:val="22"/>
          <w:szCs w:val="22"/>
        </w:rPr>
      </w:pPr>
      <w:r w:rsidRPr="00B602B0">
        <w:rPr>
          <w:rStyle w:val="eop"/>
          <w:color w:val="222222"/>
        </w:rPr>
        <w:t>ELW 247</w:t>
      </w:r>
      <w:r w:rsidRPr="00B602B0">
        <w:rPr>
          <w:rStyle w:val="eop"/>
          <w:color w:val="222222"/>
        </w:rPr>
        <w:tab/>
        <w:t xml:space="preserve">Come </w:t>
      </w:r>
      <w:r>
        <w:rPr>
          <w:rStyle w:val="eop"/>
          <w:color w:val="222222"/>
        </w:rPr>
        <w:t>N</w:t>
      </w:r>
      <w:r w:rsidRPr="00B602B0">
        <w:rPr>
          <w:rStyle w:val="eop"/>
          <w:color w:val="222222"/>
        </w:rPr>
        <w:t xml:space="preserve">ow, O Prince of </w:t>
      </w:r>
      <w:r>
        <w:rPr>
          <w:rStyle w:val="eop"/>
          <w:color w:val="222222"/>
        </w:rPr>
        <w:t>P</w:t>
      </w:r>
      <w:r w:rsidRPr="00B602B0">
        <w:rPr>
          <w:rStyle w:val="eop"/>
          <w:color w:val="222222"/>
        </w:rPr>
        <w:t>eace</w:t>
      </w:r>
      <w:r w:rsidR="0060497B">
        <w:rPr>
          <w:rStyle w:val="eop"/>
          <w:color w:val="222222"/>
        </w:rPr>
        <w:t xml:space="preserve"> / </w:t>
      </w:r>
      <w:r w:rsidR="00933D71" w:rsidRPr="00E0570A">
        <w:rPr>
          <w:rStyle w:val="eop"/>
          <w:iCs/>
          <w:color w:val="222222"/>
        </w:rPr>
        <w:t>Os</w:t>
      </w:r>
      <w:r w:rsidR="001E7867" w:rsidRPr="00E0570A">
        <w:rPr>
          <w:rStyle w:val="eop"/>
          <w:iCs/>
          <w:color w:val="222222"/>
        </w:rPr>
        <w:t>os</w:t>
      </w:r>
      <w:r w:rsidR="001F0057" w:rsidRPr="00E0570A">
        <w:rPr>
          <w:rStyle w:val="eop"/>
          <w:iCs/>
          <w:color w:val="222222"/>
        </w:rPr>
        <w:t>ǒ</w:t>
      </w:r>
      <w:r w:rsidR="00BB5C36" w:rsidRPr="00E0570A">
        <w:rPr>
          <w:rStyle w:val="eop"/>
          <w:iCs/>
          <w:color w:val="222222"/>
        </w:rPr>
        <w:t>, ososǒ</w:t>
      </w:r>
      <w:r>
        <w:rPr>
          <w:rStyle w:val="eop"/>
          <w:color w:val="222222"/>
        </w:rPr>
        <w:t xml:space="preserve">, </w:t>
      </w:r>
      <w:r w:rsidR="00AC02DE" w:rsidRPr="00B71FF7">
        <w:rPr>
          <w:rStyle w:val="eop"/>
          <w:i/>
          <w:iCs/>
          <w:color w:val="222222"/>
          <w:sz w:val="22"/>
          <w:szCs w:val="22"/>
        </w:rPr>
        <w:t>text and music</w:t>
      </w:r>
      <w:r w:rsidR="001441B0" w:rsidRPr="00B71FF7">
        <w:rPr>
          <w:rStyle w:val="eop"/>
          <w:i/>
          <w:iCs/>
          <w:color w:val="222222"/>
          <w:sz w:val="22"/>
          <w:szCs w:val="22"/>
        </w:rPr>
        <w:t xml:space="preserve"> by </w:t>
      </w:r>
      <w:r w:rsidRPr="00B71FF7">
        <w:rPr>
          <w:rStyle w:val="eop"/>
          <w:i/>
          <w:iCs/>
          <w:color w:val="222222"/>
          <w:sz w:val="22"/>
          <w:szCs w:val="22"/>
        </w:rPr>
        <w:t>Yi Kōn-yong</w:t>
      </w:r>
    </w:p>
    <w:p w14:paraId="14F04BBC" w14:textId="7D1562E2" w:rsidR="00B602B0" w:rsidRPr="00FC75B1" w:rsidRDefault="00B602B0" w:rsidP="00FC75B1">
      <w:pPr>
        <w:pStyle w:val="paragraph"/>
        <w:spacing w:line="300" w:lineRule="exact"/>
        <w:ind w:left="1440" w:hanging="1440"/>
        <w:contextualSpacing/>
        <w:textAlignment w:val="baseline"/>
        <w:rPr>
          <w:rStyle w:val="eop"/>
          <w:iCs/>
          <w:color w:val="222222"/>
        </w:rPr>
      </w:pPr>
      <w:r w:rsidRPr="00B602B0">
        <w:rPr>
          <w:rStyle w:val="eop"/>
          <w:color w:val="222222"/>
        </w:rPr>
        <w:t>ELW 530</w:t>
      </w:r>
      <w:r w:rsidRPr="00B602B0">
        <w:rPr>
          <w:rStyle w:val="eop"/>
          <w:color w:val="222222"/>
        </w:rPr>
        <w:tab/>
        <w:t>Here, O Lord, Your Servants Gather</w:t>
      </w:r>
      <w:r w:rsidR="0060497B">
        <w:rPr>
          <w:rStyle w:val="eop"/>
          <w:color w:val="222222"/>
        </w:rPr>
        <w:t xml:space="preserve"> / </w:t>
      </w:r>
      <w:r w:rsidR="0060497B" w:rsidRPr="00E0570A">
        <w:rPr>
          <w:rStyle w:val="eop"/>
          <w:iCs/>
          <w:color w:val="222222"/>
        </w:rPr>
        <w:t>Sekai no tomo to te o tsun</w:t>
      </w:r>
      <w:r w:rsidR="008F1E46" w:rsidRPr="00E0570A">
        <w:rPr>
          <w:rStyle w:val="eop"/>
          <w:iCs/>
          <w:color w:val="222222"/>
        </w:rPr>
        <w:t>agi</w:t>
      </w:r>
      <w:r w:rsidR="00B711CB" w:rsidRPr="00E0570A">
        <w:rPr>
          <w:rStyle w:val="eop"/>
          <w:iCs/>
          <w:color w:val="222222"/>
        </w:rPr>
        <w:t xml:space="preserve">, </w:t>
      </w:r>
      <w:r w:rsidR="00FC75B1">
        <w:rPr>
          <w:rStyle w:val="eop"/>
          <w:iCs/>
          <w:color w:val="222222"/>
        </w:rPr>
        <w:br/>
      </w:r>
      <w:r w:rsidR="00B711CB" w:rsidRPr="00B711CB">
        <w:rPr>
          <w:rStyle w:val="eop"/>
          <w:i/>
          <w:iCs/>
          <w:color w:val="222222"/>
          <w:sz w:val="22"/>
          <w:szCs w:val="22"/>
        </w:rPr>
        <w:t xml:space="preserve">a hymn by </w:t>
      </w:r>
      <w:r w:rsidRPr="00B711CB">
        <w:rPr>
          <w:rStyle w:val="eop"/>
          <w:i/>
          <w:iCs/>
          <w:color w:val="222222"/>
          <w:sz w:val="22"/>
          <w:szCs w:val="22"/>
        </w:rPr>
        <w:t xml:space="preserve">Tokuo Yamaguchi </w:t>
      </w:r>
      <w:r w:rsidR="00A700D8">
        <w:rPr>
          <w:rStyle w:val="eop"/>
          <w:i/>
          <w:iCs/>
          <w:color w:val="222222"/>
          <w:sz w:val="22"/>
          <w:szCs w:val="22"/>
        </w:rPr>
        <w:t>and Isa</w:t>
      </w:r>
      <w:r w:rsidR="006657CB">
        <w:rPr>
          <w:rStyle w:val="eop"/>
          <w:i/>
          <w:iCs/>
          <w:color w:val="222222"/>
          <w:sz w:val="22"/>
          <w:szCs w:val="22"/>
        </w:rPr>
        <w:t>o Koi</w:t>
      </w:r>
      <w:r w:rsidR="00A44803">
        <w:rPr>
          <w:rStyle w:val="eop"/>
          <w:i/>
          <w:iCs/>
          <w:color w:val="222222"/>
          <w:sz w:val="22"/>
          <w:szCs w:val="22"/>
        </w:rPr>
        <w:t>zumi</w:t>
      </w:r>
    </w:p>
    <w:p w14:paraId="57D0FBF8" w14:textId="32526B8B" w:rsidR="00B602B0" w:rsidRDefault="00B602B0" w:rsidP="00FC75B1">
      <w:pPr>
        <w:pStyle w:val="paragraph"/>
        <w:spacing w:line="300" w:lineRule="exact"/>
        <w:ind w:left="1440" w:hanging="1440"/>
        <w:contextualSpacing/>
        <w:textAlignment w:val="baseline"/>
        <w:rPr>
          <w:rStyle w:val="eop"/>
          <w:i/>
          <w:color w:val="222222"/>
          <w:sz w:val="22"/>
          <w:szCs w:val="22"/>
        </w:rPr>
      </w:pPr>
      <w:r w:rsidRPr="00B602B0">
        <w:rPr>
          <w:rStyle w:val="eop"/>
          <w:color w:val="222222"/>
        </w:rPr>
        <w:t>ELW 718</w:t>
      </w:r>
      <w:r w:rsidRPr="00B602B0">
        <w:rPr>
          <w:rStyle w:val="eop"/>
          <w:color w:val="222222"/>
        </w:rPr>
        <w:tab/>
        <w:t>In a Lowly Manger Born</w:t>
      </w:r>
      <w:r w:rsidR="007B3620">
        <w:rPr>
          <w:rStyle w:val="eop"/>
          <w:color w:val="222222"/>
        </w:rPr>
        <w:t xml:space="preserve">, </w:t>
      </w:r>
      <w:r w:rsidRPr="00B711CB">
        <w:rPr>
          <w:rStyle w:val="eop"/>
          <w:i/>
          <w:iCs/>
          <w:color w:val="222222"/>
          <w:sz w:val="22"/>
          <w:szCs w:val="22"/>
        </w:rPr>
        <w:t>Japanese</w:t>
      </w:r>
      <w:r w:rsidR="000B1D32">
        <w:rPr>
          <w:rStyle w:val="eop"/>
          <w:i/>
          <w:iCs/>
          <w:color w:val="222222"/>
          <w:sz w:val="22"/>
          <w:szCs w:val="22"/>
        </w:rPr>
        <w:t xml:space="preserve">, </w:t>
      </w:r>
      <w:r w:rsidR="00262D6E">
        <w:rPr>
          <w:rStyle w:val="eop"/>
          <w:i/>
          <w:iCs/>
          <w:color w:val="222222"/>
          <w:sz w:val="22"/>
          <w:szCs w:val="22"/>
        </w:rPr>
        <w:t xml:space="preserve">text by </w:t>
      </w:r>
      <w:r w:rsidR="008F2BF9">
        <w:rPr>
          <w:rStyle w:val="eop"/>
          <w:i/>
          <w:iCs/>
          <w:color w:val="222222"/>
          <w:sz w:val="22"/>
          <w:szCs w:val="22"/>
        </w:rPr>
        <w:t>K</w:t>
      </w:r>
      <w:r w:rsidR="00276E3D">
        <w:rPr>
          <w:rStyle w:val="eop"/>
          <w:i/>
          <w:iCs/>
          <w:color w:val="222222"/>
          <w:sz w:val="22"/>
          <w:szCs w:val="22"/>
        </w:rPr>
        <w:t>ō</w:t>
      </w:r>
      <w:r w:rsidR="00D67A7D">
        <w:rPr>
          <w:rStyle w:val="eop"/>
          <w:i/>
          <w:iCs/>
          <w:color w:val="222222"/>
          <w:sz w:val="22"/>
          <w:szCs w:val="22"/>
        </w:rPr>
        <w:t xml:space="preserve"> Y</w:t>
      </w:r>
      <w:r w:rsidR="00AD270D">
        <w:rPr>
          <w:rStyle w:val="eop"/>
          <w:i/>
          <w:iCs/>
          <w:color w:val="222222"/>
          <w:sz w:val="22"/>
          <w:szCs w:val="22"/>
        </w:rPr>
        <w:t>ūk</w:t>
      </w:r>
      <w:r w:rsidR="00146697">
        <w:rPr>
          <w:rStyle w:val="eop"/>
          <w:i/>
          <w:iCs/>
          <w:color w:val="222222"/>
          <w:sz w:val="22"/>
          <w:szCs w:val="22"/>
        </w:rPr>
        <w:t>i</w:t>
      </w:r>
      <w:r w:rsidR="00262D6E">
        <w:rPr>
          <w:rStyle w:val="eop"/>
          <w:i/>
          <w:iCs/>
          <w:color w:val="222222"/>
          <w:sz w:val="22"/>
          <w:szCs w:val="22"/>
        </w:rPr>
        <w:t>, music by Seigi</w:t>
      </w:r>
      <w:r w:rsidR="00537742">
        <w:rPr>
          <w:rStyle w:val="eop"/>
          <w:i/>
          <w:iCs/>
          <w:color w:val="222222"/>
          <w:sz w:val="22"/>
          <w:szCs w:val="22"/>
        </w:rPr>
        <w:t xml:space="preserve"> Abe</w:t>
      </w:r>
    </w:p>
    <w:p w14:paraId="4776FE3B" w14:textId="43DD37B5" w:rsidR="00105364" w:rsidRPr="00105364" w:rsidRDefault="00105364" w:rsidP="00FC75B1">
      <w:pPr>
        <w:pStyle w:val="paragraph"/>
        <w:spacing w:line="300" w:lineRule="exact"/>
        <w:ind w:left="1440" w:hanging="1440"/>
        <w:contextualSpacing/>
        <w:textAlignment w:val="baseline"/>
        <w:rPr>
          <w:rStyle w:val="eop"/>
          <w:color w:val="222222"/>
          <w:sz w:val="28"/>
          <w:szCs w:val="28"/>
        </w:rPr>
      </w:pPr>
      <w:r w:rsidRPr="00105364">
        <w:rPr>
          <w:rStyle w:val="eop"/>
          <w:color w:val="222222"/>
        </w:rPr>
        <w:t>ACS 965</w:t>
      </w:r>
      <w:r>
        <w:rPr>
          <w:rStyle w:val="eop"/>
          <w:color w:val="222222"/>
        </w:rPr>
        <w:tab/>
        <w:t xml:space="preserve">The Rice of Life, </w:t>
      </w:r>
      <w:r w:rsidR="00F9229D" w:rsidRPr="0064226E">
        <w:rPr>
          <w:rStyle w:val="eop"/>
          <w:i/>
          <w:color w:val="222222"/>
          <w:sz w:val="22"/>
          <w:szCs w:val="22"/>
        </w:rPr>
        <w:t>music by</w:t>
      </w:r>
      <w:r w:rsidR="00F9229D" w:rsidRPr="0064226E">
        <w:rPr>
          <w:rStyle w:val="eop"/>
          <w:color w:val="222222"/>
          <w:sz w:val="22"/>
          <w:szCs w:val="22"/>
        </w:rPr>
        <w:t xml:space="preserve"> </w:t>
      </w:r>
      <w:r w:rsidR="004B053E" w:rsidRPr="0064226E">
        <w:rPr>
          <w:rStyle w:val="eop"/>
          <w:i/>
          <w:color w:val="222222"/>
          <w:sz w:val="22"/>
          <w:szCs w:val="22"/>
        </w:rPr>
        <w:t>I-to-L</w:t>
      </w:r>
      <w:r w:rsidR="00AF19EB" w:rsidRPr="0064226E">
        <w:rPr>
          <w:rStyle w:val="eop"/>
          <w:i/>
          <w:color w:val="222222"/>
          <w:sz w:val="22"/>
          <w:szCs w:val="22"/>
        </w:rPr>
        <w:t>oh</w:t>
      </w:r>
      <w:r w:rsidR="00F9229D" w:rsidRPr="0064226E">
        <w:rPr>
          <w:rStyle w:val="eop"/>
          <w:i/>
          <w:color w:val="222222"/>
          <w:sz w:val="22"/>
          <w:szCs w:val="22"/>
        </w:rPr>
        <w:t xml:space="preserve"> </w:t>
      </w:r>
    </w:p>
    <w:p w14:paraId="0A78C0A3" w14:textId="6CC0C48D" w:rsidR="00C75D75" w:rsidRPr="0064226E" w:rsidRDefault="00C75D75" w:rsidP="00FC75B1">
      <w:pPr>
        <w:pStyle w:val="paragraph"/>
        <w:spacing w:line="300" w:lineRule="exact"/>
        <w:ind w:left="1440" w:hanging="1440"/>
        <w:contextualSpacing/>
        <w:textAlignment w:val="baseline"/>
        <w:rPr>
          <w:rStyle w:val="eop"/>
          <w:i/>
          <w:color w:val="222222"/>
        </w:rPr>
      </w:pPr>
      <w:r>
        <w:rPr>
          <w:rStyle w:val="eop"/>
          <w:color w:val="222222"/>
        </w:rPr>
        <w:t>ACS 1072</w:t>
      </w:r>
      <w:r>
        <w:rPr>
          <w:rStyle w:val="eop"/>
          <w:color w:val="222222"/>
        </w:rPr>
        <w:tab/>
      </w:r>
      <w:r w:rsidR="00C91480">
        <w:rPr>
          <w:rStyle w:val="eop"/>
          <w:color w:val="222222"/>
        </w:rPr>
        <w:t xml:space="preserve">Abba, Abba, Hear Us, </w:t>
      </w:r>
      <w:r w:rsidR="0064226E" w:rsidRPr="0064226E">
        <w:rPr>
          <w:rStyle w:val="eop"/>
          <w:i/>
          <w:iCs/>
          <w:color w:val="222222"/>
          <w:sz w:val="22"/>
          <w:szCs w:val="22"/>
        </w:rPr>
        <w:t>Korean traditional</w:t>
      </w:r>
    </w:p>
    <w:p w14:paraId="1C1793C4" w14:textId="6D6622B5" w:rsidR="00C75D75" w:rsidRPr="000A02BF" w:rsidRDefault="00C75D75" w:rsidP="00FC75B1">
      <w:pPr>
        <w:pStyle w:val="paragraph"/>
        <w:spacing w:line="300" w:lineRule="exact"/>
        <w:ind w:left="1440" w:hanging="1440"/>
        <w:contextualSpacing/>
        <w:textAlignment w:val="baseline"/>
        <w:rPr>
          <w:rStyle w:val="eop"/>
          <w:i/>
          <w:color w:val="222222"/>
        </w:rPr>
      </w:pPr>
      <w:r>
        <w:rPr>
          <w:rStyle w:val="eop"/>
          <w:color w:val="222222"/>
        </w:rPr>
        <w:t>ACS 1076</w:t>
      </w:r>
      <w:r>
        <w:rPr>
          <w:rStyle w:val="eop"/>
          <w:color w:val="222222"/>
        </w:rPr>
        <w:tab/>
      </w:r>
      <w:r w:rsidR="000A02BF">
        <w:rPr>
          <w:rStyle w:val="eop"/>
          <w:color w:val="222222"/>
        </w:rPr>
        <w:t xml:space="preserve">Search Me, O God, </w:t>
      </w:r>
      <w:r w:rsidR="00A72F71" w:rsidRPr="00A72F71">
        <w:rPr>
          <w:rStyle w:val="eop"/>
          <w:i/>
          <w:iCs/>
          <w:color w:val="222222"/>
          <w:sz w:val="22"/>
          <w:szCs w:val="22"/>
        </w:rPr>
        <w:t>text and music by</w:t>
      </w:r>
      <w:r w:rsidR="00A72F71">
        <w:rPr>
          <w:rStyle w:val="eop"/>
          <w:color w:val="222222"/>
        </w:rPr>
        <w:t xml:space="preserve"> </w:t>
      </w:r>
      <w:r w:rsidR="000A02BF" w:rsidRPr="000A02BF">
        <w:rPr>
          <w:rStyle w:val="eop"/>
          <w:i/>
          <w:iCs/>
          <w:color w:val="222222"/>
          <w:sz w:val="22"/>
          <w:szCs w:val="22"/>
        </w:rPr>
        <w:t>I-to-Loh</w:t>
      </w:r>
    </w:p>
    <w:p w14:paraId="0516BB1F" w14:textId="60A73A69" w:rsidR="00B602B0" w:rsidRPr="00EF40A0" w:rsidRDefault="00B602B0" w:rsidP="00FC75B1">
      <w:pPr>
        <w:pStyle w:val="paragraph"/>
        <w:spacing w:line="300" w:lineRule="exact"/>
        <w:ind w:left="1440" w:hanging="1440"/>
        <w:contextualSpacing/>
        <w:textAlignment w:val="baseline"/>
        <w:rPr>
          <w:rStyle w:val="eop"/>
          <w:i/>
          <w:iCs/>
          <w:color w:val="222222"/>
          <w:sz w:val="22"/>
          <w:szCs w:val="22"/>
        </w:rPr>
      </w:pPr>
      <w:r w:rsidRPr="00B602B0">
        <w:rPr>
          <w:rStyle w:val="eop"/>
          <w:color w:val="222222"/>
        </w:rPr>
        <w:t>STB 248</w:t>
      </w:r>
      <w:r w:rsidRPr="00B602B0">
        <w:rPr>
          <w:rStyle w:val="eop"/>
          <w:color w:val="222222"/>
        </w:rPr>
        <w:tab/>
        <w:t>Deep in the Human Heart</w:t>
      </w:r>
      <w:r w:rsidR="00EF40A0">
        <w:rPr>
          <w:rStyle w:val="eop"/>
          <w:color w:val="222222"/>
        </w:rPr>
        <w:t xml:space="preserve">, </w:t>
      </w:r>
      <w:r w:rsidRPr="00EF40A0">
        <w:rPr>
          <w:rStyle w:val="eop"/>
          <w:i/>
          <w:iCs/>
          <w:color w:val="222222"/>
          <w:sz w:val="22"/>
          <w:szCs w:val="22"/>
        </w:rPr>
        <w:t xml:space="preserve">Philippines </w:t>
      </w:r>
    </w:p>
    <w:p w14:paraId="55BE1614" w14:textId="724B31A6" w:rsidR="003324BB" w:rsidRPr="00EF40A0" w:rsidRDefault="00B602B0" w:rsidP="00FC75B1">
      <w:pPr>
        <w:pStyle w:val="paragraph"/>
        <w:spacing w:before="0" w:beforeAutospacing="0" w:after="0" w:afterAutospacing="0" w:line="300" w:lineRule="exact"/>
        <w:ind w:left="1440" w:hanging="1440"/>
        <w:contextualSpacing/>
        <w:textAlignment w:val="baseline"/>
        <w:rPr>
          <w:rStyle w:val="eop"/>
          <w:i/>
          <w:iCs/>
          <w:color w:val="222222"/>
          <w:sz w:val="22"/>
          <w:szCs w:val="22"/>
        </w:rPr>
      </w:pPr>
      <w:r w:rsidRPr="00B602B0">
        <w:rPr>
          <w:rStyle w:val="eop"/>
          <w:color w:val="222222"/>
        </w:rPr>
        <w:t>STB 265</w:t>
      </w:r>
      <w:r w:rsidRPr="00B602B0">
        <w:rPr>
          <w:rStyle w:val="eop"/>
          <w:color w:val="222222"/>
        </w:rPr>
        <w:tab/>
        <w:t>Call Me by My Name</w:t>
      </w:r>
      <w:r w:rsidR="00EF40A0">
        <w:rPr>
          <w:rStyle w:val="eop"/>
          <w:color w:val="222222"/>
        </w:rPr>
        <w:t xml:space="preserve">, </w:t>
      </w:r>
      <w:r w:rsidRPr="00EF40A0">
        <w:rPr>
          <w:rStyle w:val="eop"/>
          <w:i/>
          <w:iCs/>
          <w:color w:val="222222"/>
          <w:sz w:val="22"/>
          <w:szCs w:val="22"/>
        </w:rPr>
        <w:t>powerful lament from Singapore</w:t>
      </w:r>
    </w:p>
    <w:p w14:paraId="18C57E3A" w14:textId="67C1677D" w:rsidR="00B602B0" w:rsidRDefault="00B602B0" w:rsidP="00FC75B1">
      <w:pPr>
        <w:pStyle w:val="paragraph"/>
        <w:spacing w:before="0" w:beforeAutospacing="0" w:after="0" w:afterAutospacing="0" w:line="300" w:lineRule="exact"/>
        <w:ind w:left="1440" w:hanging="1440"/>
        <w:contextualSpacing/>
        <w:textAlignment w:val="baseline"/>
        <w:rPr>
          <w:rStyle w:val="eop"/>
          <w:color w:val="222222"/>
        </w:rPr>
      </w:pPr>
    </w:p>
    <w:p w14:paraId="01AC13E2" w14:textId="6028C997" w:rsidR="00123D6A" w:rsidRPr="008A78EC" w:rsidRDefault="008A78EC" w:rsidP="00FC75B1">
      <w:pPr>
        <w:pStyle w:val="paragraph"/>
        <w:spacing w:before="0" w:beforeAutospacing="0" w:after="0" w:afterAutospacing="0" w:line="300" w:lineRule="exact"/>
        <w:ind w:left="1440" w:hanging="1440"/>
        <w:contextualSpacing/>
        <w:textAlignment w:val="baseline"/>
        <w:rPr>
          <w:rStyle w:val="eop"/>
          <w:b/>
          <w:bCs/>
          <w:color w:val="222222"/>
        </w:rPr>
      </w:pPr>
      <w:r>
        <w:rPr>
          <w:rStyle w:val="eop"/>
          <w:b/>
          <w:bCs/>
          <w:color w:val="222222"/>
        </w:rPr>
        <w:t>Additional hymns and song</w:t>
      </w:r>
      <w:r w:rsidR="00B8341A">
        <w:rPr>
          <w:rStyle w:val="eop"/>
          <w:b/>
          <w:bCs/>
          <w:color w:val="222222"/>
        </w:rPr>
        <w:t>s</w:t>
      </w:r>
    </w:p>
    <w:p w14:paraId="50D5E5F8" w14:textId="580B395C" w:rsidR="00417EC0" w:rsidRDefault="00417EC0" w:rsidP="00FC75B1">
      <w:pPr>
        <w:pStyle w:val="paragraph"/>
        <w:spacing w:line="300" w:lineRule="exact"/>
        <w:ind w:left="1440" w:hanging="1440"/>
        <w:contextualSpacing/>
        <w:textAlignment w:val="baseline"/>
        <w:rPr>
          <w:rStyle w:val="eop"/>
          <w:color w:val="222222"/>
        </w:rPr>
      </w:pPr>
      <w:r w:rsidRPr="00B602B0">
        <w:rPr>
          <w:rStyle w:val="eop"/>
          <w:color w:val="222222"/>
        </w:rPr>
        <w:t>ELW 64</w:t>
      </w:r>
      <w:r w:rsidR="008A78EC">
        <w:rPr>
          <w:rStyle w:val="eop"/>
          <w:color w:val="222222"/>
        </w:rPr>
        <w:t>1</w:t>
      </w:r>
      <w:r w:rsidRPr="00B602B0">
        <w:rPr>
          <w:rStyle w:val="eop"/>
          <w:color w:val="222222"/>
        </w:rPr>
        <w:t xml:space="preserve"> </w:t>
      </w:r>
      <w:r w:rsidRPr="00B602B0">
        <w:rPr>
          <w:rStyle w:val="eop"/>
          <w:color w:val="222222"/>
        </w:rPr>
        <w:tab/>
        <w:t>All Are Welcome</w:t>
      </w:r>
    </w:p>
    <w:p w14:paraId="5960D09D" w14:textId="43F830FB" w:rsidR="002A71B2" w:rsidRDefault="002A71B2" w:rsidP="00FC75B1">
      <w:pPr>
        <w:pStyle w:val="paragraph"/>
        <w:spacing w:line="300" w:lineRule="exact"/>
        <w:ind w:left="1440" w:hanging="1440"/>
        <w:contextualSpacing/>
        <w:textAlignment w:val="baseline"/>
        <w:rPr>
          <w:rStyle w:val="eop"/>
          <w:color w:val="222222"/>
        </w:rPr>
      </w:pPr>
      <w:r>
        <w:rPr>
          <w:rStyle w:val="eop"/>
          <w:color w:val="222222"/>
        </w:rPr>
        <w:t>ACS 1036</w:t>
      </w:r>
      <w:r>
        <w:rPr>
          <w:rStyle w:val="eop"/>
          <w:color w:val="222222"/>
        </w:rPr>
        <w:tab/>
      </w:r>
      <w:r w:rsidR="00694C77">
        <w:rPr>
          <w:rStyle w:val="eop"/>
          <w:color w:val="222222"/>
        </w:rPr>
        <w:t>Comm</w:t>
      </w:r>
      <w:r w:rsidR="002F08D2">
        <w:rPr>
          <w:rStyle w:val="eop"/>
          <w:color w:val="222222"/>
        </w:rPr>
        <w:t>onwealth Is God’s Commandment</w:t>
      </w:r>
    </w:p>
    <w:p w14:paraId="7D5F83F6" w14:textId="7A799389" w:rsidR="002A71B2" w:rsidRDefault="002A71B2" w:rsidP="00FC75B1">
      <w:pPr>
        <w:pStyle w:val="paragraph"/>
        <w:spacing w:line="300" w:lineRule="exact"/>
        <w:ind w:left="1440" w:hanging="1440"/>
        <w:contextualSpacing/>
        <w:textAlignment w:val="baseline"/>
        <w:rPr>
          <w:rStyle w:val="eop"/>
          <w:color w:val="222222"/>
        </w:rPr>
      </w:pPr>
      <w:r>
        <w:rPr>
          <w:rStyle w:val="eop"/>
          <w:color w:val="222222"/>
        </w:rPr>
        <w:t>ACS 1037</w:t>
      </w:r>
      <w:r>
        <w:rPr>
          <w:rStyle w:val="eop"/>
          <w:color w:val="222222"/>
        </w:rPr>
        <w:tab/>
      </w:r>
      <w:r w:rsidR="002F08D2">
        <w:rPr>
          <w:rStyle w:val="eop"/>
          <w:color w:val="222222"/>
        </w:rPr>
        <w:t>Christ, Our Peace</w:t>
      </w:r>
    </w:p>
    <w:p w14:paraId="7B979A2C" w14:textId="0274D903" w:rsidR="002A71B2" w:rsidRDefault="002A71B2" w:rsidP="00FC75B1">
      <w:pPr>
        <w:pStyle w:val="paragraph"/>
        <w:spacing w:line="300" w:lineRule="exact"/>
        <w:ind w:left="1440" w:hanging="1440"/>
        <w:contextualSpacing/>
        <w:textAlignment w:val="baseline"/>
        <w:rPr>
          <w:rStyle w:val="eop"/>
          <w:color w:val="222222"/>
        </w:rPr>
      </w:pPr>
      <w:r>
        <w:rPr>
          <w:rStyle w:val="eop"/>
          <w:color w:val="222222"/>
        </w:rPr>
        <w:t>ACS 1038</w:t>
      </w:r>
      <w:r>
        <w:rPr>
          <w:rStyle w:val="eop"/>
          <w:color w:val="222222"/>
        </w:rPr>
        <w:tab/>
      </w:r>
      <w:r w:rsidR="002F08D2">
        <w:rPr>
          <w:rStyle w:val="eop"/>
          <w:color w:val="222222"/>
        </w:rPr>
        <w:t xml:space="preserve">God, We Gather as Your People / </w:t>
      </w:r>
      <w:r w:rsidR="002F08D2" w:rsidRPr="002F08D2">
        <w:rPr>
          <w:rStyle w:val="eop"/>
          <w:i/>
          <w:iCs/>
          <w:color w:val="222222"/>
        </w:rPr>
        <w:t>For All the Children</w:t>
      </w:r>
    </w:p>
    <w:p w14:paraId="2418028F" w14:textId="6CFCF1C5" w:rsidR="00417EC0" w:rsidRDefault="00417EC0" w:rsidP="00B602B0">
      <w:pPr>
        <w:pStyle w:val="paragraph"/>
        <w:spacing w:before="0" w:beforeAutospacing="0" w:after="0" w:afterAutospacing="0" w:line="300" w:lineRule="exact"/>
        <w:contextualSpacing/>
        <w:textAlignment w:val="baseline"/>
        <w:rPr>
          <w:rStyle w:val="eop"/>
          <w:color w:val="222222"/>
        </w:rPr>
      </w:pPr>
    </w:p>
    <w:p w14:paraId="3ED3FFAA" w14:textId="65F2A3A2" w:rsidR="00942793" w:rsidRPr="00942793" w:rsidRDefault="00102617" w:rsidP="00432CCC">
      <w:pPr>
        <w:pStyle w:val="paragraph"/>
        <w:contextualSpacing/>
        <w:textAlignment w:val="baseline"/>
        <w:rPr>
          <w:rStyle w:val="eop"/>
          <w:i/>
          <w:iCs/>
          <w:color w:val="222222"/>
        </w:rPr>
      </w:pPr>
      <w:r w:rsidRPr="00102617">
        <w:rPr>
          <w:rStyle w:val="eop"/>
          <w:i/>
          <w:iCs/>
          <w:color w:val="222222"/>
        </w:rPr>
        <w:t xml:space="preserve">In addition to </w:t>
      </w:r>
      <w:r w:rsidR="00586E3F">
        <w:rPr>
          <w:rStyle w:val="eop"/>
          <w:i/>
          <w:iCs/>
          <w:color w:val="222222"/>
        </w:rPr>
        <w:t>the hymns and songs</w:t>
      </w:r>
      <w:r w:rsidRPr="00102617">
        <w:rPr>
          <w:rStyle w:val="eop"/>
          <w:i/>
          <w:iCs/>
          <w:color w:val="222222"/>
        </w:rPr>
        <w:t xml:space="preserve"> suggested above, assembly song under the headings of </w:t>
      </w:r>
      <w:r w:rsidR="00E23185">
        <w:rPr>
          <w:rStyle w:val="eop"/>
          <w:i/>
          <w:iCs/>
          <w:color w:val="222222"/>
        </w:rPr>
        <w:t xml:space="preserve">“Confession, Forgiveness”; </w:t>
      </w:r>
      <w:r w:rsidRPr="00102617">
        <w:rPr>
          <w:rStyle w:val="eop"/>
          <w:i/>
          <w:iCs/>
          <w:color w:val="222222"/>
        </w:rPr>
        <w:t>“</w:t>
      </w:r>
      <w:r w:rsidR="00726B0B">
        <w:rPr>
          <w:rStyle w:val="eop"/>
          <w:i/>
          <w:iCs/>
          <w:color w:val="222222"/>
        </w:rPr>
        <w:t>Community in Christ</w:t>
      </w:r>
      <w:r w:rsidRPr="00102617">
        <w:rPr>
          <w:rStyle w:val="eop"/>
          <w:i/>
          <w:iCs/>
          <w:color w:val="222222"/>
        </w:rPr>
        <w:t>”;</w:t>
      </w:r>
      <w:r w:rsidR="00432CCC">
        <w:rPr>
          <w:rStyle w:val="eop"/>
          <w:i/>
          <w:iCs/>
          <w:color w:val="222222"/>
        </w:rPr>
        <w:t xml:space="preserve"> “</w:t>
      </w:r>
      <w:r w:rsidRPr="00102617">
        <w:rPr>
          <w:rStyle w:val="eop"/>
          <w:i/>
          <w:iCs/>
          <w:color w:val="222222"/>
        </w:rPr>
        <w:t xml:space="preserve">Lament”; </w:t>
      </w:r>
      <w:r w:rsidR="00432CCC">
        <w:rPr>
          <w:rStyle w:val="eop"/>
          <w:i/>
          <w:iCs/>
          <w:color w:val="222222"/>
        </w:rPr>
        <w:t xml:space="preserve">and </w:t>
      </w:r>
      <w:r w:rsidRPr="00102617">
        <w:rPr>
          <w:rStyle w:val="eop"/>
          <w:i/>
          <w:iCs/>
          <w:color w:val="222222"/>
        </w:rPr>
        <w:t>“Justice, Peace”</w:t>
      </w:r>
      <w:r w:rsidR="00432CCC">
        <w:rPr>
          <w:rStyle w:val="eop"/>
          <w:i/>
          <w:iCs/>
          <w:color w:val="222222"/>
        </w:rPr>
        <w:t xml:space="preserve"> </w:t>
      </w:r>
      <w:r w:rsidR="00E23185">
        <w:rPr>
          <w:rStyle w:val="eop"/>
          <w:i/>
          <w:iCs/>
          <w:color w:val="222222"/>
        </w:rPr>
        <w:t xml:space="preserve">in </w:t>
      </w:r>
      <w:r w:rsidR="00E23185" w:rsidRPr="00680808">
        <w:rPr>
          <w:rStyle w:val="eop"/>
          <w:color w:val="222222"/>
        </w:rPr>
        <w:t>ELW</w:t>
      </w:r>
      <w:r w:rsidR="00E23185" w:rsidRPr="00E23185">
        <w:rPr>
          <w:rStyle w:val="eop"/>
          <w:i/>
          <w:iCs/>
          <w:color w:val="222222"/>
        </w:rPr>
        <w:t xml:space="preserve"> and </w:t>
      </w:r>
      <w:r w:rsidR="00E23185" w:rsidRPr="00680808">
        <w:rPr>
          <w:rStyle w:val="eop"/>
          <w:color w:val="222222"/>
        </w:rPr>
        <w:t>ACS</w:t>
      </w:r>
      <w:r w:rsidR="00E23185">
        <w:rPr>
          <w:rStyle w:val="eop"/>
          <w:i/>
          <w:iCs/>
          <w:color w:val="222222"/>
        </w:rPr>
        <w:t xml:space="preserve"> </w:t>
      </w:r>
      <w:r w:rsidRPr="00102617">
        <w:rPr>
          <w:rStyle w:val="eop"/>
          <w:i/>
          <w:iCs/>
          <w:color w:val="222222"/>
        </w:rPr>
        <w:t>may be especially appropriate.</w:t>
      </w:r>
    </w:p>
    <w:p w14:paraId="1B48B663" w14:textId="4F89A471" w:rsidR="00417EC0" w:rsidRDefault="00417EC0" w:rsidP="00B602B0">
      <w:pPr>
        <w:pStyle w:val="paragraph"/>
        <w:spacing w:before="0" w:beforeAutospacing="0" w:after="0" w:afterAutospacing="0" w:line="300" w:lineRule="exact"/>
        <w:contextualSpacing/>
        <w:textAlignment w:val="baseline"/>
        <w:rPr>
          <w:rStyle w:val="eop"/>
          <w:color w:val="222222"/>
        </w:rPr>
      </w:pPr>
    </w:p>
    <w:p w14:paraId="10B0B4A2" w14:textId="77777777" w:rsidR="00D14416" w:rsidRDefault="00D14416" w:rsidP="00D14416">
      <w:pPr>
        <w:pStyle w:val="paragraph"/>
        <w:spacing w:before="0" w:beforeAutospacing="0" w:after="0" w:afterAutospacing="0" w:line="300" w:lineRule="exact"/>
        <w:contextualSpacing/>
        <w:textAlignment w:val="baseline"/>
        <w:rPr>
          <w:rStyle w:val="eop"/>
          <w:color w:val="222222"/>
        </w:rPr>
      </w:pPr>
      <w:r>
        <w:rPr>
          <w:rStyle w:val="eop"/>
          <w:color w:val="222222"/>
        </w:rPr>
        <w:t xml:space="preserve">ELW: </w:t>
      </w:r>
      <w:r w:rsidRPr="002A2EC7">
        <w:rPr>
          <w:rStyle w:val="eop"/>
          <w:i/>
          <w:iCs/>
          <w:color w:val="222222"/>
        </w:rPr>
        <w:t>Evangelical Lutheran Worship</w:t>
      </w:r>
    </w:p>
    <w:p w14:paraId="660E63CC" w14:textId="77777777" w:rsidR="00D14416" w:rsidRDefault="00D14416" w:rsidP="00D14416">
      <w:pPr>
        <w:pStyle w:val="paragraph"/>
        <w:spacing w:before="0" w:beforeAutospacing="0" w:after="0" w:afterAutospacing="0" w:line="300" w:lineRule="exact"/>
        <w:contextualSpacing/>
        <w:textAlignment w:val="baseline"/>
        <w:rPr>
          <w:rStyle w:val="eop"/>
          <w:color w:val="222222"/>
        </w:rPr>
      </w:pPr>
      <w:r>
        <w:rPr>
          <w:rStyle w:val="eop"/>
          <w:color w:val="222222"/>
        </w:rPr>
        <w:t xml:space="preserve">ACS: </w:t>
      </w:r>
      <w:r w:rsidRPr="002A2EC7">
        <w:rPr>
          <w:rStyle w:val="eop"/>
          <w:i/>
          <w:iCs/>
          <w:color w:val="222222"/>
        </w:rPr>
        <w:t>All Creation Sings</w:t>
      </w:r>
    </w:p>
    <w:p w14:paraId="511764BF" w14:textId="0B8C3A6C" w:rsidR="00D14416" w:rsidRDefault="00D14416" w:rsidP="00D14416">
      <w:pPr>
        <w:pStyle w:val="paragraph"/>
        <w:spacing w:line="300" w:lineRule="exact"/>
        <w:contextualSpacing/>
        <w:textAlignment w:val="baseline"/>
        <w:rPr>
          <w:rStyle w:val="eop"/>
          <w:color w:val="222222"/>
        </w:rPr>
      </w:pPr>
      <w:r>
        <w:rPr>
          <w:rStyle w:val="eop"/>
          <w:color w:val="222222"/>
        </w:rPr>
        <w:t xml:space="preserve">STB: </w:t>
      </w:r>
      <w:r w:rsidR="002A71B2" w:rsidRPr="002A71B2">
        <w:rPr>
          <w:i/>
          <w:iCs/>
        </w:rPr>
        <w:t>Sound the Bamboo.</w:t>
      </w:r>
      <w:r w:rsidR="002A71B2">
        <w:t xml:space="preserve"> Second edition. Christian Conference of Asia, 2000</w:t>
      </w:r>
      <w:r w:rsidR="00680808">
        <w:t>.</w:t>
      </w:r>
    </w:p>
    <w:p w14:paraId="6E7670E5" w14:textId="77777777" w:rsidR="00417EC0" w:rsidRDefault="00417EC0" w:rsidP="00B602B0">
      <w:pPr>
        <w:pStyle w:val="paragraph"/>
        <w:spacing w:before="0" w:beforeAutospacing="0" w:after="0" w:afterAutospacing="0" w:line="300" w:lineRule="exact"/>
        <w:contextualSpacing/>
        <w:textAlignment w:val="baseline"/>
        <w:rPr>
          <w:rStyle w:val="eop"/>
          <w:color w:val="222222"/>
        </w:rPr>
      </w:pPr>
    </w:p>
    <w:p w14:paraId="55610B36" w14:textId="06F803CB" w:rsidR="00366ACD" w:rsidRDefault="00366ACD" w:rsidP="00B602B0">
      <w:pPr>
        <w:pStyle w:val="paragraph"/>
        <w:spacing w:before="0" w:beforeAutospacing="0" w:after="0" w:afterAutospacing="0" w:line="300" w:lineRule="exact"/>
        <w:contextualSpacing/>
        <w:textAlignment w:val="baseline"/>
        <w:rPr>
          <w:rStyle w:val="eop"/>
          <w:color w:val="222222"/>
        </w:rPr>
      </w:pPr>
    </w:p>
    <w:p w14:paraId="73B628CF" w14:textId="05EFD691" w:rsidR="00366ACD" w:rsidRDefault="00366ACD" w:rsidP="00B602B0">
      <w:pPr>
        <w:pStyle w:val="paragraph"/>
        <w:spacing w:before="0" w:beforeAutospacing="0" w:after="0" w:afterAutospacing="0" w:line="300" w:lineRule="exact"/>
        <w:contextualSpacing/>
        <w:textAlignment w:val="baseline"/>
        <w:rPr>
          <w:rStyle w:val="eop"/>
          <w:color w:val="222222"/>
        </w:rPr>
      </w:pPr>
    </w:p>
    <w:p w14:paraId="5D07378A" w14:textId="77777777" w:rsidR="00E020EA" w:rsidRDefault="00E020EA" w:rsidP="00B602B0">
      <w:pPr>
        <w:pStyle w:val="paragraph"/>
        <w:spacing w:before="0" w:beforeAutospacing="0" w:after="0" w:afterAutospacing="0" w:line="300" w:lineRule="exact"/>
        <w:contextualSpacing/>
        <w:textAlignment w:val="baseline"/>
        <w:rPr>
          <w:rStyle w:val="eop"/>
          <w:color w:val="222222"/>
        </w:rPr>
      </w:pPr>
    </w:p>
    <w:p w14:paraId="17AD85A2" w14:textId="77777777" w:rsidR="00E020EA" w:rsidRDefault="00E020EA" w:rsidP="00B602B0">
      <w:pPr>
        <w:pStyle w:val="paragraph"/>
        <w:spacing w:before="0" w:beforeAutospacing="0" w:after="0" w:afterAutospacing="0" w:line="300" w:lineRule="exact"/>
        <w:contextualSpacing/>
        <w:textAlignment w:val="baseline"/>
        <w:rPr>
          <w:rStyle w:val="eop"/>
          <w:color w:val="222222"/>
        </w:rPr>
      </w:pPr>
    </w:p>
    <w:p w14:paraId="5A22139C" w14:textId="77777777" w:rsidR="002F7E4F" w:rsidRDefault="002F7E4F" w:rsidP="00141C19">
      <w:pPr>
        <w:rPr>
          <w:rFonts w:cs="Times New Roman"/>
          <w:sz w:val="24"/>
          <w:szCs w:val="24"/>
        </w:rPr>
      </w:pPr>
    </w:p>
    <w:p w14:paraId="3A7E3B3F" w14:textId="295DFC84" w:rsidR="00D56E5E" w:rsidRPr="00CA27F1" w:rsidRDefault="00D56E5E" w:rsidP="00CE71D2">
      <w:pPr>
        <w:pStyle w:val="NormalWeb"/>
        <w:spacing w:before="0" w:beforeAutospacing="0" w:after="0" w:afterAutospacing="0" w:line="200" w:lineRule="exact"/>
        <w:ind w:left="720" w:right="720"/>
        <w:rPr>
          <w:sz w:val="18"/>
          <w:szCs w:val="20"/>
        </w:rPr>
      </w:pPr>
      <w:r w:rsidRPr="007A5036">
        <w:rPr>
          <w:b/>
          <w:bCs/>
          <w:sz w:val="18"/>
          <w:szCs w:val="20"/>
        </w:rPr>
        <w:t xml:space="preserve">Copyright © </w:t>
      </w:r>
      <w:r w:rsidR="00614923">
        <w:rPr>
          <w:b/>
          <w:bCs/>
          <w:sz w:val="18"/>
          <w:szCs w:val="20"/>
        </w:rPr>
        <w:t>2021</w:t>
      </w:r>
      <w:r w:rsidRPr="007A5036">
        <w:rPr>
          <w:b/>
          <w:bCs/>
          <w:sz w:val="18"/>
          <w:szCs w:val="20"/>
        </w:rPr>
        <w:t xml:space="preserve"> Evangelical Lutheran Church in America</w:t>
      </w:r>
      <w:r w:rsidR="00504AD2">
        <w:rPr>
          <w:b/>
          <w:bCs/>
          <w:sz w:val="18"/>
          <w:szCs w:val="20"/>
        </w:rPr>
        <w:t xml:space="preserve">. </w:t>
      </w:r>
    </w:p>
    <w:p w14:paraId="56C38552" w14:textId="0D0E3574" w:rsidR="00504AD2" w:rsidRPr="00A32316" w:rsidRDefault="00504AD2" w:rsidP="00CE71D2">
      <w:pPr>
        <w:pStyle w:val="NormalWeb"/>
        <w:spacing w:before="0" w:beforeAutospacing="0" w:after="0" w:afterAutospacing="0" w:line="200" w:lineRule="exact"/>
        <w:ind w:left="720" w:right="720"/>
        <w:rPr>
          <w:i/>
          <w:sz w:val="18"/>
          <w:szCs w:val="20"/>
        </w:rPr>
      </w:pPr>
      <w:r w:rsidRPr="00A32316">
        <w:rPr>
          <w:i/>
          <w:sz w:val="18"/>
          <w:szCs w:val="20"/>
        </w:rPr>
        <w:t>This document may be reproduced for use in your congregation as long as the copyright notice appears on each copy. Permission is granted to reproduce this material for local, non-sale use only.</w:t>
      </w:r>
    </w:p>
    <w:sectPr w:rsidR="00504AD2" w:rsidRPr="00A32316" w:rsidSect="006B7B0D">
      <w:footerReference w:type="default" r:id="rId16"/>
      <w:footerReference w:type="first" r:id="rId17"/>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E9A3F" w14:textId="77777777" w:rsidR="003C5494" w:rsidRDefault="003C5494" w:rsidP="000D7CBA">
      <w:pPr>
        <w:spacing w:line="240" w:lineRule="auto"/>
      </w:pPr>
      <w:r>
        <w:separator/>
      </w:r>
    </w:p>
  </w:endnote>
  <w:endnote w:type="continuationSeparator" w:id="0">
    <w:p w14:paraId="5BF91265" w14:textId="77777777" w:rsidR="003C5494" w:rsidRDefault="003C5494" w:rsidP="000D7CBA">
      <w:pPr>
        <w:spacing w:line="240" w:lineRule="auto"/>
      </w:pPr>
      <w:r>
        <w:continuationSeparator/>
      </w:r>
    </w:p>
  </w:endnote>
  <w:endnote w:type="continuationNotice" w:id="1">
    <w:p w14:paraId="2358F7E6" w14:textId="77777777" w:rsidR="003C5494" w:rsidRDefault="003C54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End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32" style="position:absolute;left:0;text-align:left;margin-left:-2.05pt;margin-top:19.45pt;width:44.55pt;height:15.1pt;rotation:180;flip:x;z-index:2516577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839939"/>
      <w:docPartObj>
        <w:docPartGallery w:val="Page Numbers (Bottom of Page)"/>
        <w:docPartUnique/>
      </w:docPartObj>
    </w:sdtPr>
    <w:sdtEndPr/>
    <w:sdtContent>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33" style="position:absolute;left:0;text-align:left;margin-left:19.7pt;margin-top:123.05pt;width:44.55pt;height:15.1pt;rotation:180;flip:x;z-index:2516567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FABFD" w14:textId="77777777" w:rsidR="003C5494" w:rsidRDefault="003C5494" w:rsidP="000D7CBA">
      <w:pPr>
        <w:spacing w:line="240" w:lineRule="auto"/>
      </w:pPr>
      <w:r>
        <w:separator/>
      </w:r>
    </w:p>
  </w:footnote>
  <w:footnote w:type="continuationSeparator" w:id="0">
    <w:p w14:paraId="07714AF6" w14:textId="77777777" w:rsidR="003C5494" w:rsidRDefault="003C5494" w:rsidP="000D7CBA">
      <w:pPr>
        <w:spacing w:line="240" w:lineRule="auto"/>
      </w:pPr>
      <w:r>
        <w:continuationSeparator/>
      </w:r>
    </w:p>
  </w:footnote>
  <w:footnote w:type="continuationNotice" w:id="1">
    <w:p w14:paraId="0A0C6FAB" w14:textId="77777777" w:rsidR="003C5494" w:rsidRDefault="003C549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33A9"/>
    <w:multiLevelType w:val="hybridMultilevel"/>
    <w:tmpl w:val="1010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61F45"/>
    <w:multiLevelType w:val="multilevel"/>
    <w:tmpl w:val="B322CD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6C2A19"/>
    <w:multiLevelType w:val="multilevel"/>
    <w:tmpl w:val="8F50892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161FE"/>
    <w:multiLevelType w:val="multilevel"/>
    <w:tmpl w:val="1C0AF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B4BE9"/>
    <w:multiLevelType w:val="hybridMultilevel"/>
    <w:tmpl w:val="673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E70A7"/>
    <w:multiLevelType w:val="multilevel"/>
    <w:tmpl w:val="1444F0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C56EE5"/>
    <w:multiLevelType w:val="multilevel"/>
    <w:tmpl w:val="0C100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220840"/>
    <w:multiLevelType w:val="hybridMultilevel"/>
    <w:tmpl w:val="6DE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4605C"/>
    <w:multiLevelType w:val="hybridMultilevel"/>
    <w:tmpl w:val="E1B2E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96C90"/>
    <w:multiLevelType w:val="hybridMultilevel"/>
    <w:tmpl w:val="87901AC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1A3"/>
    <w:multiLevelType w:val="multilevel"/>
    <w:tmpl w:val="8E20E7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594A7C"/>
    <w:multiLevelType w:val="hybridMultilevel"/>
    <w:tmpl w:val="391088D6"/>
    <w:lvl w:ilvl="0" w:tplc="8F623A84">
      <w:start w:val="20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2FE7973"/>
    <w:multiLevelType w:val="hybridMultilevel"/>
    <w:tmpl w:val="25023B0C"/>
    <w:lvl w:ilvl="0" w:tplc="A7643B82">
      <w:start w:val="1"/>
      <w:numFmt w:val="decimal"/>
      <w:lvlText w:val="(%1)"/>
      <w:lvlJc w:val="left"/>
      <w:pPr>
        <w:ind w:left="100" w:hanging="290"/>
      </w:pPr>
      <w:rPr>
        <w:rFonts w:ascii="Arial" w:eastAsia="Arial" w:hAnsi="Arial" w:cs="Arial" w:hint="default"/>
        <w:spacing w:val="-2"/>
        <w:w w:val="91"/>
        <w:sz w:val="22"/>
        <w:szCs w:val="22"/>
        <w:lang w:val="en-US" w:eastAsia="en-US" w:bidi="en-US"/>
      </w:rPr>
    </w:lvl>
    <w:lvl w:ilvl="1" w:tplc="4C804838">
      <w:numFmt w:val="bullet"/>
      <w:lvlText w:val="•"/>
      <w:lvlJc w:val="left"/>
      <w:pPr>
        <w:ind w:left="821" w:hanging="361"/>
      </w:pPr>
      <w:rPr>
        <w:rFonts w:ascii="Arial" w:eastAsia="Arial" w:hAnsi="Arial" w:cs="Arial" w:hint="default"/>
        <w:w w:val="131"/>
        <w:sz w:val="24"/>
        <w:szCs w:val="24"/>
        <w:lang w:val="en-US" w:eastAsia="en-US" w:bidi="en-US"/>
      </w:rPr>
    </w:lvl>
    <w:lvl w:ilvl="2" w:tplc="F0688C16">
      <w:numFmt w:val="bullet"/>
      <w:lvlText w:val="•"/>
      <w:lvlJc w:val="left"/>
      <w:pPr>
        <w:ind w:left="1793" w:hanging="361"/>
      </w:pPr>
      <w:rPr>
        <w:rFonts w:hint="default"/>
        <w:lang w:val="en-US" w:eastAsia="en-US" w:bidi="en-US"/>
      </w:rPr>
    </w:lvl>
    <w:lvl w:ilvl="3" w:tplc="CE5C1BCE">
      <w:numFmt w:val="bullet"/>
      <w:lvlText w:val="•"/>
      <w:lvlJc w:val="left"/>
      <w:pPr>
        <w:ind w:left="2766" w:hanging="361"/>
      </w:pPr>
      <w:rPr>
        <w:rFonts w:hint="default"/>
        <w:lang w:val="en-US" w:eastAsia="en-US" w:bidi="en-US"/>
      </w:rPr>
    </w:lvl>
    <w:lvl w:ilvl="4" w:tplc="F582285E">
      <w:numFmt w:val="bullet"/>
      <w:lvlText w:val="•"/>
      <w:lvlJc w:val="left"/>
      <w:pPr>
        <w:ind w:left="3740" w:hanging="361"/>
      </w:pPr>
      <w:rPr>
        <w:rFonts w:hint="default"/>
        <w:lang w:val="en-US" w:eastAsia="en-US" w:bidi="en-US"/>
      </w:rPr>
    </w:lvl>
    <w:lvl w:ilvl="5" w:tplc="097E8180">
      <w:numFmt w:val="bullet"/>
      <w:lvlText w:val="•"/>
      <w:lvlJc w:val="left"/>
      <w:pPr>
        <w:ind w:left="4713" w:hanging="361"/>
      </w:pPr>
      <w:rPr>
        <w:rFonts w:hint="default"/>
        <w:lang w:val="en-US" w:eastAsia="en-US" w:bidi="en-US"/>
      </w:rPr>
    </w:lvl>
    <w:lvl w:ilvl="6" w:tplc="985A29BA">
      <w:numFmt w:val="bullet"/>
      <w:lvlText w:val="•"/>
      <w:lvlJc w:val="left"/>
      <w:pPr>
        <w:ind w:left="5686" w:hanging="361"/>
      </w:pPr>
      <w:rPr>
        <w:rFonts w:hint="default"/>
        <w:lang w:val="en-US" w:eastAsia="en-US" w:bidi="en-US"/>
      </w:rPr>
    </w:lvl>
    <w:lvl w:ilvl="7" w:tplc="20AA6256">
      <w:numFmt w:val="bullet"/>
      <w:lvlText w:val="•"/>
      <w:lvlJc w:val="left"/>
      <w:pPr>
        <w:ind w:left="6660" w:hanging="361"/>
      </w:pPr>
      <w:rPr>
        <w:rFonts w:hint="default"/>
        <w:lang w:val="en-US" w:eastAsia="en-US" w:bidi="en-US"/>
      </w:rPr>
    </w:lvl>
    <w:lvl w:ilvl="8" w:tplc="0E041CBA">
      <w:numFmt w:val="bullet"/>
      <w:lvlText w:val="•"/>
      <w:lvlJc w:val="left"/>
      <w:pPr>
        <w:ind w:left="7633" w:hanging="361"/>
      </w:pPr>
      <w:rPr>
        <w:rFonts w:hint="default"/>
        <w:lang w:val="en-US" w:eastAsia="en-US" w:bidi="en-US"/>
      </w:rPr>
    </w:lvl>
  </w:abstractNum>
  <w:abstractNum w:abstractNumId="13" w15:restartNumberingAfterBreak="0">
    <w:nsid w:val="3B57274F"/>
    <w:multiLevelType w:val="multilevel"/>
    <w:tmpl w:val="54CEFA1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FA7FD9"/>
    <w:multiLevelType w:val="hybridMultilevel"/>
    <w:tmpl w:val="042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E010B0"/>
    <w:multiLevelType w:val="multilevel"/>
    <w:tmpl w:val="E72C41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FE204C"/>
    <w:multiLevelType w:val="hybridMultilevel"/>
    <w:tmpl w:val="4C26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34790D"/>
    <w:multiLevelType w:val="hybridMultilevel"/>
    <w:tmpl w:val="640A3E3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D516391"/>
    <w:multiLevelType w:val="multilevel"/>
    <w:tmpl w:val="4FEC7AC0"/>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7E6866"/>
    <w:multiLevelType w:val="hybridMultilevel"/>
    <w:tmpl w:val="B588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17547D"/>
    <w:multiLevelType w:val="hybridMultilevel"/>
    <w:tmpl w:val="8752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351C3F"/>
    <w:multiLevelType w:val="hybridMultilevel"/>
    <w:tmpl w:val="AE7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6A0FBB"/>
    <w:multiLevelType w:val="hybridMultilevel"/>
    <w:tmpl w:val="810AC012"/>
    <w:lvl w:ilvl="0" w:tplc="04090001">
      <w:start w:val="1"/>
      <w:numFmt w:val="bullet"/>
      <w:lvlText w:val=""/>
      <w:lvlJc w:val="left"/>
      <w:pPr>
        <w:ind w:left="720" w:hanging="360"/>
      </w:pPr>
      <w:rPr>
        <w:rFonts w:ascii="Symbol" w:hAnsi="Symbol" w:hint="default"/>
      </w:rPr>
    </w:lvl>
    <w:lvl w:ilvl="1" w:tplc="A33CD6C2">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826E16"/>
    <w:multiLevelType w:val="hybridMultilevel"/>
    <w:tmpl w:val="34D05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0D3972"/>
    <w:multiLevelType w:val="multilevel"/>
    <w:tmpl w:val="2F3EEB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F5207D"/>
    <w:multiLevelType w:val="multilevel"/>
    <w:tmpl w:val="2E48F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11473C"/>
    <w:multiLevelType w:val="multilevel"/>
    <w:tmpl w:val="F6524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80111D"/>
    <w:multiLevelType w:val="multilevel"/>
    <w:tmpl w:val="8116B9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B04C9F"/>
    <w:multiLevelType w:val="multilevel"/>
    <w:tmpl w:val="6C5EB1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DE680A"/>
    <w:multiLevelType w:val="hybridMultilevel"/>
    <w:tmpl w:val="3F4802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F2514A"/>
    <w:multiLevelType w:val="hybridMultilevel"/>
    <w:tmpl w:val="948E7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3D33E4"/>
    <w:multiLevelType w:val="hybridMultilevel"/>
    <w:tmpl w:val="DCD46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048EB"/>
    <w:multiLevelType w:val="multilevel"/>
    <w:tmpl w:val="32D21A1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7210816"/>
    <w:multiLevelType w:val="hybridMultilevel"/>
    <w:tmpl w:val="D83A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9250F"/>
    <w:multiLevelType w:val="hybridMultilevel"/>
    <w:tmpl w:val="F164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761EF"/>
    <w:multiLevelType w:val="hybridMultilevel"/>
    <w:tmpl w:val="25AC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FF0011"/>
    <w:multiLevelType w:val="multilevel"/>
    <w:tmpl w:val="803C11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C4529D8"/>
    <w:multiLevelType w:val="multilevel"/>
    <w:tmpl w:val="F762EE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1"/>
  </w:num>
  <w:num w:numId="3">
    <w:abstractNumId w:val="0"/>
  </w:num>
  <w:num w:numId="4">
    <w:abstractNumId w:val="7"/>
  </w:num>
  <w:num w:numId="5">
    <w:abstractNumId w:val="8"/>
  </w:num>
  <w:num w:numId="6">
    <w:abstractNumId w:val="34"/>
  </w:num>
  <w:num w:numId="7">
    <w:abstractNumId w:val="20"/>
  </w:num>
  <w:num w:numId="8">
    <w:abstractNumId w:val="4"/>
  </w:num>
  <w:num w:numId="9">
    <w:abstractNumId w:val="35"/>
  </w:num>
  <w:num w:numId="10">
    <w:abstractNumId w:val="11"/>
  </w:num>
  <w:num w:numId="11">
    <w:abstractNumId w:val="16"/>
  </w:num>
  <w:num w:numId="12">
    <w:abstractNumId w:val="30"/>
  </w:num>
  <w:num w:numId="13">
    <w:abstractNumId w:val="19"/>
  </w:num>
  <w:num w:numId="14">
    <w:abstractNumId w:val="22"/>
  </w:num>
  <w:num w:numId="15">
    <w:abstractNumId w:val="9"/>
  </w:num>
  <w:num w:numId="16">
    <w:abstractNumId w:val="14"/>
  </w:num>
  <w:num w:numId="17">
    <w:abstractNumId w:val="33"/>
  </w:num>
  <w:num w:numId="18">
    <w:abstractNumId w:val="12"/>
  </w:num>
  <w:num w:numId="19">
    <w:abstractNumId w:val="29"/>
  </w:num>
  <w:num w:numId="20">
    <w:abstractNumId w:val="31"/>
  </w:num>
  <w:num w:numId="21">
    <w:abstractNumId w:val="17"/>
  </w:num>
  <w:num w:numId="22">
    <w:abstractNumId w:val="25"/>
  </w:num>
  <w:num w:numId="23">
    <w:abstractNumId w:val="24"/>
  </w:num>
  <w:num w:numId="24">
    <w:abstractNumId w:val="37"/>
  </w:num>
  <w:num w:numId="25">
    <w:abstractNumId w:val="5"/>
  </w:num>
  <w:num w:numId="26">
    <w:abstractNumId w:val="13"/>
  </w:num>
  <w:num w:numId="27">
    <w:abstractNumId w:val="2"/>
  </w:num>
  <w:num w:numId="28">
    <w:abstractNumId w:val="1"/>
  </w:num>
  <w:num w:numId="29">
    <w:abstractNumId w:val="6"/>
  </w:num>
  <w:num w:numId="30">
    <w:abstractNumId w:val="3"/>
  </w:num>
  <w:num w:numId="31">
    <w:abstractNumId w:val="36"/>
  </w:num>
  <w:num w:numId="32">
    <w:abstractNumId w:val="10"/>
  </w:num>
  <w:num w:numId="33">
    <w:abstractNumId w:val="28"/>
  </w:num>
  <w:num w:numId="34">
    <w:abstractNumId w:val="27"/>
  </w:num>
  <w:num w:numId="35">
    <w:abstractNumId w:val="15"/>
  </w:num>
  <w:num w:numId="36">
    <w:abstractNumId w:val="32"/>
  </w:num>
  <w:num w:numId="37">
    <w:abstractNumId w:val="26"/>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tqgFABfkc48tAAAA"/>
  </w:docVars>
  <w:rsids>
    <w:rsidRoot w:val="000D7CBA"/>
    <w:rsid w:val="000000DD"/>
    <w:rsid w:val="0000301C"/>
    <w:rsid w:val="00003366"/>
    <w:rsid w:val="00003D1D"/>
    <w:rsid w:val="000044AF"/>
    <w:rsid w:val="000050F1"/>
    <w:rsid w:val="00006E38"/>
    <w:rsid w:val="00007ACA"/>
    <w:rsid w:val="0001085B"/>
    <w:rsid w:val="000109E2"/>
    <w:rsid w:val="00010A6E"/>
    <w:rsid w:val="000113A8"/>
    <w:rsid w:val="0001168D"/>
    <w:rsid w:val="00012914"/>
    <w:rsid w:val="000129AC"/>
    <w:rsid w:val="00012C9E"/>
    <w:rsid w:val="00012E62"/>
    <w:rsid w:val="000139F9"/>
    <w:rsid w:val="00013C9D"/>
    <w:rsid w:val="00016509"/>
    <w:rsid w:val="00017029"/>
    <w:rsid w:val="0002011B"/>
    <w:rsid w:val="00020604"/>
    <w:rsid w:val="0002143B"/>
    <w:rsid w:val="00023620"/>
    <w:rsid w:val="0002641A"/>
    <w:rsid w:val="00027505"/>
    <w:rsid w:val="00027586"/>
    <w:rsid w:val="00031581"/>
    <w:rsid w:val="000315E3"/>
    <w:rsid w:val="00034663"/>
    <w:rsid w:val="00034A8E"/>
    <w:rsid w:val="00035A30"/>
    <w:rsid w:val="00035AAE"/>
    <w:rsid w:val="00036253"/>
    <w:rsid w:val="00040175"/>
    <w:rsid w:val="000405A8"/>
    <w:rsid w:val="000406B7"/>
    <w:rsid w:val="0004099B"/>
    <w:rsid w:val="00041F31"/>
    <w:rsid w:val="000423DF"/>
    <w:rsid w:val="0004314E"/>
    <w:rsid w:val="00044461"/>
    <w:rsid w:val="00044F29"/>
    <w:rsid w:val="000454B2"/>
    <w:rsid w:val="00045B85"/>
    <w:rsid w:val="00046F68"/>
    <w:rsid w:val="00050866"/>
    <w:rsid w:val="00054798"/>
    <w:rsid w:val="000602F6"/>
    <w:rsid w:val="00062AD0"/>
    <w:rsid w:val="00062DA9"/>
    <w:rsid w:val="0006324C"/>
    <w:rsid w:val="000646F5"/>
    <w:rsid w:val="0006512F"/>
    <w:rsid w:val="00071416"/>
    <w:rsid w:val="00071C07"/>
    <w:rsid w:val="00072EED"/>
    <w:rsid w:val="000736C4"/>
    <w:rsid w:val="00074566"/>
    <w:rsid w:val="00075953"/>
    <w:rsid w:val="00075CEF"/>
    <w:rsid w:val="00075DA4"/>
    <w:rsid w:val="00076A10"/>
    <w:rsid w:val="00076B68"/>
    <w:rsid w:val="00077939"/>
    <w:rsid w:val="00080070"/>
    <w:rsid w:val="00080306"/>
    <w:rsid w:val="0008192A"/>
    <w:rsid w:val="00081C8E"/>
    <w:rsid w:val="0008476D"/>
    <w:rsid w:val="00084F72"/>
    <w:rsid w:val="00085DC4"/>
    <w:rsid w:val="00086F0A"/>
    <w:rsid w:val="00090333"/>
    <w:rsid w:val="00091C31"/>
    <w:rsid w:val="00091FDD"/>
    <w:rsid w:val="00092494"/>
    <w:rsid w:val="00092ACA"/>
    <w:rsid w:val="00092DCF"/>
    <w:rsid w:val="000935C3"/>
    <w:rsid w:val="00093F00"/>
    <w:rsid w:val="0009480B"/>
    <w:rsid w:val="00094A8E"/>
    <w:rsid w:val="00095B37"/>
    <w:rsid w:val="00096555"/>
    <w:rsid w:val="00096672"/>
    <w:rsid w:val="000970CD"/>
    <w:rsid w:val="000A02BF"/>
    <w:rsid w:val="000A28EF"/>
    <w:rsid w:val="000A2F3E"/>
    <w:rsid w:val="000A3252"/>
    <w:rsid w:val="000A4CED"/>
    <w:rsid w:val="000A5B69"/>
    <w:rsid w:val="000A6657"/>
    <w:rsid w:val="000A6B66"/>
    <w:rsid w:val="000A7374"/>
    <w:rsid w:val="000A7D58"/>
    <w:rsid w:val="000B0F41"/>
    <w:rsid w:val="000B1D32"/>
    <w:rsid w:val="000B2EB9"/>
    <w:rsid w:val="000B2F0E"/>
    <w:rsid w:val="000B3F94"/>
    <w:rsid w:val="000B42CF"/>
    <w:rsid w:val="000B554B"/>
    <w:rsid w:val="000B5EFA"/>
    <w:rsid w:val="000B65E8"/>
    <w:rsid w:val="000B6F9F"/>
    <w:rsid w:val="000C028F"/>
    <w:rsid w:val="000C3AA6"/>
    <w:rsid w:val="000C3C1A"/>
    <w:rsid w:val="000C5E0F"/>
    <w:rsid w:val="000C6B3D"/>
    <w:rsid w:val="000C77BF"/>
    <w:rsid w:val="000C7B2F"/>
    <w:rsid w:val="000D0BDF"/>
    <w:rsid w:val="000D2907"/>
    <w:rsid w:val="000D7CBA"/>
    <w:rsid w:val="000E07B7"/>
    <w:rsid w:val="000E1B26"/>
    <w:rsid w:val="000E2A39"/>
    <w:rsid w:val="000E2A67"/>
    <w:rsid w:val="000E38A1"/>
    <w:rsid w:val="000E3C38"/>
    <w:rsid w:val="000E3FC9"/>
    <w:rsid w:val="000E4AC9"/>
    <w:rsid w:val="000E4F84"/>
    <w:rsid w:val="000E5247"/>
    <w:rsid w:val="000E5950"/>
    <w:rsid w:val="000E62B3"/>
    <w:rsid w:val="000E6300"/>
    <w:rsid w:val="000F15FF"/>
    <w:rsid w:val="000F3524"/>
    <w:rsid w:val="000F5297"/>
    <w:rsid w:val="000F5690"/>
    <w:rsid w:val="000F6508"/>
    <w:rsid w:val="000F7CB9"/>
    <w:rsid w:val="00101F85"/>
    <w:rsid w:val="00102617"/>
    <w:rsid w:val="00102DE0"/>
    <w:rsid w:val="00103C98"/>
    <w:rsid w:val="00104B39"/>
    <w:rsid w:val="00105364"/>
    <w:rsid w:val="00105BB7"/>
    <w:rsid w:val="00107EEB"/>
    <w:rsid w:val="00113291"/>
    <w:rsid w:val="0011383A"/>
    <w:rsid w:val="00114E33"/>
    <w:rsid w:val="00116B2E"/>
    <w:rsid w:val="00116C56"/>
    <w:rsid w:val="001174EA"/>
    <w:rsid w:val="00117632"/>
    <w:rsid w:val="00117AF0"/>
    <w:rsid w:val="00120715"/>
    <w:rsid w:val="00120DC7"/>
    <w:rsid w:val="00122537"/>
    <w:rsid w:val="001225E8"/>
    <w:rsid w:val="00123D6A"/>
    <w:rsid w:val="00123E6C"/>
    <w:rsid w:val="00125D76"/>
    <w:rsid w:val="0012767A"/>
    <w:rsid w:val="00131F12"/>
    <w:rsid w:val="0013257E"/>
    <w:rsid w:val="0013259E"/>
    <w:rsid w:val="001335DB"/>
    <w:rsid w:val="00133D32"/>
    <w:rsid w:val="001348C3"/>
    <w:rsid w:val="00134A96"/>
    <w:rsid w:val="00134EAD"/>
    <w:rsid w:val="0013531F"/>
    <w:rsid w:val="00137CA2"/>
    <w:rsid w:val="001403E5"/>
    <w:rsid w:val="00140559"/>
    <w:rsid w:val="00141B39"/>
    <w:rsid w:val="00141C19"/>
    <w:rsid w:val="00141D7E"/>
    <w:rsid w:val="00143B77"/>
    <w:rsid w:val="00143CAF"/>
    <w:rsid w:val="001441B0"/>
    <w:rsid w:val="00144F2F"/>
    <w:rsid w:val="00145C02"/>
    <w:rsid w:val="00146697"/>
    <w:rsid w:val="0014671C"/>
    <w:rsid w:val="0014691C"/>
    <w:rsid w:val="00150212"/>
    <w:rsid w:val="0015160F"/>
    <w:rsid w:val="00152A12"/>
    <w:rsid w:val="00152C94"/>
    <w:rsid w:val="001547F0"/>
    <w:rsid w:val="00157B74"/>
    <w:rsid w:val="0016205C"/>
    <w:rsid w:val="001629F0"/>
    <w:rsid w:val="001643BE"/>
    <w:rsid w:val="001647B3"/>
    <w:rsid w:val="00165197"/>
    <w:rsid w:val="001651E2"/>
    <w:rsid w:val="001668A1"/>
    <w:rsid w:val="001668A9"/>
    <w:rsid w:val="00167663"/>
    <w:rsid w:val="001678C7"/>
    <w:rsid w:val="00170C00"/>
    <w:rsid w:val="00170E1E"/>
    <w:rsid w:val="0017101C"/>
    <w:rsid w:val="00174148"/>
    <w:rsid w:val="001742ED"/>
    <w:rsid w:val="00177DA1"/>
    <w:rsid w:val="001824BC"/>
    <w:rsid w:val="00182FCD"/>
    <w:rsid w:val="00183656"/>
    <w:rsid w:val="001859C2"/>
    <w:rsid w:val="00186107"/>
    <w:rsid w:val="0018639C"/>
    <w:rsid w:val="00187140"/>
    <w:rsid w:val="0018743A"/>
    <w:rsid w:val="0019034E"/>
    <w:rsid w:val="00192A8F"/>
    <w:rsid w:val="001935C2"/>
    <w:rsid w:val="001963E7"/>
    <w:rsid w:val="00197723"/>
    <w:rsid w:val="001A14F3"/>
    <w:rsid w:val="001A17A6"/>
    <w:rsid w:val="001A1BE3"/>
    <w:rsid w:val="001A24DE"/>
    <w:rsid w:val="001A271A"/>
    <w:rsid w:val="001A3650"/>
    <w:rsid w:val="001A438B"/>
    <w:rsid w:val="001A4F56"/>
    <w:rsid w:val="001A5308"/>
    <w:rsid w:val="001A5EFA"/>
    <w:rsid w:val="001A6C1A"/>
    <w:rsid w:val="001A7B88"/>
    <w:rsid w:val="001A7B8E"/>
    <w:rsid w:val="001B2188"/>
    <w:rsid w:val="001B26E9"/>
    <w:rsid w:val="001B44FF"/>
    <w:rsid w:val="001B48BC"/>
    <w:rsid w:val="001B5F9D"/>
    <w:rsid w:val="001C0E50"/>
    <w:rsid w:val="001C1356"/>
    <w:rsid w:val="001C14BC"/>
    <w:rsid w:val="001C184C"/>
    <w:rsid w:val="001C26DD"/>
    <w:rsid w:val="001C6155"/>
    <w:rsid w:val="001C6593"/>
    <w:rsid w:val="001C678A"/>
    <w:rsid w:val="001D0B29"/>
    <w:rsid w:val="001D14B4"/>
    <w:rsid w:val="001D1C4E"/>
    <w:rsid w:val="001D3DC8"/>
    <w:rsid w:val="001D4D15"/>
    <w:rsid w:val="001D59EE"/>
    <w:rsid w:val="001D5C99"/>
    <w:rsid w:val="001E00B2"/>
    <w:rsid w:val="001E3160"/>
    <w:rsid w:val="001E3461"/>
    <w:rsid w:val="001E3575"/>
    <w:rsid w:val="001E3675"/>
    <w:rsid w:val="001E512D"/>
    <w:rsid w:val="001E621E"/>
    <w:rsid w:val="001E7867"/>
    <w:rsid w:val="001F0057"/>
    <w:rsid w:val="001F0CE3"/>
    <w:rsid w:val="001F1070"/>
    <w:rsid w:val="001F1522"/>
    <w:rsid w:val="001F1BAD"/>
    <w:rsid w:val="001F2073"/>
    <w:rsid w:val="001F25C3"/>
    <w:rsid w:val="001F3508"/>
    <w:rsid w:val="001F3800"/>
    <w:rsid w:val="001F4160"/>
    <w:rsid w:val="001F4B84"/>
    <w:rsid w:val="001F53CE"/>
    <w:rsid w:val="001F73FD"/>
    <w:rsid w:val="002023A1"/>
    <w:rsid w:val="002040E3"/>
    <w:rsid w:val="0020431D"/>
    <w:rsid w:val="00204FAC"/>
    <w:rsid w:val="002055FE"/>
    <w:rsid w:val="002057A6"/>
    <w:rsid w:val="00205925"/>
    <w:rsid w:val="0020594B"/>
    <w:rsid w:val="00205C4D"/>
    <w:rsid w:val="00211714"/>
    <w:rsid w:val="00211FBC"/>
    <w:rsid w:val="00212AF9"/>
    <w:rsid w:val="00213146"/>
    <w:rsid w:val="00214767"/>
    <w:rsid w:val="0021553C"/>
    <w:rsid w:val="0021583B"/>
    <w:rsid w:val="002204ED"/>
    <w:rsid w:val="00220576"/>
    <w:rsid w:val="002207AB"/>
    <w:rsid w:val="00220F11"/>
    <w:rsid w:val="00221144"/>
    <w:rsid w:val="00221730"/>
    <w:rsid w:val="002217E4"/>
    <w:rsid w:val="00222E22"/>
    <w:rsid w:val="002232D5"/>
    <w:rsid w:val="002233DE"/>
    <w:rsid w:val="00223A2E"/>
    <w:rsid w:val="002267B7"/>
    <w:rsid w:val="00230108"/>
    <w:rsid w:val="002305F2"/>
    <w:rsid w:val="002307EF"/>
    <w:rsid w:val="00230AE8"/>
    <w:rsid w:val="002326A1"/>
    <w:rsid w:val="00232B98"/>
    <w:rsid w:val="00232BE7"/>
    <w:rsid w:val="00233299"/>
    <w:rsid w:val="00233730"/>
    <w:rsid w:val="00234001"/>
    <w:rsid w:val="00234C6B"/>
    <w:rsid w:val="00235CE3"/>
    <w:rsid w:val="00235E28"/>
    <w:rsid w:val="0023645A"/>
    <w:rsid w:val="00236F1A"/>
    <w:rsid w:val="002402BA"/>
    <w:rsid w:val="00243317"/>
    <w:rsid w:val="002433CD"/>
    <w:rsid w:val="0024419F"/>
    <w:rsid w:val="00247DB6"/>
    <w:rsid w:val="00250808"/>
    <w:rsid w:val="00250ED2"/>
    <w:rsid w:val="00250F73"/>
    <w:rsid w:val="00252635"/>
    <w:rsid w:val="00254EAE"/>
    <w:rsid w:val="00255BE9"/>
    <w:rsid w:val="00255F3F"/>
    <w:rsid w:val="0025688E"/>
    <w:rsid w:val="002573A8"/>
    <w:rsid w:val="00261B6C"/>
    <w:rsid w:val="00261BF1"/>
    <w:rsid w:val="00262611"/>
    <w:rsid w:val="00262D6E"/>
    <w:rsid w:val="00263B52"/>
    <w:rsid w:val="002661A2"/>
    <w:rsid w:val="0027094B"/>
    <w:rsid w:val="00270BCF"/>
    <w:rsid w:val="00271249"/>
    <w:rsid w:val="002716BC"/>
    <w:rsid w:val="002719E9"/>
    <w:rsid w:val="00271A5F"/>
    <w:rsid w:val="00273025"/>
    <w:rsid w:val="002731AB"/>
    <w:rsid w:val="002736B0"/>
    <w:rsid w:val="00273DDF"/>
    <w:rsid w:val="00273FCC"/>
    <w:rsid w:val="00274BEC"/>
    <w:rsid w:val="0027506E"/>
    <w:rsid w:val="00275469"/>
    <w:rsid w:val="00276246"/>
    <w:rsid w:val="00276E3D"/>
    <w:rsid w:val="00277D78"/>
    <w:rsid w:val="00282A39"/>
    <w:rsid w:val="002833E0"/>
    <w:rsid w:val="00283AFC"/>
    <w:rsid w:val="00284C41"/>
    <w:rsid w:val="002851F2"/>
    <w:rsid w:val="00285C54"/>
    <w:rsid w:val="002867F7"/>
    <w:rsid w:val="00286B5D"/>
    <w:rsid w:val="00287AF8"/>
    <w:rsid w:val="00287D97"/>
    <w:rsid w:val="0029004F"/>
    <w:rsid w:val="00290765"/>
    <w:rsid w:val="0029093D"/>
    <w:rsid w:val="0029248B"/>
    <w:rsid w:val="00292AEF"/>
    <w:rsid w:val="00293D9B"/>
    <w:rsid w:val="00294273"/>
    <w:rsid w:val="00294838"/>
    <w:rsid w:val="0029581A"/>
    <w:rsid w:val="0029638D"/>
    <w:rsid w:val="0029666C"/>
    <w:rsid w:val="002973F5"/>
    <w:rsid w:val="00297CB7"/>
    <w:rsid w:val="002A0F70"/>
    <w:rsid w:val="002A1E38"/>
    <w:rsid w:val="002A2EC7"/>
    <w:rsid w:val="002A54D7"/>
    <w:rsid w:val="002A71B2"/>
    <w:rsid w:val="002B1DC2"/>
    <w:rsid w:val="002B3553"/>
    <w:rsid w:val="002B48E2"/>
    <w:rsid w:val="002B71DC"/>
    <w:rsid w:val="002C0454"/>
    <w:rsid w:val="002C2B71"/>
    <w:rsid w:val="002C2F12"/>
    <w:rsid w:val="002C3991"/>
    <w:rsid w:val="002C47F2"/>
    <w:rsid w:val="002C50E6"/>
    <w:rsid w:val="002C64B8"/>
    <w:rsid w:val="002C6938"/>
    <w:rsid w:val="002C69B3"/>
    <w:rsid w:val="002C6D60"/>
    <w:rsid w:val="002C7884"/>
    <w:rsid w:val="002C7B68"/>
    <w:rsid w:val="002D1456"/>
    <w:rsid w:val="002D27BD"/>
    <w:rsid w:val="002D310E"/>
    <w:rsid w:val="002D32B5"/>
    <w:rsid w:val="002D33F6"/>
    <w:rsid w:val="002D3E62"/>
    <w:rsid w:val="002D49D5"/>
    <w:rsid w:val="002D50DB"/>
    <w:rsid w:val="002D74F7"/>
    <w:rsid w:val="002E0172"/>
    <w:rsid w:val="002E09BD"/>
    <w:rsid w:val="002E431F"/>
    <w:rsid w:val="002F065D"/>
    <w:rsid w:val="002F07A0"/>
    <w:rsid w:val="002F08D2"/>
    <w:rsid w:val="002F250A"/>
    <w:rsid w:val="002F338E"/>
    <w:rsid w:val="002F33EC"/>
    <w:rsid w:val="002F3AFF"/>
    <w:rsid w:val="002F3E2C"/>
    <w:rsid w:val="002F41D1"/>
    <w:rsid w:val="002F4A28"/>
    <w:rsid w:val="002F4BAA"/>
    <w:rsid w:val="002F57D3"/>
    <w:rsid w:val="002F5C44"/>
    <w:rsid w:val="002F7B3F"/>
    <w:rsid w:val="002F7C35"/>
    <w:rsid w:val="002F7E3F"/>
    <w:rsid w:val="002F7E4F"/>
    <w:rsid w:val="00300575"/>
    <w:rsid w:val="00300AB9"/>
    <w:rsid w:val="00302165"/>
    <w:rsid w:val="003021BE"/>
    <w:rsid w:val="00302751"/>
    <w:rsid w:val="0030347E"/>
    <w:rsid w:val="003036B9"/>
    <w:rsid w:val="00303E97"/>
    <w:rsid w:val="00305551"/>
    <w:rsid w:val="00305ACC"/>
    <w:rsid w:val="0030692C"/>
    <w:rsid w:val="00307574"/>
    <w:rsid w:val="003104C8"/>
    <w:rsid w:val="00310648"/>
    <w:rsid w:val="00311454"/>
    <w:rsid w:val="00311AD1"/>
    <w:rsid w:val="0031261B"/>
    <w:rsid w:val="00312AE1"/>
    <w:rsid w:val="00312D69"/>
    <w:rsid w:val="00313AF7"/>
    <w:rsid w:val="00313B94"/>
    <w:rsid w:val="0031550A"/>
    <w:rsid w:val="00315E28"/>
    <w:rsid w:val="0031654F"/>
    <w:rsid w:val="00316C48"/>
    <w:rsid w:val="00316C6E"/>
    <w:rsid w:val="00320812"/>
    <w:rsid w:val="00320AA3"/>
    <w:rsid w:val="00320BC1"/>
    <w:rsid w:val="00321941"/>
    <w:rsid w:val="00322DA1"/>
    <w:rsid w:val="0032490E"/>
    <w:rsid w:val="00324A56"/>
    <w:rsid w:val="00326985"/>
    <w:rsid w:val="00330B94"/>
    <w:rsid w:val="00331045"/>
    <w:rsid w:val="003324BB"/>
    <w:rsid w:val="00332B76"/>
    <w:rsid w:val="00337DFF"/>
    <w:rsid w:val="003407EB"/>
    <w:rsid w:val="0034303C"/>
    <w:rsid w:val="0034485E"/>
    <w:rsid w:val="00344F5C"/>
    <w:rsid w:val="0034665A"/>
    <w:rsid w:val="0035109D"/>
    <w:rsid w:val="00351342"/>
    <w:rsid w:val="003532F8"/>
    <w:rsid w:val="00353397"/>
    <w:rsid w:val="00353DC4"/>
    <w:rsid w:val="003558C0"/>
    <w:rsid w:val="00355DA5"/>
    <w:rsid w:val="0035665B"/>
    <w:rsid w:val="003573A2"/>
    <w:rsid w:val="00357DE0"/>
    <w:rsid w:val="00357F10"/>
    <w:rsid w:val="003610D9"/>
    <w:rsid w:val="00362118"/>
    <w:rsid w:val="003632C9"/>
    <w:rsid w:val="003652FD"/>
    <w:rsid w:val="00366ACD"/>
    <w:rsid w:val="00367760"/>
    <w:rsid w:val="00367DB6"/>
    <w:rsid w:val="00367F6A"/>
    <w:rsid w:val="00371386"/>
    <w:rsid w:val="003727E7"/>
    <w:rsid w:val="0037294E"/>
    <w:rsid w:val="0037341F"/>
    <w:rsid w:val="00373EDC"/>
    <w:rsid w:val="0037403F"/>
    <w:rsid w:val="00374504"/>
    <w:rsid w:val="0037466C"/>
    <w:rsid w:val="0037622D"/>
    <w:rsid w:val="00377C09"/>
    <w:rsid w:val="00380761"/>
    <w:rsid w:val="00380BC9"/>
    <w:rsid w:val="00380D17"/>
    <w:rsid w:val="003810A1"/>
    <w:rsid w:val="003845D2"/>
    <w:rsid w:val="00384CB5"/>
    <w:rsid w:val="00384F37"/>
    <w:rsid w:val="0038606F"/>
    <w:rsid w:val="00386626"/>
    <w:rsid w:val="00386C81"/>
    <w:rsid w:val="003874EE"/>
    <w:rsid w:val="003903D3"/>
    <w:rsid w:val="00390530"/>
    <w:rsid w:val="00390F36"/>
    <w:rsid w:val="00391787"/>
    <w:rsid w:val="00393DE4"/>
    <w:rsid w:val="00394181"/>
    <w:rsid w:val="00394747"/>
    <w:rsid w:val="00394F8F"/>
    <w:rsid w:val="0039606C"/>
    <w:rsid w:val="00396841"/>
    <w:rsid w:val="00396FEE"/>
    <w:rsid w:val="003A1712"/>
    <w:rsid w:val="003A1C08"/>
    <w:rsid w:val="003A1C76"/>
    <w:rsid w:val="003A2C49"/>
    <w:rsid w:val="003A3080"/>
    <w:rsid w:val="003A36A9"/>
    <w:rsid w:val="003A4B0B"/>
    <w:rsid w:val="003A5DBE"/>
    <w:rsid w:val="003A5EFF"/>
    <w:rsid w:val="003A607A"/>
    <w:rsid w:val="003A70FE"/>
    <w:rsid w:val="003A787A"/>
    <w:rsid w:val="003B16D3"/>
    <w:rsid w:val="003B1833"/>
    <w:rsid w:val="003B25F3"/>
    <w:rsid w:val="003B3FD9"/>
    <w:rsid w:val="003B66A2"/>
    <w:rsid w:val="003C0A9D"/>
    <w:rsid w:val="003C15E6"/>
    <w:rsid w:val="003C2F39"/>
    <w:rsid w:val="003C34FD"/>
    <w:rsid w:val="003C3F1A"/>
    <w:rsid w:val="003C494E"/>
    <w:rsid w:val="003C5494"/>
    <w:rsid w:val="003C6675"/>
    <w:rsid w:val="003C7F0B"/>
    <w:rsid w:val="003D10AF"/>
    <w:rsid w:val="003D130A"/>
    <w:rsid w:val="003D2EFE"/>
    <w:rsid w:val="003D5757"/>
    <w:rsid w:val="003D5B90"/>
    <w:rsid w:val="003D5E69"/>
    <w:rsid w:val="003D7B48"/>
    <w:rsid w:val="003E07C1"/>
    <w:rsid w:val="003E0914"/>
    <w:rsid w:val="003E1D53"/>
    <w:rsid w:val="003E1EAE"/>
    <w:rsid w:val="003E2014"/>
    <w:rsid w:val="003E2CD1"/>
    <w:rsid w:val="003E2D17"/>
    <w:rsid w:val="003E30F0"/>
    <w:rsid w:val="003E3C8E"/>
    <w:rsid w:val="003E435A"/>
    <w:rsid w:val="003E43F3"/>
    <w:rsid w:val="003E6427"/>
    <w:rsid w:val="003E7286"/>
    <w:rsid w:val="003E7C49"/>
    <w:rsid w:val="003E7E76"/>
    <w:rsid w:val="003F1496"/>
    <w:rsid w:val="003F18C7"/>
    <w:rsid w:val="003F3020"/>
    <w:rsid w:val="003F3924"/>
    <w:rsid w:val="003F3A84"/>
    <w:rsid w:val="003F5A32"/>
    <w:rsid w:val="00400743"/>
    <w:rsid w:val="00401A71"/>
    <w:rsid w:val="00401F37"/>
    <w:rsid w:val="00402DA8"/>
    <w:rsid w:val="00403D97"/>
    <w:rsid w:val="00404D4D"/>
    <w:rsid w:val="00406E18"/>
    <w:rsid w:val="0040715D"/>
    <w:rsid w:val="00410BA1"/>
    <w:rsid w:val="00410DD4"/>
    <w:rsid w:val="00414F43"/>
    <w:rsid w:val="00417698"/>
    <w:rsid w:val="00417EC0"/>
    <w:rsid w:val="00421B2A"/>
    <w:rsid w:val="00422903"/>
    <w:rsid w:val="00422C99"/>
    <w:rsid w:val="00422D1E"/>
    <w:rsid w:val="004237F7"/>
    <w:rsid w:val="00423B7D"/>
    <w:rsid w:val="004251A7"/>
    <w:rsid w:val="004270C5"/>
    <w:rsid w:val="0042761C"/>
    <w:rsid w:val="004278DF"/>
    <w:rsid w:val="00430202"/>
    <w:rsid w:val="00430604"/>
    <w:rsid w:val="0043084B"/>
    <w:rsid w:val="00430BBE"/>
    <w:rsid w:val="00430C64"/>
    <w:rsid w:val="004321CC"/>
    <w:rsid w:val="0043241F"/>
    <w:rsid w:val="00432CCC"/>
    <w:rsid w:val="00434C23"/>
    <w:rsid w:val="00435D03"/>
    <w:rsid w:val="004368D9"/>
    <w:rsid w:val="00441534"/>
    <w:rsid w:val="00442408"/>
    <w:rsid w:val="00442BA5"/>
    <w:rsid w:val="004434DF"/>
    <w:rsid w:val="00443DCE"/>
    <w:rsid w:val="00444088"/>
    <w:rsid w:val="004442DD"/>
    <w:rsid w:val="00444AF5"/>
    <w:rsid w:val="00445871"/>
    <w:rsid w:val="004461F6"/>
    <w:rsid w:val="00446C8B"/>
    <w:rsid w:val="0045115B"/>
    <w:rsid w:val="00451A8B"/>
    <w:rsid w:val="00452B52"/>
    <w:rsid w:val="00455A73"/>
    <w:rsid w:val="00456247"/>
    <w:rsid w:val="00456A4B"/>
    <w:rsid w:val="00457027"/>
    <w:rsid w:val="0045765D"/>
    <w:rsid w:val="004577DC"/>
    <w:rsid w:val="00457C7C"/>
    <w:rsid w:val="00460A9B"/>
    <w:rsid w:val="00461261"/>
    <w:rsid w:val="00461AAE"/>
    <w:rsid w:val="00461BA0"/>
    <w:rsid w:val="00461C84"/>
    <w:rsid w:val="0046406C"/>
    <w:rsid w:val="004642D4"/>
    <w:rsid w:val="00464552"/>
    <w:rsid w:val="00464EB6"/>
    <w:rsid w:val="0046514D"/>
    <w:rsid w:val="00465703"/>
    <w:rsid w:val="00465CA3"/>
    <w:rsid w:val="00466087"/>
    <w:rsid w:val="00467532"/>
    <w:rsid w:val="00467799"/>
    <w:rsid w:val="004708A3"/>
    <w:rsid w:val="00470A11"/>
    <w:rsid w:val="00470C15"/>
    <w:rsid w:val="00473B5F"/>
    <w:rsid w:val="004741CB"/>
    <w:rsid w:val="00474BA4"/>
    <w:rsid w:val="004758D1"/>
    <w:rsid w:val="004759DB"/>
    <w:rsid w:val="00475DA1"/>
    <w:rsid w:val="00475FB9"/>
    <w:rsid w:val="004765FD"/>
    <w:rsid w:val="00476EE8"/>
    <w:rsid w:val="00476F18"/>
    <w:rsid w:val="00477471"/>
    <w:rsid w:val="00480116"/>
    <w:rsid w:val="004803D2"/>
    <w:rsid w:val="00481EA5"/>
    <w:rsid w:val="0048337F"/>
    <w:rsid w:val="00483CCE"/>
    <w:rsid w:val="004841D4"/>
    <w:rsid w:val="00484802"/>
    <w:rsid w:val="00484A41"/>
    <w:rsid w:val="00485D85"/>
    <w:rsid w:val="00485EC7"/>
    <w:rsid w:val="00486A7B"/>
    <w:rsid w:val="00486B17"/>
    <w:rsid w:val="00490DFE"/>
    <w:rsid w:val="00491250"/>
    <w:rsid w:val="004912AE"/>
    <w:rsid w:val="0049165D"/>
    <w:rsid w:val="004917D7"/>
    <w:rsid w:val="00491E13"/>
    <w:rsid w:val="00491E93"/>
    <w:rsid w:val="00492CBA"/>
    <w:rsid w:val="00492D20"/>
    <w:rsid w:val="00493DC0"/>
    <w:rsid w:val="00495349"/>
    <w:rsid w:val="00495DE7"/>
    <w:rsid w:val="00497789"/>
    <w:rsid w:val="004A0731"/>
    <w:rsid w:val="004A0D43"/>
    <w:rsid w:val="004A16D5"/>
    <w:rsid w:val="004A1B15"/>
    <w:rsid w:val="004A21A8"/>
    <w:rsid w:val="004A2A50"/>
    <w:rsid w:val="004A5AD6"/>
    <w:rsid w:val="004A5DF4"/>
    <w:rsid w:val="004A783D"/>
    <w:rsid w:val="004B0493"/>
    <w:rsid w:val="004B053E"/>
    <w:rsid w:val="004B0A39"/>
    <w:rsid w:val="004B0A47"/>
    <w:rsid w:val="004B15CE"/>
    <w:rsid w:val="004B36C4"/>
    <w:rsid w:val="004B4585"/>
    <w:rsid w:val="004B4B3C"/>
    <w:rsid w:val="004B5F8C"/>
    <w:rsid w:val="004B66C9"/>
    <w:rsid w:val="004B72BA"/>
    <w:rsid w:val="004C2581"/>
    <w:rsid w:val="004C331B"/>
    <w:rsid w:val="004C443A"/>
    <w:rsid w:val="004C4790"/>
    <w:rsid w:val="004C4CB3"/>
    <w:rsid w:val="004C6B4B"/>
    <w:rsid w:val="004D2567"/>
    <w:rsid w:val="004D2C6A"/>
    <w:rsid w:val="004D3632"/>
    <w:rsid w:val="004D4278"/>
    <w:rsid w:val="004D5467"/>
    <w:rsid w:val="004D5597"/>
    <w:rsid w:val="004D6565"/>
    <w:rsid w:val="004E06CD"/>
    <w:rsid w:val="004E3379"/>
    <w:rsid w:val="004E7B17"/>
    <w:rsid w:val="004F0660"/>
    <w:rsid w:val="004F0A5B"/>
    <w:rsid w:val="004F121D"/>
    <w:rsid w:val="004F1AD0"/>
    <w:rsid w:val="004F356D"/>
    <w:rsid w:val="004F55BD"/>
    <w:rsid w:val="004F5DEE"/>
    <w:rsid w:val="004F5FE9"/>
    <w:rsid w:val="004F6AC6"/>
    <w:rsid w:val="004F7D33"/>
    <w:rsid w:val="00500BA5"/>
    <w:rsid w:val="00500C67"/>
    <w:rsid w:val="00502403"/>
    <w:rsid w:val="00503D5D"/>
    <w:rsid w:val="00504421"/>
    <w:rsid w:val="00504AD2"/>
    <w:rsid w:val="00504E8C"/>
    <w:rsid w:val="00504EDB"/>
    <w:rsid w:val="00505C74"/>
    <w:rsid w:val="00507068"/>
    <w:rsid w:val="0050715F"/>
    <w:rsid w:val="005119F1"/>
    <w:rsid w:val="00512850"/>
    <w:rsid w:val="00512E78"/>
    <w:rsid w:val="005136E9"/>
    <w:rsid w:val="0051390E"/>
    <w:rsid w:val="005142FC"/>
    <w:rsid w:val="005144C0"/>
    <w:rsid w:val="0051634E"/>
    <w:rsid w:val="00516E86"/>
    <w:rsid w:val="00517ED5"/>
    <w:rsid w:val="00520372"/>
    <w:rsid w:val="00521430"/>
    <w:rsid w:val="00521C4B"/>
    <w:rsid w:val="005225BC"/>
    <w:rsid w:val="00523DE5"/>
    <w:rsid w:val="00524CC8"/>
    <w:rsid w:val="00526B3F"/>
    <w:rsid w:val="00526E37"/>
    <w:rsid w:val="0053135A"/>
    <w:rsid w:val="00531591"/>
    <w:rsid w:val="005324C9"/>
    <w:rsid w:val="00532966"/>
    <w:rsid w:val="005337D3"/>
    <w:rsid w:val="00534886"/>
    <w:rsid w:val="005353EF"/>
    <w:rsid w:val="00535C65"/>
    <w:rsid w:val="00537742"/>
    <w:rsid w:val="00537A5C"/>
    <w:rsid w:val="00537BD3"/>
    <w:rsid w:val="00540669"/>
    <w:rsid w:val="005410B8"/>
    <w:rsid w:val="00541805"/>
    <w:rsid w:val="00544305"/>
    <w:rsid w:val="00545080"/>
    <w:rsid w:val="00545152"/>
    <w:rsid w:val="005461CC"/>
    <w:rsid w:val="00551059"/>
    <w:rsid w:val="00551589"/>
    <w:rsid w:val="00551934"/>
    <w:rsid w:val="00551B07"/>
    <w:rsid w:val="00552DBB"/>
    <w:rsid w:val="00554FFC"/>
    <w:rsid w:val="00556CFC"/>
    <w:rsid w:val="00557078"/>
    <w:rsid w:val="0055789D"/>
    <w:rsid w:val="0056196C"/>
    <w:rsid w:val="00563A18"/>
    <w:rsid w:val="00563E9A"/>
    <w:rsid w:val="00564674"/>
    <w:rsid w:val="005649AF"/>
    <w:rsid w:val="005679AE"/>
    <w:rsid w:val="00567E07"/>
    <w:rsid w:val="005705F0"/>
    <w:rsid w:val="00571433"/>
    <w:rsid w:val="00571521"/>
    <w:rsid w:val="00575470"/>
    <w:rsid w:val="0057589F"/>
    <w:rsid w:val="00575944"/>
    <w:rsid w:val="005760B8"/>
    <w:rsid w:val="00577FBE"/>
    <w:rsid w:val="00581246"/>
    <w:rsid w:val="00582A0A"/>
    <w:rsid w:val="00582BC1"/>
    <w:rsid w:val="00583E0D"/>
    <w:rsid w:val="00584E7E"/>
    <w:rsid w:val="00584E98"/>
    <w:rsid w:val="00585080"/>
    <w:rsid w:val="005854FF"/>
    <w:rsid w:val="005860EA"/>
    <w:rsid w:val="00586E3F"/>
    <w:rsid w:val="00592E81"/>
    <w:rsid w:val="00593800"/>
    <w:rsid w:val="00593ED7"/>
    <w:rsid w:val="00594965"/>
    <w:rsid w:val="00595733"/>
    <w:rsid w:val="00596ED1"/>
    <w:rsid w:val="005A0AE3"/>
    <w:rsid w:val="005A1343"/>
    <w:rsid w:val="005A1D93"/>
    <w:rsid w:val="005A1DCD"/>
    <w:rsid w:val="005A2188"/>
    <w:rsid w:val="005A436D"/>
    <w:rsid w:val="005A5302"/>
    <w:rsid w:val="005A571C"/>
    <w:rsid w:val="005A5980"/>
    <w:rsid w:val="005B0161"/>
    <w:rsid w:val="005B1897"/>
    <w:rsid w:val="005B2211"/>
    <w:rsid w:val="005B2A35"/>
    <w:rsid w:val="005B33DD"/>
    <w:rsid w:val="005B449F"/>
    <w:rsid w:val="005B6FDC"/>
    <w:rsid w:val="005C0029"/>
    <w:rsid w:val="005C0D98"/>
    <w:rsid w:val="005C14E3"/>
    <w:rsid w:val="005C322D"/>
    <w:rsid w:val="005C4820"/>
    <w:rsid w:val="005C5D88"/>
    <w:rsid w:val="005C6262"/>
    <w:rsid w:val="005C6F47"/>
    <w:rsid w:val="005C710F"/>
    <w:rsid w:val="005C7D45"/>
    <w:rsid w:val="005D0242"/>
    <w:rsid w:val="005D147C"/>
    <w:rsid w:val="005D19CE"/>
    <w:rsid w:val="005D228C"/>
    <w:rsid w:val="005D2941"/>
    <w:rsid w:val="005D3E50"/>
    <w:rsid w:val="005D5099"/>
    <w:rsid w:val="005D5228"/>
    <w:rsid w:val="005D5A38"/>
    <w:rsid w:val="005D6628"/>
    <w:rsid w:val="005D6737"/>
    <w:rsid w:val="005D6B3B"/>
    <w:rsid w:val="005D6F8D"/>
    <w:rsid w:val="005D7BFB"/>
    <w:rsid w:val="005E07CA"/>
    <w:rsid w:val="005E20D1"/>
    <w:rsid w:val="005E22A4"/>
    <w:rsid w:val="005E427E"/>
    <w:rsid w:val="005E433C"/>
    <w:rsid w:val="005E4479"/>
    <w:rsid w:val="005E4CC4"/>
    <w:rsid w:val="005E5D88"/>
    <w:rsid w:val="005E677E"/>
    <w:rsid w:val="005E6958"/>
    <w:rsid w:val="005E7E7C"/>
    <w:rsid w:val="005F04D7"/>
    <w:rsid w:val="005F0F90"/>
    <w:rsid w:val="005F27B7"/>
    <w:rsid w:val="005F2AE9"/>
    <w:rsid w:val="005F447C"/>
    <w:rsid w:val="005F45E4"/>
    <w:rsid w:val="005F548C"/>
    <w:rsid w:val="005F67A5"/>
    <w:rsid w:val="005F7B30"/>
    <w:rsid w:val="006004BF"/>
    <w:rsid w:val="00600E72"/>
    <w:rsid w:val="00601AE2"/>
    <w:rsid w:val="00602064"/>
    <w:rsid w:val="0060283F"/>
    <w:rsid w:val="006046C4"/>
    <w:rsid w:val="006048AC"/>
    <w:rsid w:val="0060497B"/>
    <w:rsid w:val="006056B9"/>
    <w:rsid w:val="00605A17"/>
    <w:rsid w:val="0060676B"/>
    <w:rsid w:val="00607BDD"/>
    <w:rsid w:val="00610741"/>
    <w:rsid w:val="00610BF5"/>
    <w:rsid w:val="00610EF5"/>
    <w:rsid w:val="006116F1"/>
    <w:rsid w:val="00612C1E"/>
    <w:rsid w:val="00612CB5"/>
    <w:rsid w:val="006137D9"/>
    <w:rsid w:val="00613E5B"/>
    <w:rsid w:val="00614923"/>
    <w:rsid w:val="0062013A"/>
    <w:rsid w:val="00620789"/>
    <w:rsid w:val="0062128B"/>
    <w:rsid w:val="00626419"/>
    <w:rsid w:val="00627C3F"/>
    <w:rsid w:val="00631B2D"/>
    <w:rsid w:val="006340EF"/>
    <w:rsid w:val="0063535F"/>
    <w:rsid w:val="00635E1D"/>
    <w:rsid w:val="00637CD9"/>
    <w:rsid w:val="00640E2A"/>
    <w:rsid w:val="00641326"/>
    <w:rsid w:val="00642223"/>
    <w:rsid w:val="0064226E"/>
    <w:rsid w:val="00643AF1"/>
    <w:rsid w:val="00644325"/>
    <w:rsid w:val="00645119"/>
    <w:rsid w:val="00647342"/>
    <w:rsid w:val="00647A1B"/>
    <w:rsid w:val="00647AAE"/>
    <w:rsid w:val="006517D3"/>
    <w:rsid w:val="006519C1"/>
    <w:rsid w:val="00652D2D"/>
    <w:rsid w:val="00652F49"/>
    <w:rsid w:val="006533C8"/>
    <w:rsid w:val="00653CEC"/>
    <w:rsid w:val="00656063"/>
    <w:rsid w:val="0065704B"/>
    <w:rsid w:val="0065733C"/>
    <w:rsid w:val="00660CD5"/>
    <w:rsid w:val="00661365"/>
    <w:rsid w:val="006643F9"/>
    <w:rsid w:val="006649D4"/>
    <w:rsid w:val="006657CB"/>
    <w:rsid w:val="0066689A"/>
    <w:rsid w:val="00667299"/>
    <w:rsid w:val="0066784A"/>
    <w:rsid w:val="0067034D"/>
    <w:rsid w:val="00671416"/>
    <w:rsid w:val="006714B0"/>
    <w:rsid w:val="00671646"/>
    <w:rsid w:val="00673BAD"/>
    <w:rsid w:val="0067422E"/>
    <w:rsid w:val="00675837"/>
    <w:rsid w:val="00676065"/>
    <w:rsid w:val="006766E3"/>
    <w:rsid w:val="0067674C"/>
    <w:rsid w:val="00680204"/>
    <w:rsid w:val="00680808"/>
    <w:rsid w:val="00680F64"/>
    <w:rsid w:val="00681265"/>
    <w:rsid w:val="00681609"/>
    <w:rsid w:val="006838C6"/>
    <w:rsid w:val="006839C7"/>
    <w:rsid w:val="006840D7"/>
    <w:rsid w:val="00685B1D"/>
    <w:rsid w:val="00687150"/>
    <w:rsid w:val="00687CEF"/>
    <w:rsid w:val="00687D4C"/>
    <w:rsid w:val="00687F01"/>
    <w:rsid w:val="006902EE"/>
    <w:rsid w:val="00690381"/>
    <w:rsid w:val="00691619"/>
    <w:rsid w:val="006919CF"/>
    <w:rsid w:val="00692647"/>
    <w:rsid w:val="00693015"/>
    <w:rsid w:val="00693CB4"/>
    <w:rsid w:val="00694C77"/>
    <w:rsid w:val="00694E29"/>
    <w:rsid w:val="00695E58"/>
    <w:rsid w:val="006966F1"/>
    <w:rsid w:val="006A05FC"/>
    <w:rsid w:val="006A090C"/>
    <w:rsid w:val="006A308A"/>
    <w:rsid w:val="006A3634"/>
    <w:rsid w:val="006A3784"/>
    <w:rsid w:val="006A434A"/>
    <w:rsid w:val="006A555C"/>
    <w:rsid w:val="006A5F6E"/>
    <w:rsid w:val="006A60D7"/>
    <w:rsid w:val="006A7278"/>
    <w:rsid w:val="006B001F"/>
    <w:rsid w:val="006B00E0"/>
    <w:rsid w:val="006B1EEB"/>
    <w:rsid w:val="006B2446"/>
    <w:rsid w:val="006B2516"/>
    <w:rsid w:val="006B2986"/>
    <w:rsid w:val="006B29E9"/>
    <w:rsid w:val="006B2E55"/>
    <w:rsid w:val="006B6C55"/>
    <w:rsid w:val="006B71D3"/>
    <w:rsid w:val="006B7B0D"/>
    <w:rsid w:val="006B7D82"/>
    <w:rsid w:val="006C00DC"/>
    <w:rsid w:val="006C05FF"/>
    <w:rsid w:val="006C2EA8"/>
    <w:rsid w:val="006C43B0"/>
    <w:rsid w:val="006C4815"/>
    <w:rsid w:val="006C59F8"/>
    <w:rsid w:val="006C6F53"/>
    <w:rsid w:val="006D0783"/>
    <w:rsid w:val="006D170A"/>
    <w:rsid w:val="006D26FB"/>
    <w:rsid w:val="006D3B42"/>
    <w:rsid w:val="006D76E5"/>
    <w:rsid w:val="006D7E36"/>
    <w:rsid w:val="006E27AF"/>
    <w:rsid w:val="006E7C1C"/>
    <w:rsid w:val="006F1D71"/>
    <w:rsid w:val="006F1F7A"/>
    <w:rsid w:val="006F3340"/>
    <w:rsid w:val="006F4C0E"/>
    <w:rsid w:val="006F4CB2"/>
    <w:rsid w:val="006F4D55"/>
    <w:rsid w:val="006F59FC"/>
    <w:rsid w:val="006F5F76"/>
    <w:rsid w:val="006F6623"/>
    <w:rsid w:val="006F76A2"/>
    <w:rsid w:val="006F7955"/>
    <w:rsid w:val="0070115C"/>
    <w:rsid w:val="007014A8"/>
    <w:rsid w:val="0070169C"/>
    <w:rsid w:val="00701FCC"/>
    <w:rsid w:val="007025FE"/>
    <w:rsid w:val="00702EF0"/>
    <w:rsid w:val="00702FD1"/>
    <w:rsid w:val="0070679F"/>
    <w:rsid w:val="00706C1A"/>
    <w:rsid w:val="0070736A"/>
    <w:rsid w:val="007079FE"/>
    <w:rsid w:val="00707A70"/>
    <w:rsid w:val="00712D26"/>
    <w:rsid w:val="007158BC"/>
    <w:rsid w:val="007159CE"/>
    <w:rsid w:val="007159D2"/>
    <w:rsid w:val="00715AF1"/>
    <w:rsid w:val="00716E22"/>
    <w:rsid w:val="007176E3"/>
    <w:rsid w:val="00720FED"/>
    <w:rsid w:val="00722317"/>
    <w:rsid w:val="00722A96"/>
    <w:rsid w:val="00722FE3"/>
    <w:rsid w:val="0072581B"/>
    <w:rsid w:val="0072625B"/>
    <w:rsid w:val="00726B0B"/>
    <w:rsid w:val="00727DFF"/>
    <w:rsid w:val="00730356"/>
    <w:rsid w:val="00731336"/>
    <w:rsid w:val="00732890"/>
    <w:rsid w:val="0073299D"/>
    <w:rsid w:val="00732D9F"/>
    <w:rsid w:val="00735FFD"/>
    <w:rsid w:val="00736A61"/>
    <w:rsid w:val="0073732A"/>
    <w:rsid w:val="00741E10"/>
    <w:rsid w:val="00743AA5"/>
    <w:rsid w:val="00744ED4"/>
    <w:rsid w:val="00745397"/>
    <w:rsid w:val="00745BA3"/>
    <w:rsid w:val="00746C30"/>
    <w:rsid w:val="007470DE"/>
    <w:rsid w:val="007501C4"/>
    <w:rsid w:val="00754529"/>
    <w:rsid w:val="007545B8"/>
    <w:rsid w:val="00756424"/>
    <w:rsid w:val="007600B0"/>
    <w:rsid w:val="0076081C"/>
    <w:rsid w:val="00761077"/>
    <w:rsid w:val="0076118F"/>
    <w:rsid w:val="00762108"/>
    <w:rsid w:val="00763058"/>
    <w:rsid w:val="00763EE0"/>
    <w:rsid w:val="0076407C"/>
    <w:rsid w:val="0076414A"/>
    <w:rsid w:val="00764D10"/>
    <w:rsid w:val="007653C7"/>
    <w:rsid w:val="007666DD"/>
    <w:rsid w:val="00767751"/>
    <w:rsid w:val="007705FA"/>
    <w:rsid w:val="0077376B"/>
    <w:rsid w:val="00773E8D"/>
    <w:rsid w:val="00774929"/>
    <w:rsid w:val="00774AEA"/>
    <w:rsid w:val="00775851"/>
    <w:rsid w:val="007770F5"/>
    <w:rsid w:val="00777253"/>
    <w:rsid w:val="00777405"/>
    <w:rsid w:val="0078014E"/>
    <w:rsid w:val="007807C4"/>
    <w:rsid w:val="0078130D"/>
    <w:rsid w:val="00783027"/>
    <w:rsid w:val="0078348B"/>
    <w:rsid w:val="00783491"/>
    <w:rsid w:val="00786581"/>
    <w:rsid w:val="0078683C"/>
    <w:rsid w:val="00791188"/>
    <w:rsid w:val="00792221"/>
    <w:rsid w:val="0079225C"/>
    <w:rsid w:val="0079288F"/>
    <w:rsid w:val="00793149"/>
    <w:rsid w:val="0079527F"/>
    <w:rsid w:val="00795F72"/>
    <w:rsid w:val="007977FB"/>
    <w:rsid w:val="00797B2A"/>
    <w:rsid w:val="007A0D4E"/>
    <w:rsid w:val="007A0F9D"/>
    <w:rsid w:val="007A11A1"/>
    <w:rsid w:val="007A19B0"/>
    <w:rsid w:val="007A1B20"/>
    <w:rsid w:val="007A2A26"/>
    <w:rsid w:val="007A32F6"/>
    <w:rsid w:val="007A3A49"/>
    <w:rsid w:val="007A3F99"/>
    <w:rsid w:val="007A6ABA"/>
    <w:rsid w:val="007A6B8C"/>
    <w:rsid w:val="007B24E6"/>
    <w:rsid w:val="007B295F"/>
    <w:rsid w:val="007B2C49"/>
    <w:rsid w:val="007B3620"/>
    <w:rsid w:val="007B3956"/>
    <w:rsid w:val="007B39B3"/>
    <w:rsid w:val="007B3AC6"/>
    <w:rsid w:val="007C14C7"/>
    <w:rsid w:val="007C14E9"/>
    <w:rsid w:val="007C1C33"/>
    <w:rsid w:val="007C20DE"/>
    <w:rsid w:val="007C246D"/>
    <w:rsid w:val="007C2D5B"/>
    <w:rsid w:val="007C68B1"/>
    <w:rsid w:val="007C6DFB"/>
    <w:rsid w:val="007C7526"/>
    <w:rsid w:val="007D3DAF"/>
    <w:rsid w:val="007D4151"/>
    <w:rsid w:val="007D42B2"/>
    <w:rsid w:val="007D4A4D"/>
    <w:rsid w:val="007D4F19"/>
    <w:rsid w:val="007D6816"/>
    <w:rsid w:val="007D6DC3"/>
    <w:rsid w:val="007D6F60"/>
    <w:rsid w:val="007E069A"/>
    <w:rsid w:val="007E1716"/>
    <w:rsid w:val="007E2112"/>
    <w:rsid w:val="007E28A5"/>
    <w:rsid w:val="007E3EAD"/>
    <w:rsid w:val="007E4B9C"/>
    <w:rsid w:val="007E5362"/>
    <w:rsid w:val="007F0ACC"/>
    <w:rsid w:val="007F1CE1"/>
    <w:rsid w:val="007F2AB0"/>
    <w:rsid w:val="007F3453"/>
    <w:rsid w:val="007F53B7"/>
    <w:rsid w:val="007F5799"/>
    <w:rsid w:val="007F6F4D"/>
    <w:rsid w:val="0080116B"/>
    <w:rsid w:val="00802AD1"/>
    <w:rsid w:val="008041E7"/>
    <w:rsid w:val="0080507C"/>
    <w:rsid w:val="0080585C"/>
    <w:rsid w:val="00805E9F"/>
    <w:rsid w:val="008072FE"/>
    <w:rsid w:val="00811D8B"/>
    <w:rsid w:val="00812614"/>
    <w:rsid w:val="00812E69"/>
    <w:rsid w:val="0081315B"/>
    <w:rsid w:val="00813583"/>
    <w:rsid w:val="008139F8"/>
    <w:rsid w:val="008142CB"/>
    <w:rsid w:val="00814570"/>
    <w:rsid w:val="00816200"/>
    <w:rsid w:val="00817250"/>
    <w:rsid w:val="0082028A"/>
    <w:rsid w:val="008203E8"/>
    <w:rsid w:val="00820B08"/>
    <w:rsid w:val="008235F4"/>
    <w:rsid w:val="00824CFB"/>
    <w:rsid w:val="00825097"/>
    <w:rsid w:val="008263B1"/>
    <w:rsid w:val="008301FC"/>
    <w:rsid w:val="008316D6"/>
    <w:rsid w:val="00832734"/>
    <w:rsid w:val="00832B03"/>
    <w:rsid w:val="00833D09"/>
    <w:rsid w:val="00833F1B"/>
    <w:rsid w:val="00833F7F"/>
    <w:rsid w:val="008344C3"/>
    <w:rsid w:val="00834D74"/>
    <w:rsid w:val="00835288"/>
    <w:rsid w:val="00836243"/>
    <w:rsid w:val="00837859"/>
    <w:rsid w:val="00840284"/>
    <w:rsid w:val="00840340"/>
    <w:rsid w:val="00840B31"/>
    <w:rsid w:val="00843548"/>
    <w:rsid w:val="008436A4"/>
    <w:rsid w:val="0084404D"/>
    <w:rsid w:val="008440AA"/>
    <w:rsid w:val="00844879"/>
    <w:rsid w:val="00845AEF"/>
    <w:rsid w:val="00846B2B"/>
    <w:rsid w:val="00847090"/>
    <w:rsid w:val="00851695"/>
    <w:rsid w:val="00852E40"/>
    <w:rsid w:val="008531E0"/>
    <w:rsid w:val="00854C7B"/>
    <w:rsid w:val="00855916"/>
    <w:rsid w:val="00857CCF"/>
    <w:rsid w:val="0086020F"/>
    <w:rsid w:val="00860495"/>
    <w:rsid w:val="0086158D"/>
    <w:rsid w:val="00861875"/>
    <w:rsid w:val="00861D35"/>
    <w:rsid w:val="0086320D"/>
    <w:rsid w:val="00864A49"/>
    <w:rsid w:val="00864AEE"/>
    <w:rsid w:val="00864D25"/>
    <w:rsid w:val="00865768"/>
    <w:rsid w:val="00865C13"/>
    <w:rsid w:val="00867ABA"/>
    <w:rsid w:val="0087129F"/>
    <w:rsid w:val="00871383"/>
    <w:rsid w:val="00871D2A"/>
    <w:rsid w:val="00872DBA"/>
    <w:rsid w:val="008735BF"/>
    <w:rsid w:val="0087443A"/>
    <w:rsid w:val="008750EF"/>
    <w:rsid w:val="00875E17"/>
    <w:rsid w:val="008768FF"/>
    <w:rsid w:val="0087737E"/>
    <w:rsid w:val="00880238"/>
    <w:rsid w:val="008816F6"/>
    <w:rsid w:val="00881EA6"/>
    <w:rsid w:val="008823D9"/>
    <w:rsid w:val="00882B4C"/>
    <w:rsid w:val="00882D92"/>
    <w:rsid w:val="00883571"/>
    <w:rsid w:val="008836E8"/>
    <w:rsid w:val="0088406A"/>
    <w:rsid w:val="00884E60"/>
    <w:rsid w:val="00884EC5"/>
    <w:rsid w:val="0088596E"/>
    <w:rsid w:val="0088622D"/>
    <w:rsid w:val="00886CE2"/>
    <w:rsid w:val="00887103"/>
    <w:rsid w:val="0088737F"/>
    <w:rsid w:val="008878F5"/>
    <w:rsid w:val="00887959"/>
    <w:rsid w:val="00887C0C"/>
    <w:rsid w:val="00891175"/>
    <w:rsid w:val="008936A8"/>
    <w:rsid w:val="00894235"/>
    <w:rsid w:val="00895E0F"/>
    <w:rsid w:val="008961E6"/>
    <w:rsid w:val="008971C2"/>
    <w:rsid w:val="008A1462"/>
    <w:rsid w:val="008A3165"/>
    <w:rsid w:val="008A3705"/>
    <w:rsid w:val="008A5DCD"/>
    <w:rsid w:val="008A5E17"/>
    <w:rsid w:val="008A6558"/>
    <w:rsid w:val="008A6FE9"/>
    <w:rsid w:val="008A78EC"/>
    <w:rsid w:val="008B17BE"/>
    <w:rsid w:val="008B5309"/>
    <w:rsid w:val="008B68B1"/>
    <w:rsid w:val="008B6BBC"/>
    <w:rsid w:val="008B7D7B"/>
    <w:rsid w:val="008C27DA"/>
    <w:rsid w:val="008C2CA1"/>
    <w:rsid w:val="008C2EE1"/>
    <w:rsid w:val="008C2F3C"/>
    <w:rsid w:val="008C38BB"/>
    <w:rsid w:val="008C4195"/>
    <w:rsid w:val="008C4471"/>
    <w:rsid w:val="008C570F"/>
    <w:rsid w:val="008C6049"/>
    <w:rsid w:val="008D008F"/>
    <w:rsid w:val="008D04BD"/>
    <w:rsid w:val="008D1BA3"/>
    <w:rsid w:val="008D41B9"/>
    <w:rsid w:val="008D6B5C"/>
    <w:rsid w:val="008E3A7B"/>
    <w:rsid w:val="008E3C46"/>
    <w:rsid w:val="008E3F7D"/>
    <w:rsid w:val="008E4F9F"/>
    <w:rsid w:val="008E5EF1"/>
    <w:rsid w:val="008E6643"/>
    <w:rsid w:val="008E769C"/>
    <w:rsid w:val="008F1E46"/>
    <w:rsid w:val="008F2334"/>
    <w:rsid w:val="008F25BC"/>
    <w:rsid w:val="008F2876"/>
    <w:rsid w:val="008F2BF9"/>
    <w:rsid w:val="008F2D44"/>
    <w:rsid w:val="008F4246"/>
    <w:rsid w:val="008F543E"/>
    <w:rsid w:val="008F5897"/>
    <w:rsid w:val="008F7E85"/>
    <w:rsid w:val="00901023"/>
    <w:rsid w:val="0090247F"/>
    <w:rsid w:val="00902791"/>
    <w:rsid w:val="00902C5B"/>
    <w:rsid w:val="00902C8A"/>
    <w:rsid w:val="009035B9"/>
    <w:rsid w:val="00904803"/>
    <w:rsid w:val="009057C3"/>
    <w:rsid w:val="00905D83"/>
    <w:rsid w:val="009079DA"/>
    <w:rsid w:val="00911A89"/>
    <w:rsid w:val="009134BC"/>
    <w:rsid w:val="009143B3"/>
    <w:rsid w:val="0091498C"/>
    <w:rsid w:val="00914F14"/>
    <w:rsid w:val="00915297"/>
    <w:rsid w:val="00915F3F"/>
    <w:rsid w:val="009167C6"/>
    <w:rsid w:val="009178BA"/>
    <w:rsid w:val="00917B20"/>
    <w:rsid w:val="00920D6A"/>
    <w:rsid w:val="0092113C"/>
    <w:rsid w:val="00922A21"/>
    <w:rsid w:val="00923F87"/>
    <w:rsid w:val="00923F8F"/>
    <w:rsid w:val="00924EFF"/>
    <w:rsid w:val="009250A1"/>
    <w:rsid w:val="00925839"/>
    <w:rsid w:val="0092589D"/>
    <w:rsid w:val="00926130"/>
    <w:rsid w:val="009261DD"/>
    <w:rsid w:val="009265FB"/>
    <w:rsid w:val="00930997"/>
    <w:rsid w:val="00931009"/>
    <w:rsid w:val="009314E1"/>
    <w:rsid w:val="00931775"/>
    <w:rsid w:val="00931A9B"/>
    <w:rsid w:val="00933D71"/>
    <w:rsid w:val="00935281"/>
    <w:rsid w:val="00935428"/>
    <w:rsid w:val="009354C3"/>
    <w:rsid w:val="0093599A"/>
    <w:rsid w:val="00937CB0"/>
    <w:rsid w:val="009421A4"/>
    <w:rsid w:val="0094245C"/>
    <w:rsid w:val="00942793"/>
    <w:rsid w:val="009435CA"/>
    <w:rsid w:val="00943670"/>
    <w:rsid w:val="00943AC2"/>
    <w:rsid w:val="00944BDE"/>
    <w:rsid w:val="00946491"/>
    <w:rsid w:val="00946A2B"/>
    <w:rsid w:val="00946E20"/>
    <w:rsid w:val="00950C6D"/>
    <w:rsid w:val="00951912"/>
    <w:rsid w:val="00951F78"/>
    <w:rsid w:val="00952670"/>
    <w:rsid w:val="0095360B"/>
    <w:rsid w:val="009540C7"/>
    <w:rsid w:val="0095538C"/>
    <w:rsid w:val="0095691A"/>
    <w:rsid w:val="00956DDB"/>
    <w:rsid w:val="009573E8"/>
    <w:rsid w:val="00957B2C"/>
    <w:rsid w:val="00960354"/>
    <w:rsid w:val="00962821"/>
    <w:rsid w:val="00962F33"/>
    <w:rsid w:val="00963A06"/>
    <w:rsid w:val="00963CBD"/>
    <w:rsid w:val="00964F36"/>
    <w:rsid w:val="00964F79"/>
    <w:rsid w:val="0097066D"/>
    <w:rsid w:val="00971092"/>
    <w:rsid w:val="0097224D"/>
    <w:rsid w:val="00972589"/>
    <w:rsid w:val="00972FE7"/>
    <w:rsid w:val="0097332B"/>
    <w:rsid w:val="00973FB1"/>
    <w:rsid w:val="0097574B"/>
    <w:rsid w:val="00975E17"/>
    <w:rsid w:val="0097603F"/>
    <w:rsid w:val="00976261"/>
    <w:rsid w:val="00976A4A"/>
    <w:rsid w:val="00977A6A"/>
    <w:rsid w:val="00983473"/>
    <w:rsid w:val="00983562"/>
    <w:rsid w:val="00984FD3"/>
    <w:rsid w:val="009859F4"/>
    <w:rsid w:val="00985C4F"/>
    <w:rsid w:val="00986940"/>
    <w:rsid w:val="00986ACE"/>
    <w:rsid w:val="00987966"/>
    <w:rsid w:val="009879E3"/>
    <w:rsid w:val="00987EE9"/>
    <w:rsid w:val="00990768"/>
    <w:rsid w:val="00990AB6"/>
    <w:rsid w:val="00991368"/>
    <w:rsid w:val="00991B9F"/>
    <w:rsid w:val="00992B06"/>
    <w:rsid w:val="00993484"/>
    <w:rsid w:val="00996C25"/>
    <w:rsid w:val="009A0270"/>
    <w:rsid w:val="009A10E1"/>
    <w:rsid w:val="009A146F"/>
    <w:rsid w:val="009A2C5F"/>
    <w:rsid w:val="009A2DA0"/>
    <w:rsid w:val="009A30EC"/>
    <w:rsid w:val="009A3EAB"/>
    <w:rsid w:val="009A41BC"/>
    <w:rsid w:val="009A5748"/>
    <w:rsid w:val="009A5C36"/>
    <w:rsid w:val="009A6795"/>
    <w:rsid w:val="009A683F"/>
    <w:rsid w:val="009A6A3C"/>
    <w:rsid w:val="009B2917"/>
    <w:rsid w:val="009B31BD"/>
    <w:rsid w:val="009B45EC"/>
    <w:rsid w:val="009B51A4"/>
    <w:rsid w:val="009B532E"/>
    <w:rsid w:val="009B7040"/>
    <w:rsid w:val="009B7229"/>
    <w:rsid w:val="009C0579"/>
    <w:rsid w:val="009C10FE"/>
    <w:rsid w:val="009C1653"/>
    <w:rsid w:val="009C35A0"/>
    <w:rsid w:val="009C394B"/>
    <w:rsid w:val="009C3F84"/>
    <w:rsid w:val="009C42B2"/>
    <w:rsid w:val="009C51BB"/>
    <w:rsid w:val="009C5313"/>
    <w:rsid w:val="009C68E3"/>
    <w:rsid w:val="009C7473"/>
    <w:rsid w:val="009D1FF6"/>
    <w:rsid w:val="009D2F3D"/>
    <w:rsid w:val="009D3364"/>
    <w:rsid w:val="009D33EC"/>
    <w:rsid w:val="009D6327"/>
    <w:rsid w:val="009D6E3E"/>
    <w:rsid w:val="009E0205"/>
    <w:rsid w:val="009E03D7"/>
    <w:rsid w:val="009E272C"/>
    <w:rsid w:val="009E3BBA"/>
    <w:rsid w:val="009E3FFC"/>
    <w:rsid w:val="009E450E"/>
    <w:rsid w:val="009E4BB0"/>
    <w:rsid w:val="009E554D"/>
    <w:rsid w:val="009E64EF"/>
    <w:rsid w:val="009E657D"/>
    <w:rsid w:val="009E7229"/>
    <w:rsid w:val="009E7D48"/>
    <w:rsid w:val="009F2357"/>
    <w:rsid w:val="009F2831"/>
    <w:rsid w:val="009F29E6"/>
    <w:rsid w:val="009F43B1"/>
    <w:rsid w:val="009F51F9"/>
    <w:rsid w:val="009F5770"/>
    <w:rsid w:val="009F599F"/>
    <w:rsid w:val="009F5C8F"/>
    <w:rsid w:val="009F71DF"/>
    <w:rsid w:val="009F7337"/>
    <w:rsid w:val="00A00517"/>
    <w:rsid w:val="00A0174E"/>
    <w:rsid w:val="00A029AF"/>
    <w:rsid w:val="00A03DFC"/>
    <w:rsid w:val="00A043F5"/>
    <w:rsid w:val="00A048CF"/>
    <w:rsid w:val="00A04B3C"/>
    <w:rsid w:val="00A0560D"/>
    <w:rsid w:val="00A10276"/>
    <w:rsid w:val="00A10921"/>
    <w:rsid w:val="00A11D8A"/>
    <w:rsid w:val="00A13A9C"/>
    <w:rsid w:val="00A14E46"/>
    <w:rsid w:val="00A153D2"/>
    <w:rsid w:val="00A155D6"/>
    <w:rsid w:val="00A1594B"/>
    <w:rsid w:val="00A1764C"/>
    <w:rsid w:val="00A20C76"/>
    <w:rsid w:val="00A21170"/>
    <w:rsid w:val="00A21B2A"/>
    <w:rsid w:val="00A22261"/>
    <w:rsid w:val="00A22887"/>
    <w:rsid w:val="00A23E7F"/>
    <w:rsid w:val="00A249D7"/>
    <w:rsid w:val="00A25518"/>
    <w:rsid w:val="00A26EF2"/>
    <w:rsid w:val="00A27840"/>
    <w:rsid w:val="00A27F82"/>
    <w:rsid w:val="00A30537"/>
    <w:rsid w:val="00A316FA"/>
    <w:rsid w:val="00A3226D"/>
    <w:rsid w:val="00A32316"/>
    <w:rsid w:val="00A327F1"/>
    <w:rsid w:val="00A3626A"/>
    <w:rsid w:val="00A36D66"/>
    <w:rsid w:val="00A41120"/>
    <w:rsid w:val="00A4420E"/>
    <w:rsid w:val="00A44803"/>
    <w:rsid w:val="00A44E51"/>
    <w:rsid w:val="00A44FA0"/>
    <w:rsid w:val="00A45E53"/>
    <w:rsid w:val="00A463B2"/>
    <w:rsid w:val="00A469B0"/>
    <w:rsid w:val="00A510A7"/>
    <w:rsid w:val="00A5156B"/>
    <w:rsid w:val="00A51D7A"/>
    <w:rsid w:val="00A52323"/>
    <w:rsid w:val="00A52508"/>
    <w:rsid w:val="00A53A72"/>
    <w:rsid w:val="00A5423E"/>
    <w:rsid w:val="00A567F7"/>
    <w:rsid w:val="00A573AA"/>
    <w:rsid w:val="00A57518"/>
    <w:rsid w:val="00A60290"/>
    <w:rsid w:val="00A63A80"/>
    <w:rsid w:val="00A63EBC"/>
    <w:rsid w:val="00A64C86"/>
    <w:rsid w:val="00A65E8A"/>
    <w:rsid w:val="00A66455"/>
    <w:rsid w:val="00A700D8"/>
    <w:rsid w:val="00A7104D"/>
    <w:rsid w:val="00A71633"/>
    <w:rsid w:val="00A72F71"/>
    <w:rsid w:val="00A72FB2"/>
    <w:rsid w:val="00A7695F"/>
    <w:rsid w:val="00A7711A"/>
    <w:rsid w:val="00A81B16"/>
    <w:rsid w:val="00A81C73"/>
    <w:rsid w:val="00A825EB"/>
    <w:rsid w:val="00A839E8"/>
    <w:rsid w:val="00A84679"/>
    <w:rsid w:val="00A84E1C"/>
    <w:rsid w:val="00A8620D"/>
    <w:rsid w:val="00A901B0"/>
    <w:rsid w:val="00A91717"/>
    <w:rsid w:val="00A935F1"/>
    <w:rsid w:val="00A93FFF"/>
    <w:rsid w:val="00A94131"/>
    <w:rsid w:val="00A958EA"/>
    <w:rsid w:val="00A96853"/>
    <w:rsid w:val="00A976F3"/>
    <w:rsid w:val="00AA1961"/>
    <w:rsid w:val="00AA34FB"/>
    <w:rsid w:val="00AA50F1"/>
    <w:rsid w:val="00AA527E"/>
    <w:rsid w:val="00AA58EF"/>
    <w:rsid w:val="00AA593A"/>
    <w:rsid w:val="00AA66DB"/>
    <w:rsid w:val="00AA67D8"/>
    <w:rsid w:val="00AA75D0"/>
    <w:rsid w:val="00AA76B9"/>
    <w:rsid w:val="00AA7A39"/>
    <w:rsid w:val="00AB16DE"/>
    <w:rsid w:val="00AB1825"/>
    <w:rsid w:val="00AB34F3"/>
    <w:rsid w:val="00AB485B"/>
    <w:rsid w:val="00AB4FE5"/>
    <w:rsid w:val="00AB5D30"/>
    <w:rsid w:val="00AB6001"/>
    <w:rsid w:val="00AB7BBA"/>
    <w:rsid w:val="00AB7DDF"/>
    <w:rsid w:val="00AC02DE"/>
    <w:rsid w:val="00AC0EAF"/>
    <w:rsid w:val="00AC3E4B"/>
    <w:rsid w:val="00AC4569"/>
    <w:rsid w:val="00AC5CC4"/>
    <w:rsid w:val="00AC7103"/>
    <w:rsid w:val="00AC7832"/>
    <w:rsid w:val="00AD20A7"/>
    <w:rsid w:val="00AD270D"/>
    <w:rsid w:val="00AD5EB9"/>
    <w:rsid w:val="00AD6298"/>
    <w:rsid w:val="00AD7401"/>
    <w:rsid w:val="00AD7A4F"/>
    <w:rsid w:val="00AE3E02"/>
    <w:rsid w:val="00AE4F3E"/>
    <w:rsid w:val="00AE56F1"/>
    <w:rsid w:val="00AE6C55"/>
    <w:rsid w:val="00AE72B2"/>
    <w:rsid w:val="00AE785F"/>
    <w:rsid w:val="00AF0F9C"/>
    <w:rsid w:val="00AF19EB"/>
    <w:rsid w:val="00AF20AE"/>
    <w:rsid w:val="00AF232B"/>
    <w:rsid w:val="00AF233E"/>
    <w:rsid w:val="00AF2628"/>
    <w:rsid w:val="00AF278C"/>
    <w:rsid w:val="00AF547F"/>
    <w:rsid w:val="00AF57B7"/>
    <w:rsid w:val="00B010D8"/>
    <w:rsid w:val="00B042C5"/>
    <w:rsid w:val="00B04B82"/>
    <w:rsid w:val="00B04F85"/>
    <w:rsid w:val="00B05EB7"/>
    <w:rsid w:val="00B060DB"/>
    <w:rsid w:val="00B0612A"/>
    <w:rsid w:val="00B069B0"/>
    <w:rsid w:val="00B06A01"/>
    <w:rsid w:val="00B070DA"/>
    <w:rsid w:val="00B07B20"/>
    <w:rsid w:val="00B100F4"/>
    <w:rsid w:val="00B105D5"/>
    <w:rsid w:val="00B10C6D"/>
    <w:rsid w:val="00B10EF1"/>
    <w:rsid w:val="00B119DF"/>
    <w:rsid w:val="00B123BE"/>
    <w:rsid w:val="00B132BB"/>
    <w:rsid w:val="00B1417E"/>
    <w:rsid w:val="00B14B34"/>
    <w:rsid w:val="00B151A7"/>
    <w:rsid w:val="00B1523F"/>
    <w:rsid w:val="00B16A89"/>
    <w:rsid w:val="00B16B53"/>
    <w:rsid w:val="00B17982"/>
    <w:rsid w:val="00B211F6"/>
    <w:rsid w:val="00B22406"/>
    <w:rsid w:val="00B233DF"/>
    <w:rsid w:val="00B24282"/>
    <w:rsid w:val="00B24A2B"/>
    <w:rsid w:val="00B24B00"/>
    <w:rsid w:val="00B25C7A"/>
    <w:rsid w:val="00B26C99"/>
    <w:rsid w:val="00B27E14"/>
    <w:rsid w:val="00B31B2A"/>
    <w:rsid w:val="00B32448"/>
    <w:rsid w:val="00B3284A"/>
    <w:rsid w:val="00B32BA3"/>
    <w:rsid w:val="00B33810"/>
    <w:rsid w:val="00B34828"/>
    <w:rsid w:val="00B36498"/>
    <w:rsid w:val="00B367CA"/>
    <w:rsid w:val="00B36BC1"/>
    <w:rsid w:val="00B36FF2"/>
    <w:rsid w:val="00B37382"/>
    <w:rsid w:val="00B40976"/>
    <w:rsid w:val="00B40989"/>
    <w:rsid w:val="00B40BBE"/>
    <w:rsid w:val="00B410A6"/>
    <w:rsid w:val="00B4136B"/>
    <w:rsid w:val="00B41E4A"/>
    <w:rsid w:val="00B42F0B"/>
    <w:rsid w:val="00B435B5"/>
    <w:rsid w:val="00B437AB"/>
    <w:rsid w:val="00B43D3F"/>
    <w:rsid w:val="00B43DD1"/>
    <w:rsid w:val="00B44123"/>
    <w:rsid w:val="00B44F81"/>
    <w:rsid w:val="00B45395"/>
    <w:rsid w:val="00B45D52"/>
    <w:rsid w:val="00B46A87"/>
    <w:rsid w:val="00B479D8"/>
    <w:rsid w:val="00B47AB2"/>
    <w:rsid w:val="00B47CDB"/>
    <w:rsid w:val="00B50E46"/>
    <w:rsid w:val="00B5100D"/>
    <w:rsid w:val="00B519D9"/>
    <w:rsid w:val="00B525BA"/>
    <w:rsid w:val="00B52CD3"/>
    <w:rsid w:val="00B54F9D"/>
    <w:rsid w:val="00B55473"/>
    <w:rsid w:val="00B57734"/>
    <w:rsid w:val="00B600B5"/>
    <w:rsid w:val="00B600F5"/>
    <w:rsid w:val="00B602B0"/>
    <w:rsid w:val="00B60401"/>
    <w:rsid w:val="00B61C3D"/>
    <w:rsid w:val="00B626C3"/>
    <w:rsid w:val="00B62FB1"/>
    <w:rsid w:val="00B63082"/>
    <w:rsid w:val="00B6326C"/>
    <w:rsid w:val="00B63E87"/>
    <w:rsid w:val="00B6553C"/>
    <w:rsid w:val="00B65E4E"/>
    <w:rsid w:val="00B707BE"/>
    <w:rsid w:val="00B709A0"/>
    <w:rsid w:val="00B71059"/>
    <w:rsid w:val="00B711CB"/>
    <w:rsid w:val="00B71FF7"/>
    <w:rsid w:val="00B749CD"/>
    <w:rsid w:val="00B74AB2"/>
    <w:rsid w:val="00B74B82"/>
    <w:rsid w:val="00B75B0F"/>
    <w:rsid w:val="00B77F2D"/>
    <w:rsid w:val="00B808BA"/>
    <w:rsid w:val="00B814DD"/>
    <w:rsid w:val="00B818B1"/>
    <w:rsid w:val="00B8341A"/>
    <w:rsid w:val="00B84A98"/>
    <w:rsid w:val="00B84FBC"/>
    <w:rsid w:val="00B85296"/>
    <w:rsid w:val="00B85747"/>
    <w:rsid w:val="00B85BFE"/>
    <w:rsid w:val="00B85E83"/>
    <w:rsid w:val="00B8754A"/>
    <w:rsid w:val="00B87CCB"/>
    <w:rsid w:val="00B87EC3"/>
    <w:rsid w:val="00B90645"/>
    <w:rsid w:val="00B9132A"/>
    <w:rsid w:val="00B91A09"/>
    <w:rsid w:val="00B91CC0"/>
    <w:rsid w:val="00B927CE"/>
    <w:rsid w:val="00B928A7"/>
    <w:rsid w:val="00B92C9D"/>
    <w:rsid w:val="00B93495"/>
    <w:rsid w:val="00B9574A"/>
    <w:rsid w:val="00B95B73"/>
    <w:rsid w:val="00B9671A"/>
    <w:rsid w:val="00B975A3"/>
    <w:rsid w:val="00B9780D"/>
    <w:rsid w:val="00BA06CB"/>
    <w:rsid w:val="00BA082F"/>
    <w:rsid w:val="00BA08E1"/>
    <w:rsid w:val="00BA0A61"/>
    <w:rsid w:val="00BA1737"/>
    <w:rsid w:val="00BA2065"/>
    <w:rsid w:val="00BA2252"/>
    <w:rsid w:val="00BA2714"/>
    <w:rsid w:val="00BA290F"/>
    <w:rsid w:val="00BA545A"/>
    <w:rsid w:val="00BA65D2"/>
    <w:rsid w:val="00BA666A"/>
    <w:rsid w:val="00BB049C"/>
    <w:rsid w:val="00BB05B6"/>
    <w:rsid w:val="00BB0D73"/>
    <w:rsid w:val="00BB18B1"/>
    <w:rsid w:val="00BB1D44"/>
    <w:rsid w:val="00BB219A"/>
    <w:rsid w:val="00BB3A47"/>
    <w:rsid w:val="00BB44EB"/>
    <w:rsid w:val="00BB5568"/>
    <w:rsid w:val="00BB5C36"/>
    <w:rsid w:val="00BB6431"/>
    <w:rsid w:val="00BB7527"/>
    <w:rsid w:val="00BC22C2"/>
    <w:rsid w:val="00BC347A"/>
    <w:rsid w:val="00BC3E23"/>
    <w:rsid w:val="00BC66B1"/>
    <w:rsid w:val="00BC6F6F"/>
    <w:rsid w:val="00BC7C33"/>
    <w:rsid w:val="00BD260A"/>
    <w:rsid w:val="00BD2B39"/>
    <w:rsid w:val="00BD3171"/>
    <w:rsid w:val="00BD35EF"/>
    <w:rsid w:val="00BD3ECB"/>
    <w:rsid w:val="00BD57DA"/>
    <w:rsid w:val="00BD6C17"/>
    <w:rsid w:val="00BE036B"/>
    <w:rsid w:val="00BE09E4"/>
    <w:rsid w:val="00BE0D45"/>
    <w:rsid w:val="00BE1544"/>
    <w:rsid w:val="00BE30A3"/>
    <w:rsid w:val="00BE313E"/>
    <w:rsid w:val="00BE31D2"/>
    <w:rsid w:val="00BE431A"/>
    <w:rsid w:val="00BE4374"/>
    <w:rsid w:val="00BE4584"/>
    <w:rsid w:val="00BE71E3"/>
    <w:rsid w:val="00BF0339"/>
    <w:rsid w:val="00BF03A3"/>
    <w:rsid w:val="00BF07EF"/>
    <w:rsid w:val="00BF0A38"/>
    <w:rsid w:val="00BF181A"/>
    <w:rsid w:val="00BF197B"/>
    <w:rsid w:val="00BF2719"/>
    <w:rsid w:val="00BF42C4"/>
    <w:rsid w:val="00BF5BF2"/>
    <w:rsid w:val="00BF62E6"/>
    <w:rsid w:val="00BF6A1B"/>
    <w:rsid w:val="00BF6F3D"/>
    <w:rsid w:val="00BF7311"/>
    <w:rsid w:val="00C00146"/>
    <w:rsid w:val="00C01F7C"/>
    <w:rsid w:val="00C02BD7"/>
    <w:rsid w:val="00C03A9F"/>
    <w:rsid w:val="00C044EA"/>
    <w:rsid w:val="00C04C5E"/>
    <w:rsid w:val="00C0672C"/>
    <w:rsid w:val="00C100DC"/>
    <w:rsid w:val="00C10529"/>
    <w:rsid w:val="00C106FC"/>
    <w:rsid w:val="00C122BF"/>
    <w:rsid w:val="00C12B14"/>
    <w:rsid w:val="00C134A3"/>
    <w:rsid w:val="00C14268"/>
    <w:rsid w:val="00C14BF8"/>
    <w:rsid w:val="00C14CDB"/>
    <w:rsid w:val="00C14D75"/>
    <w:rsid w:val="00C1580C"/>
    <w:rsid w:val="00C16309"/>
    <w:rsid w:val="00C21264"/>
    <w:rsid w:val="00C21646"/>
    <w:rsid w:val="00C217DB"/>
    <w:rsid w:val="00C21861"/>
    <w:rsid w:val="00C2233D"/>
    <w:rsid w:val="00C24BC4"/>
    <w:rsid w:val="00C24FEE"/>
    <w:rsid w:val="00C2664C"/>
    <w:rsid w:val="00C30800"/>
    <w:rsid w:val="00C30939"/>
    <w:rsid w:val="00C30C86"/>
    <w:rsid w:val="00C30D16"/>
    <w:rsid w:val="00C31F7E"/>
    <w:rsid w:val="00C33EED"/>
    <w:rsid w:val="00C34F1B"/>
    <w:rsid w:val="00C35501"/>
    <w:rsid w:val="00C35893"/>
    <w:rsid w:val="00C3747F"/>
    <w:rsid w:val="00C40690"/>
    <w:rsid w:val="00C40C6E"/>
    <w:rsid w:val="00C41477"/>
    <w:rsid w:val="00C416F1"/>
    <w:rsid w:val="00C4301C"/>
    <w:rsid w:val="00C43DA5"/>
    <w:rsid w:val="00C44F9C"/>
    <w:rsid w:val="00C455F5"/>
    <w:rsid w:val="00C47183"/>
    <w:rsid w:val="00C50685"/>
    <w:rsid w:val="00C50FBB"/>
    <w:rsid w:val="00C512F7"/>
    <w:rsid w:val="00C52AD6"/>
    <w:rsid w:val="00C5376C"/>
    <w:rsid w:val="00C552B2"/>
    <w:rsid w:val="00C56746"/>
    <w:rsid w:val="00C57260"/>
    <w:rsid w:val="00C6071C"/>
    <w:rsid w:val="00C607AD"/>
    <w:rsid w:val="00C610CE"/>
    <w:rsid w:val="00C612DE"/>
    <w:rsid w:val="00C644D5"/>
    <w:rsid w:val="00C64664"/>
    <w:rsid w:val="00C65A93"/>
    <w:rsid w:val="00C6645E"/>
    <w:rsid w:val="00C66C48"/>
    <w:rsid w:val="00C71FE1"/>
    <w:rsid w:val="00C73659"/>
    <w:rsid w:val="00C75D75"/>
    <w:rsid w:val="00C76567"/>
    <w:rsid w:val="00C821A7"/>
    <w:rsid w:val="00C82640"/>
    <w:rsid w:val="00C82683"/>
    <w:rsid w:val="00C854F9"/>
    <w:rsid w:val="00C872E7"/>
    <w:rsid w:val="00C90713"/>
    <w:rsid w:val="00C90834"/>
    <w:rsid w:val="00C90C77"/>
    <w:rsid w:val="00C91480"/>
    <w:rsid w:val="00C925A8"/>
    <w:rsid w:val="00C93071"/>
    <w:rsid w:val="00C931FB"/>
    <w:rsid w:val="00C934CC"/>
    <w:rsid w:val="00C940F1"/>
    <w:rsid w:val="00C94232"/>
    <w:rsid w:val="00C944E4"/>
    <w:rsid w:val="00C95173"/>
    <w:rsid w:val="00C953F2"/>
    <w:rsid w:val="00C9540C"/>
    <w:rsid w:val="00C95A5C"/>
    <w:rsid w:val="00C9652D"/>
    <w:rsid w:val="00C97232"/>
    <w:rsid w:val="00C97B7B"/>
    <w:rsid w:val="00CA0E4B"/>
    <w:rsid w:val="00CA1422"/>
    <w:rsid w:val="00CA27F1"/>
    <w:rsid w:val="00CA3069"/>
    <w:rsid w:val="00CA31E5"/>
    <w:rsid w:val="00CA363C"/>
    <w:rsid w:val="00CA3969"/>
    <w:rsid w:val="00CA4303"/>
    <w:rsid w:val="00CA58F2"/>
    <w:rsid w:val="00CA5E38"/>
    <w:rsid w:val="00CA600C"/>
    <w:rsid w:val="00CB264C"/>
    <w:rsid w:val="00CB3087"/>
    <w:rsid w:val="00CB436E"/>
    <w:rsid w:val="00CB4BC5"/>
    <w:rsid w:val="00CB4CCE"/>
    <w:rsid w:val="00CB501F"/>
    <w:rsid w:val="00CB6912"/>
    <w:rsid w:val="00CB7BCB"/>
    <w:rsid w:val="00CB7DAD"/>
    <w:rsid w:val="00CC0CBE"/>
    <w:rsid w:val="00CC14FF"/>
    <w:rsid w:val="00CC1EB0"/>
    <w:rsid w:val="00CC22D0"/>
    <w:rsid w:val="00CC2396"/>
    <w:rsid w:val="00CC60D8"/>
    <w:rsid w:val="00CC63A8"/>
    <w:rsid w:val="00CC6B24"/>
    <w:rsid w:val="00CC6C15"/>
    <w:rsid w:val="00CC78BB"/>
    <w:rsid w:val="00CC7DEC"/>
    <w:rsid w:val="00CD071D"/>
    <w:rsid w:val="00CD1034"/>
    <w:rsid w:val="00CD2081"/>
    <w:rsid w:val="00CD36F4"/>
    <w:rsid w:val="00CD3804"/>
    <w:rsid w:val="00CD3E78"/>
    <w:rsid w:val="00CD4204"/>
    <w:rsid w:val="00CD471B"/>
    <w:rsid w:val="00CD5A96"/>
    <w:rsid w:val="00CD5F14"/>
    <w:rsid w:val="00CD699D"/>
    <w:rsid w:val="00CD6A0D"/>
    <w:rsid w:val="00CD75DA"/>
    <w:rsid w:val="00CD7964"/>
    <w:rsid w:val="00CE015A"/>
    <w:rsid w:val="00CE049D"/>
    <w:rsid w:val="00CE08CF"/>
    <w:rsid w:val="00CE2B1C"/>
    <w:rsid w:val="00CE540B"/>
    <w:rsid w:val="00CE634E"/>
    <w:rsid w:val="00CE691C"/>
    <w:rsid w:val="00CE71D2"/>
    <w:rsid w:val="00CF1C7E"/>
    <w:rsid w:val="00CF2A70"/>
    <w:rsid w:val="00CF2F73"/>
    <w:rsid w:val="00CF39BA"/>
    <w:rsid w:val="00CF48AD"/>
    <w:rsid w:val="00CF5370"/>
    <w:rsid w:val="00CF53DB"/>
    <w:rsid w:val="00CF6544"/>
    <w:rsid w:val="00CF75FD"/>
    <w:rsid w:val="00D00A50"/>
    <w:rsid w:val="00D01B74"/>
    <w:rsid w:val="00D0236F"/>
    <w:rsid w:val="00D03FF3"/>
    <w:rsid w:val="00D04288"/>
    <w:rsid w:val="00D07D4C"/>
    <w:rsid w:val="00D10C43"/>
    <w:rsid w:val="00D10FC4"/>
    <w:rsid w:val="00D11B7A"/>
    <w:rsid w:val="00D12A8E"/>
    <w:rsid w:val="00D14416"/>
    <w:rsid w:val="00D15527"/>
    <w:rsid w:val="00D16755"/>
    <w:rsid w:val="00D16934"/>
    <w:rsid w:val="00D17793"/>
    <w:rsid w:val="00D179A6"/>
    <w:rsid w:val="00D20B3C"/>
    <w:rsid w:val="00D2196C"/>
    <w:rsid w:val="00D21FEB"/>
    <w:rsid w:val="00D22394"/>
    <w:rsid w:val="00D24BE1"/>
    <w:rsid w:val="00D26341"/>
    <w:rsid w:val="00D26784"/>
    <w:rsid w:val="00D31620"/>
    <w:rsid w:val="00D317BF"/>
    <w:rsid w:val="00D329BE"/>
    <w:rsid w:val="00D34C1E"/>
    <w:rsid w:val="00D35774"/>
    <w:rsid w:val="00D36D3A"/>
    <w:rsid w:val="00D37DD8"/>
    <w:rsid w:val="00D37F81"/>
    <w:rsid w:val="00D40757"/>
    <w:rsid w:val="00D407EF"/>
    <w:rsid w:val="00D411A7"/>
    <w:rsid w:val="00D415E5"/>
    <w:rsid w:val="00D4212B"/>
    <w:rsid w:val="00D44359"/>
    <w:rsid w:val="00D44458"/>
    <w:rsid w:val="00D4452E"/>
    <w:rsid w:val="00D5000F"/>
    <w:rsid w:val="00D5049B"/>
    <w:rsid w:val="00D51DDC"/>
    <w:rsid w:val="00D51F35"/>
    <w:rsid w:val="00D526F9"/>
    <w:rsid w:val="00D52DA1"/>
    <w:rsid w:val="00D53000"/>
    <w:rsid w:val="00D53F41"/>
    <w:rsid w:val="00D5557A"/>
    <w:rsid w:val="00D56E5E"/>
    <w:rsid w:val="00D57145"/>
    <w:rsid w:val="00D573A8"/>
    <w:rsid w:val="00D577C0"/>
    <w:rsid w:val="00D57FB4"/>
    <w:rsid w:val="00D60512"/>
    <w:rsid w:val="00D625D4"/>
    <w:rsid w:val="00D63288"/>
    <w:rsid w:val="00D63E9F"/>
    <w:rsid w:val="00D65C57"/>
    <w:rsid w:val="00D6727D"/>
    <w:rsid w:val="00D67A7D"/>
    <w:rsid w:val="00D73800"/>
    <w:rsid w:val="00D73BE0"/>
    <w:rsid w:val="00D73EE6"/>
    <w:rsid w:val="00D73FF4"/>
    <w:rsid w:val="00D74219"/>
    <w:rsid w:val="00D74381"/>
    <w:rsid w:val="00D7466D"/>
    <w:rsid w:val="00D75834"/>
    <w:rsid w:val="00D77094"/>
    <w:rsid w:val="00D819A1"/>
    <w:rsid w:val="00D81ADC"/>
    <w:rsid w:val="00D854A1"/>
    <w:rsid w:val="00D87187"/>
    <w:rsid w:val="00D91FCE"/>
    <w:rsid w:val="00D923C1"/>
    <w:rsid w:val="00D92D63"/>
    <w:rsid w:val="00D93904"/>
    <w:rsid w:val="00D968BC"/>
    <w:rsid w:val="00D9739C"/>
    <w:rsid w:val="00D976F6"/>
    <w:rsid w:val="00D97D50"/>
    <w:rsid w:val="00DA0511"/>
    <w:rsid w:val="00DA0EE3"/>
    <w:rsid w:val="00DA1B0A"/>
    <w:rsid w:val="00DA2524"/>
    <w:rsid w:val="00DA28DC"/>
    <w:rsid w:val="00DA321C"/>
    <w:rsid w:val="00DA3EB3"/>
    <w:rsid w:val="00DA4D8B"/>
    <w:rsid w:val="00DA4DE1"/>
    <w:rsid w:val="00DA5077"/>
    <w:rsid w:val="00DA575A"/>
    <w:rsid w:val="00DA5F7D"/>
    <w:rsid w:val="00DA6B63"/>
    <w:rsid w:val="00DA6E36"/>
    <w:rsid w:val="00DA6F77"/>
    <w:rsid w:val="00DA7741"/>
    <w:rsid w:val="00DA77DD"/>
    <w:rsid w:val="00DB09EA"/>
    <w:rsid w:val="00DB0AAA"/>
    <w:rsid w:val="00DB22F0"/>
    <w:rsid w:val="00DB2AAC"/>
    <w:rsid w:val="00DB2F39"/>
    <w:rsid w:val="00DB4DEF"/>
    <w:rsid w:val="00DB4E80"/>
    <w:rsid w:val="00DB5DFD"/>
    <w:rsid w:val="00DB6E89"/>
    <w:rsid w:val="00DB79A0"/>
    <w:rsid w:val="00DC0932"/>
    <w:rsid w:val="00DC0C82"/>
    <w:rsid w:val="00DC1794"/>
    <w:rsid w:val="00DC2BBD"/>
    <w:rsid w:val="00DC2BE6"/>
    <w:rsid w:val="00DC3C04"/>
    <w:rsid w:val="00DC47E1"/>
    <w:rsid w:val="00DC58FD"/>
    <w:rsid w:val="00DC6476"/>
    <w:rsid w:val="00DC657E"/>
    <w:rsid w:val="00DC6F79"/>
    <w:rsid w:val="00DD0078"/>
    <w:rsid w:val="00DD07DD"/>
    <w:rsid w:val="00DD10ED"/>
    <w:rsid w:val="00DD1D90"/>
    <w:rsid w:val="00DD1E85"/>
    <w:rsid w:val="00DD1F6D"/>
    <w:rsid w:val="00DD1FC6"/>
    <w:rsid w:val="00DD4A98"/>
    <w:rsid w:val="00DD5B0C"/>
    <w:rsid w:val="00DD7654"/>
    <w:rsid w:val="00DD7AB9"/>
    <w:rsid w:val="00DE11EA"/>
    <w:rsid w:val="00DE1592"/>
    <w:rsid w:val="00DE22B1"/>
    <w:rsid w:val="00DE2AA6"/>
    <w:rsid w:val="00DE3347"/>
    <w:rsid w:val="00DE395B"/>
    <w:rsid w:val="00DE5177"/>
    <w:rsid w:val="00DE5248"/>
    <w:rsid w:val="00DE592F"/>
    <w:rsid w:val="00DE62DE"/>
    <w:rsid w:val="00DE79E1"/>
    <w:rsid w:val="00DF0173"/>
    <w:rsid w:val="00DF0CBA"/>
    <w:rsid w:val="00DF23E5"/>
    <w:rsid w:val="00DF2CD6"/>
    <w:rsid w:val="00DF4476"/>
    <w:rsid w:val="00DF577B"/>
    <w:rsid w:val="00DF5D24"/>
    <w:rsid w:val="00DF5E1B"/>
    <w:rsid w:val="00DF6E9D"/>
    <w:rsid w:val="00E0107F"/>
    <w:rsid w:val="00E020EA"/>
    <w:rsid w:val="00E02E2F"/>
    <w:rsid w:val="00E02FB9"/>
    <w:rsid w:val="00E04761"/>
    <w:rsid w:val="00E047AA"/>
    <w:rsid w:val="00E0570A"/>
    <w:rsid w:val="00E05D5F"/>
    <w:rsid w:val="00E06AC5"/>
    <w:rsid w:val="00E06C1D"/>
    <w:rsid w:val="00E07BD2"/>
    <w:rsid w:val="00E07CD1"/>
    <w:rsid w:val="00E1038E"/>
    <w:rsid w:val="00E107A6"/>
    <w:rsid w:val="00E113DE"/>
    <w:rsid w:val="00E123A3"/>
    <w:rsid w:val="00E1342B"/>
    <w:rsid w:val="00E14E18"/>
    <w:rsid w:val="00E16FEC"/>
    <w:rsid w:val="00E21992"/>
    <w:rsid w:val="00E22BC3"/>
    <w:rsid w:val="00E23185"/>
    <w:rsid w:val="00E2400F"/>
    <w:rsid w:val="00E2500D"/>
    <w:rsid w:val="00E25554"/>
    <w:rsid w:val="00E2562A"/>
    <w:rsid w:val="00E258A3"/>
    <w:rsid w:val="00E25A1B"/>
    <w:rsid w:val="00E25F12"/>
    <w:rsid w:val="00E26CFC"/>
    <w:rsid w:val="00E26E6E"/>
    <w:rsid w:val="00E274C4"/>
    <w:rsid w:val="00E27827"/>
    <w:rsid w:val="00E27CF9"/>
    <w:rsid w:val="00E30223"/>
    <w:rsid w:val="00E3152A"/>
    <w:rsid w:val="00E319C6"/>
    <w:rsid w:val="00E32EAF"/>
    <w:rsid w:val="00E344A4"/>
    <w:rsid w:val="00E35CF9"/>
    <w:rsid w:val="00E36BE8"/>
    <w:rsid w:val="00E36FC9"/>
    <w:rsid w:val="00E37A32"/>
    <w:rsid w:val="00E40FBC"/>
    <w:rsid w:val="00E41FAA"/>
    <w:rsid w:val="00E42006"/>
    <w:rsid w:val="00E424F9"/>
    <w:rsid w:val="00E4263B"/>
    <w:rsid w:val="00E43D01"/>
    <w:rsid w:val="00E45222"/>
    <w:rsid w:val="00E45D3A"/>
    <w:rsid w:val="00E47616"/>
    <w:rsid w:val="00E47FF6"/>
    <w:rsid w:val="00E508E1"/>
    <w:rsid w:val="00E518CC"/>
    <w:rsid w:val="00E53F92"/>
    <w:rsid w:val="00E55551"/>
    <w:rsid w:val="00E565A4"/>
    <w:rsid w:val="00E56B1F"/>
    <w:rsid w:val="00E60949"/>
    <w:rsid w:val="00E60AB4"/>
    <w:rsid w:val="00E61099"/>
    <w:rsid w:val="00E611B3"/>
    <w:rsid w:val="00E614B1"/>
    <w:rsid w:val="00E614B3"/>
    <w:rsid w:val="00E6188B"/>
    <w:rsid w:val="00E62741"/>
    <w:rsid w:val="00E62C2D"/>
    <w:rsid w:val="00E63124"/>
    <w:rsid w:val="00E63448"/>
    <w:rsid w:val="00E65269"/>
    <w:rsid w:val="00E701B5"/>
    <w:rsid w:val="00E716B7"/>
    <w:rsid w:val="00E71995"/>
    <w:rsid w:val="00E72553"/>
    <w:rsid w:val="00E73C3E"/>
    <w:rsid w:val="00E7406C"/>
    <w:rsid w:val="00E74DCD"/>
    <w:rsid w:val="00E7601B"/>
    <w:rsid w:val="00E7613D"/>
    <w:rsid w:val="00E776DA"/>
    <w:rsid w:val="00E77E28"/>
    <w:rsid w:val="00E80009"/>
    <w:rsid w:val="00E80830"/>
    <w:rsid w:val="00E80D9B"/>
    <w:rsid w:val="00E81037"/>
    <w:rsid w:val="00E81044"/>
    <w:rsid w:val="00E81B38"/>
    <w:rsid w:val="00E84098"/>
    <w:rsid w:val="00E847F6"/>
    <w:rsid w:val="00E84E6F"/>
    <w:rsid w:val="00E85080"/>
    <w:rsid w:val="00E86273"/>
    <w:rsid w:val="00E86857"/>
    <w:rsid w:val="00E86BEA"/>
    <w:rsid w:val="00E876C6"/>
    <w:rsid w:val="00E90C60"/>
    <w:rsid w:val="00E91EB9"/>
    <w:rsid w:val="00E93CED"/>
    <w:rsid w:val="00E93F0A"/>
    <w:rsid w:val="00E946D2"/>
    <w:rsid w:val="00E94C96"/>
    <w:rsid w:val="00E94CD5"/>
    <w:rsid w:val="00E94F22"/>
    <w:rsid w:val="00E955BD"/>
    <w:rsid w:val="00E95811"/>
    <w:rsid w:val="00E97447"/>
    <w:rsid w:val="00E97937"/>
    <w:rsid w:val="00EA01F9"/>
    <w:rsid w:val="00EA0364"/>
    <w:rsid w:val="00EA0752"/>
    <w:rsid w:val="00EA0B96"/>
    <w:rsid w:val="00EA1A26"/>
    <w:rsid w:val="00EA218E"/>
    <w:rsid w:val="00EA2573"/>
    <w:rsid w:val="00EA3894"/>
    <w:rsid w:val="00EA3B86"/>
    <w:rsid w:val="00EA436E"/>
    <w:rsid w:val="00EA46F9"/>
    <w:rsid w:val="00EA4798"/>
    <w:rsid w:val="00EA59A1"/>
    <w:rsid w:val="00EA5D5F"/>
    <w:rsid w:val="00EA5EE4"/>
    <w:rsid w:val="00EA7AA3"/>
    <w:rsid w:val="00EB12E0"/>
    <w:rsid w:val="00EB2135"/>
    <w:rsid w:val="00EB2562"/>
    <w:rsid w:val="00EB47DD"/>
    <w:rsid w:val="00EB67DB"/>
    <w:rsid w:val="00EB6B82"/>
    <w:rsid w:val="00EB7010"/>
    <w:rsid w:val="00EC0D79"/>
    <w:rsid w:val="00EC1013"/>
    <w:rsid w:val="00EC425C"/>
    <w:rsid w:val="00EC445D"/>
    <w:rsid w:val="00EC5461"/>
    <w:rsid w:val="00EC547A"/>
    <w:rsid w:val="00EC6338"/>
    <w:rsid w:val="00EC6B77"/>
    <w:rsid w:val="00EC72F6"/>
    <w:rsid w:val="00EC7D2B"/>
    <w:rsid w:val="00ED4A6B"/>
    <w:rsid w:val="00ED4BD1"/>
    <w:rsid w:val="00ED68D6"/>
    <w:rsid w:val="00ED6C4F"/>
    <w:rsid w:val="00ED78B6"/>
    <w:rsid w:val="00EE0339"/>
    <w:rsid w:val="00EE0A6D"/>
    <w:rsid w:val="00EE1280"/>
    <w:rsid w:val="00EE2CD5"/>
    <w:rsid w:val="00EE3144"/>
    <w:rsid w:val="00EE372D"/>
    <w:rsid w:val="00EE3BC8"/>
    <w:rsid w:val="00EE7177"/>
    <w:rsid w:val="00EE78CA"/>
    <w:rsid w:val="00EE7DC2"/>
    <w:rsid w:val="00EF0474"/>
    <w:rsid w:val="00EF1A26"/>
    <w:rsid w:val="00EF2B23"/>
    <w:rsid w:val="00EF3A39"/>
    <w:rsid w:val="00EF4035"/>
    <w:rsid w:val="00EF40A0"/>
    <w:rsid w:val="00EF4E9A"/>
    <w:rsid w:val="00EF5053"/>
    <w:rsid w:val="00EF6013"/>
    <w:rsid w:val="00EF694D"/>
    <w:rsid w:val="00EF6D05"/>
    <w:rsid w:val="00EF75D5"/>
    <w:rsid w:val="00F008EF"/>
    <w:rsid w:val="00F011EC"/>
    <w:rsid w:val="00F0286D"/>
    <w:rsid w:val="00F02BD5"/>
    <w:rsid w:val="00F02F39"/>
    <w:rsid w:val="00F02FB7"/>
    <w:rsid w:val="00F040C8"/>
    <w:rsid w:val="00F0597F"/>
    <w:rsid w:val="00F065F0"/>
    <w:rsid w:val="00F06A52"/>
    <w:rsid w:val="00F10404"/>
    <w:rsid w:val="00F10425"/>
    <w:rsid w:val="00F11299"/>
    <w:rsid w:val="00F1333A"/>
    <w:rsid w:val="00F1355A"/>
    <w:rsid w:val="00F14A93"/>
    <w:rsid w:val="00F15FCF"/>
    <w:rsid w:val="00F161D2"/>
    <w:rsid w:val="00F16CF3"/>
    <w:rsid w:val="00F21629"/>
    <w:rsid w:val="00F21A8F"/>
    <w:rsid w:val="00F21B57"/>
    <w:rsid w:val="00F22601"/>
    <w:rsid w:val="00F23424"/>
    <w:rsid w:val="00F23FC9"/>
    <w:rsid w:val="00F2478E"/>
    <w:rsid w:val="00F257F8"/>
    <w:rsid w:val="00F26DF9"/>
    <w:rsid w:val="00F271CD"/>
    <w:rsid w:val="00F27AD8"/>
    <w:rsid w:val="00F32993"/>
    <w:rsid w:val="00F33850"/>
    <w:rsid w:val="00F33C5D"/>
    <w:rsid w:val="00F34C6E"/>
    <w:rsid w:val="00F35022"/>
    <w:rsid w:val="00F35AEA"/>
    <w:rsid w:val="00F37141"/>
    <w:rsid w:val="00F4124E"/>
    <w:rsid w:val="00F41C90"/>
    <w:rsid w:val="00F42A3E"/>
    <w:rsid w:val="00F4320B"/>
    <w:rsid w:val="00F43307"/>
    <w:rsid w:val="00F433BB"/>
    <w:rsid w:val="00F44913"/>
    <w:rsid w:val="00F449C2"/>
    <w:rsid w:val="00F455FF"/>
    <w:rsid w:val="00F50048"/>
    <w:rsid w:val="00F51499"/>
    <w:rsid w:val="00F51BFF"/>
    <w:rsid w:val="00F52299"/>
    <w:rsid w:val="00F52447"/>
    <w:rsid w:val="00F52624"/>
    <w:rsid w:val="00F52945"/>
    <w:rsid w:val="00F55A87"/>
    <w:rsid w:val="00F55EC1"/>
    <w:rsid w:val="00F55F7E"/>
    <w:rsid w:val="00F55FF6"/>
    <w:rsid w:val="00F56810"/>
    <w:rsid w:val="00F56B20"/>
    <w:rsid w:val="00F606EE"/>
    <w:rsid w:val="00F60791"/>
    <w:rsid w:val="00F60BF1"/>
    <w:rsid w:val="00F60FDD"/>
    <w:rsid w:val="00F611F7"/>
    <w:rsid w:val="00F61499"/>
    <w:rsid w:val="00F63119"/>
    <w:rsid w:val="00F64CD8"/>
    <w:rsid w:val="00F65386"/>
    <w:rsid w:val="00F655FC"/>
    <w:rsid w:val="00F65770"/>
    <w:rsid w:val="00F65927"/>
    <w:rsid w:val="00F65BF8"/>
    <w:rsid w:val="00F65F2C"/>
    <w:rsid w:val="00F660FB"/>
    <w:rsid w:val="00F66B39"/>
    <w:rsid w:val="00F67049"/>
    <w:rsid w:val="00F702AD"/>
    <w:rsid w:val="00F70ED5"/>
    <w:rsid w:val="00F70F5C"/>
    <w:rsid w:val="00F71BAB"/>
    <w:rsid w:val="00F71FE1"/>
    <w:rsid w:val="00F72F8D"/>
    <w:rsid w:val="00F735D0"/>
    <w:rsid w:val="00F74638"/>
    <w:rsid w:val="00F74FB4"/>
    <w:rsid w:val="00F75320"/>
    <w:rsid w:val="00F77289"/>
    <w:rsid w:val="00F77DF7"/>
    <w:rsid w:val="00F81D04"/>
    <w:rsid w:val="00F84167"/>
    <w:rsid w:val="00F84336"/>
    <w:rsid w:val="00F86F32"/>
    <w:rsid w:val="00F87135"/>
    <w:rsid w:val="00F873EB"/>
    <w:rsid w:val="00F90AE1"/>
    <w:rsid w:val="00F9131D"/>
    <w:rsid w:val="00F914F9"/>
    <w:rsid w:val="00F9229D"/>
    <w:rsid w:val="00F924F3"/>
    <w:rsid w:val="00F92E9F"/>
    <w:rsid w:val="00F937D6"/>
    <w:rsid w:val="00F9400F"/>
    <w:rsid w:val="00F94462"/>
    <w:rsid w:val="00F966FE"/>
    <w:rsid w:val="00F96DA3"/>
    <w:rsid w:val="00FA1118"/>
    <w:rsid w:val="00FA139D"/>
    <w:rsid w:val="00FA1B59"/>
    <w:rsid w:val="00FA2A18"/>
    <w:rsid w:val="00FA3746"/>
    <w:rsid w:val="00FA3D54"/>
    <w:rsid w:val="00FA454D"/>
    <w:rsid w:val="00FA571D"/>
    <w:rsid w:val="00FA7138"/>
    <w:rsid w:val="00FA735A"/>
    <w:rsid w:val="00FB07E6"/>
    <w:rsid w:val="00FB13D2"/>
    <w:rsid w:val="00FB18AF"/>
    <w:rsid w:val="00FB24B5"/>
    <w:rsid w:val="00FB450D"/>
    <w:rsid w:val="00FB72B2"/>
    <w:rsid w:val="00FB769A"/>
    <w:rsid w:val="00FC1353"/>
    <w:rsid w:val="00FC3118"/>
    <w:rsid w:val="00FC3B22"/>
    <w:rsid w:val="00FC40F3"/>
    <w:rsid w:val="00FC68EC"/>
    <w:rsid w:val="00FC748D"/>
    <w:rsid w:val="00FC75B1"/>
    <w:rsid w:val="00FC76F5"/>
    <w:rsid w:val="00FD088E"/>
    <w:rsid w:val="00FD3CF2"/>
    <w:rsid w:val="00FD727D"/>
    <w:rsid w:val="00FE0530"/>
    <w:rsid w:val="00FE114C"/>
    <w:rsid w:val="00FE18C5"/>
    <w:rsid w:val="00FE1E4D"/>
    <w:rsid w:val="00FE426E"/>
    <w:rsid w:val="00FE4C2C"/>
    <w:rsid w:val="00FE4FAF"/>
    <w:rsid w:val="00FE5034"/>
    <w:rsid w:val="00FE6277"/>
    <w:rsid w:val="00FF024E"/>
    <w:rsid w:val="00FF0A3F"/>
    <w:rsid w:val="00FF3365"/>
    <w:rsid w:val="00FF38C0"/>
    <w:rsid w:val="00FF4D5C"/>
    <w:rsid w:val="00FF567D"/>
    <w:rsid w:val="00FF59DE"/>
    <w:rsid w:val="00FF7299"/>
    <w:rsid w:val="00FF783D"/>
    <w:rsid w:val="00FF7D51"/>
    <w:rsid w:val="05149A3D"/>
    <w:rsid w:val="0563DCA8"/>
    <w:rsid w:val="06F118B6"/>
    <w:rsid w:val="073BF21B"/>
    <w:rsid w:val="0D676839"/>
    <w:rsid w:val="12F804BA"/>
    <w:rsid w:val="1369A567"/>
    <w:rsid w:val="14120F3A"/>
    <w:rsid w:val="15DC8BBA"/>
    <w:rsid w:val="17DFD828"/>
    <w:rsid w:val="1832291A"/>
    <w:rsid w:val="189850A1"/>
    <w:rsid w:val="1E9AC8A0"/>
    <w:rsid w:val="1EA253D5"/>
    <w:rsid w:val="1F22DDBF"/>
    <w:rsid w:val="21A11E0F"/>
    <w:rsid w:val="231350FF"/>
    <w:rsid w:val="23515F89"/>
    <w:rsid w:val="2358A9E5"/>
    <w:rsid w:val="26391AC3"/>
    <w:rsid w:val="2760F1A6"/>
    <w:rsid w:val="27AF755F"/>
    <w:rsid w:val="29985F62"/>
    <w:rsid w:val="29D291AE"/>
    <w:rsid w:val="29DEBF1E"/>
    <w:rsid w:val="2BD0F618"/>
    <w:rsid w:val="2C415F23"/>
    <w:rsid w:val="2D86D3E5"/>
    <w:rsid w:val="31E35A30"/>
    <w:rsid w:val="3285F311"/>
    <w:rsid w:val="354760FC"/>
    <w:rsid w:val="3606705E"/>
    <w:rsid w:val="36B1AD54"/>
    <w:rsid w:val="39542807"/>
    <w:rsid w:val="3A677EF1"/>
    <w:rsid w:val="3A919FE7"/>
    <w:rsid w:val="3B38020E"/>
    <w:rsid w:val="3C49299C"/>
    <w:rsid w:val="3D75BDA0"/>
    <w:rsid w:val="403D944A"/>
    <w:rsid w:val="410810A8"/>
    <w:rsid w:val="4464468F"/>
    <w:rsid w:val="499A6BD4"/>
    <w:rsid w:val="4A592587"/>
    <w:rsid w:val="4B2DBEF4"/>
    <w:rsid w:val="52F138AD"/>
    <w:rsid w:val="56E40ECD"/>
    <w:rsid w:val="57551DF3"/>
    <w:rsid w:val="5773D08F"/>
    <w:rsid w:val="5C0508F0"/>
    <w:rsid w:val="60B4B0EF"/>
    <w:rsid w:val="62B14582"/>
    <w:rsid w:val="636A771B"/>
    <w:rsid w:val="67C22203"/>
    <w:rsid w:val="6B2A545E"/>
    <w:rsid w:val="6DF9B8F5"/>
    <w:rsid w:val="6FAA06F2"/>
    <w:rsid w:val="6FBC999D"/>
    <w:rsid w:val="704BD049"/>
    <w:rsid w:val="70FD6D20"/>
    <w:rsid w:val="71777419"/>
    <w:rsid w:val="71A4182B"/>
    <w:rsid w:val="7472F0F6"/>
    <w:rsid w:val="74DCD12C"/>
    <w:rsid w:val="74F89AF1"/>
    <w:rsid w:val="78D5152A"/>
    <w:rsid w:val="78DE2118"/>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5D6E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4BC"/>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styleId="BodyText">
    <w:name w:val="Body Text"/>
    <w:basedOn w:val="Normal"/>
    <w:link w:val="BodyTextChar"/>
    <w:uiPriority w:val="1"/>
    <w:qFormat/>
    <w:rsid w:val="00221730"/>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21730"/>
    <w:rPr>
      <w:rFonts w:ascii="Calibri" w:eastAsia="Calibri" w:hAnsi="Calibri" w:cs="Calibri"/>
      <w:sz w:val="22"/>
      <w:szCs w:val="22"/>
    </w:rPr>
  </w:style>
  <w:style w:type="paragraph" w:customStyle="1" w:styleId="paragraph">
    <w:name w:val="paragraph"/>
    <w:basedOn w:val="Normal"/>
    <w:rsid w:val="009D6E3E"/>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D6E3E"/>
  </w:style>
  <w:style w:type="character" w:customStyle="1" w:styleId="eop">
    <w:name w:val="eop"/>
    <w:basedOn w:val="DefaultParagraphFont"/>
    <w:rsid w:val="009D6E3E"/>
  </w:style>
  <w:style w:type="table" w:styleId="TableGrid">
    <w:name w:val="Table Grid"/>
    <w:basedOn w:val="TableNormal"/>
    <w:uiPriority w:val="39"/>
    <w:rsid w:val="009D6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218908568">
      <w:bodyDiv w:val="1"/>
      <w:marLeft w:val="0"/>
      <w:marRight w:val="0"/>
      <w:marTop w:val="0"/>
      <w:marBottom w:val="0"/>
      <w:divBdr>
        <w:top w:val="none" w:sz="0" w:space="0" w:color="auto"/>
        <w:left w:val="none" w:sz="0" w:space="0" w:color="auto"/>
        <w:bottom w:val="none" w:sz="0" w:space="0" w:color="auto"/>
        <w:right w:val="none" w:sz="0" w:space="0" w:color="auto"/>
      </w:divBdr>
      <w:divsChild>
        <w:div w:id="9263448">
          <w:marLeft w:val="0"/>
          <w:marRight w:val="0"/>
          <w:marTop w:val="0"/>
          <w:marBottom w:val="0"/>
          <w:divBdr>
            <w:top w:val="none" w:sz="0" w:space="0" w:color="auto"/>
            <w:left w:val="none" w:sz="0" w:space="0" w:color="auto"/>
            <w:bottom w:val="none" w:sz="0" w:space="0" w:color="auto"/>
            <w:right w:val="none" w:sz="0" w:space="0" w:color="auto"/>
          </w:divBdr>
        </w:div>
        <w:div w:id="14507506">
          <w:marLeft w:val="0"/>
          <w:marRight w:val="0"/>
          <w:marTop w:val="0"/>
          <w:marBottom w:val="0"/>
          <w:divBdr>
            <w:top w:val="none" w:sz="0" w:space="0" w:color="auto"/>
            <w:left w:val="none" w:sz="0" w:space="0" w:color="auto"/>
            <w:bottom w:val="none" w:sz="0" w:space="0" w:color="auto"/>
            <w:right w:val="none" w:sz="0" w:space="0" w:color="auto"/>
          </w:divBdr>
        </w:div>
        <w:div w:id="22050865">
          <w:marLeft w:val="0"/>
          <w:marRight w:val="0"/>
          <w:marTop w:val="0"/>
          <w:marBottom w:val="0"/>
          <w:divBdr>
            <w:top w:val="none" w:sz="0" w:space="0" w:color="auto"/>
            <w:left w:val="none" w:sz="0" w:space="0" w:color="auto"/>
            <w:bottom w:val="none" w:sz="0" w:space="0" w:color="auto"/>
            <w:right w:val="none" w:sz="0" w:space="0" w:color="auto"/>
          </w:divBdr>
        </w:div>
        <w:div w:id="79060295">
          <w:marLeft w:val="0"/>
          <w:marRight w:val="0"/>
          <w:marTop w:val="0"/>
          <w:marBottom w:val="0"/>
          <w:divBdr>
            <w:top w:val="none" w:sz="0" w:space="0" w:color="auto"/>
            <w:left w:val="none" w:sz="0" w:space="0" w:color="auto"/>
            <w:bottom w:val="none" w:sz="0" w:space="0" w:color="auto"/>
            <w:right w:val="none" w:sz="0" w:space="0" w:color="auto"/>
          </w:divBdr>
        </w:div>
        <w:div w:id="137964658">
          <w:marLeft w:val="0"/>
          <w:marRight w:val="0"/>
          <w:marTop w:val="0"/>
          <w:marBottom w:val="0"/>
          <w:divBdr>
            <w:top w:val="none" w:sz="0" w:space="0" w:color="auto"/>
            <w:left w:val="none" w:sz="0" w:space="0" w:color="auto"/>
            <w:bottom w:val="none" w:sz="0" w:space="0" w:color="auto"/>
            <w:right w:val="none" w:sz="0" w:space="0" w:color="auto"/>
          </w:divBdr>
        </w:div>
        <w:div w:id="150369057">
          <w:marLeft w:val="0"/>
          <w:marRight w:val="0"/>
          <w:marTop w:val="0"/>
          <w:marBottom w:val="0"/>
          <w:divBdr>
            <w:top w:val="none" w:sz="0" w:space="0" w:color="auto"/>
            <w:left w:val="none" w:sz="0" w:space="0" w:color="auto"/>
            <w:bottom w:val="none" w:sz="0" w:space="0" w:color="auto"/>
            <w:right w:val="none" w:sz="0" w:space="0" w:color="auto"/>
          </w:divBdr>
        </w:div>
        <w:div w:id="231040510">
          <w:marLeft w:val="0"/>
          <w:marRight w:val="0"/>
          <w:marTop w:val="0"/>
          <w:marBottom w:val="0"/>
          <w:divBdr>
            <w:top w:val="none" w:sz="0" w:space="0" w:color="auto"/>
            <w:left w:val="none" w:sz="0" w:space="0" w:color="auto"/>
            <w:bottom w:val="none" w:sz="0" w:space="0" w:color="auto"/>
            <w:right w:val="none" w:sz="0" w:space="0" w:color="auto"/>
          </w:divBdr>
        </w:div>
        <w:div w:id="250162178">
          <w:marLeft w:val="0"/>
          <w:marRight w:val="0"/>
          <w:marTop w:val="0"/>
          <w:marBottom w:val="0"/>
          <w:divBdr>
            <w:top w:val="none" w:sz="0" w:space="0" w:color="auto"/>
            <w:left w:val="none" w:sz="0" w:space="0" w:color="auto"/>
            <w:bottom w:val="none" w:sz="0" w:space="0" w:color="auto"/>
            <w:right w:val="none" w:sz="0" w:space="0" w:color="auto"/>
          </w:divBdr>
        </w:div>
        <w:div w:id="262419142">
          <w:marLeft w:val="0"/>
          <w:marRight w:val="0"/>
          <w:marTop w:val="0"/>
          <w:marBottom w:val="0"/>
          <w:divBdr>
            <w:top w:val="none" w:sz="0" w:space="0" w:color="auto"/>
            <w:left w:val="none" w:sz="0" w:space="0" w:color="auto"/>
            <w:bottom w:val="none" w:sz="0" w:space="0" w:color="auto"/>
            <w:right w:val="none" w:sz="0" w:space="0" w:color="auto"/>
          </w:divBdr>
        </w:div>
        <w:div w:id="288895835">
          <w:marLeft w:val="0"/>
          <w:marRight w:val="0"/>
          <w:marTop w:val="0"/>
          <w:marBottom w:val="0"/>
          <w:divBdr>
            <w:top w:val="none" w:sz="0" w:space="0" w:color="auto"/>
            <w:left w:val="none" w:sz="0" w:space="0" w:color="auto"/>
            <w:bottom w:val="none" w:sz="0" w:space="0" w:color="auto"/>
            <w:right w:val="none" w:sz="0" w:space="0" w:color="auto"/>
          </w:divBdr>
        </w:div>
        <w:div w:id="306665533">
          <w:marLeft w:val="0"/>
          <w:marRight w:val="0"/>
          <w:marTop w:val="0"/>
          <w:marBottom w:val="0"/>
          <w:divBdr>
            <w:top w:val="none" w:sz="0" w:space="0" w:color="auto"/>
            <w:left w:val="none" w:sz="0" w:space="0" w:color="auto"/>
            <w:bottom w:val="none" w:sz="0" w:space="0" w:color="auto"/>
            <w:right w:val="none" w:sz="0" w:space="0" w:color="auto"/>
          </w:divBdr>
        </w:div>
        <w:div w:id="313336671">
          <w:marLeft w:val="0"/>
          <w:marRight w:val="0"/>
          <w:marTop w:val="0"/>
          <w:marBottom w:val="0"/>
          <w:divBdr>
            <w:top w:val="none" w:sz="0" w:space="0" w:color="auto"/>
            <w:left w:val="none" w:sz="0" w:space="0" w:color="auto"/>
            <w:bottom w:val="none" w:sz="0" w:space="0" w:color="auto"/>
            <w:right w:val="none" w:sz="0" w:space="0" w:color="auto"/>
          </w:divBdr>
        </w:div>
        <w:div w:id="440535858">
          <w:marLeft w:val="0"/>
          <w:marRight w:val="0"/>
          <w:marTop w:val="0"/>
          <w:marBottom w:val="0"/>
          <w:divBdr>
            <w:top w:val="none" w:sz="0" w:space="0" w:color="auto"/>
            <w:left w:val="none" w:sz="0" w:space="0" w:color="auto"/>
            <w:bottom w:val="none" w:sz="0" w:space="0" w:color="auto"/>
            <w:right w:val="none" w:sz="0" w:space="0" w:color="auto"/>
          </w:divBdr>
        </w:div>
        <w:div w:id="767846788">
          <w:marLeft w:val="0"/>
          <w:marRight w:val="0"/>
          <w:marTop w:val="0"/>
          <w:marBottom w:val="0"/>
          <w:divBdr>
            <w:top w:val="none" w:sz="0" w:space="0" w:color="auto"/>
            <w:left w:val="none" w:sz="0" w:space="0" w:color="auto"/>
            <w:bottom w:val="none" w:sz="0" w:space="0" w:color="auto"/>
            <w:right w:val="none" w:sz="0" w:space="0" w:color="auto"/>
          </w:divBdr>
          <w:divsChild>
            <w:div w:id="449713805">
              <w:marLeft w:val="0"/>
              <w:marRight w:val="0"/>
              <w:marTop w:val="0"/>
              <w:marBottom w:val="0"/>
              <w:divBdr>
                <w:top w:val="none" w:sz="0" w:space="0" w:color="auto"/>
                <w:left w:val="none" w:sz="0" w:space="0" w:color="auto"/>
                <w:bottom w:val="none" w:sz="0" w:space="0" w:color="auto"/>
                <w:right w:val="none" w:sz="0" w:space="0" w:color="auto"/>
              </w:divBdr>
            </w:div>
            <w:div w:id="1015501167">
              <w:marLeft w:val="0"/>
              <w:marRight w:val="0"/>
              <w:marTop w:val="0"/>
              <w:marBottom w:val="0"/>
              <w:divBdr>
                <w:top w:val="none" w:sz="0" w:space="0" w:color="auto"/>
                <w:left w:val="none" w:sz="0" w:space="0" w:color="auto"/>
                <w:bottom w:val="none" w:sz="0" w:space="0" w:color="auto"/>
                <w:right w:val="none" w:sz="0" w:space="0" w:color="auto"/>
              </w:divBdr>
            </w:div>
            <w:div w:id="1073158474">
              <w:marLeft w:val="0"/>
              <w:marRight w:val="0"/>
              <w:marTop w:val="0"/>
              <w:marBottom w:val="0"/>
              <w:divBdr>
                <w:top w:val="none" w:sz="0" w:space="0" w:color="auto"/>
                <w:left w:val="none" w:sz="0" w:space="0" w:color="auto"/>
                <w:bottom w:val="none" w:sz="0" w:space="0" w:color="auto"/>
                <w:right w:val="none" w:sz="0" w:space="0" w:color="auto"/>
              </w:divBdr>
            </w:div>
            <w:div w:id="1190679231">
              <w:marLeft w:val="0"/>
              <w:marRight w:val="0"/>
              <w:marTop w:val="0"/>
              <w:marBottom w:val="0"/>
              <w:divBdr>
                <w:top w:val="none" w:sz="0" w:space="0" w:color="auto"/>
                <w:left w:val="none" w:sz="0" w:space="0" w:color="auto"/>
                <w:bottom w:val="none" w:sz="0" w:space="0" w:color="auto"/>
                <w:right w:val="none" w:sz="0" w:space="0" w:color="auto"/>
              </w:divBdr>
            </w:div>
            <w:div w:id="1854682042">
              <w:marLeft w:val="0"/>
              <w:marRight w:val="0"/>
              <w:marTop w:val="0"/>
              <w:marBottom w:val="0"/>
              <w:divBdr>
                <w:top w:val="none" w:sz="0" w:space="0" w:color="auto"/>
                <w:left w:val="none" w:sz="0" w:space="0" w:color="auto"/>
                <w:bottom w:val="none" w:sz="0" w:space="0" w:color="auto"/>
                <w:right w:val="none" w:sz="0" w:space="0" w:color="auto"/>
              </w:divBdr>
            </w:div>
          </w:divsChild>
        </w:div>
        <w:div w:id="463039664">
          <w:marLeft w:val="0"/>
          <w:marRight w:val="0"/>
          <w:marTop w:val="0"/>
          <w:marBottom w:val="0"/>
          <w:divBdr>
            <w:top w:val="none" w:sz="0" w:space="0" w:color="auto"/>
            <w:left w:val="none" w:sz="0" w:space="0" w:color="auto"/>
            <w:bottom w:val="none" w:sz="0" w:space="0" w:color="auto"/>
            <w:right w:val="none" w:sz="0" w:space="0" w:color="auto"/>
          </w:divBdr>
        </w:div>
        <w:div w:id="489446875">
          <w:marLeft w:val="0"/>
          <w:marRight w:val="0"/>
          <w:marTop w:val="0"/>
          <w:marBottom w:val="0"/>
          <w:divBdr>
            <w:top w:val="none" w:sz="0" w:space="0" w:color="auto"/>
            <w:left w:val="none" w:sz="0" w:space="0" w:color="auto"/>
            <w:bottom w:val="none" w:sz="0" w:space="0" w:color="auto"/>
            <w:right w:val="none" w:sz="0" w:space="0" w:color="auto"/>
          </w:divBdr>
        </w:div>
        <w:div w:id="490365352">
          <w:marLeft w:val="0"/>
          <w:marRight w:val="0"/>
          <w:marTop w:val="0"/>
          <w:marBottom w:val="0"/>
          <w:divBdr>
            <w:top w:val="none" w:sz="0" w:space="0" w:color="auto"/>
            <w:left w:val="none" w:sz="0" w:space="0" w:color="auto"/>
            <w:bottom w:val="none" w:sz="0" w:space="0" w:color="auto"/>
            <w:right w:val="none" w:sz="0" w:space="0" w:color="auto"/>
          </w:divBdr>
        </w:div>
        <w:div w:id="523640094">
          <w:marLeft w:val="0"/>
          <w:marRight w:val="0"/>
          <w:marTop w:val="0"/>
          <w:marBottom w:val="0"/>
          <w:divBdr>
            <w:top w:val="none" w:sz="0" w:space="0" w:color="auto"/>
            <w:left w:val="none" w:sz="0" w:space="0" w:color="auto"/>
            <w:bottom w:val="none" w:sz="0" w:space="0" w:color="auto"/>
            <w:right w:val="none" w:sz="0" w:space="0" w:color="auto"/>
          </w:divBdr>
        </w:div>
        <w:div w:id="575821063">
          <w:marLeft w:val="0"/>
          <w:marRight w:val="0"/>
          <w:marTop w:val="0"/>
          <w:marBottom w:val="0"/>
          <w:divBdr>
            <w:top w:val="none" w:sz="0" w:space="0" w:color="auto"/>
            <w:left w:val="none" w:sz="0" w:space="0" w:color="auto"/>
            <w:bottom w:val="none" w:sz="0" w:space="0" w:color="auto"/>
            <w:right w:val="none" w:sz="0" w:space="0" w:color="auto"/>
          </w:divBdr>
        </w:div>
        <w:div w:id="577981049">
          <w:marLeft w:val="0"/>
          <w:marRight w:val="0"/>
          <w:marTop w:val="0"/>
          <w:marBottom w:val="0"/>
          <w:divBdr>
            <w:top w:val="none" w:sz="0" w:space="0" w:color="auto"/>
            <w:left w:val="none" w:sz="0" w:space="0" w:color="auto"/>
            <w:bottom w:val="none" w:sz="0" w:space="0" w:color="auto"/>
            <w:right w:val="none" w:sz="0" w:space="0" w:color="auto"/>
          </w:divBdr>
        </w:div>
        <w:div w:id="1532918739">
          <w:marLeft w:val="0"/>
          <w:marRight w:val="0"/>
          <w:marTop w:val="0"/>
          <w:marBottom w:val="0"/>
          <w:divBdr>
            <w:top w:val="none" w:sz="0" w:space="0" w:color="auto"/>
            <w:left w:val="none" w:sz="0" w:space="0" w:color="auto"/>
            <w:bottom w:val="none" w:sz="0" w:space="0" w:color="auto"/>
            <w:right w:val="none" w:sz="0" w:space="0" w:color="auto"/>
          </w:divBdr>
          <w:divsChild>
            <w:div w:id="652563241">
              <w:marLeft w:val="0"/>
              <w:marRight w:val="0"/>
              <w:marTop w:val="0"/>
              <w:marBottom w:val="0"/>
              <w:divBdr>
                <w:top w:val="none" w:sz="0" w:space="0" w:color="auto"/>
                <w:left w:val="none" w:sz="0" w:space="0" w:color="auto"/>
                <w:bottom w:val="none" w:sz="0" w:space="0" w:color="auto"/>
                <w:right w:val="none" w:sz="0" w:space="0" w:color="auto"/>
              </w:divBdr>
            </w:div>
            <w:div w:id="860781636">
              <w:marLeft w:val="0"/>
              <w:marRight w:val="0"/>
              <w:marTop w:val="0"/>
              <w:marBottom w:val="0"/>
              <w:divBdr>
                <w:top w:val="none" w:sz="0" w:space="0" w:color="auto"/>
                <w:left w:val="none" w:sz="0" w:space="0" w:color="auto"/>
                <w:bottom w:val="none" w:sz="0" w:space="0" w:color="auto"/>
                <w:right w:val="none" w:sz="0" w:space="0" w:color="auto"/>
              </w:divBdr>
            </w:div>
            <w:div w:id="1186094419">
              <w:marLeft w:val="0"/>
              <w:marRight w:val="0"/>
              <w:marTop w:val="0"/>
              <w:marBottom w:val="0"/>
              <w:divBdr>
                <w:top w:val="none" w:sz="0" w:space="0" w:color="auto"/>
                <w:left w:val="none" w:sz="0" w:space="0" w:color="auto"/>
                <w:bottom w:val="none" w:sz="0" w:space="0" w:color="auto"/>
                <w:right w:val="none" w:sz="0" w:space="0" w:color="auto"/>
              </w:divBdr>
            </w:div>
            <w:div w:id="1459688287">
              <w:marLeft w:val="0"/>
              <w:marRight w:val="0"/>
              <w:marTop w:val="0"/>
              <w:marBottom w:val="0"/>
              <w:divBdr>
                <w:top w:val="none" w:sz="0" w:space="0" w:color="auto"/>
                <w:left w:val="none" w:sz="0" w:space="0" w:color="auto"/>
                <w:bottom w:val="none" w:sz="0" w:space="0" w:color="auto"/>
                <w:right w:val="none" w:sz="0" w:space="0" w:color="auto"/>
              </w:divBdr>
            </w:div>
            <w:div w:id="1677150832">
              <w:marLeft w:val="0"/>
              <w:marRight w:val="0"/>
              <w:marTop w:val="0"/>
              <w:marBottom w:val="0"/>
              <w:divBdr>
                <w:top w:val="none" w:sz="0" w:space="0" w:color="auto"/>
                <w:left w:val="none" w:sz="0" w:space="0" w:color="auto"/>
                <w:bottom w:val="none" w:sz="0" w:space="0" w:color="auto"/>
                <w:right w:val="none" w:sz="0" w:space="0" w:color="auto"/>
              </w:divBdr>
            </w:div>
          </w:divsChild>
        </w:div>
        <w:div w:id="687373853">
          <w:marLeft w:val="0"/>
          <w:marRight w:val="0"/>
          <w:marTop w:val="0"/>
          <w:marBottom w:val="0"/>
          <w:divBdr>
            <w:top w:val="none" w:sz="0" w:space="0" w:color="auto"/>
            <w:left w:val="none" w:sz="0" w:space="0" w:color="auto"/>
            <w:bottom w:val="none" w:sz="0" w:space="0" w:color="auto"/>
            <w:right w:val="none" w:sz="0" w:space="0" w:color="auto"/>
          </w:divBdr>
        </w:div>
        <w:div w:id="697313084">
          <w:marLeft w:val="0"/>
          <w:marRight w:val="0"/>
          <w:marTop w:val="0"/>
          <w:marBottom w:val="0"/>
          <w:divBdr>
            <w:top w:val="none" w:sz="0" w:space="0" w:color="auto"/>
            <w:left w:val="none" w:sz="0" w:space="0" w:color="auto"/>
            <w:bottom w:val="none" w:sz="0" w:space="0" w:color="auto"/>
            <w:right w:val="none" w:sz="0" w:space="0" w:color="auto"/>
          </w:divBdr>
        </w:div>
        <w:div w:id="741677551">
          <w:marLeft w:val="0"/>
          <w:marRight w:val="0"/>
          <w:marTop w:val="0"/>
          <w:marBottom w:val="0"/>
          <w:divBdr>
            <w:top w:val="none" w:sz="0" w:space="0" w:color="auto"/>
            <w:left w:val="none" w:sz="0" w:space="0" w:color="auto"/>
            <w:bottom w:val="none" w:sz="0" w:space="0" w:color="auto"/>
            <w:right w:val="none" w:sz="0" w:space="0" w:color="auto"/>
          </w:divBdr>
        </w:div>
        <w:div w:id="2020231119">
          <w:marLeft w:val="0"/>
          <w:marRight w:val="0"/>
          <w:marTop w:val="0"/>
          <w:marBottom w:val="0"/>
          <w:divBdr>
            <w:top w:val="none" w:sz="0" w:space="0" w:color="auto"/>
            <w:left w:val="none" w:sz="0" w:space="0" w:color="auto"/>
            <w:bottom w:val="none" w:sz="0" w:space="0" w:color="auto"/>
            <w:right w:val="none" w:sz="0" w:space="0" w:color="auto"/>
          </w:divBdr>
          <w:divsChild>
            <w:div w:id="793249533">
              <w:marLeft w:val="0"/>
              <w:marRight w:val="0"/>
              <w:marTop w:val="0"/>
              <w:marBottom w:val="0"/>
              <w:divBdr>
                <w:top w:val="none" w:sz="0" w:space="0" w:color="auto"/>
                <w:left w:val="none" w:sz="0" w:space="0" w:color="auto"/>
                <w:bottom w:val="none" w:sz="0" w:space="0" w:color="auto"/>
                <w:right w:val="none" w:sz="0" w:space="0" w:color="auto"/>
              </w:divBdr>
            </w:div>
            <w:div w:id="870530666">
              <w:marLeft w:val="0"/>
              <w:marRight w:val="0"/>
              <w:marTop w:val="0"/>
              <w:marBottom w:val="0"/>
              <w:divBdr>
                <w:top w:val="none" w:sz="0" w:space="0" w:color="auto"/>
                <w:left w:val="none" w:sz="0" w:space="0" w:color="auto"/>
                <w:bottom w:val="none" w:sz="0" w:space="0" w:color="auto"/>
                <w:right w:val="none" w:sz="0" w:space="0" w:color="auto"/>
              </w:divBdr>
            </w:div>
            <w:div w:id="1006784894">
              <w:marLeft w:val="0"/>
              <w:marRight w:val="0"/>
              <w:marTop w:val="0"/>
              <w:marBottom w:val="0"/>
              <w:divBdr>
                <w:top w:val="none" w:sz="0" w:space="0" w:color="auto"/>
                <w:left w:val="none" w:sz="0" w:space="0" w:color="auto"/>
                <w:bottom w:val="none" w:sz="0" w:space="0" w:color="auto"/>
                <w:right w:val="none" w:sz="0" w:space="0" w:color="auto"/>
              </w:divBdr>
            </w:div>
            <w:div w:id="1654211202">
              <w:marLeft w:val="0"/>
              <w:marRight w:val="0"/>
              <w:marTop w:val="0"/>
              <w:marBottom w:val="0"/>
              <w:divBdr>
                <w:top w:val="none" w:sz="0" w:space="0" w:color="auto"/>
                <w:left w:val="none" w:sz="0" w:space="0" w:color="auto"/>
                <w:bottom w:val="none" w:sz="0" w:space="0" w:color="auto"/>
                <w:right w:val="none" w:sz="0" w:space="0" w:color="auto"/>
              </w:divBdr>
            </w:div>
            <w:div w:id="1997762210">
              <w:marLeft w:val="0"/>
              <w:marRight w:val="0"/>
              <w:marTop w:val="0"/>
              <w:marBottom w:val="0"/>
              <w:divBdr>
                <w:top w:val="none" w:sz="0" w:space="0" w:color="auto"/>
                <w:left w:val="none" w:sz="0" w:space="0" w:color="auto"/>
                <w:bottom w:val="none" w:sz="0" w:space="0" w:color="auto"/>
                <w:right w:val="none" w:sz="0" w:space="0" w:color="auto"/>
              </w:divBdr>
            </w:div>
          </w:divsChild>
        </w:div>
        <w:div w:id="808283749">
          <w:marLeft w:val="0"/>
          <w:marRight w:val="0"/>
          <w:marTop w:val="0"/>
          <w:marBottom w:val="0"/>
          <w:divBdr>
            <w:top w:val="none" w:sz="0" w:space="0" w:color="auto"/>
            <w:left w:val="none" w:sz="0" w:space="0" w:color="auto"/>
            <w:bottom w:val="none" w:sz="0" w:space="0" w:color="auto"/>
            <w:right w:val="none" w:sz="0" w:space="0" w:color="auto"/>
          </w:divBdr>
        </w:div>
        <w:div w:id="818032847">
          <w:marLeft w:val="0"/>
          <w:marRight w:val="0"/>
          <w:marTop w:val="0"/>
          <w:marBottom w:val="0"/>
          <w:divBdr>
            <w:top w:val="none" w:sz="0" w:space="0" w:color="auto"/>
            <w:left w:val="none" w:sz="0" w:space="0" w:color="auto"/>
            <w:bottom w:val="none" w:sz="0" w:space="0" w:color="auto"/>
            <w:right w:val="none" w:sz="0" w:space="0" w:color="auto"/>
          </w:divBdr>
        </w:div>
        <w:div w:id="839539853">
          <w:marLeft w:val="0"/>
          <w:marRight w:val="0"/>
          <w:marTop w:val="0"/>
          <w:marBottom w:val="0"/>
          <w:divBdr>
            <w:top w:val="none" w:sz="0" w:space="0" w:color="auto"/>
            <w:left w:val="none" w:sz="0" w:space="0" w:color="auto"/>
            <w:bottom w:val="none" w:sz="0" w:space="0" w:color="auto"/>
            <w:right w:val="none" w:sz="0" w:space="0" w:color="auto"/>
          </w:divBdr>
        </w:div>
        <w:div w:id="1756583328">
          <w:marLeft w:val="0"/>
          <w:marRight w:val="0"/>
          <w:marTop w:val="0"/>
          <w:marBottom w:val="0"/>
          <w:divBdr>
            <w:top w:val="none" w:sz="0" w:space="0" w:color="auto"/>
            <w:left w:val="none" w:sz="0" w:space="0" w:color="auto"/>
            <w:bottom w:val="none" w:sz="0" w:space="0" w:color="auto"/>
            <w:right w:val="none" w:sz="0" w:space="0" w:color="auto"/>
          </w:divBdr>
          <w:divsChild>
            <w:div w:id="841242545">
              <w:marLeft w:val="0"/>
              <w:marRight w:val="0"/>
              <w:marTop w:val="0"/>
              <w:marBottom w:val="0"/>
              <w:divBdr>
                <w:top w:val="none" w:sz="0" w:space="0" w:color="auto"/>
                <w:left w:val="none" w:sz="0" w:space="0" w:color="auto"/>
                <w:bottom w:val="none" w:sz="0" w:space="0" w:color="auto"/>
                <w:right w:val="none" w:sz="0" w:space="0" w:color="auto"/>
              </w:divBdr>
            </w:div>
            <w:div w:id="983004117">
              <w:marLeft w:val="0"/>
              <w:marRight w:val="0"/>
              <w:marTop w:val="0"/>
              <w:marBottom w:val="0"/>
              <w:divBdr>
                <w:top w:val="none" w:sz="0" w:space="0" w:color="auto"/>
                <w:left w:val="none" w:sz="0" w:space="0" w:color="auto"/>
                <w:bottom w:val="none" w:sz="0" w:space="0" w:color="auto"/>
                <w:right w:val="none" w:sz="0" w:space="0" w:color="auto"/>
              </w:divBdr>
            </w:div>
            <w:div w:id="1137063605">
              <w:marLeft w:val="0"/>
              <w:marRight w:val="0"/>
              <w:marTop w:val="0"/>
              <w:marBottom w:val="0"/>
              <w:divBdr>
                <w:top w:val="none" w:sz="0" w:space="0" w:color="auto"/>
                <w:left w:val="none" w:sz="0" w:space="0" w:color="auto"/>
                <w:bottom w:val="none" w:sz="0" w:space="0" w:color="auto"/>
                <w:right w:val="none" w:sz="0" w:space="0" w:color="auto"/>
              </w:divBdr>
            </w:div>
            <w:div w:id="1228418036">
              <w:marLeft w:val="0"/>
              <w:marRight w:val="0"/>
              <w:marTop w:val="0"/>
              <w:marBottom w:val="0"/>
              <w:divBdr>
                <w:top w:val="none" w:sz="0" w:space="0" w:color="auto"/>
                <w:left w:val="none" w:sz="0" w:space="0" w:color="auto"/>
                <w:bottom w:val="none" w:sz="0" w:space="0" w:color="auto"/>
                <w:right w:val="none" w:sz="0" w:space="0" w:color="auto"/>
              </w:divBdr>
            </w:div>
            <w:div w:id="1238438665">
              <w:marLeft w:val="0"/>
              <w:marRight w:val="0"/>
              <w:marTop w:val="0"/>
              <w:marBottom w:val="0"/>
              <w:divBdr>
                <w:top w:val="none" w:sz="0" w:space="0" w:color="auto"/>
                <w:left w:val="none" w:sz="0" w:space="0" w:color="auto"/>
                <w:bottom w:val="none" w:sz="0" w:space="0" w:color="auto"/>
                <w:right w:val="none" w:sz="0" w:space="0" w:color="auto"/>
              </w:divBdr>
            </w:div>
          </w:divsChild>
        </w:div>
        <w:div w:id="891618041">
          <w:marLeft w:val="0"/>
          <w:marRight w:val="0"/>
          <w:marTop w:val="0"/>
          <w:marBottom w:val="0"/>
          <w:divBdr>
            <w:top w:val="none" w:sz="0" w:space="0" w:color="auto"/>
            <w:left w:val="none" w:sz="0" w:space="0" w:color="auto"/>
            <w:bottom w:val="none" w:sz="0" w:space="0" w:color="auto"/>
            <w:right w:val="none" w:sz="0" w:space="0" w:color="auto"/>
          </w:divBdr>
        </w:div>
        <w:div w:id="905645989">
          <w:marLeft w:val="0"/>
          <w:marRight w:val="0"/>
          <w:marTop w:val="0"/>
          <w:marBottom w:val="0"/>
          <w:divBdr>
            <w:top w:val="none" w:sz="0" w:space="0" w:color="auto"/>
            <w:left w:val="none" w:sz="0" w:space="0" w:color="auto"/>
            <w:bottom w:val="none" w:sz="0" w:space="0" w:color="auto"/>
            <w:right w:val="none" w:sz="0" w:space="0" w:color="auto"/>
          </w:divBdr>
        </w:div>
        <w:div w:id="984286105">
          <w:marLeft w:val="0"/>
          <w:marRight w:val="0"/>
          <w:marTop w:val="0"/>
          <w:marBottom w:val="0"/>
          <w:divBdr>
            <w:top w:val="none" w:sz="0" w:space="0" w:color="auto"/>
            <w:left w:val="none" w:sz="0" w:space="0" w:color="auto"/>
            <w:bottom w:val="none" w:sz="0" w:space="0" w:color="auto"/>
            <w:right w:val="none" w:sz="0" w:space="0" w:color="auto"/>
          </w:divBdr>
        </w:div>
        <w:div w:id="996031361">
          <w:marLeft w:val="0"/>
          <w:marRight w:val="0"/>
          <w:marTop w:val="0"/>
          <w:marBottom w:val="0"/>
          <w:divBdr>
            <w:top w:val="none" w:sz="0" w:space="0" w:color="auto"/>
            <w:left w:val="none" w:sz="0" w:space="0" w:color="auto"/>
            <w:bottom w:val="none" w:sz="0" w:space="0" w:color="auto"/>
            <w:right w:val="none" w:sz="0" w:space="0" w:color="auto"/>
          </w:divBdr>
        </w:div>
        <w:div w:id="997805737">
          <w:marLeft w:val="0"/>
          <w:marRight w:val="0"/>
          <w:marTop w:val="0"/>
          <w:marBottom w:val="0"/>
          <w:divBdr>
            <w:top w:val="none" w:sz="0" w:space="0" w:color="auto"/>
            <w:left w:val="none" w:sz="0" w:space="0" w:color="auto"/>
            <w:bottom w:val="none" w:sz="0" w:space="0" w:color="auto"/>
            <w:right w:val="none" w:sz="0" w:space="0" w:color="auto"/>
          </w:divBdr>
        </w:div>
        <w:div w:id="1024526241">
          <w:marLeft w:val="0"/>
          <w:marRight w:val="0"/>
          <w:marTop w:val="0"/>
          <w:marBottom w:val="0"/>
          <w:divBdr>
            <w:top w:val="none" w:sz="0" w:space="0" w:color="auto"/>
            <w:left w:val="none" w:sz="0" w:space="0" w:color="auto"/>
            <w:bottom w:val="none" w:sz="0" w:space="0" w:color="auto"/>
            <w:right w:val="none" w:sz="0" w:space="0" w:color="auto"/>
          </w:divBdr>
        </w:div>
        <w:div w:id="1372192964">
          <w:marLeft w:val="0"/>
          <w:marRight w:val="0"/>
          <w:marTop w:val="0"/>
          <w:marBottom w:val="0"/>
          <w:divBdr>
            <w:top w:val="none" w:sz="0" w:space="0" w:color="auto"/>
            <w:left w:val="none" w:sz="0" w:space="0" w:color="auto"/>
            <w:bottom w:val="none" w:sz="0" w:space="0" w:color="auto"/>
            <w:right w:val="none" w:sz="0" w:space="0" w:color="auto"/>
          </w:divBdr>
          <w:divsChild>
            <w:div w:id="1048190063">
              <w:marLeft w:val="0"/>
              <w:marRight w:val="0"/>
              <w:marTop w:val="0"/>
              <w:marBottom w:val="0"/>
              <w:divBdr>
                <w:top w:val="none" w:sz="0" w:space="0" w:color="auto"/>
                <w:left w:val="none" w:sz="0" w:space="0" w:color="auto"/>
                <w:bottom w:val="none" w:sz="0" w:space="0" w:color="auto"/>
                <w:right w:val="none" w:sz="0" w:space="0" w:color="auto"/>
              </w:divBdr>
            </w:div>
            <w:div w:id="1058820734">
              <w:marLeft w:val="0"/>
              <w:marRight w:val="0"/>
              <w:marTop w:val="0"/>
              <w:marBottom w:val="0"/>
              <w:divBdr>
                <w:top w:val="none" w:sz="0" w:space="0" w:color="auto"/>
                <w:left w:val="none" w:sz="0" w:space="0" w:color="auto"/>
                <w:bottom w:val="none" w:sz="0" w:space="0" w:color="auto"/>
                <w:right w:val="none" w:sz="0" w:space="0" w:color="auto"/>
              </w:divBdr>
            </w:div>
            <w:div w:id="1072200383">
              <w:marLeft w:val="0"/>
              <w:marRight w:val="0"/>
              <w:marTop w:val="0"/>
              <w:marBottom w:val="0"/>
              <w:divBdr>
                <w:top w:val="none" w:sz="0" w:space="0" w:color="auto"/>
                <w:left w:val="none" w:sz="0" w:space="0" w:color="auto"/>
                <w:bottom w:val="none" w:sz="0" w:space="0" w:color="auto"/>
                <w:right w:val="none" w:sz="0" w:space="0" w:color="auto"/>
              </w:divBdr>
            </w:div>
            <w:div w:id="1092242610">
              <w:marLeft w:val="0"/>
              <w:marRight w:val="0"/>
              <w:marTop w:val="0"/>
              <w:marBottom w:val="0"/>
              <w:divBdr>
                <w:top w:val="none" w:sz="0" w:space="0" w:color="auto"/>
                <w:left w:val="none" w:sz="0" w:space="0" w:color="auto"/>
                <w:bottom w:val="none" w:sz="0" w:space="0" w:color="auto"/>
                <w:right w:val="none" w:sz="0" w:space="0" w:color="auto"/>
              </w:divBdr>
            </w:div>
            <w:div w:id="1982688313">
              <w:marLeft w:val="0"/>
              <w:marRight w:val="0"/>
              <w:marTop w:val="0"/>
              <w:marBottom w:val="0"/>
              <w:divBdr>
                <w:top w:val="none" w:sz="0" w:space="0" w:color="auto"/>
                <w:left w:val="none" w:sz="0" w:space="0" w:color="auto"/>
                <w:bottom w:val="none" w:sz="0" w:space="0" w:color="auto"/>
                <w:right w:val="none" w:sz="0" w:space="0" w:color="auto"/>
              </w:divBdr>
            </w:div>
          </w:divsChild>
        </w:div>
        <w:div w:id="1098452811">
          <w:marLeft w:val="0"/>
          <w:marRight w:val="0"/>
          <w:marTop w:val="0"/>
          <w:marBottom w:val="0"/>
          <w:divBdr>
            <w:top w:val="none" w:sz="0" w:space="0" w:color="auto"/>
            <w:left w:val="none" w:sz="0" w:space="0" w:color="auto"/>
            <w:bottom w:val="none" w:sz="0" w:space="0" w:color="auto"/>
            <w:right w:val="none" w:sz="0" w:space="0" w:color="auto"/>
          </w:divBdr>
        </w:div>
        <w:div w:id="1148479787">
          <w:marLeft w:val="0"/>
          <w:marRight w:val="0"/>
          <w:marTop w:val="0"/>
          <w:marBottom w:val="0"/>
          <w:divBdr>
            <w:top w:val="none" w:sz="0" w:space="0" w:color="auto"/>
            <w:left w:val="none" w:sz="0" w:space="0" w:color="auto"/>
            <w:bottom w:val="none" w:sz="0" w:space="0" w:color="auto"/>
            <w:right w:val="none" w:sz="0" w:space="0" w:color="auto"/>
          </w:divBdr>
        </w:div>
        <w:div w:id="1184512675">
          <w:marLeft w:val="0"/>
          <w:marRight w:val="0"/>
          <w:marTop w:val="0"/>
          <w:marBottom w:val="0"/>
          <w:divBdr>
            <w:top w:val="none" w:sz="0" w:space="0" w:color="auto"/>
            <w:left w:val="none" w:sz="0" w:space="0" w:color="auto"/>
            <w:bottom w:val="none" w:sz="0" w:space="0" w:color="auto"/>
            <w:right w:val="none" w:sz="0" w:space="0" w:color="auto"/>
          </w:divBdr>
        </w:div>
        <w:div w:id="1208758108">
          <w:marLeft w:val="0"/>
          <w:marRight w:val="0"/>
          <w:marTop w:val="0"/>
          <w:marBottom w:val="0"/>
          <w:divBdr>
            <w:top w:val="none" w:sz="0" w:space="0" w:color="auto"/>
            <w:left w:val="none" w:sz="0" w:space="0" w:color="auto"/>
            <w:bottom w:val="none" w:sz="0" w:space="0" w:color="auto"/>
            <w:right w:val="none" w:sz="0" w:space="0" w:color="auto"/>
          </w:divBdr>
        </w:div>
        <w:div w:id="1252003809">
          <w:marLeft w:val="0"/>
          <w:marRight w:val="0"/>
          <w:marTop w:val="0"/>
          <w:marBottom w:val="0"/>
          <w:divBdr>
            <w:top w:val="none" w:sz="0" w:space="0" w:color="auto"/>
            <w:left w:val="none" w:sz="0" w:space="0" w:color="auto"/>
            <w:bottom w:val="none" w:sz="0" w:space="0" w:color="auto"/>
            <w:right w:val="none" w:sz="0" w:space="0" w:color="auto"/>
          </w:divBdr>
        </w:div>
        <w:div w:id="1274247837">
          <w:marLeft w:val="0"/>
          <w:marRight w:val="0"/>
          <w:marTop w:val="0"/>
          <w:marBottom w:val="0"/>
          <w:divBdr>
            <w:top w:val="none" w:sz="0" w:space="0" w:color="auto"/>
            <w:left w:val="none" w:sz="0" w:space="0" w:color="auto"/>
            <w:bottom w:val="none" w:sz="0" w:space="0" w:color="auto"/>
            <w:right w:val="none" w:sz="0" w:space="0" w:color="auto"/>
          </w:divBdr>
        </w:div>
        <w:div w:id="1280408228">
          <w:marLeft w:val="0"/>
          <w:marRight w:val="0"/>
          <w:marTop w:val="0"/>
          <w:marBottom w:val="0"/>
          <w:divBdr>
            <w:top w:val="none" w:sz="0" w:space="0" w:color="auto"/>
            <w:left w:val="none" w:sz="0" w:space="0" w:color="auto"/>
            <w:bottom w:val="none" w:sz="0" w:space="0" w:color="auto"/>
            <w:right w:val="none" w:sz="0" w:space="0" w:color="auto"/>
          </w:divBdr>
        </w:div>
        <w:div w:id="1365058423">
          <w:marLeft w:val="0"/>
          <w:marRight w:val="0"/>
          <w:marTop w:val="0"/>
          <w:marBottom w:val="0"/>
          <w:divBdr>
            <w:top w:val="none" w:sz="0" w:space="0" w:color="auto"/>
            <w:left w:val="none" w:sz="0" w:space="0" w:color="auto"/>
            <w:bottom w:val="none" w:sz="0" w:space="0" w:color="auto"/>
            <w:right w:val="none" w:sz="0" w:space="0" w:color="auto"/>
          </w:divBdr>
        </w:div>
        <w:div w:id="1604804259">
          <w:marLeft w:val="0"/>
          <w:marRight w:val="0"/>
          <w:marTop w:val="0"/>
          <w:marBottom w:val="0"/>
          <w:divBdr>
            <w:top w:val="none" w:sz="0" w:space="0" w:color="auto"/>
            <w:left w:val="none" w:sz="0" w:space="0" w:color="auto"/>
            <w:bottom w:val="none" w:sz="0" w:space="0" w:color="auto"/>
            <w:right w:val="none" w:sz="0" w:space="0" w:color="auto"/>
          </w:divBdr>
        </w:div>
        <w:div w:id="1609005719">
          <w:marLeft w:val="0"/>
          <w:marRight w:val="0"/>
          <w:marTop w:val="0"/>
          <w:marBottom w:val="0"/>
          <w:divBdr>
            <w:top w:val="none" w:sz="0" w:space="0" w:color="auto"/>
            <w:left w:val="none" w:sz="0" w:space="0" w:color="auto"/>
            <w:bottom w:val="none" w:sz="0" w:space="0" w:color="auto"/>
            <w:right w:val="none" w:sz="0" w:space="0" w:color="auto"/>
          </w:divBdr>
        </w:div>
        <w:div w:id="1615137405">
          <w:marLeft w:val="0"/>
          <w:marRight w:val="0"/>
          <w:marTop w:val="0"/>
          <w:marBottom w:val="0"/>
          <w:divBdr>
            <w:top w:val="none" w:sz="0" w:space="0" w:color="auto"/>
            <w:left w:val="none" w:sz="0" w:space="0" w:color="auto"/>
            <w:bottom w:val="none" w:sz="0" w:space="0" w:color="auto"/>
            <w:right w:val="none" w:sz="0" w:space="0" w:color="auto"/>
          </w:divBdr>
        </w:div>
        <w:div w:id="1639068037">
          <w:marLeft w:val="0"/>
          <w:marRight w:val="0"/>
          <w:marTop w:val="0"/>
          <w:marBottom w:val="0"/>
          <w:divBdr>
            <w:top w:val="none" w:sz="0" w:space="0" w:color="auto"/>
            <w:left w:val="none" w:sz="0" w:space="0" w:color="auto"/>
            <w:bottom w:val="none" w:sz="0" w:space="0" w:color="auto"/>
            <w:right w:val="none" w:sz="0" w:space="0" w:color="auto"/>
          </w:divBdr>
        </w:div>
        <w:div w:id="1675495863">
          <w:marLeft w:val="0"/>
          <w:marRight w:val="0"/>
          <w:marTop w:val="0"/>
          <w:marBottom w:val="0"/>
          <w:divBdr>
            <w:top w:val="none" w:sz="0" w:space="0" w:color="auto"/>
            <w:left w:val="none" w:sz="0" w:space="0" w:color="auto"/>
            <w:bottom w:val="none" w:sz="0" w:space="0" w:color="auto"/>
            <w:right w:val="none" w:sz="0" w:space="0" w:color="auto"/>
          </w:divBdr>
        </w:div>
        <w:div w:id="1714497615">
          <w:marLeft w:val="0"/>
          <w:marRight w:val="0"/>
          <w:marTop w:val="0"/>
          <w:marBottom w:val="0"/>
          <w:divBdr>
            <w:top w:val="none" w:sz="0" w:space="0" w:color="auto"/>
            <w:left w:val="none" w:sz="0" w:space="0" w:color="auto"/>
            <w:bottom w:val="none" w:sz="0" w:space="0" w:color="auto"/>
            <w:right w:val="none" w:sz="0" w:space="0" w:color="auto"/>
          </w:divBdr>
        </w:div>
        <w:div w:id="1728801875">
          <w:marLeft w:val="0"/>
          <w:marRight w:val="0"/>
          <w:marTop w:val="0"/>
          <w:marBottom w:val="0"/>
          <w:divBdr>
            <w:top w:val="none" w:sz="0" w:space="0" w:color="auto"/>
            <w:left w:val="none" w:sz="0" w:space="0" w:color="auto"/>
            <w:bottom w:val="none" w:sz="0" w:space="0" w:color="auto"/>
            <w:right w:val="none" w:sz="0" w:space="0" w:color="auto"/>
          </w:divBdr>
        </w:div>
        <w:div w:id="1740783080">
          <w:marLeft w:val="0"/>
          <w:marRight w:val="0"/>
          <w:marTop w:val="0"/>
          <w:marBottom w:val="0"/>
          <w:divBdr>
            <w:top w:val="none" w:sz="0" w:space="0" w:color="auto"/>
            <w:left w:val="none" w:sz="0" w:space="0" w:color="auto"/>
            <w:bottom w:val="none" w:sz="0" w:space="0" w:color="auto"/>
            <w:right w:val="none" w:sz="0" w:space="0" w:color="auto"/>
          </w:divBdr>
        </w:div>
        <w:div w:id="1770470933">
          <w:marLeft w:val="0"/>
          <w:marRight w:val="0"/>
          <w:marTop w:val="0"/>
          <w:marBottom w:val="0"/>
          <w:divBdr>
            <w:top w:val="none" w:sz="0" w:space="0" w:color="auto"/>
            <w:left w:val="none" w:sz="0" w:space="0" w:color="auto"/>
            <w:bottom w:val="none" w:sz="0" w:space="0" w:color="auto"/>
            <w:right w:val="none" w:sz="0" w:space="0" w:color="auto"/>
          </w:divBdr>
        </w:div>
        <w:div w:id="1879514327">
          <w:marLeft w:val="0"/>
          <w:marRight w:val="0"/>
          <w:marTop w:val="0"/>
          <w:marBottom w:val="0"/>
          <w:divBdr>
            <w:top w:val="none" w:sz="0" w:space="0" w:color="auto"/>
            <w:left w:val="none" w:sz="0" w:space="0" w:color="auto"/>
            <w:bottom w:val="none" w:sz="0" w:space="0" w:color="auto"/>
            <w:right w:val="none" w:sz="0" w:space="0" w:color="auto"/>
          </w:divBdr>
        </w:div>
        <w:div w:id="1960644515">
          <w:marLeft w:val="0"/>
          <w:marRight w:val="0"/>
          <w:marTop w:val="0"/>
          <w:marBottom w:val="0"/>
          <w:divBdr>
            <w:top w:val="none" w:sz="0" w:space="0" w:color="auto"/>
            <w:left w:val="none" w:sz="0" w:space="0" w:color="auto"/>
            <w:bottom w:val="none" w:sz="0" w:space="0" w:color="auto"/>
            <w:right w:val="none" w:sz="0" w:space="0" w:color="auto"/>
          </w:divBdr>
        </w:div>
        <w:div w:id="1998797230">
          <w:marLeft w:val="0"/>
          <w:marRight w:val="0"/>
          <w:marTop w:val="0"/>
          <w:marBottom w:val="0"/>
          <w:divBdr>
            <w:top w:val="none" w:sz="0" w:space="0" w:color="auto"/>
            <w:left w:val="none" w:sz="0" w:space="0" w:color="auto"/>
            <w:bottom w:val="none" w:sz="0" w:space="0" w:color="auto"/>
            <w:right w:val="none" w:sz="0" w:space="0" w:color="auto"/>
          </w:divBdr>
        </w:div>
        <w:div w:id="2009211463">
          <w:marLeft w:val="0"/>
          <w:marRight w:val="0"/>
          <w:marTop w:val="0"/>
          <w:marBottom w:val="0"/>
          <w:divBdr>
            <w:top w:val="none" w:sz="0" w:space="0" w:color="auto"/>
            <w:left w:val="none" w:sz="0" w:space="0" w:color="auto"/>
            <w:bottom w:val="none" w:sz="0" w:space="0" w:color="auto"/>
            <w:right w:val="none" w:sz="0" w:space="0" w:color="auto"/>
          </w:divBdr>
        </w:div>
        <w:div w:id="2069642936">
          <w:marLeft w:val="0"/>
          <w:marRight w:val="0"/>
          <w:marTop w:val="0"/>
          <w:marBottom w:val="0"/>
          <w:divBdr>
            <w:top w:val="none" w:sz="0" w:space="0" w:color="auto"/>
            <w:left w:val="none" w:sz="0" w:space="0" w:color="auto"/>
            <w:bottom w:val="none" w:sz="0" w:space="0" w:color="auto"/>
            <w:right w:val="none" w:sz="0" w:space="0" w:color="auto"/>
          </w:divBdr>
        </w:div>
        <w:div w:id="2069644778">
          <w:marLeft w:val="0"/>
          <w:marRight w:val="0"/>
          <w:marTop w:val="0"/>
          <w:marBottom w:val="0"/>
          <w:divBdr>
            <w:top w:val="none" w:sz="0" w:space="0" w:color="auto"/>
            <w:left w:val="none" w:sz="0" w:space="0" w:color="auto"/>
            <w:bottom w:val="none" w:sz="0" w:space="0" w:color="auto"/>
            <w:right w:val="none" w:sz="0" w:space="0" w:color="auto"/>
          </w:divBdr>
        </w:div>
        <w:div w:id="2120024904">
          <w:marLeft w:val="0"/>
          <w:marRight w:val="0"/>
          <w:marTop w:val="0"/>
          <w:marBottom w:val="0"/>
          <w:divBdr>
            <w:top w:val="none" w:sz="0" w:space="0" w:color="auto"/>
            <w:left w:val="none" w:sz="0" w:space="0" w:color="auto"/>
            <w:bottom w:val="none" w:sz="0" w:space="0" w:color="auto"/>
            <w:right w:val="none" w:sz="0" w:space="0" w:color="auto"/>
          </w:divBdr>
        </w:div>
      </w:divsChild>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700670752">
      <w:bodyDiv w:val="1"/>
      <w:marLeft w:val="0"/>
      <w:marRight w:val="0"/>
      <w:marTop w:val="0"/>
      <w:marBottom w:val="0"/>
      <w:divBdr>
        <w:top w:val="none" w:sz="0" w:space="0" w:color="auto"/>
        <w:left w:val="none" w:sz="0" w:space="0" w:color="auto"/>
        <w:bottom w:val="none" w:sz="0" w:space="0" w:color="auto"/>
        <w:right w:val="none" w:sz="0" w:space="0" w:color="auto"/>
      </w:divBdr>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432161950">
      <w:bodyDiv w:val="1"/>
      <w:marLeft w:val="0"/>
      <w:marRight w:val="0"/>
      <w:marTop w:val="0"/>
      <w:marBottom w:val="0"/>
      <w:divBdr>
        <w:top w:val="none" w:sz="0" w:space="0" w:color="auto"/>
        <w:left w:val="none" w:sz="0" w:space="0" w:color="auto"/>
        <w:bottom w:val="none" w:sz="0" w:space="0" w:color="auto"/>
        <w:right w:val="none" w:sz="0" w:space="0" w:color="auto"/>
      </w:divBdr>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76210319">
      <w:bodyDiv w:val="1"/>
      <w:marLeft w:val="0"/>
      <w:marRight w:val="0"/>
      <w:marTop w:val="0"/>
      <w:marBottom w:val="0"/>
      <w:divBdr>
        <w:top w:val="none" w:sz="0" w:space="0" w:color="auto"/>
        <w:left w:val="none" w:sz="0" w:space="0" w:color="auto"/>
        <w:bottom w:val="none" w:sz="0" w:space="0" w:color="auto"/>
        <w:right w:val="none" w:sz="0" w:space="0" w:color="auto"/>
      </w:divBdr>
    </w:div>
    <w:div w:id="1585263443">
      <w:bodyDiv w:val="1"/>
      <w:marLeft w:val="0"/>
      <w:marRight w:val="0"/>
      <w:marTop w:val="0"/>
      <w:marBottom w:val="0"/>
      <w:divBdr>
        <w:top w:val="none" w:sz="0" w:space="0" w:color="auto"/>
        <w:left w:val="none" w:sz="0" w:space="0" w:color="auto"/>
        <w:bottom w:val="none" w:sz="0" w:space="0" w:color="auto"/>
        <w:right w:val="none" w:sz="0" w:space="0" w:color="auto"/>
      </w:divBdr>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7393590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18451408">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204258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lca.org/News-and-Events/8089"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im4humanintegrity.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paapihat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source_x0020_Expiration_x0020_Date xmlns="d087f69f-f3c5-4cc5-af88-9bcec61be179" xsi:nil="true"/>
    <TaxCatchAll xmlns="8a140621-1a49-429d-a76a-0b4eaceb60d3">
      <Value>55</Value>
      <Value>355</Value>
      <Value>19</Value>
      <Value>240</Value>
      <Value>5</Value>
    </TaxCatchAll>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4.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701A64-BD82-400D-AD85-F78374A89C86}">
  <ds:schemaRefs>
    <ds:schemaRef ds:uri="http://schemas.openxmlformats.org/officeDocument/2006/bibliography"/>
  </ds:schemaRefs>
</ds:datastoreItem>
</file>

<file path=customXml/itemProps2.xml><?xml version="1.0" encoding="utf-8"?>
<ds:datastoreItem xmlns:ds="http://schemas.openxmlformats.org/officeDocument/2006/customXml" ds:itemID="{7E5F9C87-DF4D-4253-95FA-C9E4C7D54446}">
  <ds:schemaRefs>
    <ds:schemaRef ds:uri="http://schemas.microsoft.com/sharepoint/v3/contenttype/forms"/>
  </ds:schemaRefs>
</ds:datastoreItem>
</file>

<file path=customXml/itemProps3.xml><?xml version="1.0" encoding="utf-8"?>
<ds:datastoreItem xmlns:ds="http://schemas.openxmlformats.org/officeDocument/2006/customXml" ds:itemID="{CD17CB5F-6BAB-4A76-86CC-5F3F4B5B21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307FFC-4777-47E6-8DCF-0CD03D98DE22}"/>
</file>

<file path=docProps/app.xml><?xml version="1.0" encoding="utf-8"?>
<Properties xmlns="http://schemas.openxmlformats.org/officeDocument/2006/extended-properties" xmlns:vt="http://schemas.openxmlformats.org/officeDocument/2006/docPropsVTypes">
  <Template>Normal</Template>
  <TotalTime>0</TotalTime>
  <Pages>7</Pages>
  <Words>1926</Words>
  <Characters>10981</Characters>
  <Application>Microsoft Office Word</Application>
  <DocSecurity>0</DocSecurity>
  <Lines>91</Lines>
  <Paragraphs>25</Paragraphs>
  <ScaleCrop>false</ScaleCrop>
  <Company/>
  <LinksUpToDate>false</LinksUpToDate>
  <CharactersWithSpaces>12882</CharactersWithSpaces>
  <SharedDoc>false</SharedDoc>
  <HLinks>
    <vt:vector size="42" baseType="variant">
      <vt:variant>
        <vt:i4>524365</vt:i4>
      </vt:variant>
      <vt:variant>
        <vt:i4>0</vt:i4>
      </vt:variant>
      <vt:variant>
        <vt:i4>0</vt:i4>
      </vt:variant>
      <vt:variant>
        <vt:i4>5</vt:i4>
      </vt:variant>
      <vt:variant>
        <vt:lpwstr>https://elca.org/News-and-Events/8089</vt:lpwstr>
      </vt:variant>
      <vt:variant>
        <vt:lpwstr/>
      </vt:variant>
      <vt:variant>
        <vt:i4>4915263</vt:i4>
      </vt:variant>
      <vt:variant>
        <vt:i4>15</vt:i4>
      </vt:variant>
      <vt:variant>
        <vt:i4>0</vt:i4>
      </vt:variant>
      <vt:variant>
        <vt:i4>5</vt:i4>
      </vt:variant>
      <vt:variant>
        <vt:lpwstr>mailto:BethAnn.Lynch@elca.org</vt:lpwstr>
      </vt:variant>
      <vt:variant>
        <vt:lpwstr/>
      </vt:variant>
      <vt:variant>
        <vt:i4>4718607</vt:i4>
      </vt:variant>
      <vt:variant>
        <vt:i4>12</vt:i4>
      </vt:variant>
      <vt:variant>
        <vt:i4>0</vt:i4>
      </vt:variant>
      <vt:variant>
        <vt:i4>5</vt:i4>
      </vt:variant>
      <vt:variant>
        <vt:lpwstr>https://www.giamusic.com/products/P-6830.cfm</vt:lpwstr>
      </vt:variant>
      <vt:variant>
        <vt:lpwstr/>
      </vt:variant>
      <vt:variant>
        <vt:i4>4915263</vt:i4>
      </vt:variant>
      <vt:variant>
        <vt:i4>9</vt:i4>
      </vt:variant>
      <vt:variant>
        <vt:i4>0</vt:i4>
      </vt:variant>
      <vt:variant>
        <vt:i4>5</vt:i4>
      </vt:variant>
      <vt:variant>
        <vt:lpwstr>mailto:BethAnn.Lynch@elca.org</vt:lpwstr>
      </vt:variant>
      <vt:variant>
        <vt:lpwstr/>
      </vt:variant>
      <vt:variant>
        <vt:i4>4915263</vt:i4>
      </vt:variant>
      <vt:variant>
        <vt:i4>6</vt:i4>
      </vt:variant>
      <vt:variant>
        <vt:i4>0</vt:i4>
      </vt:variant>
      <vt:variant>
        <vt:i4>5</vt:i4>
      </vt:variant>
      <vt:variant>
        <vt:lpwstr>mailto:BethAnn.Lynch@elca.org</vt:lpwstr>
      </vt:variant>
      <vt:variant>
        <vt:lpwstr/>
      </vt:variant>
      <vt:variant>
        <vt:i4>4915263</vt:i4>
      </vt:variant>
      <vt:variant>
        <vt:i4>3</vt:i4>
      </vt:variant>
      <vt:variant>
        <vt:i4>0</vt:i4>
      </vt:variant>
      <vt:variant>
        <vt:i4>5</vt:i4>
      </vt:variant>
      <vt:variant>
        <vt:lpwstr>mailto:BethAnn.Lynch@elca.org</vt:lpwstr>
      </vt:variant>
      <vt:variant>
        <vt:lpwstr/>
      </vt:variant>
      <vt:variant>
        <vt:i4>4915263</vt:i4>
      </vt:variant>
      <vt:variant>
        <vt:i4>0</vt:i4>
      </vt:variant>
      <vt:variant>
        <vt:i4>0</vt:i4>
      </vt:variant>
      <vt:variant>
        <vt:i4>5</vt:i4>
      </vt:variant>
      <vt:variant>
        <vt:lpwstr>mailto:BethAnn.Lynch@elc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Day of Lament Against anti-Asian Racism</dc:title>
  <dc:subject/>
  <dc:creator/>
  <cp:keywords/>
  <dc:description/>
  <cp:lastModifiedBy/>
  <cp:revision>1</cp:revision>
  <dcterms:created xsi:type="dcterms:W3CDTF">2021-03-11T18:56:00Z</dcterms:created>
  <dcterms:modified xsi:type="dcterms:W3CDTF">2021-06-0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8cf5103550044b6adff90de73dcc70d">
    <vt:lpwstr>Litergy|9e108104-e4d0-4dae-8010-41d9c354fc8d</vt:lpwstr>
  </property>
  <property fmtid="{D5CDD505-2E9C-101B-9397-08002B2CF9AE}" pid="3" name="_dlc_policyId">
    <vt:lpwstr/>
  </property>
  <property fmtid="{D5CDD505-2E9C-101B-9397-08002B2CF9AE}" pid="4" name="dbcb669f85a94c79882e4591e49db382">
    <vt:lpwstr>Worship|2e65a392-3a3c-497c-81f5-58c788953bf0</vt:lpwstr>
  </property>
  <property fmtid="{D5CDD505-2E9C-101B-9397-08002B2CF9AE}" pid="5" name="ContentTypeId">
    <vt:lpwstr>0x0101009C49CB76883F4D29A3A38B8F877398AD000974FD063C8C4D38BD02BABB281DEB2100FC8C5E0A0D71CA4FB77870BC02D992DB</vt:lpwstr>
  </property>
  <property fmtid="{D5CDD505-2E9C-101B-9397-08002B2CF9AE}" pid="6" name="Resource Primary Audience">
    <vt:lpwstr>19;#Member|a0e929f6-0728-46ab-beb4-b4e20508ce60</vt:lpwstr>
  </property>
  <property fmtid="{D5CDD505-2E9C-101B-9397-08002B2CF9AE}" pid="7" name="Resource Language">
    <vt:lpwstr>5;#English|2a561fb9-8cee-4c70-9ce6-5f63a2094213</vt:lpwstr>
  </property>
  <property fmtid="{D5CDD505-2E9C-101B-9397-08002B2CF9AE}" pid="8" name="Resource Category">
    <vt:lpwstr>240;#Worship|2e65a392-3a3c-497c-81f5-58c788953bf0</vt:lpwstr>
  </property>
  <property fmtid="{D5CDD505-2E9C-101B-9397-08002B2CF9AE}" pid="9" name="ItemRetentionFormula">
    <vt:lpwstr/>
  </property>
  <property fmtid="{D5CDD505-2E9C-101B-9397-08002B2CF9AE}" pid="10" name="Resource Interests">
    <vt:lpwstr>55;#Worship|c406088f-0711-4c66-87d0-ed15329cd850</vt:lpwstr>
  </property>
  <property fmtid="{D5CDD505-2E9C-101B-9397-08002B2CF9AE}" pid="11" name="Resource Subcategory">
    <vt:lpwstr>355;#Litergy|9e108104-e4d0-4dae-8010-41d9c354fc8d</vt:lpwstr>
  </property>
  <property fmtid="{D5CDD505-2E9C-101B-9397-08002B2CF9AE}" pid="12" name="WorkflowChangePath">
    <vt:lpwstr>8b4633e0-e339-4ef2-8df3-a043f9012779,4;</vt:lpwstr>
  </property>
  <property fmtid="{D5CDD505-2E9C-101B-9397-08002B2CF9AE}" pid="13" name="f4e18a6ced514bde9eff9825603cfd24">
    <vt:lpwstr>Member|a0e929f6-0728-46ab-beb4-b4e20508ce60</vt:lpwstr>
  </property>
  <property fmtid="{D5CDD505-2E9C-101B-9397-08002B2CF9AE}" pid="14" name="pff9ff76d6d04245968fbeacd7773757">
    <vt:lpwstr>English|2a561fb9-8cee-4c70-9ce6-5f63a2094213</vt:lpwstr>
  </property>
  <property fmtid="{D5CDD505-2E9C-101B-9397-08002B2CF9AE}" pid="15" name="p0eec0248d09446db2b674e7726de702">
    <vt:lpwstr>Worship|c406088f-0711-4c66-87d0-ed15329cd850</vt:lpwstr>
  </property>
  <property fmtid="{D5CDD505-2E9C-101B-9397-08002B2CF9AE}" pid="16" name="Metrics File with Extension">
    <vt:lpwstr>3055</vt:lpwstr>
  </property>
</Properties>
</file>